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9213C4" w:rsidR="00DF3612" w:rsidP="65E044C8" w:rsidRDefault="00DF3612" w14:paraId="483EB51D" w14:textId="7CC63015">
      <w:pPr>
        <w:pStyle w:val="1"/>
        <w:spacing w:line="360" w:lineRule="auto"/>
        <w:rPr>
          <w:rFonts w:ascii="Times New Roman" w:hAnsi="Times New Roman" w:cs="Times New Roman"/>
          <w:color w:val="auto"/>
        </w:rPr>
      </w:pPr>
      <w:r w:rsidRPr="65E044C8" w:rsidR="00DF3612">
        <w:rPr>
          <w:rFonts w:ascii="Times New Roman" w:hAnsi="Times New Roman" w:cs="Times New Roman"/>
          <w:color w:val="auto"/>
        </w:rPr>
        <w:t xml:space="preserve">Supplementary </w:t>
      </w:r>
      <w:r w:rsidRPr="65E044C8" w:rsidR="6EA1EAB8">
        <w:rPr>
          <w:rFonts w:ascii="Times New Roman" w:hAnsi="Times New Roman" w:cs="Times New Roman"/>
          <w:color w:val="auto"/>
        </w:rPr>
        <w:t>M</w:t>
      </w:r>
      <w:r w:rsidRPr="65E044C8" w:rsidR="00DF3612">
        <w:rPr>
          <w:rFonts w:ascii="Times New Roman" w:hAnsi="Times New Roman" w:cs="Times New Roman"/>
          <w:color w:val="auto"/>
        </w:rPr>
        <w:t>aterials</w:t>
      </w:r>
    </w:p>
    <w:p w:rsidRPr="009213C4" w:rsidR="00DF3612" w:rsidP="65E044C8" w:rsidRDefault="00DF3612" w14:paraId="495486B7" w14:textId="2BED8531">
      <w:pPr>
        <w:pStyle w:val="aa"/>
        <w:spacing w:before="180" w:after="18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for</w:t>
      </w:r>
    </w:p>
    <w:p w:rsidRPr="009213C4" w:rsidR="00DF3612" w:rsidP="73BFBFDE" w:rsidRDefault="00DF3612" w14:paraId="0588371A" w14:textId="156811B5">
      <w:pPr>
        <w:pStyle w:val="aa"/>
        <w:spacing w:before="180" w:after="18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3BFBFDE"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imulating Metabolic Pathways to Enhance Interpretations of Metabolome</w:t>
      </w:r>
      <w:r w:rsidRPr="73BFBFDE" w:rsidR="40C7402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73BFBFDE"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Genome-Wide Association Studies</w:t>
      </w:r>
    </w:p>
    <w:p w:rsidRPr="009213C4" w:rsidR="00DF3612" w:rsidP="65E044C8" w:rsidRDefault="00DF3612" w14:paraId="757CA88D" w14:textId="461066EB">
      <w:pPr>
        <w:pStyle w:val="aa"/>
        <w:spacing w:before="180" w:after="18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Pr="009213C4" w:rsidR="00DF3612" w:rsidP="65E044C8" w:rsidRDefault="00DF3612" w14:paraId="0FF9C6D4" w14:textId="561D2AD7">
      <w:pPr>
        <w:pStyle w:val="aa"/>
        <w:spacing w:before="180" w:after="180"/>
        <w:rPr>
          <w:rFonts w:ascii="Times New Roman" w:hAnsi="Times New Roman" w:eastAsia="Times New Roman" w:cs="Times New Roman"/>
          <w:b w:val="0"/>
          <w:bCs w:val="0"/>
          <w:i w:val="0"/>
          <w:iCs w:val="0"/>
          <w:caps w:val="0"/>
          <w:smallCaps w:val="0"/>
          <w:noProof w:val="0"/>
          <w:color w:val="000000" w:themeColor="text1" w:themeTint="FF" w:themeShade="FF"/>
          <w:sz w:val="19"/>
          <w:szCs w:val="19"/>
          <w:lang w:val="en-US"/>
        </w:rPr>
      </w:pP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hun Kodate</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2</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eastAsia="ja-JP"/>
        </w:rPr>
        <w:t>,†</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 xml:space="preserve">, </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Mitsuharu</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 xml:space="preserve"> </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ato</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eastAsia="ja-JP"/>
        </w:rPr>
        <w:t>,†</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 xml:space="preserve">, </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iji Hishinuma</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3</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 xml:space="preserve">, </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Kaname Kojima</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 xml:space="preserve">, </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Ikuko N Motoike</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4</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 xml:space="preserve">, </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oMMo</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Study Group, Seizo Koshiba</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eastAsia="ja-JP"/>
        </w:rPr>
        <w:t>,</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3</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Masayuki Yamamoto</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eastAsia="ja-JP"/>
        </w:rPr>
        <w:t>,</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3</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Kazunori D Yamada</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2</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eastAsia="ja-JP"/>
        </w:rPr>
        <w:t>,</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4</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d</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 xml:space="preserve"> </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Kengo</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 xml:space="preserve"> </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Kinoshita</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3,4</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eastAsia="ja-JP"/>
        </w:rPr>
        <w:t>,*</w:t>
      </w:r>
    </w:p>
    <w:p w:rsidRPr="009213C4" w:rsidR="00DF3612" w:rsidP="65E044C8" w:rsidRDefault="00DF3612" w14:paraId="291C8BD2" w14:textId="4F4C744F">
      <w:pPr>
        <w:pStyle w:val="aa"/>
        <w:spacing w:before="180" w:after="18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 xml:space="preserve"> </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ohoku Medical Megabank Organization, Tohoku University, Sendai, Miyagi 980-8573, Japan</w:t>
      </w:r>
    </w:p>
    <w:p w:rsidRPr="009213C4" w:rsidR="00DF3612" w:rsidP="65E044C8" w:rsidRDefault="00DF3612" w14:paraId="72AC7E21" w14:textId="3B14A18B">
      <w:pPr>
        <w:pStyle w:val="aa"/>
        <w:spacing w:before="180" w:after="18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2</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 xml:space="preserve"> </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Unprecedented-scale Data Analytics Center, Tohoku University, Sendai, Miyagi 980-0845, Japan</w:t>
      </w:r>
    </w:p>
    <w:p w:rsidRPr="009213C4" w:rsidR="00DF3612" w:rsidP="65E044C8" w:rsidRDefault="00DF3612" w14:paraId="616F5008" w14:textId="15CA59E8">
      <w:pPr>
        <w:pStyle w:val="aa"/>
        <w:spacing w:before="180" w:after="18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3</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dvanced Research Center for Innovations in Next-Generation Medicine, Tohoku University, Sendai, Miyagi 980-8573, Japan</w:t>
      </w:r>
    </w:p>
    <w:p w:rsidRPr="009213C4" w:rsidR="00DF3612" w:rsidP="65E044C8" w:rsidRDefault="00DF3612" w14:paraId="7E2183C4" w14:textId="50F7664D">
      <w:pPr>
        <w:pStyle w:val="aa"/>
        <w:spacing w:before="180" w:after="18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4</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ja-JP"/>
        </w:rPr>
        <w:t xml:space="preserve"> </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Graduate School of Information Sciences, Tohoku University, Sendai, Miyagi 980-8579, Japan</w:t>
      </w:r>
    </w:p>
    <w:p w:rsidRPr="009213C4" w:rsidR="00DF3612" w:rsidP="65E044C8" w:rsidRDefault="00DF3612" w14:paraId="748B9DD9" w14:textId="5563A662">
      <w:pPr>
        <w:pStyle w:val="aa"/>
        <w:spacing w:before="180" w:after="18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eastAsia="ja-JP"/>
        </w:rPr>
        <w:t>†</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co-first author</w:t>
      </w:r>
    </w:p>
    <w:p w:rsidRPr="009213C4" w:rsidR="00DF3612" w:rsidP="65E044C8" w:rsidRDefault="00DF3612" w14:paraId="38B695C3" w14:textId="63204540">
      <w:pPr>
        <w:pStyle w:val="aa"/>
        <w:spacing w:before="180" w:after="18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w:t>
      </w: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Correspondence should be addressed to Kengo Kinoshita,</w:t>
      </w:r>
    </w:p>
    <w:p w:rsidRPr="009213C4" w:rsidR="00DF3612" w:rsidP="65E044C8" w:rsidRDefault="00DF3612" w14:paraId="103C6DE5" w14:textId="0F6ECFF9">
      <w:pPr>
        <w:pStyle w:val="aa"/>
        <w:spacing w:before="180" w:after="18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E044C8"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ohoku Medical Megabank Organization, Tohoku University, 2-1, Seiryo-machi, Aoba-ku, Sendai, Miyagi 980-8573, Japan</w:t>
      </w:r>
    </w:p>
    <w:p w:rsidRPr="009213C4" w:rsidR="00DF3612" w:rsidP="50CE1F77" w:rsidRDefault="00DF3612" w14:paraId="56FC93BD" w14:textId="7F5203F7">
      <w:pPr>
        <w:pStyle w:val="aa"/>
        <w:spacing w:before="180" w:after="18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0CE1F77"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de-CH"/>
        </w:rPr>
        <w:t>E-mail</w:t>
      </w:r>
      <w:r w:rsidRPr="50CE1F77" w:rsidR="1764455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hyperlink r:id="Ra756582ad62c4ac1">
        <w:r w:rsidRPr="50CE1F77" w:rsidR="17644556">
          <w:rPr>
            <w:rStyle w:val="Hyperlink"/>
            <w:rFonts w:ascii="Times New Roman" w:hAnsi="Times New Roman" w:eastAsia="Times New Roman" w:cs="Times New Roman"/>
            <w:b w:val="0"/>
            <w:bCs w:val="0"/>
            <w:i w:val="0"/>
            <w:iCs w:val="0"/>
            <w:caps w:val="0"/>
            <w:smallCaps w:val="0"/>
            <w:strike w:val="0"/>
            <w:dstrike w:val="0"/>
            <w:noProof w:val="0"/>
            <w:sz w:val="24"/>
            <w:szCs w:val="24"/>
            <w:lang w:val="de-CH"/>
          </w:rPr>
          <w:t>kengo@tohoku.ac.jp</w:t>
        </w:r>
      </w:hyperlink>
    </w:p>
    <w:p w:rsidR="50CE1F77" w:rsidRDefault="50CE1F77" w14:paraId="43AB2447" w14:textId="17B26697">
      <w:r>
        <w:br w:type="page"/>
      </w:r>
    </w:p>
    <w:p w:rsidR="50CE1F77" w:rsidP="50CE1F77" w:rsidRDefault="50CE1F77" w14:paraId="7DD0B8E6" w14:textId="1DF8AD72">
      <w:pPr>
        <w:pStyle w:val="aa"/>
        <w:spacing w:before="180" w:after="180" w:line="360" w:lineRule="auto"/>
        <w:rPr>
          <w:rFonts w:ascii="Times New Roman" w:hAnsi="Times New Roman" w:eastAsia="Times New Roman" w:cs="Times New Roman"/>
          <w:b w:val="0"/>
          <w:bCs w:val="0"/>
          <w:i w:val="0"/>
          <w:iCs w:val="0"/>
          <w:caps w:val="0"/>
          <w:smallCaps w:val="0"/>
          <w:strike w:val="0"/>
          <w:dstrike w:val="0"/>
          <w:noProof w:val="0"/>
          <w:sz w:val="24"/>
          <w:szCs w:val="24"/>
          <w:lang w:val="de-CH"/>
        </w:rPr>
      </w:pPr>
    </w:p>
    <w:p w:rsidRPr="009213C4" w:rsidR="00DF3612" w:rsidP="6A32C07B" w:rsidRDefault="00DF3612" w14:textId="173D1A43" w14:paraId="59B050E0">
      <w:pPr>
        <w:pStyle w:val="FirstParagraph"/>
        <w:spacing w:line="360" w:lineRule="auto"/>
        <w:rPr>
          <w:rFonts w:ascii="Times New Roman" w:hAnsi="Times New Roman" w:cs="Times New Roman"/>
        </w:rPr>
      </w:pPr>
      <w:r w:rsidRPr="009213C4" w:rsidR="00DF3612">
        <w:rPr>
          <w:rFonts w:ascii="Times New Roman" w:hAnsi="Times New Roman" w:cs="Times New Roman"/>
        </w:rPr>
        <w:t xml:space="preserve">The following tables display the </w:t>
      </w:r>
      <w:r w:rsidRPr="009213C4" w:rsidR="0DF6A581">
        <w:rPr>
          <w:rFonts w:ascii="Times New Roman" w:hAnsi="Times New Roman" w:cs="Times New Roman"/>
        </w:rPr>
        <w:t xml:space="preserve">changes </w:t>
      </w:r>
      <w:r w:rsidRPr="009213C4" w:rsidR="00DF3612">
        <w:rPr>
          <w:rFonts w:ascii="Times New Roman" w:hAnsi="Times New Roman" w:cs="Times New Roman"/>
        </w:rPr>
        <w:t>of metabolite concentration for each enzyme when the reaction rate is decreased by 50% in our simulations, alongside corresponding results from MGWAS. For the MGWAS data, we have included the variant with the Reference SNP (</w:t>
      </w:r>
      <w:r w:rsidRPr="009213C4" w:rsidR="00DF3612">
        <w:rPr>
          <w:rFonts w:ascii="Times New Roman" w:hAnsi="Times New Roman" w:cs="Times New Roman"/>
        </w:rPr>
        <w:t>rs</w:t>
      </w:r>
      <w:r w:rsidRPr="009213C4" w:rsidR="00DF3612">
        <w:rPr>
          <w:rFonts w:ascii="Times New Roman" w:hAnsi="Times New Roman" w:cs="Times New Roman"/>
        </w:rPr>
        <w:t xml:space="preserve">) number with the smallest </w:t>
      </w:r>
      <m:oMath>
        <m:r>
          <w:rPr>
            <w:rFonts w:ascii="Cambria Math" w:hAnsi="Cambria Math" w:cs="Times New Roman"/>
          </w:rPr>
          <m:t>p</m:t>
        </m:r>
      </m:oMath>
      <w:r w:rsidRPr="009213C4" w:rsidR="00DF3612">
        <w:rPr>
          <w:rFonts w:ascii="Times New Roman" w:hAnsi="Times New Roman" w:cs="Times New Roman"/>
        </w:rPr>
        <w:t xml:space="preserve">-value for each enzyme. </w:t>
      </w:r>
      <w:r w:rsidRPr="009213C4" w:rsidR="00DF3612">
        <w:rPr>
          <w:rFonts w:ascii="Times New Roman" w:hAnsi="Times New Roman" w:cs="Times New Roman"/>
        </w:rPr>
        <w:t xml:space="preserve">Rows are sorted by the </w:t>
      </w:r>
      <m:oMath>
        <m:r>
          <w:rPr>
            <w:rFonts w:ascii="Cambria Math" w:hAnsi="Cambria Math" w:cs="Times New Roman"/>
          </w:rPr>
          <m:t>p</m:t>
        </m:r>
      </m:oMath>
      <w:r w:rsidRPr="009213C4" w:rsidR="00DF3612">
        <w:rPr>
          <w:rFonts w:ascii="Times New Roman" w:hAnsi="Times New Roman" w:cs="Times New Roman"/>
        </w:rPr>
        <w:t>-value in ascending order. Values for enzymes not included in MGWAS are omitted.</w:t>
      </w:r>
    </w:p>
    <w:p w:rsidR="6A32C07B" w:rsidP="6A32C07B" w:rsidRDefault="6A32C07B" w14:paraId="7EC45537" w14:textId="5B2F02BD">
      <w:pPr>
        <w:pStyle w:val="aa"/>
      </w:pPr>
    </w:p>
    <w:p w:rsidRPr="009213C4" w:rsidR="004B37CC" w:rsidP="009A0856" w:rsidRDefault="009A0856" w14:paraId="15CBC2E9" w14:textId="796AB02C">
      <w:pPr>
        <w:pStyle w:val="TableCaption"/>
        <w:spacing w:line="360" w:lineRule="auto"/>
        <w:jc w:val="both"/>
        <w:rPr>
          <w:rFonts w:ascii="Times New Roman" w:hAnsi="Times New Roman" w:cs="Times New Roman"/>
        </w:rPr>
      </w:pPr>
      <w:r w:rsidRPr="009213C4">
        <w:rPr>
          <w:rFonts w:ascii="Times New Roman" w:hAnsi="Times New Roman" w:cs="Times New Roman"/>
        </w:rPr>
        <w:t>Changes of metabolite concentrations by altered AICART (MGWAS:</w:t>
      </w:r>
      <w:r w:rsidRPr="009213C4" w:rsidR="004B37CC">
        <w:rPr>
          <w:rFonts w:ascii="Times New Roman" w:hAnsi="Times New Roman" w:cs="Times New Roman"/>
        </w:rPr>
        <w:t xml:space="preserve"> </w:t>
      </w:r>
      <w:r w:rsidRPr="009213C4" w:rsidR="00833CEF">
        <w:rPr>
          <w:rFonts w:ascii="Times New Roman" w:hAnsi="Times New Roman" w:cs="Times New Roman"/>
        </w:rPr>
        <w:t>rs549721282_</w:t>
      </w:r>
      <w:r w:rsidRPr="009213C4" w:rsidR="004B37CC">
        <w:rPr>
          <w:rFonts w:ascii="Times New Roman" w:hAnsi="Times New Roman" w:cs="Times New Roman"/>
        </w:rPr>
        <w:t>*, gene: ATIC</w:t>
      </w:r>
      <w:r w:rsidRPr="009213C4">
        <w:rPr>
          <w:rFonts w:ascii="Times New Roman" w:hAnsi="Times New Roman" w:cs="Times New Roman"/>
        </w:rPr>
        <w:t>).</w:t>
      </w:r>
    </w:p>
    <w:tbl>
      <w:tblPr>
        <w:tblW w:w="0" w:type="auto"/>
        <w:tblCellMar>
          <w:left w:w="99" w:type="dxa"/>
          <w:right w:w="99" w:type="dxa"/>
        </w:tblCellMar>
        <w:tblLook w:val="04A0" w:firstRow="1" w:lastRow="0" w:firstColumn="1" w:lastColumn="0" w:noHBand="0" w:noVBand="1"/>
      </w:tblPr>
      <w:tblGrid>
        <w:gridCol w:w="2545"/>
        <w:gridCol w:w="1705"/>
        <w:gridCol w:w="1559"/>
        <w:gridCol w:w="1849"/>
      </w:tblGrid>
      <w:tr w:rsidRPr="009213C4" w:rsidR="009213C4" w:rsidTr="6A32C07B" w14:paraId="39955E09"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6D586E62" w14:textId="4DE56F8B">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608" w:type="dxa"/>
            <w:tcBorders>
              <w:top w:val="nil"/>
              <w:left w:val="nil"/>
              <w:bottom w:val="nil"/>
              <w:right w:val="nil"/>
            </w:tcBorders>
            <w:shd w:val="clear" w:color="auto" w:fill="auto"/>
            <w:noWrap/>
            <w:tcMar/>
            <w:hideMark/>
          </w:tcPr>
          <w:p w:rsidRPr="009213C4" w:rsidR="009213C4" w:rsidP="009213C4" w:rsidRDefault="009213C4" w14:paraId="748F86A1" w14:textId="523B7DAF">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559" w:type="dxa"/>
            <w:tcBorders>
              <w:top w:val="nil"/>
              <w:left w:val="nil"/>
              <w:bottom w:val="nil"/>
              <w:right w:val="nil"/>
            </w:tcBorders>
            <w:shd w:val="clear" w:color="auto" w:fill="auto"/>
            <w:noWrap/>
            <w:tcMar/>
            <w:hideMark/>
          </w:tcPr>
          <w:p w:rsidRPr="009213C4" w:rsidR="009213C4" w:rsidP="009213C4" w:rsidRDefault="009213C4" w14:paraId="412CD762" w14:textId="02C5CFB4">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704F9F0B" w14:textId="364FA199">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2D383B99">
              <w:rPr>
                <w:rFonts w:ascii="Times New Roman" w:hAnsi="Times New Roman" w:cs="Times New Roman"/>
                <w:b w:val="1"/>
                <w:bCs w:val="1"/>
                <w:i w:val="1"/>
                <w:iCs w:val="1"/>
              </w:rPr>
              <w:t xml:space="preserve">p</w:t>
            </w:r>
          </w:p>
        </w:tc>
      </w:tr>
      <w:tr w:rsidRPr="009213C4" w:rsidR="009213C4" w:rsidTr="6A32C07B" w14:paraId="43568AE6" w14:textId="77777777">
        <w:trPr>
          <w:trHeight w:val="400"/>
        </w:trPr>
        <w:tc>
          <w:tcPr>
            <w:tcW w:w="2545" w:type="dxa"/>
            <w:tcBorders>
              <w:top w:val="nil"/>
              <w:left w:val="nil"/>
              <w:bottom w:val="nil"/>
              <w:right w:val="nil"/>
            </w:tcBorders>
            <w:shd w:val="clear" w:color="auto" w:fill="auto"/>
            <w:noWrap/>
            <w:tcMar/>
            <w:hideMark/>
          </w:tcPr>
          <w:p w:rsidRPr="009213C4" w:rsidR="00867EF4" w:rsidP="00867EF4" w:rsidRDefault="00867EF4" w14:paraId="32454E9F"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608" w:type="dxa"/>
            <w:tcBorders>
              <w:top w:val="nil"/>
              <w:left w:val="nil"/>
              <w:bottom w:val="nil"/>
              <w:right w:val="nil"/>
            </w:tcBorders>
            <w:shd w:val="clear" w:color="auto" w:fill="auto"/>
            <w:noWrap/>
            <w:tcMar/>
            <w:hideMark/>
          </w:tcPr>
          <w:p w:rsidR="459D956F" w:rsidP="459D956F" w:rsidRDefault="459D956F" w14:paraId="06AE755F" w14:textId="2B6F5B2F">
            <w:r w:rsidRPr="459D956F">
              <w:rPr>
                <w:rFonts w:ascii="Times New Roman" w:hAnsi="Times New Roman" w:eastAsia="Times New Roman" w:cs="Times New Roman"/>
                <w:color w:val="000000" w:themeColor="text1"/>
              </w:rPr>
              <w:t>0</w:t>
            </w:r>
          </w:p>
        </w:tc>
        <w:tc>
          <w:tcPr>
            <w:tcW w:w="1559" w:type="dxa"/>
            <w:tcBorders>
              <w:top w:val="nil"/>
              <w:left w:val="nil"/>
              <w:bottom w:val="nil"/>
              <w:right w:val="nil"/>
            </w:tcBorders>
            <w:shd w:val="clear" w:color="auto" w:fill="auto"/>
            <w:noWrap/>
            <w:tcMar/>
            <w:hideMark/>
          </w:tcPr>
          <w:p w:rsidRPr="009213C4" w:rsidR="00867EF4" w:rsidP="00867EF4" w:rsidRDefault="00867EF4" w14:paraId="3A73472B" w14:textId="505FC109">
            <w:pPr>
              <w:jc w:val="right"/>
              <w:rPr>
                <w:rFonts w:ascii="Times New Roman" w:hAnsi="Times New Roman" w:eastAsia="Yu Gothic" w:cs="Times New Roman"/>
                <w:color w:val="000000"/>
              </w:rPr>
            </w:pPr>
            <w:r w:rsidRPr="009213C4">
              <w:rPr>
                <w:rFonts w:ascii="Times New Roman" w:hAnsi="Times New Roman" w:cs="Times New Roman"/>
              </w:rPr>
              <w:t>-5.24 × 10</w:t>
            </w:r>
            <w:r w:rsidRPr="009213C4">
              <w:rPr>
                <w:rFonts w:ascii="Times New Roman" w:hAnsi="Times New Roman" w:cs="Times New Roman"/>
                <w:vertAlign w:val="superscript"/>
              </w:rPr>
              <w:t>-2</w:t>
            </w:r>
          </w:p>
        </w:tc>
        <w:tc>
          <w:tcPr>
            <w:tcW w:w="1849" w:type="dxa"/>
            <w:tcBorders>
              <w:top w:val="nil"/>
              <w:left w:val="nil"/>
              <w:bottom w:val="nil"/>
              <w:right w:val="nil"/>
            </w:tcBorders>
            <w:shd w:val="clear" w:color="auto" w:fill="auto"/>
            <w:noWrap/>
            <w:tcMar/>
            <w:hideMark/>
          </w:tcPr>
          <w:p w:rsidRPr="009213C4" w:rsidR="00867EF4" w:rsidP="00867EF4" w:rsidRDefault="00867EF4" w14:paraId="737DFCC2" w14:textId="7DA07AA8">
            <w:pPr>
              <w:jc w:val="right"/>
              <w:rPr>
                <w:rFonts w:ascii="Times New Roman" w:hAnsi="Times New Roman" w:eastAsia="Yu Gothic" w:cs="Times New Roman"/>
                <w:color w:val="000000"/>
              </w:rPr>
            </w:pPr>
            <w:r w:rsidRPr="009213C4">
              <w:rPr>
                <w:rFonts w:ascii="Times New Roman" w:hAnsi="Times New Roman" w:cs="Times New Roman"/>
              </w:rPr>
              <w:t>1.69 × 10</w:t>
            </w:r>
            <w:r w:rsidRPr="009213C4">
              <w:rPr>
                <w:rFonts w:ascii="Times New Roman" w:hAnsi="Times New Roman" w:cs="Times New Roman"/>
                <w:vertAlign w:val="superscript"/>
              </w:rPr>
              <w:t>-3</w:t>
            </w:r>
          </w:p>
        </w:tc>
      </w:tr>
      <w:tr w:rsidRPr="009213C4" w:rsidR="009213C4" w:rsidTr="6A32C07B" w14:paraId="36847C29" w14:textId="77777777">
        <w:trPr>
          <w:trHeight w:val="400"/>
        </w:trPr>
        <w:tc>
          <w:tcPr>
            <w:tcW w:w="2545" w:type="dxa"/>
            <w:tcBorders>
              <w:top w:val="nil"/>
              <w:left w:val="nil"/>
              <w:bottom w:val="nil"/>
              <w:right w:val="nil"/>
            </w:tcBorders>
            <w:shd w:val="clear" w:color="auto" w:fill="auto"/>
            <w:noWrap/>
            <w:tcMar/>
            <w:hideMark/>
          </w:tcPr>
          <w:p w:rsidRPr="009213C4" w:rsidR="00867EF4" w:rsidP="00867EF4" w:rsidRDefault="00867EF4" w14:paraId="6A1B6D19"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608" w:type="dxa"/>
            <w:tcBorders>
              <w:top w:val="nil"/>
              <w:left w:val="nil"/>
              <w:bottom w:val="nil"/>
              <w:right w:val="nil"/>
            </w:tcBorders>
            <w:shd w:val="clear" w:color="auto" w:fill="auto"/>
            <w:noWrap/>
            <w:tcMar/>
            <w:hideMark/>
          </w:tcPr>
          <w:p w:rsidR="459D956F" w:rsidP="459D956F" w:rsidRDefault="459D956F" w14:paraId="337AB5F2" w14:textId="6C850DCD">
            <w:r w:rsidRPr="459D956F">
              <w:rPr>
                <w:rFonts w:ascii="Times New Roman" w:hAnsi="Times New Roman" w:eastAsia="Times New Roman" w:cs="Times New Roman"/>
                <w:color w:val="000000" w:themeColor="text1"/>
              </w:rPr>
              <w:t>0</w:t>
            </w:r>
          </w:p>
        </w:tc>
        <w:tc>
          <w:tcPr>
            <w:tcW w:w="1559" w:type="dxa"/>
            <w:tcBorders>
              <w:top w:val="nil"/>
              <w:left w:val="nil"/>
              <w:bottom w:val="nil"/>
              <w:right w:val="nil"/>
            </w:tcBorders>
            <w:shd w:val="clear" w:color="auto" w:fill="auto"/>
            <w:noWrap/>
            <w:tcMar/>
            <w:hideMark/>
          </w:tcPr>
          <w:p w:rsidRPr="009213C4" w:rsidR="00867EF4" w:rsidP="00867EF4" w:rsidRDefault="00867EF4" w14:paraId="4BD3F95C" w14:textId="108E77F8">
            <w:pPr>
              <w:jc w:val="right"/>
              <w:rPr>
                <w:rFonts w:ascii="Times New Roman" w:hAnsi="Times New Roman" w:eastAsia="Yu Gothic" w:cs="Times New Roman"/>
                <w:color w:val="000000"/>
              </w:rPr>
            </w:pPr>
            <w:r w:rsidRPr="009213C4">
              <w:rPr>
                <w:rFonts w:ascii="Times New Roman" w:hAnsi="Times New Roman" w:cs="Times New Roman"/>
              </w:rPr>
              <w:t>-4.58 × 10</w:t>
            </w:r>
            <w:r w:rsidRP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867EF4" w:rsidP="00867EF4" w:rsidRDefault="00867EF4" w14:paraId="1E12138B" w14:textId="449D1F2A">
            <w:pPr>
              <w:jc w:val="right"/>
              <w:rPr>
                <w:rFonts w:ascii="Times New Roman" w:hAnsi="Times New Roman" w:eastAsia="Yu Gothic" w:cs="Times New Roman"/>
                <w:color w:val="000000"/>
              </w:rPr>
            </w:pPr>
            <w:r w:rsidRPr="009213C4">
              <w:rPr>
                <w:rFonts w:ascii="Times New Roman" w:hAnsi="Times New Roman" w:cs="Times New Roman"/>
              </w:rPr>
              <w:t>2.00 × 10</w:t>
            </w:r>
            <w:r w:rsidRPr="009213C4">
              <w:rPr>
                <w:rFonts w:ascii="Times New Roman" w:hAnsi="Times New Roman" w:cs="Times New Roman"/>
                <w:vertAlign w:val="superscript"/>
              </w:rPr>
              <w:t>-1</w:t>
            </w:r>
          </w:p>
        </w:tc>
      </w:tr>
      <w:tr w:rsidRPr="009213C4" w:rsidR="009213C4" w:rsidTr="6A32C07B" w14:paraId="04018D10" w14:textId="77777777">
        <w:trPr>
          <w:trHeight w:val="400"/>
        </w:trPr>
        <w:tc>
          <w:tcPr>
            <w:tcW w:w="2545" w:type="dxa"/>
            <w:tcBorders>
              <w:top w:val="nil"/>
              <w:left w:val="nil"/>
              <w:bottom w:val="nil"/>
              <w:right w:val="nil"/>
            </w:tcBorders>
            <w:shd w:val="clear" w:color="auto" w:fill="auto"/>
            <w:noWrap/>
            <w:tcMar/>
            <w:hideMark/>
          </w:tcPr>
          <w:p w:rsidRPr="009213C4" w:rsidR="00867EF4" w:rsidP="00867EF4" w:rsidRDefault="00867EF4" w14:paraId="139C015F"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608" w:type="dxa"/>
            <w:tcBorders>
              <w:top w:val="nil"/>
              <w:left w:val="nil"/>
              <w:bottom w:val="nil"/>
              <w:right w:val="nil"/>
            </w:tcBorders>
            <w:shd w:val="clear" w:color="auto" w:fill="auto"/>
            <w:noWrap/>
            <w:tcMar/>
            <w:hideMark/>
          </w:tcPr>
          <w:p w:rsidR="459D956F" w:rsidP="459D956F" w:rsidRDefault="459D956F" w14:paraId="2FF1CB1B" w14:textId="1D683B7B">
            <w:r w:rsidRPr="459D956F">
              <w:rPr>
                <w:rFonts w:ascii="Times New Roman" w:hAnsi="Times New Roman" w:eastAsia="Times New Roman" w:cs="Times New Roman"/>
                <w:color w:val="000000" w:themeColor="text1"/>
              </w:rPr>
              <w:t>0</w:t>
            </w:r>
          </w:p>
        </w:tc>
        <w:tc>
          <w:tcPr>
            <w:tcW w:w="1559" w:type="dxa"/>
            <w:tcBorders>
              <w:top w:val="nil"/>
              <w:left w:val="nil"/>
              <w:bottom w:val="nil"/>
              <w:right w:val="nil"/>
            </w:tcBorders>
            <w:shd w:val="clear" w:color="auto" w:fill="auto"/>
            <w:noWrap/>
            <w:tcMar/>
            <w:hideMark/>
          </w:tcPr>
          <w:p w:rsidRPr="009213C4" w:rsidR="00867EF4" w:rsidP="00867EF4" w:rsidRDefault="00867EF4" w14:paraId="45281226" w14:textId="5AC15F54">
            <w:pPr>
              <w:jc w:val="right"/>
              <w:rPr>
                <w:rFonts w:ascii="Times New Roman" w:hAnsi="Times New Roman" w:eastAsia="Yu Gothic" w:cs="Times New Roman"/>
                <w:color w:val="000000"/>
              </w:rPr>
            </w:pPr>
            <w:r w:rsidRPr="009213C4">
              <w:rPr>
                <w:rFonts w:ascii="Times New Roman" w:hAnsi="Times New Roman" w:cs="Times New Roman"/>
              </w:rPr>
              <w:t>-3.84 × 10</w:t>
            </w:r>
            <w:r w:rsidRP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867EF4" w:rsidP="00867EF4" w:rsidRDefault="00867EF4" w14:paraId="2D4D27ED" w14:textId="477307E3">
            <w:pPr>
              <w:jc w:val="right"/>
              <w:rPr>
                <w:rFonts w:ascii="Times New Roman" w:hAnsi="Times New Roman" w:eastAsia="Yu Gothic" w:cs="Times New Roman"/>
                <w:color w:val="000000"/>
              </w:rPr>
            </w:pPr>
            <w:r w:rsidRPr="009213C4">
              <w:rPr>
                <w:rFonts w:ascii="Times New Roman" w:hAnsi="Times New Roman" w:cs="Times New Roman"/>
              </w:rPr>
              <w:t>2.70 × 10</w:t>
            </w:r>
            <w:r w:rsidRPr="009213C4">
              <w:rPr>
                <w:rFonts w:ascii="Times New Roman" w:hAnsi="Times New Roman" w:cs="Times New Roman"/>
                <w:vertAlign w:val="superscript"/>
              </w:rPr>
              <w:t>-1</w:t>
            </w:r>
          </w:p>
        </w:tc>
      </w:tr>
      <w:tr w:rsidRPr="009213C4" w:rsidR="009213C4" w:rsidTr="6A32C07B" w14:paraId="44705B32" w14:textId="77777777">
        <w:trPr>
          <w:trHeight w:val="400"/>
        </w:trPr>
        <w:tc>
          <w:tcPr>
            <w:tcW w:w="2545" w:type="dxa"/>
            <w:tcBorders>
              <w:top w:val="nil"/>
              <w:left w:val="nil"/>
              <w:bottom w:val="nil"/>
              <w:right w:val="nil"/>
            </w:tcBorders>
            <w:shd w:val="clear" w:color="auto" w:fill="auto"/>
            <w:noWrap/>
            <w:tcMar/>
            <w:hideMark/>
          </w:tcPr>
          <w:p w:rsidRPr="009213C4" w:rsidR="00867EF4" w:rsidP="00867EF4" w:rsidRDefault="00867EF4" w14:paraId="4A8D49BF"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608" w:type="dxa"/>
            <w:tcBorders>
              <w:top w:val="nil"/>
              <w:left w:val="nil"/>
              <w:bottom w:val="nil"/>
              <w:right w:val="nil"/>
            </w:tcBorders>
            <w:shd w:val="clear" w:color="auto" w:fill="auto"/>
            <w:noWrap/>
            <w:tcMar/>
            <w:hideMark/>
          </w:tcPr>
          <w:p w:rsidR="459D956F" w:rsidP="459D956F" w:rsidRDefault="459D956F" w14:paraId="58F06211" w14:textId="3DE71425">
            <w:r w:rsidRPr="459D956F">
              <w:rPr>
                <w:rFonts w:ascii="Times New Roman" w:hAnsi="Times New Roman" w:eastAsia="Times New Roman" w:cs="Times New Roman"/>
                <w:color w:val="000000" w:themeColor="text1"/>
              </w:rPr>
              <w:t>0</w:t>
            </w:r>
          </w:p>
        </w:tc>
        <w:tc>
          <w:tcPr>
            <w:tcW w:w="1559" w:type="dxa"/>
            <w:tcBorders>
              <w:top w:val="nil"/>
              <w:left w:val="nil"/>
              <w:bottom w:val="nil"/>
              <w:right w:val="nil"/>
            </w:tcBorders>
            <w:shd w:val="clear" w:color="auto" w:fill="auto"/>
            <w:noWrap/>
            <w:tcMar/>
            <w:hideMark/>
          </w:tcPr>
          <w:p w:rsidRPr="009213C4" w:rsidR="00867EF4" w:rsidP="00867EF4" w:rsidRDefault="00867EF4" w14:paraId="7065A370" w14:textId="2302584C">
            <w:pPr>
              <w:jc w:val="right"/>
              <w:rPr>
                <w:rFonts w:ascii="Times New Roman" w:hAnsi="Times New Roman" w:eastAsia="Yu Gothic" w:cs="Times New Roman"/>
                <w:color w:val="000000"/>
              </w:rPr>
            </w:pPr>
            <w:r w:rsidRPr="009213C4">
              <w:rPr>
                <w:rFonts w:ascii="Times New Roman" w:hAnsi="Times New Roman" w:cs="Times New Roman"/>
              </w:rPr>
              <w:t>-2.40 × 10</w:t>
            </w:r>
            <w:r w:rsidRP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867EF4" w:rsidP="00867EF4" w:rsidRDefault="00867EF4" w14:paraId="063BEFEF" w14:textId="2C02245E">
            <w:pPr>
              <w:jc w:val="right"/>
              <w:rPr>
                <w:rFonts w:ascii="Times New Roman" w:hAnsi="Times New Roman" w:eastAsia="Yu Gothic" w:cs="Times New Roman"/>
                <w:color w:val="000000"/>
              </w:rPr>
            </w:pPr>
            <w:r w:rsidRPr="009213C4">
              <w:rPr>
                <w:rFonts w:ascii="Times New Roman" w:hAnsi="Times New Roman" w:cs="Times New Roman"/>
              </w:rPr>
              <w:t>3.10 × 10</w:t>
            </w:r>
            <w:r w:rsidRPr="009213C4">
              <w:rPr>
                <w:rFonts w:ascii="Times New Roman" w:hAnsi="Times New Roman" w:cs="Times New Roman"/>
                <w:vertAlign w:val="superscript"/>
              </w:rPr>
              <w:t>-1</w:t>
            </w:r>
          </w:p>
        </w:tc>
      </w:tr>
      <w:tr w:rsidRPr="009213C4" w:rsidR="009213C4" w:rsidTr="6A32C07B" w14:paraId="5194EA6D" w14:textId="77777777">
        <w:trPr>
          <w:trHeight w:val="400"/>
        </w:trPr>
        <w:tc>
          <w:tcPr>
            <w:tcW w:w="2545" w:type="dxa"/>
            <w:tcBorders>
              <w:top w:val="nil"/>
              <w:left w:val="nil"/>
              <w:bottom w:val="nil"/>
              <w:right w:val="nil"/>
            </w:tcBorders>
            <w:shd w:val="clear" w:color="auto" w:fill="auto"/>
            <w:noWrap/>
            <w:tcMar/>
            <w:hideMark/>
          </w:tcPr>
          <w:p w:rsidRPr="009213C4" w:rsidR="00867EF4" w:rsidP="00867EF4" w:rsidRDefault="00867EF4" w14:paraId="25676FEC"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608" w:type="dxa"/>
            <w:tcBorders>
              <w:top w:val="nil"/>
              <w:left w:val="nil"/>
              <w:bottom w:val="nil"/>
              <w:right w:val="nil"/>
            </w:tcBorders>
            <w:shd w:val="clear" w:color="auto" w:fill="auto"/>
            <w:noWrap/>
            <w:tcMar/>
            <w:hideMark/>
          </w:tcPr>
          <w:p w:rsidR="459D956F" w:rsidP="459D956F" w:rsidRDefault="459D956F" w14:paraId="10FCF468" w14:textId="05F46DAD">
            <w:r w:rsidRPr="459D956F">
              <w:rPr>
                <w:rFonts w:ascii="Times New Roman" w:hAnsi="Times New Roman" w:eastAsia="Times New Roman" w:cs="Times New Roman"/>
                <w:color w:val="000000" w:themeColor="text1"/>
              </w:rPr>
              <w:t>0</w:t>
            </w:r>
          </w:p>
        </w:tc>
        <w:tc>
          <w:tcPr>
            <w:tcW w:w="1559" w:type="dxa"/>
            <w:tcBorders>
              <w:top w:val="nil"/>
              <w:left w:val="nil"/>
              <w:bottom w:val="nil"/>
              <w:right w:val="nil"/>
            </w:tcBorders>
            <w:shd w:val="clear" w:color="auto" w:fill="auto"/>
            <w:noWrap/>
            <w:tcMar/>
            <w:hideMark/>
          </w:tcPr>
          <w:p w:rsidRPr="009213C4" w:rsidR="00867EF4" w:rsidP="00867EF4" w:rsidRDefault="004A0BAB" w14:paraId="2C8A62A6" w14:textId="018C6E40">
            <w:pPr>
              <w:jc w:val="right"/>
              <w:rPr>
                <w:rFonts w:ascii="Times New Roman" w:hAnsi="Times New Roman" w:eastAsia="Yu Gothic" w:cs="Times New Roman"/>
                <w:color w:val="000000"/>
              </w:rPr>
            </w:pPr>
            <w:r>
              <w:rPr>
                <w:rFonts w:ascii="Times New Roman" w:hAnsi="Times New Roman" w:cs="Times New Roman"/>
              </w:rPr>
              <w:t>+</w:t>
            </w:r>
            <w:r w:rsidRPr="009213C4" w:rsidR="00867EF4">
              <w:rPr>
                <w:rFonts w:ascii="Times New Roman" w:hAnsi="Times New Roman" w:cs="Times New Roman"/>
              </w:rPr>
              <w:t>1.69 × 10</w:t>
            </w:r>
            <w:r w:rsidRPr="009213C4" w:rsidR="00867EF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867EF4" w:rsidP="00867EF4" w:rsidRDefault="00867EF4" w14:paraId="53F74EBF" w14:textId="6E1D1C18">
            <w:pPr>
              <w:jc w:val="right"/>
              <w:rPr>
                <w:rFonts w:ascii="Times New Roman" w:hAnsi="Times New Roman" w:eastAsia="Yu Gothic" w:cs="Times New Roman"/>
                <w:color w:val="000000"/>
              </w:rPr>
            </w:pPr>
            <w:r w:rsidRPr="009213C4">
              <w:rPr>
                <w:rFonts w:ascii="Times New Roman" w:hAnsi="Times New Roman" w:cs="Times New Roman"/>
              </w:rPr>
              <w:t>3.90 × 10</w:t>
            </w:r>
            <w:r w:rsidRPr="009213C4">
              <w:rPr>
                <w:rFonts w:ascii="Times New Roman" w:hAnsi="Times New Roman" w:cs="Times New Roman"/>
                <w:vertAlign w:val="superscript"/>
              </w:rPr>
              <w:t>-1</w:t>
            </w:r>
          </w:p>
        </w:tc>
      </w:tr>
      <w:tr w:rsidRPr="009213C4" w:rsidR="009213C4" w:rsidTr="6A32C07B" w14:paraId="68BB44BC" w14:textId="77777777">
        <w:trPr>
          <w:trHeight w:val="400"/>
        </w:trPr>
        <w:tc>
          <w:tcPr>
            <w:tcW w:w="2545" w:type="dxa"/>
            <w:tcBorders>
              <w:top w:val="nil"/>
              <w:left w:val="nil"/>
              <w:bottom w:val="nil"/>
              <w:right w:val="nil"/>
            </w:tcBorders>
            <w:shd w:val="clear" w:color="auto" w:fill="auto"/>
            <w:noWrap/>
            <w:tcMar/>
            <w:hideMark/>
          </w:tcPr>
          <w:p w:rsidRPr="009213C4" w:rsidR="00867EF4" w:rsidP="00867EF4" w:rsidRDefault="00867EF4" w14:paraId="58F226CC"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608" w:type="dxa"/>
            <w:tcBorders>
              <w:top w:val="nil"/>
              <w:left w:val="nil"/>
              <w:bottom w:val="nil"/>
              <w:right w:val="nil"/>
            </w:tcBorders>
            <w:shd w:val="clear" w:color="auto" w:fill="auto"/>
            <w:noWrap/>
            <w:tcMar/>
            <w:hideMark/>
          </w:tcPr>
          <w:p w:rsidR="459D956F" w:rsidP="459D956F" w:rsidRDefault="459D956F" w14:paraId="2143AA88" w14:textId="2AD1C35A">
            <w:r w:rsidRPr="459D956F">
              <w:rPr>
                <w:rFonts w:ascii="Times New Roman" w:hAnsi="Times New Roman" w:eastAsia="Times New Roman" w:cs="Times New Roman"/>
                <w:color w:val="000000" w:themeColor="text1"/>
              </w:rPr>
              <w:t>0</w:t>
            </w:r>
          </w:p>
        </w:tc>
        <w:tc>
          <w:tcPr>
            <w:tcW w:w="1559" w:type="dxa"/>
            <w:tcBorders>
              <w:top w:val="nil"/>
              <w:left w:val="nil"/>
              <w:bottom w:val="nil"/>
              <w:right w:val="nil"/>
            </w:tcBorders>
            <w:shd w:val="clear" w:color="auto" w:fill="auto"/>
            <w:noWrap/>
            <w:tcMar/>
            <w:hideMark/>
          </w:tcPr>
          <w:p w:rsidRPr="009213C4" w:rsidR="00867EF4" w:rsidP="00867EF4" w:rsidRDefault="00867EF4" w14:paraId="61FE5156" w14:textId="6DCBB09D">
            <w:pPr>
              <w:jc w:val="right"/>
              <w:rPr>
                <w:rFonts w:ascii="Times New Roman" w:hAnsi="Times New Roman" w:eastAsia="Yu Gothic" w:cs="Times New Roman"/>
                <w:color w:val="000000"/>
              </w:rPr>
            </w:pPr>
            <w:r w:rsidRPr="009213C4">
              <w:rPr>
                <w:rFonts w:ascii="Times New Roman" w:hAnsi="Times New Roman" w:cs="Times New Roman"/>
              </w:rPr>
              <w:t>-2.88 × 10</w:t>
            </w:r>
            <w:r w:rsidRP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867EF4" w:rsidP="00867EF4" w:rsidRDefault="00867EF4" w14:paraId="748335FE" w14:textId="3A436674">
            <w:pPr>
              <w:jc w:val="right"/>
              <w:rPr>
                <w:rFonts w:ascii="Times New Roman" w:hAnsi="Times New Roman" w:eastAsia="Yu Gothic" w:cs="Times New Roman"/>
                <w:color w:val="000000"/>
              </w:rPr>
            </w:pPr>
            <w:r w:rsidRPr="009213C4">
              <w:rPr>
                <w:rFonts w:ascii="Times New Roman" w:hAnsi="Times New Roman" w:cs="Times New Roman"/>
              </w:rPr>
              <w:t>7.77 × 10</w:t>
            </w:r>
            <w:r w:rsidRPr="009213C4">
              <w:rPr>
                <w:rFonts w:ascii="Times New Roman" w:hAnsi="Times New Roman" w:cs="Times New Roman"/>
                <w:vertAlign w:val="superscript"/>
              </w:rPr>
              <w:t>-1</w:t>
            </w:r>
          </w:p>
        </w:tc>
      </w:tr>
      <w:tr w:rsidRPr="009213C4" w:rsidR="009213C4" w:rsidTr="6A32C07B" w14:paraId="3040643A" w14:textId="77777777">
        <w:trPr>
          <w:trHeight w:val="400"/>
        </w:trPr>
        <w:tc>
          <w:tcPr>
            <w:tcW w:w="2545" w:type="dxa"/>
            <w:tcBorders>
              <w:top w:val="nil"/>
              <w:left w:val="nil"/>
              <w:bottom w:val="nil"/>
              <w:right w:val="nil"/>
            </w:tcBorders>
            <w:shd w:val="clear" w:color="auto" w:fill="auto"/>
            <w:noWrap/>
            <w:tcMar/>
            <w:hideMark/>
          </w:tcPr>
          <w:p w:rsidRPr="009213C4" w:rsidR="00867EF4" w:rsidP="00867EF4" w:rsidRDefault="00867EF4" w14:paraId="7348DD0D"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608" w:type="dxa"/>
            <w:tcBorders>
              <w:top w:val="nil"/>
              <w:left w:val="nil"/>
              <w:bottom w:val="nil"/>
              <w:right w:val="nil"/>
            </w:tcBorders>
            <w:shd w:val="clear" w:color="auto" w:fill="auto"/>
            <w:noWrap/>
            <w:tcMar/>
            <w:hideMark/>
          </w:tcPr>
          <w:p w:rsidR="459D956F" w:rsidP="459D956F" w:rsidRDefault="459D956F" w14:paraId="1148FE04" w14:textId="468CF38F">
            <w:r w:rsidRPr="459D956F">
              <w:rPr>
                <w:rFonts w:ascii="Times New Roman" w:hAnsi="Times New Roman" w:eastAsia="Times New Roman" w:cs="Times New Roman"/>
                <w:color w:val="000000" w:themeColor="text1"/>
              </w:rPr>
              <w:t>0</w:t>
            </w:r>
          </w:p>
        </w:tc>
        <w:tc>
          <w:tcPr>
            <w:tcW w:w="1559" w:type="dxa"/>
            <w:tcBorders>
              <w:top w:val="nil"/>
              <w:left w:val="nil"/>
              <w:bottom w:val="nil"/>
              <w:right w:val="nil"/>
            </w:tcBorders>
            <w:shd w:val="clear" w:color="auto" w:fill="auto"/>
            <w:noWrap/>
            <w:tcMar/>
            <w:hideMark/>
          </w:tcPr>
          <w:p w:rsidRPr="009213C4" w:rsidR="00867EF4" w:rsidP="00867EF4" w:rsidRDefault="004A0BAB" w14:paraId="56A44A67" w14:textId="036E32F1">
            <w:pPr>
              <w:jc w:val="right"/>
              <w:rPr>
                <w:rFonts w:ascii="Times New Roman" w:hAnsi="Times New Roman" w:eastAsia="Yu Gothic" w:cs="Times New Roman"/>
                <w:color w:val="000000"/>
              </w:rPr>
            </w:pPr>
            <w:r>
              <w:rPr>
                <w:rFonts w:ascii="Times New Roman" w:hAnsi="Times New Roman" w:cs="Times New Roman"/>
              </w:rPr>
              <w:t>+</w:t>
            </w:r>
            <w:r w:rsidRPr="009213C4" w:rsidR="00867EF4">
              <w:rPr>
                <w:rFonts w:ascii="Times New Roman" w:hAnsi="Times New Roman" w:cs="Times New Roman"/>
              </w:rPr>
              <w:t>1.02 × 10</w:t>
            </w:r>
            <w:r w:rsidRPr="009213C4" w:rsidR="00867EF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867EF4" w:rsidP="00867EF4" w:rsidRDefault="00867EF4" w14:paraId="77C734C5" w14:textId="0DBE6D22">
            <w:pPr>
              <w:jc w:val="right"/>
              <w:rPr>
                <w:rFonts w:ascii="Times New Roman" w:hAnsi="Times New Roman" w:eastAsia="Yu Gothic" w:cs="Times New Roman"/>
                <w:color w:val="000000"/>
              </w:rPr>
            </w:pPr>
            <w:r w:rsidRPr="009213C4">
              <w:rPr>
                <w:rFonts w:ascii="Times New Roman" w:hAnsi="Times New Roman" w:cs="Times New Roman"/>
              </w:rPr>
              <w:t>9.10 × 10</w:t>
            </w:r>
            <w:r w:rsidRPr="009213C4">
              <w:rPr>
                <w:rFonts w:ascii="Times New Roman" w:hAnsi="Times New Roman" w:cs="Times New Roman"/>
                <w:vertAlign w:val="superscript"/>
              </w:rPr>
              <w:t>-</w:t>
            </w:r>
            <w:r w:rsidRPr="009213C4">
              <w:rPr>
                <w:rFonts w:ascii="Times New Roman" w:hAnsi="Times New Roman" w:cs="Times New Roman"/>
              </w:rPr>
              <w:t>1</w:t>
            </w:r>
          </w:p>
        </w:tc>
      </w:tr>
    </w:tbl>
    <w:p w:rsidR="6A32C07B" w:rsidRDefault="6A32C07B" w14:paraId="124355F6" w14:textId="76702BF5">
      <w:r>
        <w:br w:type="page"/>
      </w:r>
    </w:p>
    <w:p w:rsidRPr="009213C4" w:rsidR="004B37CC" w:rsidP="6A32C07B" w:rsidRDefault="004B37CC" w14:paraId="75C74C11" w14:textId="5B17997B">
      <w:pPr>
        <w:pStyle w:val="TableCaption"/>
        <w:keepNext w:val="0"/>
        <w:spacing w:line="360" w:lineRule="auto"/>
        <w:jc w:val="both"/>
        <w:rPr>
          <w:rFonts w:ascii="Times New Roman" w:hAnsi="Times New Roman" w:cs="Times New Roman"/>
        </w:rPr>
      </w:pPr>
      <w:r w:rsidRPr="6A32C07B" w:rsidR="004B37CC">
        <w:rPr>
          <w:rFonts w:ascii="Times New Roman" w:hAnsi="Times New Roman" w:cs="Times New Roman"/>
        </w:rPr>
        <w:t>Changes of metabolite concentrations by altered BHMT</w:t>
      </w:r>
      <w:r w:rsidRPr="6A32C07B" w:rsidR="00E75A36">
        <w:rPr>
          <w:rFonts w:ascii="Times New Roman" w:hAnsi="Times New Roman" w:cs="Times New Roman"/>
        </w:rPr>
        <w:t xml:space="preserve"> </w:t>
      </w:r>
      <w:r w:rsidRPr="6A32C07B" w:rsidR="004B37CC">
        <w:rPr>
          <w:rFonts w:ascii="Times New Roman" w:hAnsi="Times New Roman" w:cs="Times New Roman"/>
        </w:rPr>
        <w:t xml:space="preserve">(MGWAS: </w:t>
      </w:r>
      <w:r w:rsidRPr="6A32C07B" w:rsidR="00867EF4">
        <w:rPr>
          <w:rFonts w:ascii="Times New Roman" w:hAnsi="Times New Roman" w:cs="Times New Roman"/>
        </w:rPr>
        <w:t>rs686764_T</w:t>
      </w:r>
      <w:r w:rsidRPr="6A32C07B" w:rsidR="004B37CC">
        <w:rPr>
          <w:rFonts w:ascii="Times New Roman" w:hAnsi="Times New Roman" w:cs="Times New Roman"/>
        </w:rPr>
        <w:t>, gene: BHMT).</w:t>
      </w:r>
    </w:p>
    <w:tbl>
      <w:tblPr>
        <w:tblW w:w="7782" w:type="dxa"/>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6A32C07B" w14:paraId="3C83C5CC"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905B73C" w14:textId="204D7868">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5B5342C0" w14:textId="3D8493D0">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2434A44E" w14:textId="5D346010">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12901509" w14:textId="621A6FDD">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146C68CB">
              <w:rPr>
                <w:rFonts w:ascii="Times New Roman" w:hAnsi="Times New Roman" w:cs="Times New Roman"/>
                <w:b w:val="1"/>
                <w:bCs w:val="1"/>
                <w:i w:val="1"/>
                <w:iCs w:val="1"/>
              </w:rPr>
              <w:t xml:space="preserve">p</w:t>
            </w:r>
          </w:p>
        </w:tc>
      </w:tr>
      <w:tr w:rsidRPr="009213C4" w:rsidR="009213C4" w:rsidTr="6A32C07B" w14:paraId="75E7F7CB"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648008C"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Pr="009213C4" w:rsidR="009213C4" w:rsidP="009213C4" w:rsidRDefault="009213C4" w14:paraId="3349C1BE" w14:textId="3E132567">
            <w:pPr>
              <w:rPr>
                <w:rFonts w:ascii="Times New Roman" w:hAnsi="Times New Roman" w:eastAsia="Yu Gothic" w:cs="Times New Roman"/>
                <w:color w:val="000000"/>
              </w:rPr>
            </w:pPr>
            <w:r w:rsidRPr="009213C4">
              <w:rPr>
                <w:rFonts w:ascii="Times New Roman" w:hAnsi="Times New Roman" w:cs="Times New Roman"/>
              </w:rPr>
              <w:t>−4.53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2F9A696C" w14:textId="5D6D7443">
            <w:pPr>
              <w:jc w:val="right"/>
              <w:rPr>
                <w:rFonts w:ascii="Times New Roman" w:hAnsi="Times New Roman" w:eastAsia="Yu Gothic" w:cs="Times New Roman"/>
                <w:color w:val="000000"/>
              </w:rPr>
            </w:pPr>
            <w:r w:rsidRPr="009213C4">
              <w:rPr>
                <w:rFonts w:ascii="Times New Roman" w:hAnsi="Times New Roman" w:cs="Times New Roman"/>
              </w:rPr>
              <w:t>-3.06 × 10</w:t>
            </w:r>
            <w:r w:rsidRPr="009213C4">
              <w:rPr>
                <w:rFonts w:ascii="Times New Roman" w:hAnsi="Times New Roman" w:cs="Times New Roman"/>
                <w:vertAlign w:val="superscript"/>
              </w:rPr>
              <w:t>-2</w:t>
            </w:r>
          </w:p>
        </w:tc>
        <w:tc>
          <w:tcPr>
            <w:tcW w:w="1849" w:type="dxa"/>
            <w:tcBorders>
              <w:top w:val="nil"/>
              <w:left w:val="nil"/>
              <w:bottom w:val="nil"/>
              <w:right w:val="nil"/>
            </w:tcBorders>
            <w:shd w:val="clear" w:color="auto" w:fill="auto"/>
            <w:noWrap/>
            <w:tcMar/>
            <w:hideMark/>
          </w:tcPr>
          <w:p w:rsidRPr="009213C4" w:rsidR="009213C4" w:rsidP="009213C4" w:rsidRDefault="009213C4" w14:paraId="51CB0E14" w14:textId="4B12100C">
            <w:pPr>
              <w:jc w:val="right"/>
              <w:rPr>
                <w:rFonts w:ascii="Times New Roman" w:hAnsi="Times New Roman" w:eastAsia="Yu Gothic" w:cs="Times New Roman"/>
                <w:color w:val="000000"/>
              </w:rPr>
            </w:pPr>
            <w:r w:rsidRPr="009213C4">
              <w:rPr>
                <w:rFonts w:ascii="Times New Roman" w:hAnsi="Times New Roman" w:cs="Times New Roman"/>
              </w:rPr>
              <w:t>5.30 × 10</w:t>
            </w:r>
            <w:r w:rsidRPr="009213C4">
              <w:rPr>
                <w:rFonts w:ascii="Times New Roman" w:hAnsi="Times New Roman" w:cs="Times New Roman"/>
                <w:vertAlign w:val="superscript"/>
              </w:rPr>
              <w:t>-94</w:t>
            </w:r>
          </w:p>
        </w:tc>
      </w:tr>
      <w:tr w:rsidRPr="009213C4" w:rsidR="009213C4" w:rsidTr="6A32C07B" w14:paraId="0CF5168F"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F1A217A"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Pr="009213C4" w:rsidR="009213C4" w:rsidP="009213C4" w:rsidRDefault="009213C4" w14:paraId="0883338B" w14:textId="6352B233">
            <w:pPr>
              <w:rPr>
                <w:rFonts w:ascii="Times New Roman" w:hAnsi="Times New Roman" w:eastAsia="Yu Gothic" w:cs="Times New Roman"/>
                <w:color w:val="000000"/>
              </w:rPr>
            </w:pPr>
            <w:r w:rsidRPr="009213C4">
              <w:rPr>
                <w:rFonts w:ascii="Times New Roman" w:hAnsi="Times New Roman" w:cs="Times New Roman"/>
              </w:rPr>
              <w:t>−1.33 × 10</w:t>
            </w:r>
            <w:r w:rsidRPr="009213C4">
              <w:rPr>
                <w:rFonts w:ascii="Times New Roman" w:hAnsi="Times New Roman" w:cs="Times New Roman"/>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2C5D1664" w14:textId="0EFE70CF">
            <w:pPr>
              <w:jc w:val="right"/>
              <w:rPr>
                <w:rFonts w:ascii="Times New Roman" w:hAnsi="Times New Roman" w:eastAsia="Yu Gothic" w:cs="Times New Roman"/>
                <w:color w:val="000000"/>
              </w:rPr>
            </w:pPr>
            <w:r w:rsidRPr="009213C4">
              <w:rPr>
                <w:rFonts w:ascii="Times New Roman" w:hAnsi="Times New Roman" w:cs="Times New Roman"/>
              </w:rPr>
              <w:t>-1.07 × 10</w:t>
            </w:r>
            <w:r w:rsidRP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0A30CB54" w14:textId="523A5D83">
            <w:pPr>
              <w:jc w:val="right"/>
              <w:rPr>
                <w:rFonts w:ascii="Times New Roman" w:hAnsi="Times New Roman" w:eastAsia="Yu Gothic" w:cs="Times New Roman"/>
                <w:color w:val="000000"/>
              </w:rPr>
            </w:pPr>
            <w:r w:rsidRPr="009213C4">
              <w:rPr>
                <w:rFonts w:ascii="Times New Roman" w:hAnsi="Times New Roman" w:cs="Times New Roman"/>
              </w:rPr>
              <w:t>9.10 × 10</w:t>
            </w:r>
            <w:r w:rsidRPr="009213C4">
              <w:rPr>
                <w:rFonts w:ascii="Times New Roman" w:hAnsi="Times New Roman" w:cs="Times New Roman"/>
                <w:vertAlign w:val="superscript"/>
              </w:rPr>
              <w:t>-2</w:t>
            </w:r>
          </w:p>
        </w:tc>
      </w:tr>
      <w:tr w:rsidRPr="009213C4" w:rsidR="009213C4" w:rsidTr="6A32C07B" w14:paraId="19C11E39"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16F128A"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Pr="009213C4" w:rsidR="009213C4" w:rsidP="009213C4" w:rsidRDefault="009213C4" w14:paraId="0D270084" w14:textId="768B3B2C">
            <w:pPr>
              <w:rPr>
                <w:rFonts w:ascii="Times New Roman" w:hAnsi="Times New Roman" w:eastAsia="Yu Gothic" w:cs="Times New Roman"/>
                <w:color w:val="000000"/>
              </w:rPr>
            </w:pPr>
            <w:r w:rsidRPr="009213C4">
              <w:rPr>
                <w:rFonts w:ascii="Times New Roman" w:hAnsi="Times New Roman" w:cs="Times New Roman"/>
              </w:rPr>
              <w:t>+3.97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2C4B8D43" w14:textId="242239CB">
            <w:pPr>
              <w:jc w:val="right"/>
              <w:rPr>
                <w:rFonts w:ascii="Times New Roman" w:hAnsi="Times New Roman" w:eastAsia="Yu Gothic" w:cs="Times New Roman"/>
                <w:color w:val="000000"/>
              </w:rPr>
            </w:pPr>
            <w:r w:rsidRPr="009213C4">
              <w:rPr>
                <w:rFonts w:ascii="Times New Roman" w:hAnsi="Times New Roman" w:cs="Times New Roman"/>
              </w:rPr>
              <w:t>-6.64 × 10</w:t>
            </w:r>
            <w:r w:rsidRP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69771DDA" w14:textId="500FD3FF">
            <w:pPr>
              <w:jc w:val="right"/>
              <w:rPr>
                <w:rFonts w:ascii="Times New Roman" w:hAnsi="Times New Roman" w:eastAsia="Yu Gothic" w:cs="Times New Roman"/>
                <w:color w:val="000000"/>
              </w:rPr>
            </w:pPr>
            <w:r w:rsidRPr="009213C4">
              <w:rPr>
                <w:rFonts w:ascii="Times New Roman" w:hAnsi="Times New Roman" w:cs="Times New Roman"/>
              </w:rPr>
              <w:t>2.80 × 10</w:t>
            </w:r>
            <w:r w:rsidRPr="009213C4">
              <w:rPr>
                <w:rFonts w:ascii="Times New Roman" w:hAnsi="Times New Roman" w:cs="Times New Roman"/>
                <w:vertAlign w:val="superscript"/>
              </w:rPr>
              <w:t>-</w:t>
            </w:r>
            <w:r w:rsidRPr="009213C4">
              <w:rPr>
                <w:rFonts w:ascii="Times New Roman" w:hAnsi="Times New Roman" w:cs="Times New Roman"/>
              </w:rPr>
              <w:t>1</w:t>
            </w:r>
          </w:p>
        </w:tc>
      </w:tr>
      <w:tr w:rsidRPr="009213C4" w:rsidR="009213C4" w:rsidTr="6A32C07B" w14:paraId="64CB0333"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0B12502"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Pr="009213C4" w:rsidR="009213C4" w:rsidP="009213C4" w:rsidRDefault="009213C4" w14:paraId="46E58F53" w14:textId="5DE7A8F2">
            <w:pPr>
              <w:rPr>
                <w:rFonts w:ascii="Times New Roman" w:hAnsi="Times New Roman" w:eastAsia="Yu Gothic" w:cs="Times New Roman"/>
                <w:color w:val="000000"/>
              </w:rPr>
            </w:pPr>
            <w:r w:rsidRPr="009213C4">
              <w:rPr>
                <w:rFonts w:ascii="Times New Roman" w:hAnsi="Times New Roman" w:cs="Times New Roman"/>
              </w:rPr>
              <w:t>+1.93 × 10</w:t>
            </w:r>
            <w:r w:rsidRPr="009213C4">
              <w:rPr>
                <w:rFonts w:ascii="Times New Roman" w:hAnsi="Times New Roman" w:cs="Times New Roman"/>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6FB83592" w14:textId="0A44C0C5">
            <w:pPr>
              <w:jc w:val="right"/>
              <w:rPr>
                <w:rFonts w:ascii="Times New Roman" w:hAnsi="Times New Roman" w:eastAsia="Yu Gothic" w:cs="Times New Roman"/>
                <w:color w:val="000000"/>
              </w:rPr>
            </w:pPr>
            <w:r w:rsidRPr="009213C4">
              <w:rPr>
                <w:rFonts w:ascii="Times New Roman" w:hAnsi="Times New Roman" w:cs="Times New Roman"/>
              </w:rPr>
              <w:t>-5.60 × 10</w:t>
            </w:r>
            <w:r w:rsidRP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08EC1AC1" w14:textId="0AA404F6">
            <w:pPr>
              <w:jc w:val="right"/>
              <w:rPr>
                <w:rFonts w:ascii="Times New Roman" w:hAnsi="Times New Roman" w:eastAsia="Yu Gothic" w:cs="Times New Roman"/>
                <w:color w:val="000000"/>
              </w:rPr>
            </w:pPr>
            <w:r w:rsidRPr="009213C4">
              <w:rPr>
                <w:rFonts w:ascii="Times New Roman" w:hAnsi="Times New Roman" w:cs="Times New Roman"/>
              </w:rPr>
              <w:t>5.10 × 10</w:t>
            </w:r>
            <w:r w:rsidRPr="009213C4">
              <w:rPr>
                <w:rFonts w:ascii="Times New Roman" w:hAnsi="Times New Roman" w:cs="Times New Roman"/>
                <w:vertAlign w:val="superscript"/>
              </w:rPr>
              <w:t>-1</w:t>
            </w:r>
          </w:p>
        </w:tc>
      </w:tr>
      <w:tr w:rsidRPr="009213C4" w:rsidR="009213C4" w:rsidTr="6A32C07B" w14:paraId="4D35F3C3"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B46B85B"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Pr="009213C4" w:rsidR="009213C4" w:rsidP="009213C4" w:rsidRDefault="009213C4" w14:paraId="431B6C6D" w14:textId="142402D4">
            <w:pPr>
              <w:rPr>
                <w:rFonts w:ascii="Times New Roman" w:hAnsi="Times New Roman" w:eastAsia="Yu Gothic" w:cs="Times New Roman"/>
                <w:color w:val="000000"/>
              </w:rPr>
            </w:pPr>
            <w:r w:rsidRPr="009213C4">
              <w:rPr>
                <w:rFonts w:ascii="Times New Roman" w:hAnsi="Times New Roman" w:cs="Times New Roman"/>
              </w:rPr>
              <w:t>+1.11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0E1B649F" w14:textId="515EF81B">
            <w:pPr>
              <w:jc w:val="right"/>
              <w:rPr>
                <w:rFonts w:ascii="Times New Roman" w:hAnsi="Times New Roman" w:eastAsia="Yu Gothic" w:cs="Times New Roman"/>
                <w:color w:val="000000"/>
              </w:rPr>
            </w:pPr>
            <w:r w:rsidRPr="009213C4">
              <w:rPr>
                <w:rFonts w:ascii="Times New Roman" w:hAnsi="Times New Roman" w:cs="Times New Roman"/>
              </w:rPr>
              <w:t>-1.12 × 10</w:t>
            </w:r>
            <w:r w:rsidRP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4BEFE521" w14:textId="4360FA20">
            <w:pPr>
              <w:jc w:val="right"/>
              <w:rPr>
                <w:rFonts w:ascii="Times New Roman" w:hAnsi="Times New Roman" w:eastAsia="Yu Gothic" w:cs="Times New Roman"/>
                <w:color w:val="000000"/>
              </w:rPr>
            </w:pPr>
            <w:r w:rsidRPr="009213C4">
              <w:rPr>
                <w:rFonts w:ascii="Times New Roman" w:hAnsi="Times New Roman" w:cs="Times New Roman"/>
              </w:rPr>
              <w:t>6.86 × 10</w:t>
            </w:r>
            <w:r w:rsidRPr="009213C4">
              <w:rPr>
                <w:rFonts w:ascii="Times New Roman" w:hAnsi="Times New Roman" w:cs="Times New Roman"/>
                <w:vertAlign w:val="superscript"/>
              </w:rPr>
              <w:t>-1</w:t>
            </w:r>
          </w:p>
        </w:tc>
      </w:tr>
      <w:tr w:rsidRPr="009213C4" w:rsidR="009213C4" w:rsidTr="6A32C07B" w14:paraId="71C7F575"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9D55256"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Pr="009213C4" w:rsidR="009213C4" w:rsidP="009213C4" w:rsidRDefault="009213C4" w14:paraId="77C4868E" w14:textId="27EC4AC9">
            <w:pPr>
              <w:rPr>
                <w:rFonts w:ascii="Times New Roman" w:hAnsi="Times New Roman" w:eastAsia="Yu Gothic" w:cs="Times New Roman"/>
                <w:color w:val="000000"/>
              </w:rPr>
            </w:pPr>
            <w:r w:rsidRPr="009213C4">
              <w:rPr>
                <w:rFonts w:ascii="Times New Roman" w:hAnsi="Times New Roman" w:cs="Times New Roman"/>
              </w:rPr>
              <w:t>−2.93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496AE335" w14:textId="35A5090A">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60 × 10</w:t>
            </w:r>
            <w:r w:rsidRPr="009213C4"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249B3834" w14:textId="162BD15A">
            <w:pPr>
              <w:jc w:val="right"/>
              <w:rPr>
                <w:rFonts w:ascii="Times New Roman" w:hAnsi="Times New Roman" w:eastAsia="Yu Gothic" w:cs="Times New Roman"/>
                <w:color w:val="000000"/>
              </w:rPr>
            </w:pPr>
            <w:r w:rsidRPr="009213C4">
              <w:rPr>
                <w:rFonts w:ascii="Times New Roman" w:hAnsi="Times New Roman" w:cs="Times New Roman"/>
              </w:rPr>
              <w:t>7.26 × 10</w:t>
            </w:r>
            <w:r w:rsidRPr="009213C4">
              <w:rPr>
                <w:rFonts w:ascii="Times New Roman" w:hAnsi="Times New Roman" w:cs="Times New Roman"/>
                <w:vertAlign w:val="superscript"/>
              </w:rPr>
              <w:t>-1</w:t>
            </w:r>
          </w:p>
        </w:tc>
      </w:tr>
      <w:tr w:rsidRPr="009213C4" w:rsidR="009213C4" w:rsidTr="6A32C07B" w14:paraId="67C13867"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F209027"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Pr="009213C4" w:rsidR="009213C4" w:rsidP="009213C4" w:rsidRDefault="009213C4" w14:paraId="3F46EB61" w14:textId="20150A68">
            <w:pPr>
              <w:rPr>
                <w:rFonts w:ascii="Times New Roman" w:hAnsi="Times New Roman" w:eastAsia="Yu Gothic" w:cs="Times New Roman"/>
                <w:color w:val="000000"/>
              </w:rPr>
            </w:pPr>
            <w:r w:rsidRPr="009213C4">
              <w:rPr>
                <w:rFonts w:ascii="Times New Roman" w:hAnsi="Times New Roman" w:cs="Times New Roman"/>
              </w:rPr>
              <w:t>−1.29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1EC0BF75" w14:textId="1758A088">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36 × 10</w:t>
            </w:r>
            <w:r w:rsidRPr="009213C4" w:rsidR="009213C4">
              <w:rPr>
                <w:rFonts w:ascii="Times New Roman" w:hAnsi="Times New Roman" w:cs="Times New Roman"/>
                <w:vertAlign w:val="superscript"/>
              </w:rPr>
              <w:t>-5</w:t>
            </w:r>
          </w:p>
        </w:tc>
        <w:tc>
          <w:tcPr>
            <w:tcW w:w="1849" w:type="dxa"/>
            <w:tcBorders>
              <w:top w:val="nil"/>
              <w:left w:val="nil"/>
              <w:bottom w:val="nil"/>
              <w:right w:val="nil"/>
            </w:tcBorders>
            <w:shd w:val="clear" w:color="auto" w:fill="auto"/>
            <w:noWrap/>
            <w:tcMar/>
            <w:hideMark/>
          </w:tcPr>
          <w:p w:rsidRPr="009213C4" w:rsidR="009213C4" w:rsidP="009213C4" w:rsidRDefault="009213C4" w14:paraId="637DAF76" w14:textId="08CF62A0">
            <w:pPr>
              <w:jc w:val="right"/>
              <w:rPr>
                <w:rFonts w:ascii="Times New Roman" w:hAnsi="Times New Roman" w:eastAsia="Yu Gothic" w:cs="Times New Roman"/>
                <w:color w:val="000000"/>
              </w:rPr>
            </w:pPr>
            <w:r w:rsidRPr="009213C4">
              <w:rPr>
                <w:rFonts w:ascii="Times New Roman" w:hAnsi="Times New Roman" w:cs="Times New Roman"/>
              </w:rPr>
              <w:t>9.90 × 10</w:t>
            </w:r>
            <w:r w:rsidRPr="009213C4">
              <w:rPr>
                <w:rFonts w:ascii="Times New Roman" w:hAnsi="Times New Roman" w:cs="Times New Roman"/>
                <w:vertAlign w:val="superscript"/>
              </w:rPr>
              <w:t>-1</w:t>
            </w:r>
          </w:p>
        </w:tc>
      </w:tr>
    </w:tbl>
    <w:p w:rsidR="50CE1F77" w:rsidRDefault="50CE1F77" w14:paraId="3DEE39D3" w14:textId="051BDFCC"/>
    <w:p w:rsidR="6A32C07B" w:rsidRDefault="6A32C07B" w14:paraId="747CF968" w14:textId="55031196"/>
    <w:p w:rsidRPr="009213C4" w:rsidR="004B37CC" w:rsidP="004B37CC" w:rsidRDefault="004B37CC" w14:paraId="14AFD459" w14:textId="1FFF139E">
      <w:pPr>
        <w:pStyle w:val="TableCaption"/>
        <w:spacing w:line="360" w:lineRule="auto"/>
        <w:jc w:val="both"/>
        <w:rPr>
          <w:rFonts w:ascii="Times New Roman" w:hAnsi="Times New Roman" w:cs="Times New Roman"/>
        </w:rPr>
      </w:pPr>
      <w:r w:rsidRPr="009213C4">
        <w:rPr>
          <w:rFonts w:ascii="Times New Roman" w:hAnsi="Times New Roman" w:cs="Times New Roman"/>
        </w:rPr>
        <w:t xml:space="preserve">Changes of metabolite concentrations by altered CBS (MGWAS: </w:t>
      </w:r>
      <w:r w:rsidRPr="009213C4" w:rsidR="00867EF4">
        <w:rPr>
          <w:rFonts w:ascii="Times New Roman" w:hAnsi="Times New Roman" w:cs="Times New Roman"/>
        </w:rPr>
        <w:t>rs1788466_A</w:t>
      </w:r>
      <w:r w:rsidRPr="009213C4">
        <w:rPr>
          <w:rFonts w:ascii="Times New Roman" w:hAnsi="Times New Roman" w:cs="Times New Roman"/>
        </w:rPr>
        <w:t>, gene: CBS).</w:t>
      </w:r>
    </w:p>
    <w:tbl>
      <w:tblPr>
        <w:tblW w:w="7782" w:type="dxa"/>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6A32C07B" w14:paraId="0ECDD470"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64E2C82" w14:textId="433F86F1">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700E5555" w14:textId="6D523F84">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70ECA379" w14:textId="5F6F158F">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13E8C03D" w:rsidRDefault="009213C4" w14:paraId="41485411" w14:textId="1AFBE0DA">
            <w:pPr>
              <w:rPr>
                <w:rFonts w:ascii="Times New Roman" w:hAnsi="Times New Roman" w:cs="Times New Roman"/>
                <w:b w:val="1"/>
                <w:bCs w:val="1"/>
              </w:rPr>
            </w:pPr>
            <w:r w:rsidRPr="009213C4" w:rsidR="74967362">
              <w:rPr>
                <w:rFonts w:ascii="Times New Roman" w:hAnsi="Times New Roman" w:cs="Times New Roman"/>
                <w:b w:val="1"/>
                <w:bCs w:val="1"/>
              </w:rPr>
              <w:t xml:space="preserve">MGWAS </w:t>
            </w:r>
            <w:r w:rsidRPr="13E8C03D" w:rsidR="041DC06F">
              <w:rPr>
                <w:rFonts w:ascii="Times New Roman" w:hAnsi="Times New Roman" w:cs="Times New Roman"/>
                <w:b w:val="1"/>
                <w:bCs w:val="1"/>
                <w:i w:val="1"/>
                <w:iCs w:val="1"/>
              </w:rPr>
              <w:t xml:space="preserve">p</w:t>
            </w:r>
          </w:p>
        </w:tc>
      </w:tr>
      <w:tr w:rsidRPr="009213C4" w:rsidR="009213C4" w:rsidTr="6A32C07B" w14:paraId="698545A7"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95B9260"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Pr="009213C4" w:rsidR="009213C4" w:rsidP="009213C4" w:rsidRDefault="009213C4" w14:paraId="190B1D82" w14:textId="72B30741">
            <w:pPr>
              <w:rPr>
                <w:rFonts w:ascii="Times New Roman" w:hAnsi="Times New Roman" w:eastAsia="Yu Gothic" w:cs="Times New Roman"/>
                <w:color w:val="000000"/>
              </w:rPr>
            </w:pPr>
            <w:r w:rsidRPr="009213C4">
              <w:rPr>
                <w:rFonts w:ascii="Times New Roman" w:hAnsi="Times New Roman" w:cs="Times New Roman"/>
              </w:rPr>
              <w:t>+6.79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5A77B348" w14:textId="3E13381B">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35 × 10</w:t>
            </w:r>
            <w:r w:rsidRPr="00400FF1" w:rsidR="009213C4">
              <w:rPr>
                <w:rFonts w:ascii="Times New Roman" w:hAnsi="Times New Roman" w:cs="Times New Roman"/>
                <w:vertAlign w:val="superscript"/>
              </w:rPr>
              <w:t>-2</w:t>
            </w:r>
          </w:p>
        </w:tc>
        <w:tc>
          <w:tcPr>
            <w:tcW w:w="1849" w:type="dxa"/>
            <w:tcBorders>
              <w:top w:val="nil"/>
              <w:left w:val="nil"/>
              <w:bottom w:val="nil"/>
              <w:right w:val="nil"/>
            </w:tcBorders>
            <w:shd w:val="clear" w:color="auto" w:fill="auto"/>
            <w:noWrap/>
            <w:tcMar/>
            <w:hideMark/>
          </w:tcPr>
          <w:p w:rsidRPr="009213C4" w:rsidR="009213C4" w:rsidP="009213C4" w:rsidRDefault="009213C4" w14:paraId="3D25ADB1" w14:textId="0B6A069B">
            <w:pPr>
              <w:jc w:val="right"/>
              <w:rPr>
                <w:rFonts w:ascii="Times New Roman" w:hAnsi="Times New Roman" w:eastAsia="Yu Gothic" w:cs="Times New Roman"/>
                <w:color w:val="000000"/>
              </w:rPr>
            </w:pPr>
            <w:r w:rsidRPr="009213C4">
              <w:rPr>
                <w:rFonts w:ascii="Times New Roman" w:hAnsi="Times New Roman" w:cs="Times New Roman"/>
              </w:rPr>
              <w:t>7.76 × 10</w:t>
            </w:r>
            <w:r w:rsidRPr="00400FF1">
              <w:rPr>
                <w:rFonts w:ascii="Times New Roman" w:hAnsi="Times New Roman" w:cs="Times New Roman"/>
                <w:vertAlign w:val="superscript"/>
              </w:rPr>
              <w:t>-5</w:t>
            </w:r>
          </w:p>
        </w:tc>
      </w:tr>
      <w:tr w:rsidRPr="009213C4" w:rsidR="009213C4" w:rsidTr="6A32C07B" w14:paraId="18D5F0B6"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8CDF627"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Pr="009213C4" w:rsidR="009213C4" w:rsidP="009213C4" w:rsidRDefault="009213C4" w14:paraId="506911E1" w14:textId="592A2E11">
            <w:pPr>
              <w:rPr>
                <w:rFonts w:ascii="Times New Roman" w:hAnsi="Times New Roman" w:eastAsia="Yu Gothic" w:cs="Times New Roman"/>
                <w:color w:val="000000"/>
              </w:rPr>
            </w:pPr>
            <w:r w:rsidRPr="009213C4">
              <w:rPr>
                <w:rFonts w:ascii="Times New Roman" w:hAnsi="Times New Roman" w:cs="Times New Roman"/>
              </w:rPr>
              <w:t>+1.34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69DFCB2A" w14:textId="7D8C255F">
            <w:pPr>
              <w:jc w:val="right"/>
              <w:rPr>
                <w:rFonts w:ascii="Times New Roman" w:hAnsi="Times New Roman" w:eastAsia="Yu Gothic" w:cs="Times New Roman"/>
                <w:color w:val="000000"/>
              </w:rPr>
            </w:pPr>
            <w:r w:rsidRPr="009213C4">
              <w:rPr>
                <w:rFonts w:ascii="Times New Roman" w:hAnsi="Times New Roman" w:cs="Times New Roman"/>
              </w:rPr>
              <w:t>-1.60 × 10</w:t>
            </w:r>
            <w:r w:rsidRPr="00400FF1">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4981EFB6" w14:textId="0482AF24">
            <w:pPr>
              <w:jc w:val="right"/>
              <w:rPr>
                <w:rFonts w:ascii="Times New Roman" w:hAnsi="Times New Roman" w:eastAsia="Yu Gothic" w:cs="Times New Roman"/>
                <w:color w:val="000000"/>
              </w:rPr>
            </w:pPr>
            <w:r w:rsidRPr="009213C4">
              <w:rPr>
                <w:rFonts w:ascii="Times New Roman" w:hAnsi="Times New Roman" w:cs="Times New Roman"/>
              </w:rPr>
              <w:t>5.60 × 10</w:t>
            </w:r>
            <w:r w:rsidRPr="00400FF1">
              <w:rPr>
                <w:rFonts w:ascii="Times New Roman" w:hAnsi="Times New Roman" w:cs="Times New Roman"/>
                <w:vertAlign w:val="superscript"/>
              </w:rPr>
              <w:t>-2</w:t>
            </w:r>
          </w:p>
        </w:tc>
      </w:tr>
      <w:tr w:rsidRPr="009213C4" w:rsidR="009213C4" w:rsidTr="6A32C07B" w14:paraId="5569B65E"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6280368E"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Pr="009213C4" w:rsidR="009213C4" w:rsidP="009213C4" w:rsidRDefault="009213C4" w14:paraId="6BB9C784" w14:textId="48F0A09A">
            <w:pPr>
              <w:rPr>
                <w:rFonts w:ascii="Times New Roman" w:hAnsi="Times New Roman" w:eastAsia="Yu Gothic" w:cs="Times New Roman"/>
                <w:color w:val="000000"/>
              </w:rPr>
            </w:pPr>
            <w:r w:rsidRPr="009213C4">
              <w:rPr>
                <w:rFonts w:ascii="Times New Roman" w:hAnsi="Times New Roman" w:cs="Times New Roman"/>
              </w:rPr>
              <w:t>+3.57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5127FC4D" w14:textId="2485B4D9">
            <w:pPr>
              <w:jc w:val="right"/>
              <w:rPr>
                <w:rFonts w:ascii="Times New Roman" w:hAnsi="Times New Roman" w:eastAsia="Yu Gothic" w:cs="Times New Roman"/>
                <w:color w:val="000000"/>
              </w:rPr>
            </w:pPr>
            <w:r w:rsidRPr="009213C4">
              <w:rPr>
                <w:rFonts w:ascii="Times New Roman" w:hAnsi="Times New Roman" w:cs="Times New Roman"/>
              </w:rPr>
              <w:t>-1.55 × 10</w:t>
            </w:r>
            <w:r w:rsidRPr="00400FF1">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0606FECD" w14:textId="3877A839">
            <w:pPr>
              <w:jc w:val="right"/>
              <w:rPr>
                <w:rFonts w:ascii="Times New Roman" w:hAnsi="Times New Roman" w:eastAsia="Yu Gothic" w:cs="Times New Roman"/>
                <w:color w:val="000000"/>
              </w:rPr>
            </w:pPr>
            <w:r w:rsidRPr="009213C4">
              <w:rPr>
                <w:rFonts w:ascii="Times New Roman" w:hAnsi="Times New Roman" w:cs="Times New Roman"/>
              </w:rPr>
              <w:t>6.30 × 10</w:t>
            </w:r>
            <w:r w:rsidRPr="00400FF1">
              <w:rPr>
                <w:rFonts w:ascii="Times New Roman" w:hAnsi="Times New Roman" w:cs="Times New Roman"/>
                <w:vertAlign w:val="superscript"/>
              </w:rPr>
              <w:t>-2</w:t>
            </w:r>
          </w:p>
        </w:tc>
      </w:tr>
      <w:tr w:rsidRPr="009213C4" w:rsidR="009213C4" w:rsidTr="6A32C07B" w14:paraId="649F9273"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3862151"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Pr="009213C4" w:rsidR="009213C4" w:rsidP="009213C4" w:rsidRDefault="009213C4" w14:paraId="5BB91337" w14:textId="1631B82E">
            <w:pPr>
              <w:rPr>
                <w:rFonts w:ascii="Times New Roman" w:hAnsi="Times New Roman" w:eastAsia="Yu Gothic" w:cs="Times New Roman"/>
                <w:color w:val="000000"/>
              </w:rPr>
            </w:pPr>
            <w:r w:rsidRPr="009213C4">
              <w:rPr>
                <w:rFonts w:ascii="Times New Roman" w:hAnsi="Times New Roman" w:cs="Times New Roman"/>
              </w:rPr>
              <w:t>+1.09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6623094F" w14:textId="617D5FCE">
            <w:pPr>
              <w:jc w:val="right"/>
              <w:rPr>
                <w:rFonts w:ascii="Times New Roman" w:hAnsi="Times New Roman" w:eastAsia="Yu Gothic" w:cs="Times New Roman"/>
                <w:color w:val="000000"/>
              </w:rPr>
            </w:pPr>
            <w:r w:rsidRPr="009213C4">
              <w:rPr>
                <w:rFonts w:ascii="Times New Roman" w:hAnsi="Times New Roman" w:cs="Times New Roman"/>
              </w:rPr>
              <w:t>-1.34 × 10</w:t>
            </w:r>
            <w:r w:rsidRPr="00400FF1">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6928FDDA" w14:textId="21D15E85">
            <w:pPr>
              <w:jc w:val="right"/>
              <w:rPr>
                <w:rFonts w:ascii="Times New Roman" w:hAnsi="Times New Roman" w:eastAsia="Yu Gothic" w:cs="Times New Roman"/>
                <w:color w:val="000000"/>
              </w:rPr>
            </w:pPr>
            <w:r w:rsidRPr="009213C4">
              <w:rPr>
                <w:rFonts w:ascii="Times New Roman" w:hAnsi="Times New Roman" w:cs="Times New Roman"/>
              </w:rPr>
              <w:t>7.40 × 10</w:t>
            </w:r>
            <w:r w:rsidRPr="00400FF1">
              <w:rPr>
                <w:rFonts w:ascii="Times New Roman" w:hAnsi="Times New Roman" w:cs="Times New Roman"/>
                <w:vertAlign w:val="superscript"/>
              </w:rPr>
              <w:t>-2</w:t>
            </w:r>
          </w:p>
        </w:tc>
      </w:tr>
      <w:tr w:rsidRPr="009213C4" w:rsidR="009213C4" w:rsidTr="6A32C07B" w14:paraId="1F0473DF"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8C22216"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Pr="009213C4" w:rsidR="009213C4" w:rsidP="009213C4" w:rsidRDefault="009213C4" w14:paraId="2AA29DCE" w14:textId="1CFE9F94">
            <w:pPr>
              <w:rPr>
                <w:rFonts w:ascii="Times New Roman" w:hAnsi="Times New Roman" w:eastAsia="Yu Gothic" w:cs="Times New Roman"/>
                <w:color w:val="000000"/>
              </w:rPr>
            </w:pPr>
            <w:r w:rsidRPr="009213C4">
              <w:rPr>
                <w:rFonts w:ascii="Times New Roman" w:hAnsi="Times New Roman" w:cs="Times New Roman"/>
              </w:rPr>
              <w:t>+3.82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3B8CAC52" w14:textId="025C2E37">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3.62 × 10</w:t>
            </w:r>
            <w:r w:rsidRPr="00400FF1"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1EBBA061" w14:textId="112477DE">
            <w:pPr>
              <w:jc w:val="right"/>
              <w:rPr>
                <w:rFonts w:ascii="Times New Roman" w:hAnsi="Times New Roman" w:eastAsia="Yu Gothic" w:cs="Times New Roman"/>
                <w:color w:val="000000"/>
              </w:rPr>
            </w:pPr>
            <w:r w:rsidRPr="009213C4">
              <w:rPr>
                <w:rFonts w:ascii="Times New Roman" w:hAnsi="Times New Roman" w:cs="Times New Roman"/>
              </w:rPr>
              <w:t>5.22 × 10</w:t>
            </w:r>
            <w:r w:rsidRPr="00400FF1">
              <w:rPr>
                <w:rFonts w:ascii="Times New Roman" w:hAnsi="Times New Roman" w:cs="Times New Roman"/>
                <w:vertAlign w:val="superscript"/>
              </w:rPr>
              <w:t>-1</w:t>
            </w:r>
          </w:p>
        </w:tc>
      </w:tr>
      <w:tr w:rsidRPr="009213C4" w:rsidR="009213C4" w:rsidTr="6A32C07B" w14:paraId="274CF084"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8DDE232"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Pr="009213C4" w:rsidR="009213C4" w:rsidP="009213C4" w:rsidRDefault="009213C4" w14:paraId="433B43C6" w14:textId="480502C2">
            <w:pPr>
              <w:rPr>
                <w:rFonts w:ascii="Times New Roman" w:hAnsi="Times New Roman" w:eastAsia="Yu Gothic" w:cs="Times New Roman"/>
                <w:color w:val="000000"/>
              </w:rPr>
            </w:pPr>
            <w:r w:rsidRPr="009213C4">
              <w:rPr>
                <w:rFonts w:ascii="Times New Roman" w:hAnsi="Times New Roman" w:cs="Times New Roman"/>
              </w:rPr>
              <w:t>−1.18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53A3D1D4" w14:textId="3F173C6A">
            <w:pPr>
              <w:jc w:val="right"/>
              <w:rPr>
                <w:rFonts w:ascii="Times New Roman" w:hAnsi="Times New Roman" w:eastAsia="Yu Gothic" w:cs="Times New Roman"/>
                <w:color w:val="000000"/>
              </w:rPr>
            </w:pPr>
            <w:r w:rsidRPr="009213C4">
              <w:rPr>
                <w:rFonts w:ascii="Times New Roman" w:hAnsi="Times New Roman" w:cs="Times New Roman"/>
              </w:rPr>
              <w:t>-7.52 × 10</w:t>
            </w:r>
            <w:r w:rsidRPr="00400FF1">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4EB5961F" w14:textId="79759442">
            <w:pPr>
              <w:jc w:val="right"/>
              <w:rPr>
                <w:rFonts w:ascii="Times New Roman" w:hAnsi="Times New Roman" w:eastAsia="Yu Gothic" w:cs="Times New Roman"/>
                <w:color w:val="000000"/>
              </w:rPr>
            </w:pPr>
            <w:r w:rsidRPr="009213C4">
              <w:rPr>
                <w:rFonts w:ascii="Times New Roman" w:hAnsi="Times New Roman" w:cs="Times New Roman"/>
              </w:rPr>
              <w:t>7.90 × 10</w:t>
            </w:r>
            <w:r w:rsidRPr="00400FF1">
              <w:rPr>
                <w:rFonts w:ascii="Times New Roman" w:hAnsi="Times New Roman" w:cs="Times New Roman"/>
                <w:vertAlign w:val="superscript"/>
              </w:rPr>
              <w:t>-1</w:t>
            </w:r>
          </w:p>
        </w:tc>
      </w:tr>
      <w:tr w:rsidRPr="009213C4" w:rsidR="009213C4" w:rsidTr="6A32C07B" w14:paraId="68118CCB"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4DB3B5D8"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Pr="009213C4" w:rsidR="009213C4" w:rsidP="009213C4" w:rsidRDefault="009213C4" w14:paraId="0253FAA9" w14:textId="112CC0AC">
            <w:pPr>
              <w:rPr>
                <w:rFonts w:ascii="Times New Roman" w:hAnsi="Times New Roman" w:eastAsia="Yu Gothic" w:cs="Times New Roman"/>
                <w:color w:val="000000"/>
              </w:rPr>
            </w:pPr>
            <w:r w:rsidRPr="009213C4">
              <w:rPr>
                <w:rFonts w:ascii="Times New Roman" w:hAnsi="Times New Roman" w:cs="Times New Roman"/>
              </w:rPr>
              <w:t>+4.72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6AC3DB0A" w14:textId="2565B59F">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6.39 × 10</w:t>
            </w:r>
            <w:r w:rsidRPr="00400FF1"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76B710EF" w14:textId="6DE91471">
            <w:pPr>
              <w:jc w:val="right"/>
              <w:rPr>
                <w:rFonts w:ascii="Times New Roman" w:hAnsi="Times New Roman" w:eastAsia="Yu Gothic" w:cs="Times New Roman"/>
                <w:color w:val="000000"/>
              </w:rPr>
            </w:pPr>
            <w:r w:rsidRPr="009213C4">
              <w:rPr>
                <w:rFonts w:ascii="Times New Roman" w:hAnsi="Times New Roman" w:cs="Times New Roman"/>
              </w:rPr>
              <w:t>8.00 × 10</w:t>
            </w:r>
            <w:r w:rsidRPr="00400FF1">
              <w:rPr>
                <w:rFonts w:ascii="Times New Roman" w:hAnsi="Times New Roman" w:cs="Times New Roman"/>
                <w:vertAlign w:val="superscript"/>
              </w:rPr>
              <w:t>-1</w:t>
            </w:r>
          </w:p>
        </w:tc>
      </w:tr>
    </w:tbl>
    <w:p w:rsidR="6A32C07B" w:rsidRDefault="6A32C07B" w14:paraId="0DA0B13C" w14:textId="2A38C360">
      <w:r>
        <w:br w:type="page"/>
      </w:r>
    </w:p>
    <w:p w:rsidRPr="009213C4" w:rsidR="00806A01" w:rsidP="6A32C07B" w:rsidRDefault="00806A01" w14:paraId="454440F6" w14:textId="0FAC3593">
      <w:pPr>
        <w:pStyle w:val="TableCaption"/>
        <w:keepNext w:val="0"/>
        <w:spacing w:line="360" w:lineRule="auto"/>
        <w:jc w:val="both"/>
        <w:rPr>
          <w:rFonts w:ascii="Times New Roman" w:hAnsi="Times New Roman" w:cs="Times New Roman"/>
        </w:rPr>
      </w:pPr>
      <w:r w:rsidRPr="6A32C07B" w:rsidR="00806A01">
        <w:rPr>
          <w:rFonts w:ascii="Times New Roman" w:hAnsi="Times New Roman" w:cs="Times New Roman"/>
        </w:rPr>
        <w:t xml:space="preserve">Changes of metabolite concentrations by altered DHFR (MGWAS: </w:t>
      </w:r>
      <w:r w:rsidRPr="6A32C07B" w:rsidR="00582D39">
        <w:rPr>
          <w:rFonts w:ascii="Times New Roman" w:hAnsi="Times New Roman" w:cs="Times New Roman"/>
        </w:rPr>
        <w:t>rs59832549_TACACAC</w:t>
      </w:r>
      <w:r w:rsidRPr="6A32C07B" w:rsidR="00806A01">
        <w:rPr>
          <w:rFonts w:ascii="Times New Roman" w:hAnsi="Times New Roman" w:cs="Times New Roman"/>
        </w:rPr>
        <w:t>, gene: DHFR).</w:t>
      </w:r>
    </w:p>
    <w:tbl>
      <w:tblPr>
        <w:tblW w:w="0" w:type="auto"/>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6A32C07B" w14:paraId="2A67678E"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F29219A" w14:textId="6CF058E6">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659" w:type="dxa"/>
            <w:tcBorders>
              <w:top w:val="nil"/>
              <w:left w:val="nil"/>
              <w:bottom w:val="nil"/>
              <w:right w:val="nil"/>
            </w:tcBorders>
            <w:shd w:val="clear" w:color="auto" w:fill="auto"/>
            <w:noWrap/>
            <w:tcMar/>
            <w:hideMark/>
          </w:tcPr>
          <w:p w:rsidRPr="009213C4" w:rsidR="009213C4" w:rsidP="009213C4" w:rsidRDefault="009213C4" w14:paraId="27FADF04" w14:textId="25B15A67">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5E4A6D86" w14:textId="51612D20">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68589C0C" w14:textId="6652A24D">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740C12BB">
              <w:rPr>
                <w:rFonts w:ascii="Times New Roman" w:hAnsi="Times New Roman" w:cs="Times New Roman"/>
                <w:b w:val="1"/>
                <w:bCs w:val="1"/>
                <w:i w:val="1"/>
                <w:iCs w:val="1"/>
              </w:rPr>
              <w:t xml:space="preserve">p</w:t>
            </w:r>
          </w:p>
        </w:tc>
      </w:tr>
      <w:tr w:rsidRPr="009213C4" w:rsidR="009213C4" w:rsidTr="6A32C07B" w14:paraId="6AE30C31"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BFC7B57"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659" w:type="dxa"/>
            <w:tcBorders>
              <w:top w:val="nil"/>
              <w:left w:val="nil"/>
              <w:bottom w:val="nil"/>
              <w:right w:val="nil"/>
            </w:tcBorders>
            <w:shd w:val="clear" w:color="auto" w:fill="auto"/>
            <w:noWrap/>
            <w:tcMar/>
            <w:hideMark/>
          </w:tcPr>
          <w:p w:rsidRPr="009213C4" w:rsidR="009213C4" w:rsidP="009213C4" w:rsidRDefault="009213C4" w14:paraId="0014A0C3" w14:textId="77B8ED75">
            <w:pPr>
              <w:rPr>
                <w:rFonts w:ascii="Times New Roman" w:hAnsi="Times New Roman" w:eastAsia="Yu Gothic" w:cs="Times New Roman"/>
                <w:color w:val="000000"/>
              </w:rPr>
            </w:pPr>
            <w:r w:rsidRPr="009213C4">
              <w:rPr>
                <w:rFonts w:ascii="Times New Roman" w:hAnsi="Times New Roman" w:cs="Times New Roman"/>
              </w:rPr>
              <w:t>+6.31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3267F863" w14:textId="21C21D73">
            <w:pPr>
              <w:jc w:val="right"/>
              <w:rPr>
                <w:rFonts w:ascii="Times New Roman" w:hAnsi="Times New Roman" w:eastAsia="Yu Gothic" w:cs="Times New Roman"/>
                <w:color w:val="000000"/>
              </w:rPr>
            </w:pPr>
            <w:r w:rsidRPr="009213C4">
              <w:rPr>
                <w:rFonts w:ascii="Times New Roman" w:hAnsi="Times New Roman" w:cs="Times New Roman"/>
              </w:rPr>
              <w:t>-8.49 × 10</w:t>
            </w:r>
            <w:r w:rsidRPr="00400FF1">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59B0B380" w14:textId="2EF09BEC">
            <w:pPr>
              <w:jc w:val="right"/>
              <w:rPr>
                <w:rFonts w:ascii="Times New Roman" w:hAnsi="Times New Roman" w:eastAsia="Yu Gothic" w:cs="Times New Roman"/>
                <w:color w:val="000000"/>
              </w:rPr>
            </w:pPr>
            <w:r w:rsidRPr="009213C4">
              <w:rPr>
                <w:rFonts w:ascii="Times New Roman" w:hAnsi="Times New Roman" w:cs="Times New Roman"/>
              </w:rPr>
              <w:t>3.90 × 10</w:t>
            </w:r>
            <w:r w:rsidRPr="00400FF1">
              <w:rPr>
                <w:rFonts w:ascii="Times New Roman" w:hAnsi="Times New Roman" w:cs="Times New Roman"/>
                <w:vertAlign w:val="superscript"/>
              </w:rPr>
              <w:t>-3</w:t>
            </w:r>
          </w:p>
        </w:tc>
      </w:tr>
      <w:tr w:rsidRPr="009213C4" w:rsidR="009213C4" w:rsidTr="6A32C07B" w14:paraId="3435D24B"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35793B6"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659" w:type="dxa"/>
            <w:tcBorders>
              <w:top w:val="nil"/>
              <w:left w:val="nil"/>
              <w:bottom w:val="nil"/>
              <w:right w:val="nil"/>
            </w:tcBorders>
            <w:shd w:val="clear" w:color="auto" w:fill="auto"/>
            <w:noWrap/>
            <w:tcMar/>
            <w:hideMark/>
          </w:tcPr>
          <w:p w:rsidRPr="009213C4" w:rsidR="009213C4" w:rsidP="009213C4" w:rsidRDefault="009213C4" w14:paraId="71CA73C6" w14:textId="1E161D08">
            <w:pPr>
              <w:rPr>
                <w:rFonts w:ascii="Times New Roman" w:hAnsi="Times New Roman" w:eastAsia="Yu Gothic" w:cs="Times New Roman"/>
                <w:color w:val="000000"/>
              </w:rPr>
            </w:pPr>
            <w:r w:rsidRPr="009213C4">
              <w:rPr>
                <w:rFonts w:ascii="Times New Roman" w:hAnsi="Times New Roman" w:cs="Times New Roman"/>
              </w:rPr>
              <w:t>+3.26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7EC857C8" w14:textId="5F9A69B9">
            <w:pPr>
              <w:jc w:val="right"/>
              <w:rPr>
                <w:rFonts w:ascii="Times New Roman" w:hAnsi="Times New Roman" w:eastAsia="Yu Gothic" w:cs="Times New Roman"/>
                <w:color w:val="000000"/>
              </w:rPr>
            </w:pPr>
            <w:r w:rsidRPr="009213C4">
              <w:rPr>
                <w:rFonts w:ascii="Times New Roman" w:hAnsi="Times New Roman" w:cs="Times New Roman"/>
              </w:rPr>
              <w:t>-8.83 × 10</w:t>
            </w:r>
            <w:r w:rsidRPr="00400FF1">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66DC8060" w14:textId="41D6D8DD">
            <w:pPr>
              <w:jc w:val="right"/>
              <w:rPr>
                <w:rFonts w:ascii="Times New Roman" w:hAnsi="Times New Roman" w:eastAsia="Yu Gothic" w:cs="Times New Roman"/>
                <w:color w:val="000000"/>
              </w:rPr>
            </w:pPr>
            <w:r w:rsidRPr="009213C4">
              <w:rPr>
                <w:rFonts w:ascii="Times New Roman" w:hAnsi="Times New Roman" w:cs="Times New Roman"/>
              </w:rPr>
              <w:t>3.60 × 10</w:t>
            </w:r>
            <w:r w:rsidRPr="00400FF1">
              <w:rPr>
                <w:rFonts w:ascii="Times New Roman" w:hAnsi="Times New Roman" w:cs="Times New Roman"/>
                <w:vertAlign w:val="superscript"/>
              </w:rPr>
              <w:t>-1</w:t>
            </w:r>
          </w:p>
        </w:tc>
      </w:tr>
      <w:tr w:rsidRPr="009213C4" w:rsidR="009213C4" w:rsidTr="6A32C07B" w14:paraId="581F537A"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FD164E9"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659" w:type="dxa"/>
            <w:tcBorders>
              <w:top w:val="nil"/>
              <w:left w:val="nil"/>
              <w:bottom w:val="nil"/>
              <w:right w:val="nil"/>
            </w:tcBorders>
            <w:shd w:val="clear" w:color="auto" w:fill="auto"/>
            <w:noWrap/>
            <w:tcMar/>
            <w:hideMark/>
          </w:tcPr>
          <w:p w:rsidRPr="009213C4" w:rsidR="009213C4" w:rsidP="009213C4" w:rsidRDefault="009213C4" w14:paraId="6F18F411" w14:textId="6ADD726C">
            <w:pPr>
              <w:rPr>
                <w:rFonts w:ascii="Times New Roman" w:hAnsi="Times New Roman" w:eastAsia="Yu Gothic" w:cs="Times New Roman"/>
                <w:color w:val="000000"/>
              </w:rPr>
            </w:pPr>
            <w:r w:rsidRPr="009213C4">
              <w:rPr>
                <w:rFonts w:ascii="Times New Roman" w:hAnsi="Times New Roman" w:cs="Times New Roman"/>
              </w:rPr>
              <w:t>−3.13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2B581D93" w14:textId="6A4A7D62">
            <w:pPr>
              <w:jc w:val="right"/>
              <w:rPr>
                <w:rFonts w:ascii="Times New Roman" w:hAnsi="Times New Roman" w:eastAsia="Yu Gothic" w:cs="Times New Roman"/>
                <w:color w:val="000000"/>
              </w:rPr>
            </w:pPr>
            <w:r w:rsidRPr="009213C4">
              <w:rPr>
                <w:rFonts w:ascii="Times New Roman" w:hAnsi="Times New Roman" w:cs="Times New Roman"/>
              </w:rPr>
              <w:t>-3.40 × 10</w:t>
            </w:r>
            <w:r w:rsidRPr="00400FF1">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6E734B5E" w14:textId="46B91668">
            <w:pPr>
              <w:jc w:val="right"/>
              <w:rPr>
                <w:rFonts w:ascii="Times New Roman" w:hAnsi="Times New Roman" w:eastAsia="Yu Gothic" w:cs="Times New Roman"/>
                <w:color w:val="000000"/>
              </w:rPr>
            </w:pPr>
            <w:r w:rsidRPr="009213C4">
              <w:rPr>
                <w:rFonts w:ascii="Times New Roman" w:hAnsi="Times New Roman" w:cs="Times New Roman"/>
              </w:rPr>
              <w:t>3.90 × 10</w:t>
            </w:r>
            <w:r w:rsidRPr="00400FF1">
              <w:rPr>
                <w:rFonts w:ascii="Times New Roman" w:hAnsi="Times New Roman" w:cs="Times New Roman"/>
                <w:vertAlign w:val="superscript"/>
              </w:rPr>
              <w:t>-1</w:t>
            </w:r>
          </w:p>
        </w:tc>
      </w:tr>
      <w:tr w:rsidRPr="009213C4" w:rsidR="009213C4" w:rsidTr="6A32C07B" w14:paraId="4D7D3767"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44D252C0"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659" w:type="dxa"/>
            <w:tcBorders>
              <w:top w:val="nil"/>
              <w:left w:val="nil"/>
              <w:bottom w:val="nil"/>
              <w:right w:val="nil"/>
            </w:tcBorders>
            <w:shd w:val="clear" w:color="auto" w:fill="auto"/>
            <w:noWrap/>
            <w:tcMar/>
            <w:hideMark/>
          </w:tcPr>
          <w:p w:rsidRPr="009213C4" w:rsidR="009213C4" w:rsidP="009213C4" w:rsidRDefault="009213C4" w14:paraId="53BD6B03" w14:textId="0CB1A139">
            <w:pPr>
              <w:rPr>
                <w:rFonts w:ascii="Times New Roman" w:hAnsi="Times New Roman" w:eastAsia="Yu Gothic" w:cs="Times New Roman"/>
                <w:color w:val="000000"/>
              </w:rPr>
            </w:pPr>
            <w:r w:rsidRPr="009213C4">
              <w:rPr>
                <w:rFonts w:ascii="Times New Roman" w:hAnsi="Times New Roman" w:cs="Times New Roman"/>
              </w:rPr>
              <w:t>+7.35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24BF3512" w14:textId="459D6CA5">
            <w:pPr>
              <w:jc w:val="right"/>
              <w:rPr>
                <w:rFonts w:ascii="Times New Roman" w:hAnsi="Times New Roman" w:eastAsia="Yu Gothic" w:cs="Times New Roman"/>
                <w:color w:val="000000"/>
              </w:rPr>
            </w:pPr>
            <w:r w:rsidRPr="009213C4">
              <w:rPr>
                <w:rFonts w:ascii="Times New Roman" w:hAnsi="Times New Roman" w:cs="Times New Roman"/>
              </w:rPr>
              <w:t>-6.74 × 10</w:t>
            </w:r>
            <w:r w:rsidRPr="00400FF1">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5663CB5B" w14:textId="435DE01D">
            <w:pPr>
              <w:jc w:val="right"/>
              <w:rPr>
                <w:rFonts w:ascii="Times New Roman" w:hAnsi="Times New Roman" w:eastAsia="Yu Gothic" w:cs="Times New Roman"/>
                <w:color w:val="000000"/>
              </w:rPr>
            </w:pPr>
            <w:r w:rsidRPr="009213C4">
              <w:rPr>
                <w:rFonts w:ascii="Times New Roman" w:hAnsi="Times New Roman" w:cs="Times New Roman"/>
              </w:rPr>
              <w:t>4.82 × 10</w:t>
            </w:r>
            <w:r w:rsidRPr="00400FF1">
              <w:rPr>
                <w:rFonts w:ascii="Times New Roman" w:hAnsi="Times New Roman" w:cs="Times New Roman"/>
                <w:vertAlign w:val="superscript"/>
              </w:rPr>
              <w:t>-1</w:t>
            </w:r>
          </w:p>
        </w:tc>
      </w:tr>
      <w:tr w:rsidRPr="009213C4" w:rsidR="009213C4" w:rsidTr="6A32C07B" w14:paraId="36A5A28C"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7C33FFC"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659" w:type="dxa"/>
            <w:tcBorders>
              <w:top w:val="nil"/>
              <w:left w:val="nil"/>
              <w:bottom w:val="nil"/>
              <w:right w:val="nil"/>
            </w:tcBorders>
            <w:shd w:val="clear" w:color="auto" w:fill="auto"/>
            <w:noWrap/>
            <w:tcMar/>
            <w:hideMark/>
          </w:tcPr>
          <w:p w:rsidRPr="009213C4" w:rsidR="009213C4" w:rsidP="009213C4" w:rsidRDefault="009213C4" w14:paraId="787A9104" w14:textId="217D5A7C">
            <w:pPr>
              <w:rPr>
                <w:rFonts w:ascii="Times New Roman" w:hAnsi="Times New Roman" w:eastAsia="Yu Gothic" w:cs="Times New Roman"/>
                <w:color w:val="000000"/>
              </w:rPr>
            </w:pPr>
            <w:r w:rsidRPr="009213C4">
              <w:rPr>
                <w:rFonts w:ascii="Times New Roman" w:hAnsi="Times New Roman" w:cs="Times New Roman"/>
              </w:rPr>
              <w:t>+3.29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111A4AEE" w14:textId="036BA124">
            <w:pPr>
              <w:jc w:val="right"/>
              <w:rPr>
                <w:rFonts w:ascii="Times New Roman" w:hAnsi="Times New Roman" w:eastAsia="Yu Gothic" w:cs="Times New Roman"/>
                <w:color w:val="000000"/>
              </w:rPr>
            </w:pPr>
            <w:r w:rsidRPr="009213C4">
              <w:rPr>
                <w:rFonts w:ascii="Times New Roman" w:hAnsi="Times New Roman" w:cs="Times New Roman"/>
              </w:rPr>
              <w:t>-1.75 × 10</w:t>
            </w:r>
            <w:r w:rsidRPr="00400FF1">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38B94555" w14:textId="53118512">
            <w:pPr>
              <w:jc w:val="right"/>
              <w:rPr>
                <w:rFonts w:ascii="Times New Roman" w:hAnsi="Times New Roman" w:eastAsia="Yu Gothic" w:cs="Times New Roman"/>
                <w:color w:val="000000"/>
              </w:rPr>
            </w:pPr>
            <w:r w:rsidRPr="009213C4">
              <w:rPr>
                <w:rFonts w:ascii="Times New Roman" w:hAnsi="Times New Roman" w:cs="Times New Roman"/>
              </w:rPr>
              <w:t>5.50 × 10</w:t>
            </w:r>
            <w:r w:rsidRPr="00400FF1">
              <w:rPr>
                <w:rFonts w:ascii="Times New Roman" w:hAnsi="Times New Roman" w:cs="Times New Roman"/>
                <w:vertAlign w:val="superscript"/>
              </w:rPr>
              <w:t>-1</w:t>
            </w:r>
          </w:p>
        </w:tc>
      </w:tr>
      <w:tr w:rsidRPr="009213C4" w:rsidR="009213C4" w:rsidTr="6A32C07B" w14:paraId="4F6351CE"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B59B871"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659" w:type="dxa"/>
            <w:tcBorders>
              <w:top w:val="nil"/>
              <w:left w:val="nil"/>
              <w:bottom w:val="nil"/>
              <w:right w:val="nil"/>
            </w:tcBorders>
            <w:shd w:val="clear" w:color="auto" w:fill="auto"/>
            <w:noWrap/>
            <w:tcMar/>
            <w:hideMark/>
          </w:tcPr>
          <w:p w:rsidRPr="009213C4" w:rsidR="009213C4" w:rsidP="009213C4" w:rsidRDefault="009213C4" w14:paraId="0C0589E4" w14:textId="7C718F7C">
            <w:pPr>
              <w:rPr>
                <w:rFonts w:ascii="Times New Roman" w:hAnsi="Times New Roman" w:eastAsia="Yu Gothic" w:cs="Times New Roman"/>
                <w:color w:val="000000"/>
              </w:rPr>
            </w:pPr>
            <w:r w:rsidRPr="009213C4">
              <w:rPr>
                <w:rFonts w:ascii="Times New Roman" w:hAnsi="Times New Roman" w:cs="Times New Roman"/>
              </w:rPr>
              <w:t>−1.17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4A0BAB" w14:paraId="4B87A434" w14:textId="49F54CBC">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5.95 × 10</w:t>
            </w:r>
            <w:r w:rsidRPr="00400FF1"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2DB33775" w14:textId="207BCF6C">
            <w:pPr>
              <w:jc w:val="right"/>
              <w:rPr>
                <w:rFonts w:ascii="Times New Roman" w:hAnsi="Times New Roman" w:eastAsia="Yu Gothic" w:cs="Times New Roman"/>
                <w:color w:val="000000"/>
              </w:rPr>
            </w:pPr>
            <w:r w:rsidRPr="009213C4">
              <w:rPr>
                <w:rFonts w:ascii="Times New Roman" w:hAnsi="Times New Roman" w:cs="Times New Roman"/>
              </w:rPr>
              <w:t>6.30 × 10</w:t>
            </w:r>
            <w:r w:rsidRPr="00400FF1">
              <w:rPr>
                <w:rFonts w:ascii="Times New Roman" w:hAnsi="Times New Roman" w:cs="Times New Roman"/>
                <w:vertAlign w:val="superscript"/>
              </w:rPr>
              <w:t>-1</w:t>
            </w:r>
          </w:p>
        </w:tc>
      </w:tr>
      <w:tr w:rsidRPr="009213C4" w:rsidR="009213C4" w:rsidTr="6A32C07B" w14:paraId="1131BFE2"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0461E8F"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659" w:type="dxa"/>
            <w:tcBorders>
              <w:top w:val="nil"/>
              <w:left w:val="nil"/>
              <w:bottom w:val="nil"/>
              <w:right w:val="nil"/>
            </w:tcBorders>
            <w:shd w:val="clear" w:color="auto" w:fill="auto"/>
            <w:noWrap/>
            <w:tcMar/>
            <w:hideMark/>
          </w:tcPr>
          <w:p w:rsidRPr="009213C4" w:rsidR="009213C4" w:rsidP="009213C4" w:rsidRDefault="009213C4" w14:paraId="0D0F1BCF" w14:textId="7A56AED9">
            <w:pPr>
              <w:rPr>
                <w:rFonts w:ascii="Times New Roman" w:hAnsi="Times New Roman" w:eastAsia="Yu Gothic" w:cs="Times New Roman"/>
                <w:color w:val="000000"/>
              </w:rPr>
            </w:pPr>
            <w:r w:rsidRPr="009213C4">
              <w:rPr>
                <w:rFonts w:ascii="Times New Roman" w:hAnsi="Times New Roman" w:cs="Times New Roman"/>
              </w:rPr>
              <w:t>+3.02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4A0BAB" w14:paraId="17AA8F18" w14:textId="628DAD13">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28 × 10</w:t>
            </w:r>
            <w:r w:rsidRPr="00400FF1"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05405CB8" w14:textId="1B627473">
            <w:pPr>
              <w:jc w:val="right"/>
              <w:rPr>
                <w:rFonts w:ascii="Times New Roman" w:hAnsi="Times New Roman" w:eastAsia="Yu Gothic" w:cs="Times New Roman"/>
                <w:color w:val="000000"/>
              </w:rPr>
            </w:pPr>
            <w:r w:rsidRPr="009213C4">
              <w:rPr>
                <w:rFonts w:ascii="Times New Roman" w:hAnsi="Times New Roman" w:cs="Times New Roman"/>
              </w:rPr>
              <w:t>9.83 × 10</w:t>
            </w:r>
            <w:r w:rsidRPr="00400FF1">
              <w:rPr>
                <w:rFonts w:ascii="Times New Roman" w:hAnsi="Times New Roman" w:cs="Times New Roman"/>
                <w:vertAlign w:val="superscript"/>
              </w:rPr>
              <w:t>-1</w:t>
            </w:r>
          </w:p>
        </w:tc>
      </w:tr>
    </w:tbl>
    <w:p w:rsidR="65E044C8" w:rsidRDefault="65E044C8" w14:paraId="0CADDE98" w14:textId="3580AEB0"/>
    <w:p w:rsidR="6A32C07B" w:rsidRDefault="6A32C07B" w14:paraId="28C5BE90" w14:textId="3E50EB06"/>
    <w:p w:rsidRPr="009213C4" w:rsidR="00806A01" w:rsidP="00806A01" w:rsidRDefault="00806A01" w14:paraId="5D82293E" w14:textId="7E1EAA3D">
      <w:pPr>
        <w:pStyle w:val="TableCaption"/>
        <w:spacing w:line="360" w:lineRule="auto"/>
        <w:jc w:val="both"/>
        <w:rPr>
          <w:rFonts w:ascii="Times New Roman" w:hAnsi="Times New Roman" w:cs="Times New Roman"/>
        </w:rPr>
      </w:pPr>
      <w:r w:rsidRPr="009213C4">
        <w:rPr>
          <w:rFonts w:ascii="Times New Roman" w:hAnsi="Times New Roman" w:cs="Times New Roman"/>
        </w:rPr>
        <w:t>Changes of metabolite concentrations by altered DNMT (MGWAS: rs79495599 _A, gene: DNMT1).</w:t>
      </w:r>
    </w:p>
    <w:tbl>
      <w:tblPr>
        <w:tblW w:w="7782" w:type="dxa"/>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13E8C03D" w14:paraId="74E27F30"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79D9027A" w14:textId="2EDF2BFC">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154103A6" w14:textId="24F27192">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7A35BE8F" w14:textId="68FCC4C7">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7ADC6A2F" w14:textId="2C6FF612">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2AFFEB88">
              <w:rPr>
                <w:rFonts w:ascii="Times New Roman" w:hAnsi="Times New Roman" w:cs="Times New Roman"/>
                <w:b w:val="1"/>
                <w:bCs w:val="1"/>
                <w:i w:val="1"/>
                <w:iCs w:val="1"/>
              </w:rPr>
              <w:t xml:space="preserve">p</w:t>
            </w:r>
          </w:p>
        </w:tc>
      </w:tr>
      <w:tr w:rsidRPr="009213C4" w:rsidR="009213C4" w:rsidTr="13E8C03D" w14:paraId="5EEEE8E5"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03646DB"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Pr="009213C4" w:rsidR="009213C4" w:rsidP="009213C4" w:rsidRDefault="009213C4" w14:paraId="2D49011F" w14:textId="00A2EB03">
            <w:pPr>
              <w:rPr>
                <w:rFonts w:ascii="Times New Roman" w:hAnsi="Times New Roman" w:eastAsia="Yu Gothic" w:cs="Times New Roman"/>
                <w:color w:val="000000"/>
              </w:rPr>
            </w:pPr>
            <w:r w:rsidRPr="009213C4">
              <w:rPr>
                <w:rFonts w:ascii="Times New Roman" w:hAnsi="Times New Roman" w:cs="Times New Roman"/>
              </w:rPr>
              <w:t>−1.26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64BCD9A0" w14:textId="70359781">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5.56 × 10</w:t>
            </w:r>
            <w:r w:rsidRPr="00400FF1"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3BF5C763" w14:textId="26FEE122">
            <w:pPr>
              <w:jc w:val="right"/>
              <w:rPr>
                <w:rFonts w:ascii="Times New Roman" w:hAnsi="Times New Roman" w:eastAsia="Yu Gothic" w:cs="Times New Roman"/>
                <w:color w:val="000000"/>
              </w:rPr>
            </w:pPr>
            <w:r w:rsidRPr="009213C4">
              <w:rPr>
                <w:rFonts w:ascii="Times New Roman" w:hAnsi="Times New Roman" w:cs="Times New Roman"/>
              </w:rPr>
              <w:t>1.80 × 10</w:t>
            </w:r>
            <w:r w:rsidRPr="00400FF1">
              <w:rPr>
                <w:rFonts w:ascii="Times New Roman" w:hAnsi="Times New Roman" w:cs="Times New Roman"/>
                <w:vertAlign w:val="superscript"/>
              </w:rPr>
              <w:t>-4</w:t>
            </w:r>
          </w:p>
        </w:tc>
      </w:tr>
      <w:tr w:rsidRPr="009213C4" w:rsidR="009213C4" w:rsidTr="13E8C03D" w14:paraId="6F550293"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E69816C"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Pr="009213C4" w:rsidR="009213C4" w:rsidP="009213C4" w:rsidRDefault="009213C4" w14:paraId="0096B2C0" w14:textId="051E8A37">
            <w:pPr>
              <w:rPr>
                <w:rFonts w:ascii="Times New Roman" w:hAnsi="Times New Roman" w:eastAsia="Yu Gothic" w:cs="Times New Roman"/>
                <w:color w:val="000000"/>
              </w:rPr>
            </w:pPr>
            <w:r w:rsidRPr="009213C4">
              <w:rPr>
                <w:rFonts w:ascii="Times New Roman" w:hAnsi="Times New Roman" w:cs="Times New Roman"/>
              </w:rPr>
              <w:t>−8.43 × 10</w:t>
            </w:r>
            <w:r w:rsidRPr="009213C4">
              <w:rPr>
                <w:rFonts w:ascii="Times New Roman" w:hAnsi="Times New Roman" w:cs="Times New Roman"/>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3054312A" w14:textId="53021564">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9.55 × 10</w:t>
            </w:r>
            <w:r w:rsidRPr="00400FF1"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28EEE1B1" w14:textId="42D22735">
            <w:pPr>
              <w:jc w:val="right"/>
              <w:rPr>
                <w:rFonts w:ascii="Times New Roman" w:hAnsi="Times New Roman" w:eastAsia="Yu Gothic" w:cs="Times New Roman"/>
                <w:color w:val="000000"/>
              </w:rPr>
            </w:pPr>
            <w:r w:rsidRPr="009213C4">
              <w:rPr>
                <w:rFonts w:ascii="Times New Roman" w:hAnsi="Times New Roman" w:cs="Times New Roman"/>
              </w:rPr>
              <w:t>5.50 × 10</w:t>
            </w:r>
            <w:r w:rsidRPr="00400FF1">
              <w:rPr>
                <w:rFonts w:ascii="Times New Roman" w:hAnsi="Times New Roman" w:cs="Times New Roman"/>
                <w:vertAlign w:val="superscript"/>
              </w:rPr>
              <w:t>-3</w:t>
            </w:r>
          </w:p>
        </w:tc>
      </w:tr>
      <w:tr w:rsidRPr="009213C4" w:rsidR="009213C4" w:rsidTr="13E8C03D" w14:paraId="6310E119"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B50BD99"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Pr="009213C4" w:rsidR="009213C4" w:rsidP="009213C4" w:rsidRDefault="009213C4" w14:paraId="53865FF0" w14:textId="14A42971">
            <w:pPr>
              <w:rPr>
                <w:rFonts w:ascii="Times New Roman" w:hAnsi="Times New Roman" w:eastAsia="Yu Gothic" w:cs="Times New Roman"/>
                <w:color w:val="000000"/>
              </w:rPr>
            </w:pPr>
            <w:r w:rsidRPr="009213C4">
              <w:rPr>
                <w:rFonts w:ascii="Times New Roman" w:hAnsi="Times New Roman" w:cs="Times New Roman"/>
              </w:rPr>
              <w:t>+3.35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651B4D5B" w14:textId="11FB7BF7">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59 × 10</w:t>
            </w:r>
            <w:r w:rsidRPr="00400FF1" w:rsidR="009213C4">
              <w:rPr>
                <w:rFonts w:ascii="Times New Roman" w:hAnsi="Times New Roman" w:cs="Times New Roman"/>
                <w:vertAlign w:val="superscript"/>
              </w:rPr>
              <w:t>-2</w:t>
            </w:r>
          </w:p>
        </w:tc>
        <w:tc>
          <w:tcPr>
            <w:tcW w:w="1849" w:type="dxa"/>
            <w:tcBorders>
              <w:top w:val="nil"/>
              <w:left w:val="nil"/>
              <w:bottom w:val="nil"/>
              <w:right w:val="nil"/>
            </w:tcBorders>
            <w:shd w:val="clear" w:color="auto" w:fill="auto"/>
            <w:noWrap/>
            <w:tcMar/>
            <w:hideMark/>
          </w:tcPr>
          <w:p w:rsidRPr="009213C4" w:rsidR="009213C4" w:rsidP="009213C4" w:rsidRDefault="009213C4" w14:paraId="63738DB9" w14:textId="3DFEEEBA">
            <w:pPr>
              <w:jc w:val="right"/>
              <w:rPr>
                <w:rFonts w:ascii="Times New Roman" w:hAnsi="Times New Roman" w:eastAsia="Yu Gothic" w:cs="Times New Roman"/>
                <w:color w:val="000000"/>
              </w:rPr>
            </w:pPr>
            <w:r w:rsidRPr="009213C4">
              <w:rPr>
                <w:rFonts w:ascii="Times New Roman" w:hAnsi="Times New Roman" w:cs="Times New Roman"/>
              </w:rPr>
              <w:t>1.61 × 10</w:t>
            </w:r>
            <w:r w:rsidRPr="00400FF1">
              <w:rPr>
                <w:rFonts w:ascii="Times New Roman" w:hAnsi="Times New Roman" w:cs="Times New Roman"/>
                <w:vertAlign w:val="superscript"/>
              </w:rPr>
              <w:t>-1</w:t>
            </w:r>
          </w:p>
        </w:tc>
      </w:tr>
      <w:tr w:rsidRPr="009213C4" w:rsidR="009213C4" w:rsidTr="13E8C03D" w14:paraId="1E291CD4"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99875B1"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Pr="009213C4" w:rsidR="009213C4" w:rsidP="009213C4" w:rsidRDefault="009213C4" w14:paraId="08E7D993" w14:textId="6D729729">
            <w:pPr>
              <w:rPr>
                <w:rFonts w:ascii="Times New Roman" w:hAnsi="Times New Roman" w:eastAsia="Yu Gothic" w:cs="Times New Roman"/>
                <w:color w:val="000000"/>
              </w:rPr>
            </w:pPr>
            <w:r w:rsidRPr="009213C4">
              <w:rPr>
                <w:rFonts w:ascii="Times New Roman" w:hAnsi="Times New Roman" w:cs="Times New Roman"/>
              </w:rPr>
              <w:t>−1.16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4192A0D0" w14:textId="77CF7603">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3.94 × 10</w:t>
            </w:r>
            <w:r w:rsidRPr="00400FF1"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31301F2F" w14:textId="7AAF7021">
            <w:pPr>
              <w:jc w:val="right"/>
              <w:rPr>
                <w:rFonts w:ascii="Times New Roman" w:hAnsi="Times New Roman" w:eastAsia="Yu Gothic" w:cs="Times New Roman"/>
                <w:color w:val="000000"/>
              </w:rPr>
            </w:pPr>
            <w:r w:rsidRPr="009213C4">
              <w:rPr>
                <w:rFonts w:ascii="Times New Roman" w:hAnsi="Times New Roman" w:cs="Times New Roman"/>
              </w:rPr>
              <w:t>2.10 × 10</w:t>
            </w:r>
            <w:r w:rsidRPr="00400FF1">
              <w:rPr>
                <w:rFonts w:ascii="Times New Roman" w:hAnsi="Times New Roman" w:cs="Times New Roman"/>
                <w:vertAlign w:val="superscript"/>
              </w:rPr>
              <w:t>-1</w:t>
            </w:r>
          </w:p>
        </w:tc>
      </w:tr>
      <w:tr w:rsidRPr="009213C4" w:rsidR="009213C4" w:rsidTr="13E8C03D" w14:paraId="32B3127C"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A43A0D2"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Pr="009213C4" w:rsidR="009213C4" w:rsidP="009213C4" w:rsidRDefault="009213C4" w14:paraId="7F7D6DC7" w14:textId="1B0F1831">
            <w:pPr>
              <w:rPr>
                <w:rFonts w:ascii="Times New Roman" w:hAnsi="Times New Roman" w:eastAsia="Yu Gothic" w:cs="Times New Roman"/>
                <w:color w:val="000000"/>
              </w:rPr>
            </w:pPr>
            <w:r w:rsidRPr="009213C4">
              <w:rPr>
                <w:rFonts w:ascii="Times New Roman" w:hAnsi="Times New Roman" w:cs="Times New Roman"/>
              </w:rPr>
              <w:t>−1.82 × 10</w:t>
            </w:r>
            <w:r w:rsidRPr="009213C4">
              <w:rPr>
                <w:rFonts w:ascii="Times New Roman" w:hAnsi="Times New Roman" w:cs="Times New Roman"/>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09E9752A" w14:textId="6CEF55A3">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42 × 10</w:t>
            </w:r>
            <w:r w:rsidRPr="00400FF1"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5C408820" w14:textId="04B77AC2">
            <w:pPr>
              <w:jc w:val="right"/>
              <w:rPr>
                <w:rFonts w:ascii="Times New Roman" w:hAnsi="Times New Roman" w:eastAsia="Yu Gothic" w:cs="Times New Roman"/>
                <w:color w:val="000000"/>
              </w:rPr>
            </w:pPr>
            <w:r w:rsidRPr="009213C4">
              <w:rPr>
                <w:rFonts w:ascii="Times New Roman" w:hAnsi="Times New Roman" w:cs="Times New Roman"/>
              </w:rPr>
              <w:t>2.10 × 10</w:t>
            </w:r>
            <w:r w:rsidRPr="00400FF1">
              <w:rPr>
                <w:rFonts w:ascii="Times New Roman" w:hAnsi="Times New Roman" w:cs="Times New Roman"/>
                <w:vertAlign w:val="superscript"/>
              </w:rPr>
              <w:t>-1</w:t>
            </w:r>
          </w:p>
        </w:tc>
      </w:tr>
      <w:tr w:rsidRPr="009213C4" w:rsidR="009213C4" w:rsidTr="13E8C03D" w14:paraId="1BA852E8"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AD8F73D"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Pr="009213C4" w:rsidR="009213C4" w:rsidP="009213C4" w:rsidRDefault="009213C4" w14:paraId="1091B0FC" w14:textId="3A0D89BC">
            <w:pPr>
              <w:rPr>
                <w:rFonts w:ascii="Times New Roman" w:hAnsi="Times New Roman" w:eastAsia="Yu Gothic" w:cs="Times New Roman"/>
                <w:color w:val="000000"/>
              </w:rPr>
            </w:pPr>
            <w:r w:rsidRPr="009213C4">
              <w:rPr>
                <w:rFonts w:ascii="Times New Roman" w:hAnsi="Times New Roman" w:cs="Times New Roman"/>
              </w:rPr>
              <w:t>−2.06 × 10</w:t>
            </w:r>
            <w:r w:rsidRPr="009213C4">
              <w:rPr>
                <w:rFonts w:ascii="Times New Roman" w:hAnsi="Times New Roman" w:cs="Times New Roman"/>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403F7483" w14:textId="0DED12C9">
            <w:pPr>
              <w:jc w:val="right"/>
              <w:rPr>
                <w:rFonts w:ascii="Times New Roman" w:hAnsi="Times New Roman" w:eastAsia="Yu Gothic" w:cs="Times New Roman"/>
                <w:color w:val="000000"/>
              </w:rPr>
            </w:pPr>
            <w:r w:rsidRPr="009213C4">
              <w:rPr>
                <w:rFonts w:ascii="Times New Roman" w:hAnsi="Times New Roman" w:cs="Times New Roman"/>
              </w:rPr>
              <w:t>-7.44 × 10</w:t>
            </w:r>
            <w:r w:rsidRPr="00400FF1">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5D658B92" w14:textId="5AF6663C">
            <w:pPr>
              <w:jc w:val="right"/>
              <w:rPr>
                <w:rFonts w:ascii="Times New Roman" w:hAnsi="Times New Roman" w:eastAsia="Yu Gothic" w:cs="Times New Roman"/>
                <w:color w:val="000000"/>
              </w:rPr>
            </w:pPr>
            <w:r w:rsidRPr="009213C4">
              <w:rPr>
                <w:rFonts w:ascii="Times New Roman" w:hAnsi="Times New Roman" w:cs="Times New Roman"/>
              </w:rPr>
              <w:t>6.30 × 10</w:t>
            </w:r>
            <w:r w:rsidRPr="00400FF1">
              <w:rPr>
                <w:rFonts w:ascii="Times New Roman" w:hAnsi="Times New Roman" w:cs="Times New Roman"/>
                <w:vertAlign w:val="superscript"/>
              </w:rPr>
              <w:t>-1</w:t>
            </w:r>
          </w:p>
        </w:tc>
      </w:tr>
      <w:tr w:rsidRPr="009213C4" w:rsidR="009213C4" w:rsidTr="13E8C03D" w14:paraId="6FF4110E"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3815338"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Pr="009213C4" w:rsidR="009213C4" w:rsidP="009213C4" w:rsidRDefault="009213C4" w14:paraId="33624304" w14:textId="6EA1CC9B">
            <w:pPr>
              <w:rPr>
                <w:rFonts w:ascii="Times New Roman" w:hAnsi="Times New Roman" w:eastAsia="Yu Gothic" w:cs="Times New Roman"/>
                <w:color w:val="000000"/>
              </w:rPr>
            </w:pPr>
            <w:r w:rsidRPr="009213C4">
              <w:rPr>
                <w:rFonts w:ascii="Times New Roman" w:hAnsi="Times New Roman" w:cs="Times New Roman"/>
              </w:rPr>
              <w:t>−2.40 × 10</w:t>
            </w:r>
            <w:r w:rsidRPr="009213C4">
              <w:rPr>
                <w:rFonts w:ascii="Times New Roman" w:hAnsi="Times New Roman" w:cs="Times New Roman"/>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5BB1C8B8" w14:textId="39BCF4FF">
            <w:pPr>
              <w:jc w:val="right"/>
              <w:rPr>
                <w:rFonts w:ascii="Times New Roman" w:hAnsi="Times New Roman" w:eastAsia="Yu Gothic" w:cs="Times New Roman"/>
                <w:color w:val="000000"/>
              </w:rPr>
            </w:pPr>
            <w:r w:rsidRPr="009213C4">
              <w:rPr>
                <w:rFonts w:ascii="Times New Roman" w:hAnsi="Times New Roman" w:cs="Times New Roman"/>
              </w:rPr>
              <w:t>-1.64 × 10</w:t>
            </w:r>
            <w:r w:rsidRPr="00400FF1">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4E6E13A2" w14:textId="210FB561">
            <w:pPr>
              <w:jc w:val="right"/>
              <w:rPr>
                <w:rFonts w:ascii="Times New Roman" w:hAnsi="Times New Roman" w:eastAsia="Yu Gothic" w:cs="Times New Roman"/>
                <w:color w:val="000000"/>
              </w:rPr>
            </w:pPr>
            <w:r w:rsidRPr="009213C4">
              <w:rPr>
                <w:rFonts w:ascii="Times New Roman" w:hAnsi="Times New Roman" w:cs="Times New Roman"/>
              </w:rPr>
              <w:t>8.09 × 10</w:t>
            </w:r>
            <w:r w:rsidRPr="00400FF1">
              <w:rPr>
                <w:rFonts w:ascii="Times New Roman" w:hAnsi="Times New Roman" w:cs="Times New Roman"/>
                <w:vertAlign w:val="superscript"/>
              </w:rPr>
              <w:t>-1</w:t>
            </w:r>
          </w:p>
        </w:tc>
      </w:tr>
    </w:tbl>
    <w:p w:rsidRPr="009213C4" w:rsidR="00024EAE" w:rsidP="00024EAE" w:rsidRDefault="00024EAE" w14:paraId="770E0142" w14:textId="77777777">
      <w:pPr>
        <w:pStyle w:val="TableCaption"/>
        <w:keepNext w:val="0"/>
        <w:spacing w:line="360" w:lineRule="auto"/>
        <w:jc w:val="both"/>
        <w:rPr>
          <w:rFonts w:ascii="Times New Roman" w:hAnsi="Times New Roman" w:cs="Times New Roman"/>
        </w:rPr>
      </w:pPr>
    </w:p>
    <w:p w:rsidR="6A32C07B" w:rsidRDefault="6A32C07B" w14:paraId="18CF5362" w14:textId="64162046">
      <w:r>
        <w:br w:type="page"/>
      </w:r>
    </w:p>
    <w:p w:rsidRPr="009213C4" w:rsidR="00582D39" w:rsidP="00582D39" w:rsidRDefault="00582D39" w14:paraId="76B19AB3" w14:textId="77777777">
      <w:pPr>
        <w:pStyle w:val="TableCaption"/>
        <w:spacing w:line="360" w:lineRule="auto"/>
        <w:jc w:val="both"/>
        <w:rPr>
          <w:rFonts w:ascii="Times New Roman" w:hAnsi="Times New Roman" w:cs="Times New Roman"/>
        </w:rPr>
      </w:pPr>
      <w:r w:rsidRPr="009213C4">
        <w:rPr>
          <w:rFonts w:ascii="Times New Roman" w:hAnsi="Times New Roman" w:cs="Times New Roman"/>
        </w:rPr>
        <w:t>Changes of metabolite concentrations by altered FTS (MGWAS: rs1256145_C, gene: MTHFD1).</w:t>
      </w:r>
    </w:p>
    <w:tbl>
      <w:tblPr>
        <w:tblW w:w="7782" w:type="dxa"/>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6A32C07B" w14:paraId="259CAEB5"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7501086" w14:textId="539AF642">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2596960F" w14:textId="680B1B00">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1D078BD4" w14:textId="654C915F">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458BF757" w14:textId="0CB4C29B">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679449CE">
              <w:rPr>
                <w:rFonts w:ascii="Times New Roman" w:hAnsi="Times New Roman" w:cs="Times New Roman"/>
                <w:b w:val="1"/>
                <w:bCs w:val="1"/>
                <w:i w:val="1"/>
                <w:iCs w:val="1"/>
              </w:rPr>
              <w:t xml:space="preserve">p</w:t>
            </w:r>
          </w:p>
        </w:tc>
      </w:tr>
      <w:tr w:rsidRPr="009213C4" w:rsidR="009213C4" w:rsidTr="6A32C07B" w14:paraId="35E1133E"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6E71107"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459D956F" w:rsidP="459D956F" w:rsidRDefault="459D956F" w14:paraId="2AC7FE3C" w14:textId="7D75F2B9">
            <w:r w:rsidRPr="459D956F">
              <w:rPr>
                <w:rFonts w:ascii="Times New Roman" w:hAnsi="Times New Roman" w:eastAsia="Times New Roman" w:cs="Times New Roman"/>
                <w:color w:val="000000" w:themeColor="text1"/>
              </w:rPr>
              <w:t>+1.32 × 10</w:t>
            </w:r>
            <w:r w:rsidRPr="459D956F">
              <w:rPr>
                <w:rFonts w:ascii="Times New Roman" w:hAnsi="Times New Roman" w:eastAsia="Times New Roman" w:cs="Times New Roman"/>
                <w:color w:val="000000" w:themeColor="text1"/>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29AB5FD4" w14:textId="0ADD499B">
            <w:pPr>
              <w:jc w:val="right"/>
              <w:rPr>
                <w:rFonts w:ascii="Times New Roman" w:hAnsi="Times New Roman" w:eastAsia="Yu Gothic" w:cs="Times New Roman"/>
                <w:color w:val="000000"/>
              </w:rPr>
            </w:pPr>
            <w:r w:rsidRPr="009213C4">
              <w:rPr>
                <w:rFonts w:ascii="Times New Roman" w:hAnsi="Times New Roman" w:cs="Times New Roman"/>
              </w:rPr>
              <w:t>-4.62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2E8816D7" w14:textId="665D6332">
            <w:pPr>
              <w:jc w:val="right"/>
              <w:rPr>
                <w:rFonts w:ascii="Times New Roman" w:hAnsi="Times New Roman" w:eastAsia="Yu Gothic" w:cs="Times New Roman"/>
                <w:color w:val="000000"/>
              </w:rPr>
            </w:pPr>
            <w:r w:rsidRPr="009213C4">
              <w:rPr>
                <w:rFonts w:ascii="Times New Roman" w:hAnsi="Times New Roman" w:cs="Times New Roman"/>
              </w:rPr>
              <w:t>1.70 × 10</w:t>
            </w:r>
            <w:r w:rsidRPr="004A4FF8">
              <w:rPr>
                <w:rFonts w:ascii="Times New Roman" w:hAnsi="Times New Roman" w:cs="Times New Roman"/>
                <w:vertAlign w:val="superscript"/>
              </w:rPr>
              <w:t>-4</w:t>
            </w:r>
          </w:p>
        </w:tc>
      </w:tr>
      <w:tr w:rsidRPr="009213C4" w:rsidR="009213C4" w:rsidTr="6A32C07B" w14:paraId="407CEFED"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6AC02E6"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459D956F" w:rsidP="459D956F" w:rsidRDefault="459D956F" w14:paraId="0CD4F97A" w14:textId="3702577B">
            <w:r w:rsidRPr="459D956F">
              <w:rPr>
                <w:rFonts w:ascii="Times New Roman" w:hAnsi="Times New Roman" w:eastAsia="Times New Roman" w:cs="Times New Roman"/>
                <w:color w:val="000000" w:themeColor="text1"/>
              </w:rPr>
              <w:t>+1.19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459B6440" w14:textId="26AB9D5E">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10 × 10</w:t>
            </w:r>
            <w:r w:rsidRPr="004A4FF8"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7561B580" w14:textId="2AB3086F">
            <w:pPr>
              <w:jc w:val="right"/>
              <w:rPr>
                <w:rFonts w:ascii="Times New Roman" w:hAnsi="Times New Roman" w:eastAsia="Yu Gothic" w:cs="Times New Roman"/>
                <w:color w:val="000000"/>
              </w:rPr>
            </w:pPr>
            <w:r w:rsidRPr="009213C4">
              <w:rPr>
                <w:rFonts w:ascii="Times New Roman" w:hAnsi="Times New Roman" w:cs="Times New Roman"/>
              </w:rPr>
              <w:t>1.70 × 10</w:t>
            </w:r>
            <w:r w:rsidRPr="004A4FF8">
              <w:rPr>
                <w:rFonts w:ascii="Times New Roman" w:hAnsi="Times New Roman" w:cs="Times New Roman"/>
                <w:vertAlign w:val="superscript"/>
              </w:rPr>
              <w:t>-1</w:t>
            </w:r>
          </w:p>
        </w:tc>
      </w:tr>
      <w:tr w:rsidRPr="009213C4" w:rsidR="009213C4" w:rsidTr="6A32C07B" w14:paraId="57DA861A"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40D3DD4"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459D956F" w:rsidP="459D956F" w:rsidRDefault="459D956F" w14:paraId="0C3FA59D" w14:textId="380AA75B">
            <w:r w:rsidRPr="459D956F">
              <w:rPr>
                <w:rFonts w:ascii="Times New Roman" w:hAnsi="Times New Roman" w:eastAsia="Times New Roman" w:cs="Times New Roman"/>
                <w:color w:val="000000" w:themeColor="text1"/>
              </w:rPr>
              <w:t>+4.39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1BB04E82" w14:textId="3157575A">
            <w:pPr>
              <w:jc w:val="right"/>
              <w:rPr>
                <w:rFonts w:ascii="Times New Roman" w:hAnsi="Times New Roman" w:eastAsia="Yu Gothic" w:cs="Times New Roman"/>
                <w:color w:val="000000"/>
              </w:rPr>
            </w:pPr>
            <w:r w:rsidRPr="009213C4">
              <w:rPr>
                <w:rFonts w:ascii="Times New Roman" w:hAnsi="Times New Roman" w:cs="Times New Roman"/>
              </w:rPr>
              <w:t>-6.14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55C0932A" w14:textId="7EBEE70A">
            <w:pPr>
              <w:jc w:val="right"/>
              <w:rPr>
                <w:rFonts w:ascii="Times New Roman" w:hAnsi="Times New Roman" w:eastAsia="Yu Gothic" w:cs="Times New Roman"/>
                <w:color w:val="000000"/>
              </w:rPr>
            </w:pPr>
            <w:r w:rsidRPr="009213C4">
              <w:rPr>
                <w:rFonts w:ascii="Times New Roman" w:hAnsi="Times New Roman" w:cs="Times New Roman"/>
              </w:rPr>
              <w:t>1.94 × 10</w:t>
            </w:r>
            <w:r w:rsidRPr="004A4FF8">
              <w:rPr>
                <w:rFonts w:ascii="Times New Roman" w:hAnsi="Times New Roman" w:cs="Times New Roman"/>
                <w:vertAlign w:val="superscript"/>
              </w:rPr>
              <w:t>-1</w:t>
            </w:r>
          </w:p>
        </w:tc>
      </w:tr>
      <w:tr w:rsidRPr="009213C4" w:rsidR="009213C4" w:rsidTr="6A32C07B" w14:paraId="11E18587"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75577719"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459D956F" w:rsidP="459D956F" w:rsidRDefault="459D956F" w14:paraId="04870919" w14:textId="53314801">
            <w:r w:rsidRPr="459D956F">
              <w:rPr>
                <w:rFonts w:ascii="Times New Roman" w:hAnsi="Times New Roman" w:eastAsia="Times New Roman" w:cs="Times New Roman"/>
                <w:color w:val="000000" w:themeColor="text1"/>
              </w:rPr>
              <w:t>-1.18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67A76FF1" w14:textId="7CB2788B">
            <w:pPr>
              <w:jc w:val="right"/>
              <w:rPr>
                <w:rFonts w:ascii="Times New Roman" w:hAnsi="Times New Roman" w:eastAsia="Yu Gothic" w:cs="Times New Roman"/>
                <w:color w:val="000000"/>
              </w:rPr>
            </w:pPr>
            <w:r w:rsidRPr="009213C4">
              <w:rPr>
                <w:rFonts w:ascii="Times New Roman" w:hAnsi="Times New Roman" w:cs="Times New Roman"/>
              </w:rPr>
              <w:t>-5.28 × 10</w:t>
            </w:r>
            <w:r w:rsidRPr="004A4FF8">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1D7E5076" w14:textId="65C76DE5">
            <w:pPr>
              <w:jc w:val="right"/>
              <w:rPr>
                <w:rFonts w:ascii="Times New Roman" w:hAnsi="Times New Roman" w:eastAsia="Yu Gothic" w:cs="Times New Roman"/>
                <w:color w:val="000000"/>
              </w:rPr>
            </w:pPr>
            <w:r w:rsidRPr="009213C4">
              <w:rPr>
                <w:rFonts w:ascii="Times New Roman" w:hAnsi="Times New Roman" w:cs="Times New Roman"/>
              </w:rPr>
              <w:t>4.40 × 10</w:t>
            </w:r>
            <w:r w:rsidRPr="004A4FF8">
              <w:rPr>
                <w:rFonts w:ascii="Times New Roman" w:hAnsi="Times New Roman" w:cs="Times New Roman"/>
                <w:vertAlign w:val="superscript"/>
              </w:rPr>
              <w:t>-1</w:t>
            </w:r>
          </w:p>
        </w:tc>
      </w:tr>
      <w:tr w:rsidRPr="009213C4" w:rsidR="009213C4" w:rsidTr="6A32C07B" w14:paraId="711E5898"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3CC4A89"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459D956F" w:rsidP="459D956F" w:rsidRDefault="459D956F" w14:paraId="7F9FE55B" w14:textId="6BD4F805">
            <w:r w:rsidRPr="459D956F">
              <w:rPr>
                <w:rFonts w:ascii="Times New Roman" w:hAnsi="Times New Roman" w:eastAsia="Times New Roman" w:cs="Times New Roman"/>
                <w:color w:val="000000" w:themeColor="text1"/>
              </w:rPr>
              <w:t>+2.71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7BC16B39" w14:textId="2ECFDEB5">
            <w:pPr>
              <w:jc w:val="right"/>
              <w:rPr>
                <w:rFonts w:ascii="Times New Roman" w:hAnsi="Times New Roman" w:eastAsia="Yu Gothic" w:cs="Times New Roman"/>
                <w:color w:val="000000"/>
              </w:rPr>
            </w:pPr>
            <w:r w:rsidRPr="009213C4">
              <w:rPr>
                <w:rFonts w:ascii="Times New Roman" w:hAnsi="Times New Roman" w:cs="Times New Roman"/>
              </w:rPr>
              <w:t>-2.11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463B6F01" w14:textId="779F8A89">
            <w:pPr>
              <w:jc w:val="right"/>
              <w:rPr>
                <w:rFonts w:ascii="Times New Roman" w:hAnsi="Times New Roman" w:eastAsia="Yu Gothic" w:cs="Times New Roman"/>
                <w:color w:val="000000"/>
              </w:rPr>
            </w:pPr>
            <w:r w:rsidRPr="009213C4">
              <w:rPr>
                <w:rFonts w:ascii="Times New Roman" w:hAnsi="Times New Roman" w:cs="Times New Roman"/>
              </w:rPr>
              <w:t>4.60 × 10</w:t>
            </w:r>
            <w:r w:rsidRPr="004A4FF8">
              <w:rPr>
                <w:rFonts w:ascii="Times New Roman" w:hAnsi="Times New Roman" w:cs="Times New Roman"/>
                <w:vertAlign w:val="superscript"/>
              </w:rPr>
              <w:t>-1</w:t>
            </w:r>
          </w:p>
        </w:tc>
      </w:tr>
      <w:tr w:rsidRPr="009213C4" w:rsidR="009213C4" w:rsidTr="6A32C07B" w14:paraId="003C9DD2"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439BA41"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459D956F" w:rsidP="459D956F" w:rsidRDefault="459D956F" w14:paraId="70E1CA6B" w14:textId="3C974235">
            <w:r w:rsidRPr="459D956F">
              <w:rPr>
                <w:rFonts w:ascii="Times New Roman" w:hAnsi="Times New Roman" w:eastAsia="Times New Roman" w:cs="Times New Roman"/>
                <w:color w:val="000000" w:themeColor="text1"/>
              </w:rPr>
              <w:t>+4.15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2E1DC9F5" w14:textId="3E92A03B">
            <w:pPr>
              <w:jc w:val="right"/>
              <w:rPr>
                <w:rFonts w:ascii="Times New Roman" w:hAnsi="Times New Roman" w:eastAsia="Yu Gothic" w:cs="Times New Roman"/>
                <w:color w:val="000000"/>
              </w:rPr>
            </w:pPr>
            <w:r w:rsidRPr="009213C4">
              <w:rPr>
                <w:rFonts w:ascii="Times New Roman" w:hAnsi="Times New Roman" w:cs="Times New Roman"/>
              </w:rPr>
              <w:t>-1.01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47D98E80" w14:textId="1A19D805">
            <w:pPr>
              <w:jc w:val="right"/>
              <w:rPr>
                <w:rFonts w:ascii="Times New Roman" w:hAnsi="Times New Roman" w:eastAsia="Yu Gothic" w:cs="Times New Roman"/>
                <w:color w:val="000000"/>
              </w:rPr>
            </w:pPr>
            <w:r w:rsidRPr="009213C4">
              <w:rPr>
                <w:rFonts w:ascii="Times New Roman" w:hAnsi="Times New Roman" w:cs="Times New Roman"/>
              </w:rPr>
              <w:t>4.90 × 10</w:t>
            </w:r>
            <w:r w:rsidRPr="004A4FF8">
              <w:rPr>
                <w:rFonts w:ascii="Times New Roman" w:hAnsi="Times New Roman" w:cs="Times New Roman"/>
                <w:vertAlign w:val="superscript"/>
              </w:rPr>
              <w:t>-1</w:t>
            </w:r>
          </w:p>
        </w:tc>
      </w:tr>
      <w:tr w:rsidRPr="009213C4" w:rsidR="009213C4" w:rsidTr="6A32C07B" w14:paraId="09E80637"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07F222F"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459D956F" w:rsidP="459D956F" w:rsidRDefault="459D956F" w14:paraId="51A4E5F2" w14:textId="56ED5654">
            <w:r w:rsidRPr="459D956F">
              <w:rPr>
                <w:rFonts w:ascii="Times New Roman" w:hAnsi="Times New Roman" w:eastAsia="Times New Roman" w:cs="Times New Roman"/>
                <w:color w:val="000000" w:themeColor="text1"/>
              </w:rPr>
              <w:t>+4.82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31AF2844" w14:textId="6C80F076">
            <w:pPr>
              <w:jc w:val="right"/>
              <w:rPr>
                <w:rFonts w:ascii="Times New Roman" w:hAnsi="Times New Roman" w:eastAsia="Yu Gothic" w:cs="Times New Roman"/>
                <w:color w:val="000000"/>
              </w:rPr>
            </w:pPr>
            <w:r w:rsidRPr="009213C4">
              <w:rPr>
                <w:rFonts w:ascii="Times New Roman" w:hAnsi="Times New Roman" w:cs="Times New Roman"/>
              </w:rPr>
              <w:t>-1.84 × 10</w:t>
            </w:r>
            <w:r w:rsidRPr="004A4FF8">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27A89850" w14:textId="2995C4FF">
            <w:pPr>
              <w:jc w:val="right"/>
              <w:rPr>
                <w:rFonts w:ascii="Times New Roman" w:hAnsi="Times New Roman" w:eastAsia="Yu Gothic" w:cs="Times New Roman"/>
                <w:color w:val="000000"/>
              </w:rPr>
            </w:pPr>
            <w:r w:rsidRPr="009213C4">
              <w:rPr>
                <w:rFonts w:ascii="Times New Roman" w:hAnsi="Times New Roman" w:cs="Times New Roman"/>
              </w:rPr>
              <w:t>6.50 × 10</w:t>
            </w:r>
            <w:r w:rsidRPr="004A4FF8">
              <w:rPr>
                <w:rFonts w:ascii="Times New Roman" w:hAnsi="Times New Roman" w:cs="Times New Roman"/>
                <w:vertAlign w:val="superscript"/>
              </w:rPr>
              <w:t>-1</w:t>
            </w:r>
          </w:p>
        </w:tc>
      </w:tr>
    </w:tbl>
    <w:p w:rsidR="6A32C07B" w:rsidP="6A32C07B" w:rsidRDefault="6A32C07B" w14:paraId="7F12A22F" w14:textId="22A6BA5A">
      <w:pPr>
        <w:pStyle w:val="TableCaption"/>
        <w:spacing w:line="360" w:lineRule="auto"/>
        <w:jc w:val="both"/>
        <w:rPr>
          <w:rFonts w:ascii="Times New Roman" w:hAnsi="Times New Roman" w:cs="Times New Roman"/>
        </w:rPr>
      </w:pPr>
    </w:p>
    <w:p w:rsidRPr="009213C4" w:rsidR="008B44BC" w:rsidP="008B44BC" w:rsidRDefault="008B44BC" w14:paraId="710FE5C0" w14:textId="77777777">
      <w:pPr>
        <w:pStyle w:val="TableCaption"/>
        <w:spacing w:line="360" w:lineRule="auto"/>
        <w:jc w:val="both"/>
        <w:rPr>
          <w:rFonts w:ascii="Times New Roman" w:hAnsi="Times New Roman" w:cs="Times New Roman"/>
        </w:rPr>
      </w:pPr>
      <w:r w:rsidRPr="009213C4">
        <w:rPr>
          <w:rFonts w:ascii="Times New Roman" w:hAnsi="Times New Roman" w:cs="Times New Roman"/>
        </w:rPr>
        <w:t>Changes of metabolite concentrations by altered GNMT (MGWAS: rs9471978_C, gene: GNMT).</w:t>
      </w:r>
    </w:p>
    <w:tbl>
      <w:tblPr>
        <w:tblW w:w="0" w:type="auto"/>
        <w:tblCellMar>
          <w:left w:w="99" w:type="dxa"/>
          <w:right w:w="99" w:type="dxa"/>
        </w:tblCellMar>
        <w:tblLook w:val="04A0" w:firstRow="1" w:lastRow="0" w:firstColumn="1" w:lastColumn="0" w:noHBand="0" w:noVBand="1"/>
      </w:tblPr>
      <w:tblGrid>
        <w:gridCol w:w="2538"/>
        <w:gridCol w:w="1705"/>
        <w:gridCol w:w="1683"/>
        <w:gridCol w:w="1849"/>
      </w:tblGrid>
      <w:tr w:rsidRPr="009213C4" w:rsidR="009213C4" w:rsidTr="13E8C03D" w14:paraId="2B838FF7"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30B57B6B" w14:textId="6326C514">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3D4C8B92" w14:textId="3EB6764C">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3C932666" w14:textId="0A6EA487">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13E8C03D" w:rsidRDefault="009213C4" w14:paraId="7434E008" w14:textId="469D5624">
            <w:pPr>
              <w:rPr>
                <w:rFonts w:ascii="Times New Roman" w:hAnsi="Times New Roman" w:cs="Times New Roman"/>
                <w:b w:val="1"/>
                <w:bCs w:val="1"/>
              </w:rPr>
            </w:pPr>
            <w:r w:rsidRPr="009213C4" w:rsidR="74967362">
              <w:rPr>
                <w:rFonts w:ascii="Times New Roman" w:hAnsi="Times New Roman" w:cs="Times New Roman"/>
                <w:b w:val="1"/>
                <w:bCs w:val="1"/>
              </w:rPr>
              <w:t xml:space="preserve">MGWAS </w:t>
            </w:r>
            <w:r w:rsidRPr="13E8C03D" w:rsidR="44AE8D5E">
              <w:rPr>
                <w:rFonts w:ascii="Times New Roman" w:hAnsi="Times New Roman" w:cs="Times New Roman"/>
                <w:b w:val="1"/>
                <w:bCs w:val="1"/>
                <w:i w:val="1"/>
                <w:iCs w:val="1"/>
              </w:rPr>
              <w:t xml:space="preserve">p</w:t>
            </w:r>
          </w:p>
        </w:tc>
      </w:tr>
      <w:tr w:rsidRPr="009213C4" w:rsidR="009213C4" w:rsidTr="13E8C03D" w14:paraId="05159361"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7136B059"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459D956F" w:rsidP="459D956F" w:rsidRDefault="459D956F" w14:paraId="12089706" w14:textId="6ECED58D">
            <w:r w:rsidRPr="459D956F">
              <w:rPr>
                <w:rFonts w:ascii="Times New Roman" w:hAnsi="Times New Roman" w:eastAsia="Times New Roman" w:cs="Times New Roman"/>
                <w:color w:val="000000" w:themeColor="text1"/>
              </w:rPr>
              <w:t>-1.81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6E823C85" w14:textId="71B3344A">
            <w:pPr>
              <w:jc w:val="right"/>
              <w:rPr>
                <w:rFonts w:ascii="Times New Roman" w:hAnsi="Times New Roman" w:eastAsia="Yu Gothic" w:cs="Times New Roman"/>
                <w:color w:val="000000"/>
              </w:rPr>
            </w:pPr>
            <w:r w:rsidRPr="009213C4">
              <w:rPr>
                <w:rFonts w:ascii="Times New Roman" w:hAnsi="Times New Roman" w:cs="Times New Roman"/>
              </w:rPr>
              <w:t>-2.52 × 10</w:t>
            </w:r>
            <w:r w:rsidRPr="004A4FF8">
              <w:rPr>
                <w:rFonts w:ascii="Times New Roman" w:hAnsi="Times New Roman" w:cs="Times New Roman"/>
                <w:vertAlign w:val="superscript"/>
              </w:rPr>
              <w:t>-2</w:t>
            </w:r>
          </w:p>
        </w:tc>
        <w:tc>
          <w:tcPr>
            <w:tcW w:w="1849" w:type="dxa"/>
            <w:tcBorders>
              <w:top w:val="nil"/>
              <w:left w:val="nil"/>
              <w:bottom w:val="nil"/>
              <w:right w:val="nil"/>
            </w:tcBorders>
            <w:shd w:val="clear" w:color="auto" w:fill="auto"/>
            <w:noWrap/>
            <w:tcMar/>
            <w:hideMark/>
          </w:tcPr>
          <w:p w:rsidRPr="009213C4" w:rsidR="009213C4" w:rsidP="009213C4" w:rsidRDefault="009213C4" w14:paraId="1558A744" w14:textId="02E9E9EE">
            <w:pPr>
              <w:jc w:val="right"/>
              <w:rPr>
                <w:rFonts w:ascii="Times New Roman" w:hAnsi="Times New Roman" w:eastAsia="Yu Gothic" w:cs="Times New Roman"/>
                <w:color w:val="000000"/>
              </w:rPr>
            </w:pPr>
            <w:r w:rsidRPr="009213C4">
              <w:rPr>
                <w:rFonts w:ascii="Times New Roman" w:hAnsi="Times New Roman" w:cs="Times New Roman"/>
              </w:rPr>
              <w:t>3.11 × 10</w:t>
            </w:r>
            <w:r w:rsidRPr="004A4FF8">
              <w:rPr>
                <w:rFonts w:ascii="Times New Roman" w:hAnsi="Times New Roman" w:cs="Times New Roman"/>
                <w:vertAlign w:val="superscript"/>
              </w:rPr>
              <w:t>-6</w:t>
            </w:r>
          </w:p>
        </w:tc>
      </w:tr>
      <w:tr w:rsidRPr="009213C4" w:rsidR="009213C4" w:rsidTr="13E8C03D" w14:paraId="3D19ED5A"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27C3A224"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459D956F" w:rsidP="459D956F" w:rsidRDefault="459D956F" w14:paraId="46B497FA" w14:textId="2EF23795">
            <w:r w:rsidRPr="459D956F">
              <w:rPr>
                <w:rFonts w:ascii="Times New Roman" w:hAnsi="Times New Roman" w:eastAsia="Times New Roman" w:cs="Times New Roman"/>
                <w:color w:val="000000" w:themeColor="text1"/>
              </w:rPr>
              <w:t>+1.95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2B1082DB" w14:textId="62C00A6D">
            <w:pPr>
              <w:jc w:val="right"/>
              <w:rPr>
                <w:rFonts w:ascii="Times New Roman" w:hAnsi="Times New Roman" w:eastAsia="Yu Gothic" w:cs="Times New Roman"/>
                <w:color w:val="000000"/>
              </w:rPr>
            </w:pPr>
            <w:r w:rsidRPr="009213C4">
              <w:rPr>
                <w:rFonts w:ascii="Times New Roman" w:hAnsi="Times New Roman" w:cs="Times New Roman"/>
              </w:rPr>
              <w:t>-2.32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3378D1EB" w14:textId="7C5CF5ED">
            <w:pPr>
              <w:jc w:val="right"/>
              <w:rPr>
                <w:rFonts w:ascii="Times New Roman" w:hAnsi="Times New Roman" w:eastAsia="Yu Gothic" w:cs="Times New Roman"/>
                <w:color w:val="000000"/>
              </w:rPr>
            </w:pPr>
            <w:r w:rsidRPr="009213C4">
              <w:rPr>
                <w:rFonts w:ascii="Times New Roman" w:hAnsi="Times New Roman" w:cs="Times New Roman"/>
              </w:rPr>
              <w:t>2.40 × 10</w:t>
            </w:r>
            <w:r w:rsidRPr="004A4FF8">
              <w:rPr>
                <w:rFonts w:ascii="Times New Roman" w:hAnsi="Times New Roman" w:cs="Times New Roman"/>
                <w:vertAlign w:val="superscript"/>
              </w:rPr>
              <w:t>-2</w:t>
            </w:r>
          </w:p>
        </w:tc>
      </w:tr>
      <w:tr w:rsidRPr="009213C4" w:rsidR="009213C4" w:rsidTr="13E8C03D" w14:paraId="61EF2732"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26B36C64"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459D956F" w:rsidP="459D956F" w:rsidRDefault="459D956F" w14:paraId="0E223998" w14:textId="252FF94F">
            <w:r w:rsidRPr="459D956F">
              <w:rPr>
                <w:rFonts w:ascii="Times New Roman" w:hAnsi="Times New Roman" w:eastAsia="Times New Roman" w:cs="Times New Roman"/>
                <w:color w:val="000000" w:themeColor="text1"/>
              </w:rPr>
              <w:t>-8.92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7EB8E507" w14:textId="15537F62">
            <w:pPr>
              <w:jc w:val="right"/>
              <w:rPr>
                <w:rFonts w:ascii="Times New Roman" w:hAnsi="Times New Roman" w:eastAsia="Yu Gothic" w:cs="Times New Roman"/>
                <w:color w:val="000000"/>
              </w:rPr>
            </w:pPr>
            <w:r w:rsidRPr="009213C4">
              <w:rPr>
                <w:rFonts w:ascii="Times New Roman" w:hAnsi="Times New Roman" w:cs="Times New Roman"/>
              </w:rPr>
              <w:t>-1.38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163748C3" w14:textId="3F4A96DD">
            <w:pPr>
              <w:jc w:val="right"/>
              <w:rPr>
                <w:rFonts w:ascii="Times New Roman" w:hAnsi="Times New Roman" w:eastAsia="Yu Gothic" w:cs="Times New Roman"/>
                <w:color w:val="000000"/>
              </w:rPr>
            </w:pPr>
            <w:r w:rsidRPr="009213C4">
              <w:rPr>
                <w:rFonts w:ascii="Times New Roman" w:hAnsi="Times New Roman" w:cs="Times New Roman"/>
              </w:rPr>
              <w:t>5.60 × 10</w:t>
            </w:r>
            <w:r w:rsidRPr="004A4FF8">
              <w:rPr>
                <w:rFonts w:ascii="Times New Roman" w:hAnsi="Times New Roman" w:cs="Times New Roman"/>
                <w:vertAlign w:val="superscript"/>
              </w:rPr>
              <w:t>-2</w:t>
            </w:r>
          </w:p>
        </w:tc>
      </w:tr>
      <w:tr w:rsidRPr="009213C4" w:rsidR="009213C4" w:rsidTr="13E8C03D" w14:paraId="3F551C6B"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2EBF9882"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459D956F" w:rsidP="459D956F" w:rsidRDefault="459D956F" w14:paraId="4282C149" w14:textId="7AD167F5">
            <w:r w:rsidRPr="459D956F">
              <w:rPr>
                <w:rFonts w:ascii="Times New Roman" w:hAnsi="Times New Roman" w:eastAsia="Times New Roman" w:cs="Times New Roman"/>
                <w:color w:val="000000" w:themeColor="text1"/>
              </w:rPr>
              <w:t>-1.06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5199DC47" w14:textId="20C0DF97">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2.48 × 10</w:t>
            </w:r>
            <w:r w:rsidRPr="004A4FF8"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16A47CD1" w14:textId="76DD3E15">
            <w:pPr>
              <w:jc w:val="right"/>
              <w:rPr>
                <w:rFonts w:ascii="Times New Roman" w:hAnsi="Times New Roman" w:eastAsia="Yu Gothic" w:cs="Times New Roman"/>
                <w:color w:val="000000"/>
              </w:rPr>
            </w:pPr>
            <w:r w:rsidRPr="009213C4">
              <w:rPr>
                <w:rFonts w:ascii="Times New Roman" w:hAnsi="Times New Roman" w:cs="Times New Roman"/>
              </w:rPr>
              <w:t>8.80 × 10</w:t>
            </w:r>
            <w:r w:rsidRPr="004A4FF8">
              <w:rPr>
                <w:rFonts w:ascii="Times New Roman" w:hAnsi="Times New Roman" w:cs="Times New Roman"/>
                <w:vertAlign w:val="superscript"/>
              </w:rPr>
              <w:t>-2</w:t>
            </w:r>
          </w:p>
        </w:tc>
      </w:tr>
      <w:tr w:rsidRPr="009213C4" w:rsidR="009213C4" w:rsidTr="13E8C03D" w14:paraId="059F209C"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3F2FFB14"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459D956F" w:rsidP="459D956F" w:rsidRDefault="459D956F" w14:paraId="2489D003" w14:textId="3C83DB0E">
            <w:r w:rsidRPr="459D956F">
              <w:rPr>
                <w:rFonts w:ascii="Times New Roman" w:hAnsi="Times New Roman" w:eastAsia="Times New Roman" w:cs="Times New Roman"/>
                <w:color w:val="000000" w:themeColor="text1"/>
              </w:rPr>
              <w:t>-1.43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1926186C" w14:textId="20A3A76A">
            <w:pPr>
              <w:jc w:val="right"/>
              <w:rPr>
                <w:rFonts w:ascii="Times New Roman" w:hAnsi="Times New Roman" w:eastAsia="Yu Gothic" w:cs="Times New Roman"/>
                <w:color w:val="000000"/>
              </w:rPr>
            </w:pPr>
            <w:r w:rsidRPr="009213C4">
              <w:rPr>
                <w:rFonts w:ascii="Times New Roman" w:hAnsi="Times New Roman" w:cs="Times New Roman"/>
              </w:rPr>
              <w:t>-5.43 × 10</w:t>
            </w:r>
            <w:r w:rsidRPr="004A4FF8">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6583A007" w14:textId="415A43AE">
            <w:pPr>
              <w:jc w:val="right"/>
              <w:rPr>
                <w:rFonts w:ascii="Times New Roman" w:hAnsi="Times New Roman" w:eastAsia="Yu Gothic" w:cs="Times New Roman"/>
                <w:color w:val="000000"/>
              </w:rPr>
            </w:pPr>
            <w:r w:rsidRPr="009213C4">
              <w:rPr>
                <w:rFonts w:ascii="Times New Roman" w:hAnsi="Times New Roman" w:cs="Times New Roman"/>
              </w:rPr>
              <w:t>4.90 × 10</w:t>
            </w:r>
            <w:r w:rsidRPr="004A4FF8">
              <w:rPr>
                <w:rFonts w:ascii="Times New Roman" w:hAnsi="Times New Roman" w:cs="Times New Roman"/>
                <w:vertAlign w:val="superscript"/>
              </w:rPr>
              <w:t>-1</w:t>
            </w:r>
          </w:p>
        </w:tc>
      </w:tr>
      <w:tr w:rsidRPr="009213C4" w:rsidR="009213C4" w:rsidTr="13E8C03D" w14:paraId="0EB04EFD"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44B2C202"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459D956F" w:rsidP="459D956F" w:rsidRDefault="459D956F" w14:paraId="5AECCCEC" w14:textId="2C741AE1">
            <w:r w:rsidRPr="459D956F">
              <w:rPr>
                <w:rFonts w:ascii="Times New Roman" w:hAnsi="Times New Roman" w:eastAsia="Times New Roman" w:cs="Times New Roman"/>
                <w:color w:val="000000" w:themeColor="text1"/>
              </w:rPr>
              <w:t>-6.69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0C60927C" w14:textId="224E5F6D">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6.05 × 10</w:t>
            </w:r>
            <w:r w:rsidRPr="004A4FF8"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6FE065DA" w14:textId="319682CC">
            <w:pPr>
              <w:jc w:val="right"/>
              <w:rPr>
                <w:rFonts w:ascii="Times New Roman" w:hAnsi="Times New Roman" w:eastAsia="Yu Gothic" w:cs="Times New Roman"/>
                <w:color w:val="000000"/>
              </w:rPr>
            </w:pPr>
            <w:r w:rsidRPr="009213C4">
              <w:rPr>
                <w:rFonts w:ascii="Times New Roman" w:hAnsi="Times New Roman" w:cs="Times New Roman"/>
              </w:rPr>
              <w:t>7.40 × 10</w:t>
            </w:r>
            <w:r w:rsidRPr="004A4FF8">
              <w:rPr>
                <w:rFonts w:ascii="Times New Roman" w:hAnsi="Times New Roman" w:cs="Times New Roman"/>
                <w:vertAlign w:val="superscript"/>
              </w:rPr>
              <w:t>-1</w:t>
            </w:r>
          </w:p>
        </w:tc>
      </w:tr>
      <w:tr w:rsidRPr="009213C4" w:rsidR="009213C4" w:rsidTr="13E8C03D" w14:paraId="0E4F9F2F"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1CD2FDE1"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459D956F" w:rsidP="459D956F" w:rsidRDefault="459D956F" w14:paraId="2CB1C0E6" w14:textId="5C0E2C59">
            <w:r w:rsidRPr="459D956F">
              <w:rPr>
                <w:rFonts w:ascii="Times New Roman" w:hAnsi="Times New Roman" w:eastAsia="Times New Roman" w:cs="Times New Roman"/>
                <w:color w:val="000000" w:themeColor="text1"/>
              </w:rPr>
              <w:t>-2.07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0984A54D" w14:textId="33AF9B96">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4.07 × 10</w:t>
            </w:r>
            <w:r w:rsidRPr="004A4FF8"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40C630EC" w14:textId="774709B7">
            <w:pPr>
              <w:jc w:val="right"/>
              <w:rPr>
                <w:rFonts w:ascii="Times New Roman" w:hAnsi="Times New Roman" w:eastAsia="Yu Gothic" w:cs="Times New Roman"/>
                <w:color w:val="000000"/>
              </w:rPr>
            </w:pPr>
            <w:r w:rsidRPr="009213C4">
              <w:rPr>
                <w:rFonts w:ascii="Times New Roman" w:hAnsi="Times New Roman" w:cs="Times New Roman"/>
              </w:rPr>
              <w:t>9.02 × 10</w:t>
            </w:r>
            <w:r w:rsidRPr="004A4FF8">
              <w:rPr>
                <w:rFonts w:ascii="Times New Roman" w:hAnsi="Times New Roman" w:cs="Times New Roman"/>
                <w:vertAlign w:val="superscript"/>
              </w:rPr>
              <w:t>-1</w:t>
            </w:r>
          </w:p>
        </w:tc>
      </w:tr>
    </w:tbl>
    <w:p w:rsidRPr="009213C4" w:rsidR="008B44BC" w:rsidP="00024EAE" w:rsidRDefault="008B44BC" w14:paraId="4C413413" w14:textId="77777777">
      <w:pPr>
        <w:pStyle w:val="TableCaption"/>
        <w:keepNext w:val="0"/>
        <w:spacing w:line="360" w:lineRule="auto"/>
        <w:jc w:val="both"/>
        <w:rPr>
          <w:rFonts w:ascii="Times New Roman" w:hAnsi="Times New Roman" w:cs="Times New Roman"/>
        </w:rPr>
      </w:pPr>
    </w:p>
    <w:p w:rsidR="6A32C07B" w:rsidRDefault="6A32C07B" w14:paraId="2C730640" w14:textId="380FC0FD">
      <w:r>
        <w:br w:type="page"/>
      </w:r>
    </w:p>
    <w:p w:rsidRPr="009213C4" w:rsidR="008B44BC" w:rsidP="008B44BC" w:rsidRDefault="008B44BC" w14:paraId="5D20921D" w14:textId="77777777">
      <w:pPr>
        <w:pStyle w:val="TableCaption"/>
        <w:spacing w:line="360" w:lineRule="auto"/>
        <w:jc w:val="both"/>
        <w:rPr>
          <w:rFonts w:ascii="Times New Roman" w:hAnsi="Times New Roman" w:cs="Times New Roman"/>
        </w:rPr>
      </w:pPr>
      <w:r w:rsidRPr="009213C4">
        <w:rPr>
          <w:rFonts w:ascii="Times New Roman" w:hAnsi="Times New Roman" w:cs="Times New Roman"/>
        </w:rPr>
        <w:t>Changes of metabolite concentrations by altered MAT-I</w:t>
      </w:r>
      <w:r w:rsidRPr="009213C4">
        <w:rPr>
          <w:rFonts w:ascii="Times New Roman" w:hAnsi="Times New Roman" w:cs="Times New Roman"/>
        </w:rPr>
        <w:t xml:space="preserve">　</w:t>
      </w:r>
      <w:r w:rsidRPr="009213C4">
        <w:rPr>
          <w:rFonts w:ascii="Times New Roman" w:hAnsi="Times New Roman" w:cs="Times New Roman"/>
        </w:rPr>
        <w:t>(MGWAS: rs150325987_*, gene: MAT2B).</w:t>
      </w:r>
    </w:p>
    <w:tbl>
      <w:tblPr>
        <w:tblW w:w="0" w:type="auto"/>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6A32C07B" w14:paraId="13D682B5"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8A643BF" w14:textId="35F6C1B9">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3D81AEF5" w14:textId="04B99D7F">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3321CC2A" w14:textId="0F71116C">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32A234F6" w14:textId="2729D0A1">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277700E8">
              <w:rPr>
                <w:rFonts w:ascii="Times New Roman" w:hAnsi="Times New Roman" w:cs="Times New Roman"/>
                <w:b w:val="1"/>
                <w:bCs w:val="1"/>
                <w:i w:val="1"/>
                <w:iCs w:val="1"/>
              </w:rPr>
              <w:t xml:space="preserve">p</w:t>
            </w:r>
          </w:p>
        </w:tc>
      </w:tr>
      <w:tr w:rsidRPr="009213C4" w:rsidR="009213C4" w:rsidTr="6A32C07B" w14:paraId="4D6B1AAA"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7611C38"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Pr="009213C4" w:rsidR="009213C4" w:rsidP="009213C4" w:rsidRDefault="009213C4" w14:paraId="5384483D" w14:textId="20A60409">
            <w:pPr>
              <w:rPr>
                <w:rFonts w:ascii="Times New Roman" w:hAnsi="Times New Roman" w:eastAsia="Yu Gothic" w:cs="Times New Roman"/>
                <w:color w:val="000000"/>
              </w:rPr>
            </w:pPr>
            <w:r w:rsidRPr="009213C4">
              <w:rPr>
                <w:rFonts w:ascii="Times New Roman" w:hAnsi="Times New Roman" w:cs="Times New Roman"/>
              </w:rPr>
              <w:t>−1.24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14D43955" w14:textId="7B4C9701">
            <w:pPr>
              <w:jc w:val="right"/>
              <w:rPr>
                <w:rFonts w:ascii="Times New Roman" w:hAnsi="Times New Roman" w:eastAsia="Yu Gothic" w:cs="Times New Roman"/>
                <w:color w:val="000000"/>
              </w:rPr>
            </w:pPr>
            <w:r w:rsidRPr="009213C4">
              <w:rPr>
                <w:rFonts w:ascii="Times New Roman" w:hAnsi="Times New Roman" w:cs="Times New Roman"/>
              </w:rPr>
              <w:t>-8.88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2CA83E4F" w14:textId="444A065C">
            <w:pPr>
              <w:jc w:val="right"/>
              <w:rPr>
                <w:rFonts w:ascii="Times New Roman" w:hAnsi="Times New Roman" w:eastAsia="Yu Gothic" w:cs="Times New Roman"/>
                <w:color w:val="000000"/>
              </w:rPr>
            </w:pPr>
            <w:r w:rsidRPr="009213C4">
              <w:rPr>
                <w:rFonts w:ascii="Times New Roman" w:hAnsi="Times New Roman" w:cs="Times New Roman"/>
              </w:rPr>
              <w:t>5.10 × 10</w:t>
            </w:r>
            <w:r w:rsidRPr="004A4FF8">
              <w:rPr>
                <w:rFonts w:ascii="Times New Roman" w:hAnsi="Times New Roman" w:cs="Times New Roman"/>
                <w:vertAlign w:val="superscript"/>
              </w:rPr>
              <w:t>-4</w:t>
            </w:r>
          </w:p>
        </w:tc>
      </w:tr>
      <w:tr w:rsidRPr="009213C4" w:rsidR="009213C4" w:rsidTr="6A32C07B" w14:paraId="2CDD9191"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0EACDEB"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Pr="009213C4" w:rsidR="009213C4" w:rsidP="009213C4" w:rsidRDefault="009213C4" w14:paraId="6AEA61E5" w14:textId="22C8AB86">
            <w:pPr>
              <w:rPr>
                <w:rFonts w:ascii="Times New Roman" w:hAnsi="Times New Roman" w:eastAsia="Yu Gothic" w:cs="Times New Roman"/>
                <w:color w:val="000000"/>
              </w:rPr>
            </w:pPr>
            <w:r w:rsidRPr="009213C4">
              <w:rPr>
                <w:rFonts w:ascii="Times New Roman" w:hAnsi="Times New Roman" w:cs="Times New Roman"/>
              </w:rPr>
              <w:t>+5.47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3CBA90DE" w14:textId="66E2E125">
            <w:pPr>
              <w:jc w:val="right"/>
              <w:rPr>
                <w:rFonts w:ascii="Times New Roman" w:hAnsi="Times New Roman" w:eastAsia="Yu Gothic" w:cs="Times New Roman"/>
                <w:color w:val="000000"/>
              </w:rPr>
            </w:pPr>
            <w:r w:rsidRPr="009213C4">
              <w:rPr>
                <w:rFonts w:ascii="Times New Roman" w:hAnsi="Times New Roman" w:cs="Times New Roman"/>
              </w:rPr>
              <w:t>-2.03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5C546618" w14:textId="28E42D99">
            <w:pPr>
              <w:jc w:val="right"/>
              <w:rPr>
                <w:rFonts w:ascii="Times New Roman" w:hAnsi="Times New Roman" w:eastAsia="Yu Gothic" w:cs="Times New Roman"/>
                <w:color w:val="000000"/>
              </w:rPr>
            </w:pPr>
            <w:r w:rsidRPr="009213C4">
              <w:rPr>
                <w:rFonts w:ascii="Times New Roman" w:hAnsi="Times New Roman" w:cs="Times New Roman"/>
              </w:rPr>
              <w:t>4.10 × 10</w:t>
            </w:r>
            <w:r w:rsidRPr="004A4FF8">
              <w:rPr>
                <w:rFonts w:ascii="Times New Roman" w:hAnsi="Times New Roman" w:cs="Times New Roman"/>
                <w:vertAlign w:val="superscript"/>
              </w:rPr>
              <w:t>-2</w:t>
            </w:r>
          </w:p>
        </w:tc>
      </w:tr>
      <w:tr w:rsidRPr="009213C4" w:rsidR="009213C4" w:rsidTr="6A32C07B" w14:paraId="73B45127"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4B264244"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Pr="009213C4" w:rsidR="009213C4" w:rsidP="009213C4" w:rsidRDefault="009213C4" w14:paraId="15C8F556" w14:textId="07690BA6">
            <w:pPr>
              <w:rPr>
                <w:rFonts w:ascii="Times New Roman" w:hAnsi="Times New Roman" w:eastAsia="Yu Gothic" w:cs="Times New Roman"/>
                <w:color w:val="000000"/>
              </w:rPr>
            </w:pPr>
            <w:r w:rsidRPr="009213C4">
              <w:rPr>
                <w:rFonts w:ascii="Times New Roman" w:hAnsi="Times New Roman" w:cs="Times New Roman"/>
              </w:rPr>
              <w:t>−1.79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5978946B" w14:textId="54B6024D">
            <w:pPr>
              <w:jc w:val="right"/>
              <w:rPr>
                <w:rFonts w:ascii="Times New Roman" w:hAnsi="Times New Roman" w:eastAsia="Yu Gothic" w:cs="Times New Roman"/>
                <w:color w:val="000000"/>
              </w:rPr>
            </w:pPr>
            <w:r w:rsidRPr="009213C4">
              <w:rPr>
                <w:rFonts w:ascii="Times New Roman" w:hAnsi="Times New Roman" w:cs="Times New Roman"/>
              </w:rPr>
              <w:t>-4.32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01E2C536" w14:textId="658314E5">
            <w:pPr>
              <w:jc w:val="right"/>
              <w:rPr>
                <w:rFonts w:ascii="Times New Roman" w:hAnsi="Times New Roman" w:eastAsia="Yu Gothic" w:cs="Times New Roman"/>
                <w:color w:val="000000"/>
              </w:rPr>
            </w:pPr>
            <w:r w:rsidRPr="009213C4">
              <w:rPr>
                <w:rFonts w:ascii="Times New Roman" w:hAnsi="Times New Roman" w:cs="Times New Roman"/>
              </w:rPr>
              <w:t>3.36 × 10</w:t>
            </w:r>
            <w:r w:rsidRPr="004A4FF8">
              <w:rPr>
                <w:rFonts w:ascii="Times New Roman" w:hAnsi="Times New Roman" w:cs="Times New Roman"/>
                <w:vertAlign w:val="superscript"/>
              </w:rPr>
              <w:t>-1</w:t>
            </w:r>
          </w:p>
        </w:tc>
      </w:tr>
      <w:tr w:rsidRPr="009213C4" w:rsidR="009213C4" w:rsidTr="6A32C07B" w14:paraId="4CC52D56"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679A2946"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Pr="009213C4" w:rsidR="009213C4" w:rsidP="009213C4" w:rsidRDefault="009213C4" w14:paraId="202E46C3" w14:textId="2A88B13D">
            <w:pPr>
              <w:rPr>
                <w:rFonts w:ascii="Times New Roman" w:hAnsi="Times New Roman" w:eastAsia="Yu Gothic" w:cs="Times New Roman"/>
                <w:color w:val="000000"/>
              </w:rPr>
            </w:pPr>
            <w:r w:rsidRPr="009213C4">
              <w:rPr>
                <w:rFonts w:ascii="Times New Roman" w:hAnsi="Times New Roman" w:cs="Times New Roman"/>
              </w:rPr>
              <w:t>+3.78 × 10</w:t>
            </w:r>
            <w:r w:rsidRPr="009213C4">
              <w:rPr>
                <w:rFonts w:ascii="Times New Roman" w:hAnsi="Times New Roman" w:cs="Times New Roman"/>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2A5D62A2" w14:textId="70C5759F">
            <w:pPr>
              <w:jc w:val="right"/>
              <w:rPr>
                <w:rFonts w:ascii="Times New Roman" w:hAnsi="Times New Roman" w:eastAsia="Yu Gothic" w:cs="Times New Roman"/>
                <w:color w:val="000000"/>
              </w:rPr>
            </w:pPr>
            <w:r w:rsidRPr="009213C4">
              <w:rPr>
                <w:rFonts w:ascii="Times New Roman" w:hAnsi="Times New Roman" w:cs="Times New Roman"/>
              </w:rPr>
              <w:t>-4.32 × 10</w:t>
            </w:r>
            <w:r w:rsidRPr="004A4FF8">
              <w:rPr>
                <w:rFonts w:ascii="Times New Roman" w:hAnsi="Times New Roman" w:cs="Times New Roman"/>
                <w:vertAlign w:val="superscript"/>
              </w:rPr>
              <w:t>-5</w:t>
            </w:r>
          </w:p>
        </w:tc>
        <w:tc>
          <w:tcPr>
            <w:tcW w:w="1849" w:type="dxa"/>
            <w:tcBorders>
              <w:top w:val="nil"/>
              <w:left w:val="nil"/>
              <w:bottom w:val="nil"/>
              <w:right w:val="nil"/>
            </w:tcBorders>
            <w:shd w:val="clear" w:color="auto" w:fill="auto"/>
            <w:noWrap/>
            <w:tcMar/>
            <w:hideMark/>
          </w:tcPr>
          <w:p w:rsidRPr="009213C4" w:rsidR="009213C4" w:rsidP="009213C4" w:rsidRDefault="009213C4" w14:paraId="5B9DB8BE" w14:textId="623E4C32">
            <w:pPr>
              <w:jc w:val="right"/>
              <w:rPr>
                <w:rFonts w:ascii="Times New Roman" w:hAnsi="Times New Roman" w:eastAsia="Yu Gothic" w:cs="Times New Roman"/>
                <w:color w:val="000000"/>
              </w:rPr>
            </w:pPr>
            <w:r w:rsidRPr="009213C4">
              <w:rPr>
                <w:rFonts w:ascii="Times New Roman" w:hAnsi="Times New Roman" w:cs="Times New Roman"/>
              </w:rPr>
              <w:t>7.70 × 10</w:t>
            </w:r>
            <w:r w:rsidRPr="004A4FF8">
              <w:rPr>
                <w:rFonts w:ascii="Times New Roman" w:hAnsi="Times New Roman" w:cs="Times New Roman"/>
                <w:vertAlign w:val="superscript"/>
              </w:rPr>
              <w:t>-1</w:t>
            </w:r>
          </w:p>
        </w:tc>
      </w:tr>
      <w:tr w:rsidRPr="009213C4" w:rsidR="009213C4" w:rsidTr="6A32C07B" w14:paraId="4FC38F84"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43690DB0"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Pr="009213C4" w:rsidR="009213C4" w:rsidP="009213C4" w:rsidRDefault="009213C4" w14:paraId="303F03C9" w14:textId="2330E7D9">
            <w:pPr>
              <w:rPr>
                <w:rFonts w:ascii="Times New Roman" w:hAnsi="Times New Roman" w:eastAsia="Yu Gothic" w:cs="Times New Roman"/>
                <w:color w:val="000000"/>
              </w:rPr>
            </w:pPr>
            <w:r w:rsidRPr="009213C4">
              <w:rPr>
                <w:rFonts w:ascii="Times New Roman" w:hAnsi="Times New Roman" w:cs="Times New Roman"/>
              </w:rPr>
              <w:t>+9.63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4A0BAB" w14:paraId="7C81109B" w14:textId="72F08BCD">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5.64 × 10</w:t>
            </w:r>
            <w:r w:rsidRPr="004A4FF8"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7E66FB4C" w14:textId="4E9FF857">
            <w:pPr>
              <w:jc w:val="right"/>
              <w:rPr>
                <w:rFonts w:ascii="Times New Roman" w:hAnsi="Times New Roman" w:eastAsia="Yu Gothic" w:cs="Times New Roman"/>
                <w:color w:val="000000"/>
              </w:rPr>
            </w:pPr>
            <w:r w:rsidRPr="009213C4">
              <w:rPr>
                <w:rFonts w:ascii="Times New Roman" w:hAnsi="Times New Roman" w:cs="Times New Roman"/>
              </w:rPr>
              <w:t>7.80 × 10</w:t>
            </w:r>
            <w:r w:rsidRPr="004A4FF8">
              <w:rPr>
                <w:rFonts w:ascii="Times New Roman" w:hAnsi="Times New Roman" w:cs="Times New Roman"/>
                <w:vertAlign w:val="superscript"/>
              </w:rPr>
              <w:t>-1</w:t>
            </w:r>
          </w:p>
        </w:tc>
      </w:tr>
      <w:tr w:rsidRPr="009213C4" w:rsidR="009213C4" w:rsidTr="6A32C07B" w14:paraId="03ABD6ED"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C658D01"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Pr="009213C4" w:rsidR="009213C4" w:rsidP="009213C4" w:rsidRDefault="009213C4" w14:paraId="7EDF0EDD" w14:textId="1BB2713E">
            <w:pPr>
              <w:rPr>
                <w:rFonts w:ascii="Times New Roman" w:hAnsi="Times New Roman" w:eastAsia="Yu Gothic" w:cs="Times New Roman"/>
                <w:color w:val="000000"/>
              </w:rPr>
            </w:pPr>
            <w:r w:rsidRPr="009213C4">
              <w:rPr>
                <w:rFonts w:ascii="Times New Roman" w:hAnsi="Times New Roman" w:cs="Times New Roman"/>
              </w:rPr>
              <w:t>−2.27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4E4A3AA2" w14:textId="11302E2A">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26 × 10</w:t>
            </w:r>
            <w:r w:rsidRPr="004A4FF8"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10B8268E" w14:textId="2ADD3F96">
            <w:pPr>
              <w:jc w:val="right"/>
              <w:rPr>
                <w:rFonts w:ascii="Times New Roman" w:hAnsi="Times New Roman" w:eastAsia="Yu Gothic" w:cs="Times New Roman"/>
                <w:color w:val="000000"/>
              </w:rPr>
            </w:pPr>
            <w:r w:rsidRPr="009213C4">
              <w:rPr>
                <w:rFonts w:ascii="Times New Roman" w:hAnsi="Times New Roman" w:cs="Times New Roman"/>
              </w:rPr>
              <w:t>8.66 × 10</w:t>
            </w:r>
            <w:r w:rsidRPr="004A4FF8">
              <w:rPr>
                <w:rFonts w:ascii="Times New Roman" w:hAnsi="Times New Roman" w:cs="Times New Roman"/>
                <w:vertAlign w:val="superscript"/>
              </w:rPr>
              <w:t>-1</w:t>
            </w:r>
          </w:p>
        </w:tc>
      </w:tr>
      <w:tr w:rsidRPr="009213C4" w:rsidR="009213C4" w:rsidTr="6A32C07B" w14:paraId="52600670"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7261048E"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Pr="009213C4" w:rsidR="009213C4" w:rsidP="009213C4" w:rsidRDefault="009213C4" w14:paraId="0EF8C036" w14:textId="102C2550">
            <w:pPr>
              <w:rPr>
                <w:rFonts w:ascii="Times New Roman" w:hAnsi="Times New Roman" w:eastAsia="Yu Gothic" w:cs="Times New Roman"/>
                <w:color w:val="000000"/>
              </w:rPr>
            </w:pPr>
            <w:r w:rsidRPr="009213C4">
              <w:rPr>
                <w:rFonts w:ascii="Times New Roman" w:hAnsi="Times New Roman" w:cs="Times New Roman"/>
              </w:rPr>
              <w:t>+2.83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77F29E92" w14:textId="04DD1C5C">
            <w:pPr>
              <w:jc w:val="right"/>
              <w:rPr>
                <w:rFonts w:ascii="Times New Roman" w:hAnsi="Times New Roman" w:eastAsia="Yu Gothic" w:cs="Times New Roman"/>
                <w:color w:val="000000"/>
              </w:rPr>
            </w:pPr>
            <w:r w:rsidRPr="009213C4">
              <w:rPr>
                <w:rFonts w:ascii="Times New Roman" w:hAnsi="Times New Roman" w:cs="Times New Roman"/>
              </w:rPr>
              <w:t>-2.03 × 10</w:t>
            </w:r>
            <w:r w:rsidRPr="004A4FF8">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31BA47C4" w14:textId="3195B81C">
            <w:pPr>
              <w:jc w:val="right"/>
              <w:rPr>
                <w:rFonts w:ascii="Times New Roman" w:hAnsi="Times New Roman" w:eastAsia="Yu Gothic" w:cs="Times New Roman"/>
                <w:color w:val="000000"/>
              </w:rPr>
            </w:pPr>
            <w:r w:rsidRPr="009213C4">
              <w:rPr>
                <w:rFonts w:ascii="Times New Roman" w:hAnsi="Times New Roman" w:cs="Times New Roman"/>
              </w:rPr>
              <w:t>9.00 × 10</w:t>
            </w:r>
            <w:r w:rsidRPr="004A4FF8">
              <w:rPr>
                <w:rFonts w:ascii="Times New Roman" w:hAnsi="Times New Roman" w:cs="Times New Roman"/>
                <w:vertAlign w:val="superscript"/>
              </w:rPr>
              <w:t>-1</w:t>
            </w:r>
          </w:p>
        </w:tc>
      </w:tr>
    </w:tbl>
    <w:p w:rsidR="65E044C8" w:rsidRDefault="65E044C8" w14:paraId="7EADD197" w14:textId="07A99A88"/>
    <w:p w:rsidR="6A32C07B" w:rsidRDefault="6A32C07B" w14:paraId="2F54E2EF" w14:textId="344D0F35"/>
    <w:p w:rsidRPr="009213C4" w:rsidR="008B44BC" w:rsidP="008B44BC" w:rsidRDefault="008B44BC" w14:paraId="1B35118A" w14:textId="77777777">
      <w:pPr>
        <w:pStyle w:val="TableCaption"/>
        <w:spacing w:line="360" w:lineRule="auto"/>
        <w:jc w:val="both"/>
        <w:rPr>
          <w:rFonts w:ascii="Times New Roman" w:hAnsi="Times New Roman" w:cs="Times New Roman"/>
        </w:rPr>
      </w:pPr>
      <w:r w:rsidRPr="009213C4">
        <w:rPr>
          <w:rFonts w:ascii="Times New Roman" w:hAnsi="Times New Roman" w:cs="Times New Roman"/>
        </w:rPr>
        <w:t>Changes of metabolite concentrations by altered MAT-III (MGWAS: rs150325987_*, gene: MAT2B).</w:t>
      </w:r>
    </w:p>
    <w:tbl>
      <w:tblPr>
        <w:tblW w:w="0" w:type="auto"/>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13E8C03D" w14:paraId="0EF647F3"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8703C5C" w14:textId="0C0712AF">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44C85A95" w14:textId="59BEC24C">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5547D2B4" w14:textId="14EF347B">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3F6B35A8" w14:textId="3B5D3C83">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50FDC37C">
              <w:rPr>
                <w:rFonts w:ascii="Times New Roman" w:hAnsi="Times New Roman" w:cs="Times New Roman"/>
                <w:b w:val="1"/>
                <w:bCs w:val="1"/>
                <w:i w:val="1"/>
                <w:iCs w:val="1"/>
              </w:rPr>
              <w:t xml:space="preserve">p</w:t>
            </w:r>
          </w:p>
        </w:tc>
      </w:tr>
      <w:tr w:rsidRPr="009213C4" w:rsidR="009213C4" w:rsidTr="13E8C03D" w14:paraId="551C855C"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932E78F"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459D956F" w:rsidP="459D956F" w:rsidRDefault="459D956F" w14:paraId="7EA9CB5E" w14:textId="157BF8E6">
            <w:r w:rsidRPr="459D956F">
              <w:rPr>
                <w:rFonts w:ascii="Times New Roman" w:hAnsi="Times New Roman" w:eastAsia="Times New Roman" w:cs="Times New Roman"/>
                <w:color w:val="000000" w:themeColor="text1"/>
              </w:rPr>
              <w:t>-6.13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3D3C2B29" w14:textId="57C4D6F9">
            <w:pPr>
              <w:jc w:val="right"/>
              <w:rPr>
                <w:rFonts w:ascii="Times New Roman" w:hAnsi="Times New Roman" w:eastAsia="Yu Gothic" w:cs="Times New Roman"/>
                <w:color w:val="000000"/>
              </w:rPr>
            </w:pPr>
            <w:r w:rsidRPr="009213C4">
              <w:rPr>
                <w:rFonts w:ascii="Times New Roman" w:hAnsi="Times New Roman" w:cs="Times New Roman"/>
              </w:rPr>
              <w:t>-8.88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48508C20" w14:textId="3577EF44">
            <w:pPr>
              <w:jc w:val="right"/>
              <w:rPr>
                <w:rFonts w:ascii="Times New Roman" w:hAnsi="Times New Roman" w:eastAsia="Yu Gothic" w:cs="Times New Roman"/>
                <w:color w:val="000000"/>
              </w:rPr>
            </w:pPr>
            <w:r w:rsidRPr="009213C4">
              <w:rPr>
                <w:rFonts w:ascii="Times New Roman" w:hAnsi="Times New Roman" w:cs="Times New Roman"/>
              </w:rPr>
              <w:t>5.10 × 10</w:t>
            </w:r>
            <w:r w:rsidRPr="004A4FF8">
              <w:rPr>
                <w:rFonts w:ascii="Times New Roman" w:hAnsi="Times New Roman" w:cs="Times New Roman"/>
                <w:vertAlign w:val="superscript"/>
              </w:rPr>
              <w:t>-4</w:t>
            </w:r>
          </w:p>
        </w:tc>
      </w:tr>
      <w:tr w:rsidRPr="009213C4" w:rsidR="009213C4" w:rsidTr="13E8C03D" w14:paraId="027ACB50"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4234FD2D"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459D956F" w:rsidP="459D956F" w:rsidRDefault="459D956F" w14:paraId="7126A4CF" w14:textId="2A9CA02C">
            <w:r w:rsidRPr="459D956F">
              <w:rPr>
                <w:rFonts w:ascii="Times New Roman" w:hAnsi="Times New Roman" w:eastAsia="Times New Roman" w:cs="Times New Roman"/>
                <w:color w:val="000000" w:themeColor="text1"/>
              </w:rPr>
              <w:t>+2.59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39760578" w14:textId="5522D141">
            <w:pPr>
              <w:jc w:val="right"/>
              <w:rPr>
                <w:rFonts w:ascii="Times New Roman" w:hAnsi="Times New Roman" w:eastAsia="Yu Gothic" w:cs="Times New Roman"/>
                <w:color w:val="000000"/>
              </w:rPr>
            </w:pPr>
            <w:r w:rsidRPr="009213C4">
              <w:rPr>
                <w:rFonts w:ascii="Times New Roman" w:hAnsi="Times New Roman" w:cs="Times New Roman"/>
              </w:rPr>
              <w:t>-2.03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7FBCA109" w14:textId="33C28461">
            <w:pPr>
              <w:jc w:val="right"/>
              <w:rPr>
                <w:rFonts w:ascii="Times New Roman" w:hAnsi="Times New Roman" w:eastAsia="Yu Gothic" w:cs="Times New Roman"/>
                <w:color w:val="000000"/>
              </w:rPr>
            </w:pPr>
            <w:r w:rsidRPr="009213C4">
              <w:rPr>
                <w:rFonts w:ascii="Times New Roman" w:hAnsi="Times New Roman" w:cs="Times New Roman"/>
              </w:rPr>
              <w:t>4.10 × 10</w:t>
            </w:r>
            <w:r w:rsidRPr="004A4FF8">
              <w:rPr>
                <w:rFonts w:ascii="Times New Roman" w:hAnsi="Times New Roman" w:cs="Times New Roman"/>
                <w:vertAlign w:val="superscript"/>
              </w:rPr>
              <w:t>-2</w:t>
            </w:r>
          </w:p>
        </w:tc>
      </w:tr>
      <w:tr w:rsidRPr="009213C4" w:rsidR="009213C4" w:rsidTr="13E8C03D" w14:paraId="06011924"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BD6650D"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459D956F" w:rsidP="459D956F" w:rsidRDefault="459D956F" w14:paraId="4BCB1C3D" w14:textId="162BB15F">
            <w:r w:rsidRPr="459D956F">
              <w:rPr>
                <w:rFonts w:ascii="Times New Roman" w:hAnsi="Times New Roman" w:eastAsia="Times New Roman" w:cs="Times New Roman"/>
                <w:color w:val="000000" w:themeColor="text1"/>
              </w:rPr>
              <w:t>-8.96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3CFF3089" w14:textId="485D47F1">
            <w:pPr>
              <w:jc w:val="right"/>
              <w:rPr>
                <w:rFonts w:ascii="Times New Roman" w:hAnsi="Times New Roman" w:eastAsia="Yu Gothic" w:cs="Times New Roman"/>
                <w:color w:val="000000"/>
              </w:rPr>
            </w:pPr>
            <w:r w:rsidRPr="009213C4">
              <w:rPr>
                <w:rFonts w:ascii="Times New Roman" w:hAnsi="Times New Roman" w:cs="Times New Roman"/>
              </w:rPr>
              <w:t>-4.32 × 10</w:t>
            </w:r>
            <w:r w:rsidRPr="004A4FF8">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24F5D535" w14:textId="3D9DC610">
            <w:pPr>
              <w:jc w:val="right"/>
              <w:rPr>
                <w:rFonts w:ascii="Times New Roman" w:hAnsi="Times New Roman" w:eastAsia="Yu Gothic" w:cs="Times New Roman"/>
                <w:color w:val="000000"/>
              </w:rPr>
            </w:pPr>
            <w:r w:rsidRPr="009213C4">
              <w:rPr>
                <w:rFonts w:ascii="Times New Roman" w:hAnsi="Times New Roman" w:cs="Times New Roman"/>
              </w:rPr>
              <w:t>3.36 × 10</w:t>
            </w:r>
            <w:r w:rsidRPr="004A4FF8">
              <w:rPr>
                <w:rFonts w:ascii="Times New Roman" w:hAnsi="Times New Roman" w:cs="Times New Roman"/>
                <w:vertAlign w:val="superscript"/>
              </w:rPr>
              <w:t>-1</w:t>
            </w:r>
          </w:p>
        </w:tc>
      </w:tr>
      <w:tr w:rsidRPr="009213C4" w:rsidR="009213C4" w:rsidTr="13E8C03D" w14:paraId="4C1347E5"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732E271B"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459D956F" w:rsidP="459D956F" w:rsidRDefault="459D956F" w14:paraId="0A386BF3" w14:textId="5BFDB6C5">
            <w:r w:rsidRPr="459D956F">
              <w:rPr>
                <w:rFonts w:ascii="Times New Roman" w:hAnsi="Times New Roman" w:eastAsia="Times New Roman" w:cs="Times New Roman"/>
                <w:color w:val="000000" w:themeColor="text1"/>
              </w:rPr>
              <w:t>+1.69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140294C6" w14:textId="68C421A9">
            <w:pPr>
              <w:jc w:val="right"/>
              <w:rPr>
                <w:rFonts w:ascii="Times New Roman" w:hAnsi="Times New Roman" w:eastAsia="Yu Gothic" w:cs="Times New Roman"/>
                <w:color w:val="000000"/>
              </w:rPr>
            </w:pPr>
            <w:r w:rsidRPr="009213C4">
              <w:rPr>
                <w:rFonts w:ascii="Times New Roman" w:hAnsi="Times New Roman" w:cs="Times New Roman"/>
              </w:rPr>
              <w:t>-4.32 × 10-</w:t>
            </w:r>
            <w:r w:rsidRPr="004A4FF8">
              <w:rPr>
                <w:rFonts w:ascii="Times New Roman" w:hAnsi="Times New Roman" w:cs="Times New Roman"/>
                <w:vertAlign w:val="superscript"/>
              </w:rPr>
              <w:t>5</w:t>
            </w:r>
          </w:p>
        </w:tc>
        <w:tc>
          <w:tcPr>
            <w:tcW w:w="1849" w:type="dxa"/>
            <w:tcBorders>
              <w:top w:val="nil"/>
              <w:left w:val="nil"/>
              <w:bottom w:val="nil"/>
              <w:right w:val="nil"/>
            </w:tcBorders>
            <w:shd w:val="clear" w:color="auto" w:fill="auto"/>
            <w:noWrap/>
            <w:tcMar/>
            <w:hideMark/>
          </w:tcPr>
          <w:p w:rsidRPr="009213C4" w:rsidR="009213C4" w:rsidP="009213C4" w:rsidRDefault="009213C4" w14:paraId="42121DF0" w14:textId="474C4608">
            <w:pPr>
              <w:jc w:val="right"/>
              <w:rPr>
                <w:rFonts w:ascii="Times New Roman" w:hAnsi="Times New Roman" w:eastAsia="Yu Gothic" w:cs="Times New Roman"/>
                <w:color w:val="000000"/>
              </w:rPr>
            </w:pPr>
            <w:r w:rsidRPr="009213C4">
              <w:rPr>
                <w:rFonts w:ascii="Times New Roman" w:hAnsi="Times New Roman" w:cs="Times New Roman"/>
              </w:rPr>
              <w:t>7.70 × 10</w:t>
            </w:r>
            <w:r w:rsidRPr="004A4FF8">
              <w:rPr>
                <w:rFonts w:ascii="Times New Roman" w:hAnsi="Times New Roman" w:cs="Times New Roman"/>
                <w:vertAlign w:val="superscript"/>
              </w:rPr>
              <w:t>-1</w:t>
            </w:r>
          </w:p>
        </w:tc>
      </w:tr>
      <w:tr w:rsidRPr="009213C4" w:rsidR="009213C4" w:rsidTr="13E8C03D" w14:paraId="087A3221"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AB9EF84"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459D956F" w:rsidP="459D956F" w:rsidRDefault="459D956F" w14:paraId="73E6F50A" w14:textId="54C47AF0">
            <w:r w:rsidRPr="459D956F">
              <w:rPr>
                <w:rFonts w:ascii="Times New Roman" w:hAnsi="Times New Roman" w:eastAsia="Times New Roman" w:cs="Times New Roman"/>
                <w:color w:val="000000" w:themeColor="text1"/>
              </w:rPr>
              <w:t>+1.30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5A84A4AB" w14:textId="0067A9F3">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5.64 × 10</w:t>
            </w:r>
            <w:r w:rsidRPr="004A4FF8"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2DAE081E" w14:textId="0A9F776C">
            <w:pPr>
              <w:jc w:val="right"/>
              <w:rPr>
                <w:rFonts w:ascii="Times New Roman" w:hAnsi="Times New Roman" w:eastAsia="Yu Gothic" w:cs="Times New Roman"/>
                <w:color w:val="000000"/>
              </w:rPr>
            </w:pPr>
            <w:r w:rsidRPr="009213C4">
              <w:rPr>
                <w:rFonts w:ascii="Times New Roman" w:hAnsi="Times New Roman" w:cs="Times New Roman"/>
              </w:rPr>
              <w:t>7.80 × 10</w:t>
            </w:r>
            <w:r w:rsidRPr="004A4FF8">
              <w:rPr>
                <w:rFonts w:ascii="Times New Roman" w:hAnsi="Times New Roman" w:cs="Times New Roman"/>
                <w:vertAlign w:val="superscript"/>
              </w:rPr>
              <w:t>-1</w:t>
            </w:r>
          </w:p>
        </w:tc>
      </w:tr>
      <w:tr w:rsidRPr="009213C4" w:rsidR="009213C4" w:rsidTr="13E8C03D" w14:paraId="55A5B938"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2E1DD8D"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459D956F" w:rsidP="459D956F" w:rsidRDefault="459D956F" w14:paraId="397466CB" w14:textId="3D5268DD">
            <w:r w:rsidRPr="459D956F">
              <w:rPr>
                <w:rFonts w:ascii="Times New Roman" w:hAnsi="Times New Roman" w:eastAsia="Times New Roman" w:cs="Times New Roman"/>
                <w:color w:val="000000" w:themeColor="text1"/>
              </w:rPr>
              <w:t>-1.13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37CA0FC1" w14:textId="23EF7498">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26 × 10</w:t>
            </w:r>
            <w:r w:rsidRPr="004A4FF8"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5DCB270B" w14:textId="1B190B95">
            <w:pPr>
              <w:jc w:val="right"/>
              <w:rPr>
                <w:rFonts w:ascii="Times New Roman" w:hAnsi="Times New Roman" w:eastAsia="Yu Gothic" w:cs="Times New Roman"/>
                <w:color w:val="000000"/>
              </w:rPr>
            </w:pPr>
            <w:r w:rsidRPr="009213C4">
              <w:rPr>
                <w:rFonts w:ascii="Times New Roman" w:hAnsi="Times New Roman" w:cs="Times New Roman"/>
              </w:rPr>
              <w:t>8.66 × 10</w:t>
            </w:r>
            <w:r w:rsidRPr="004A4FF8">
              <w:rPr>
                <w:rFonts w:ascii="Times New Roman" w:hAnsi="Times New Roman" w:cs="Times New Roman"/>
                <w:vertAlign w:val="superscript"/>
              </w:rPr>
              <w:t>-1</w:t>
            </w:r>
          </w:p>
        </w:tc>
      </w:tr>
      <w:tr w:rsidRPr="009213C4" w:rsidR="009213C4" w:rsidTr="13E8C03D" w14:paraId="11567329"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1BF8C95"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459D956F" w:rsidP="459D956F" w:rsidRDefault="459D956F" w14:paraId="65849707" w14:textId="71278FB4">
            <w:r w:rsidRPr="459D956F">
              <w:rPr>
                <w:rFonts w:ascii="Times New Roman" w:hAnsi="Times New Roman" w:eastAsia="Times New Roman" w:cs="Times New Roman"/>
                <w:color w:val="000000" w:themeColor="text1"/>
              </w:rPr>
              <w:t>+9.62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3F7EE8B6" w14:textId="2ADE14D8">
            <w:pPr>
              <w:jc w:val="right"/>
              <w:rPr>
                <w:rFonts w:ascii="Times New Roman" w:hAnsi="Times New Roman" w:eastAsia="Yu Gothic" w:cs="Times New Roman"/>
                <w:color w:val="000000"/>
              </w:rPr>
            </w:pPr>
            <w:r w:rsidRPr="009213C4">
              <w:rPr>
                <w:rFonts w:ascii="Times New Roman" w:hAnsi="Times New Roman" w:cs="Times New Roman"/>
              </w:rPr>
              <w:t>-2.03 × 10</w:t>
            </w:r>
            <w:r w:rsidRPr="004A4FF8">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02B26843" w14:textId="24D26169">
            <w:pPr>
              <w:jc w:val="right"/>
              <w:rPr>
                <w:rFonts w:ascii="Times New Roman" w:hAnsi="Times New Roman" w:eastAsia="Yu Gothic" w:cs="Times New Roman"/>
                <w:color w:val="000000"/>
              </w:rPr>
            </w:pPr>
            <w:r w:rsidRPr="009213C4">
              <w:rPr>
                <w:rFonts w:ascii="Times New Roman" w:hAnsi="Times New Roman" w:cs="Times New Roman"/>
              </w:rPr>
              <w:t>9.00 × 10</w:t>
            </w:r>
            <w:r w:rsidRPr="004A4FF8">
              <w:rPr>
                <w:rFonts w:ascii="Times New Roman" w:hAnsi="Times New Roman" w:cs="Times New Roman"/>
                <w:vertAlign w:val="superscript"/>
              </w:rPr>
              <w:t>-1</w:t>
            </w:r>
          </w:p>
        </w:tc>
      </w:tr>
    </w:tbl>
    <w:p w:rsidRPr="009213C4" w:rsidR="008B44BC" w:rsidP="00024EAE" w:rsidRDefault="008B44BC" w14:paraId="5C434182" w14:textId="77777777">
      <w:pPr>
        <w:pStyle w:val="TableCaption"/>
        <w:keepNext w:val="0"/>
        <w:spacing w:line="360" w:lineRule="auto"/>
        <w:jc w:val="both"/>
        <w:rPr>
          <w:rFonts w:ascii="Times New Roman" w:hAnsi="Times New Roman" w:cs="Times New Roman"/>
        </w:rPr>
      </w:pPr>
    </w:p>
    <w:p w:rsidR="6A32C07B" w:rsidRDefault="6A32C07B" w14:paraId="33BC61B4" w14:textId="0066F615">
      <w:r>
        <w:br w:type="page"/>
      </w:r>
    </w:p>
    <w:p w:rsidRPr="009213C4" w:rsidR="008B44BC" w:rsidP="008B44BC" w:rsidRDefault="008B44BC" w14:paraId="484C9DBD" w14:textId="0AEB72E1">
      <w:pPr>
        <w:pStyle w:val="TableCaption"/>
        <w:spacing w:line="360" w:lineRule="auto"/>
        <w:jc w:val="both"/>
        <w:rPr>
          <w:rFonts w:ascii="Times New Roman" w:hAnsi="Times New Roman" w:cs="Times New Roman"/>
        </w:rPr>
      </w:pPr>
      <w:r w:rsidRPr="009213C4">
        <w:rPr>
          <w:rFonts w:ascii="Times New Roman" w:hAnsi="Times New Roman" w:cs="Times New Roman"/>
        </w:rPr>
        <w:t>Changes of metabolite concentrations by altered MS (MGWAS: rs12037527_C, gene: MTR).</w:t>
      </w:r>
    </w:p>
    <w:tbl>
      <w:tblPr>
        <w:tblW w:w="0" w:type="auto"/>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6A32C07B" w14:paraId="1D2AF0E6"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56C4A75" w14:textId="08615C70">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46713E46" w14:textId="6E26E995">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016EE01F" w14:textId="42244D32">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1598ACD4" w14:textId="5A4B884E">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7ED7611E">
              <w:rPr>
                <w:rFonts w:ascii="Times New Roman" w:hAnsi="Times New Roman" w:cs="Times New Roman"/>
                <w:b w:val="1"/>
                <w:bCs w:val="1"/>
                <w:i w:val="1"/>
                <w:iCs w:val="1"/>
              </w:rPr>
              <w:t xml:space="preserve">p</w:t>
            </w:r>
          </w:p>
        </w:tc>
      </w:tr>
      <w:tr w:rsidRPr="009213C4" w:rsidR="009213C4" w:rsidTr="6A32C07B" w14:paraId="7B956D52"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3686928"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459D956F" w:rsidP="459D956F" w:rsidRDefault="459D956F" w14:paraId="2F9C58F9" w14:textId="77CB7A6E">
            <w:r w:rsidRPr="459D956F">
              <w:rPr>
                <w:rFonts w:ascii="Times New Roman" w:hAnsi="Times New Roman" w:eastAsia="Times New Roman" w:cs="Times New Roman"/>
                <w:color w:val="000000" w:themeColor="text1"/>
              </w:rPr>
              <w:t>-3.90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63C9E68B" w14:textId="3458B03B">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11 × 10</w:t>
            </w:r>
            <w:r w:rsidRPr="000B502E" w:rsidR="009213C4">
              <w:rPr>
                <w:rFonts w:ascii="Times New Roman" w:hAnsi="Times New Roman" w:cs="Times New Roman"/>
                <w:vertAlign w:val="superscript"/>
              </w:rPr>
              <w:t>-2</w:t>
            </w:r>
          </w:p>
        </w:tc>
        <w:tc>
          <w:tcPr>
            <w:tcW w:w="1849" w:type="dxa"/>
            <w:tcBorders>
              <w:top w:val="nil"/>
              <w:left w:val="nil"/>
              <w:bottom w:val="nil"/>
              <w:right w:val="nil"/>
            </w:tcBorders>
            <w:shd w:val="clear" w:color="auto" w:fill="auto"/>
            <w:noWrap/>
            <w:tcMar/>
            <w:hideMark/>
          </w:tcPr>
          <w:p w:rsidRPr="009213C4" w:rsidR="009213C4" w:rsidP="009213C4" w:rsidRDefault="009213C4" w14:paraId="539E50FA" w14:textId="4A10FB27">
            <w:pPr>
              <w:jc w:val="right"/>
              <w:rPr>
                <w:rFonts w:ascii="Times New Roman" w:hAnsi="Times New Roman" w:eastAsia="Yu Gothic" w:cs="Times New Roman"/>
                <w:color w:val="000000"/>
              </w:rPr>
            </w:pPr>
            <w:r w:rsidRPr="009213C4">
              <w:rPr>
                <w:rFonts w:ascii="Times New Roman" w:hAnsi="Times New Roman" w:cs="Times New Roman"/>
              </w:rPr>
              <w:t>2.61 × 10</w:t>
            </w:r>
            <w:r w:rsidRPr="000B502E">
              <w:rPr>
                <w:rFonts w:ascii="Times New Roman" w:hAnsi="Times New Roman" w:cs="Times New Roman"/>
                <w:vertAlign w:val="superscript"/>
              </w:rPr>
              <w:t>-3</w:t>
            </w:r>
          </w:p>
        </w:tc>
      </w:tr>
      <w:tr w:rsidRPr="009213C4" w:rsidR="009213C4" w:rsidTr="6A32C07B" w14:paraId="644F08DA"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E8FCF36"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459D956F" w:rsidP="459D956F" w:rsidRDefault="459D956F" w14:paraId="095997D6" w14:textId="64C1A8CC">
            <w:r w:rsidRPr="459D956F">
              <w:rPr>
                <w:rFonts w:ascii="Times New Roman" w:hAnsi="Times New Roman" w:eastAsia="Times New Roman" w:cs="Times New Roman"/>
                <w:color w:val="000000" w:themeColor="text1"/>
              </w:rPr>
              <w:t>+2.45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384AF90A" w14:textId="087FE85B">
            <w:pPr>
              <w:jc w:val="right"/>
              <w:rPr>
                <w:rFonts w:ascii="Times New Roman" w:hAnsi="Times New Roman" w:eastAsia="Yu Gothic" w:cs="Times New Roman"/>
                <w:color w:val="000000"/>
              </w:rPr>
            </w:pPr>
            <w:r w:rsidRPr="009213C4">
              <w:rPr>
                <w:rFonts w:ascii="Times New Roman" w:hAnsi="Times New Roman" w:cs="Times New Roman"/>
              </w:rPr>
              <w:t>-1.39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2F40CEEC" w14:textId="2E018EBA">
            <w:pPr>
              <w:jc w:val="right"/>
              <w:rPr>
                <w:rFonts w:ascii="Times New Roman" w:hAnsi="Times New Roman" w:eastAsia="Yu Gothic" w:cs="Times New Roman"/>
                <w:color w:val="000000"/>
              </w:rPr>
            </w:pPr>
            <w:r w:rsidRPr="009213C4">
              <w:rPr>
                <w:rFonts w:ascii="Times New Roman" w:hAnsi="Times New Roman" w:cs="Times New Roman"/>
              </w:rPr>
              <w:t>1.10 × 10</w:t>
            </w:r>
            <w:r w:rsidRPr="000B502E">
              <w:rPr>
                <w:rFonts w:ascii="Times New Roman" w:hAnsi="Times New Roman" w:cs="Times New Roman"/>
                <w:vertAlign w:val="superscript"/>
              </w:rPr>
              <w:t>-1</w:t>
            </w:r>
          </w:p>
        </w:tc>
      </w:tr>
      <w:tr w:rsidRPr="009213C4" w:rsidR="009213C4" w:rsidTr="6A32C07B" w14:paraId="044302FE"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47137A39"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459D956F" w:rsidP="459D956F" w:rsidRDefault="459D956F" w14:paraId="364333D0" w14:textId="057B1AD1">
            <w:r w:rsidRPr="459D956F">
              <w:rPr>
                <w:rFonts w:ascii="Times New Roman" w:hAnsi="Times New Roman" w:eastAsia="Times New Roman" w:cs="Times New Roman"/>
                <w:color w:val="000000" w:themeColor="text1"/>
              </w:rPr>
              <w:t>-4.37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52B49AB2" w14:textId="496D9476">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3.32 × 10</w:t>
            </w:r>
            <w:r w:rsidRPr="000B502E"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759F8876" w14:textId="3852E483">
            <w:pPr>
              <w:jc w:val="right"/>
              <w:rPr>
                <w:rFonts w:ascii="Times New Roman" w:hAnsi="Times New Roman" w:eastAsia="Yu Gothic" w:cs="Times New Roman"/>
                <w:color w:val="000000"/>
              </w:rPr>
            </w:pPr>
            <w:r w:rsidRPr="009213C4">
              <w:rPr>
                <w:rFonts w:ascii="Times New Roman" w:hAnsi="Times New Roman" w:cs="Times New Roman"/>
              </w:rPr>
              <w:t>2.50 × 10</w:t>
            </w:r>
            <w:r w:rsidRPr="000B502E">
              <w:rPr>
                <w:rFonts w:ascii="Times New Roman" w:hAnsi="Times New Roman" w:cs="Times New Roman"/>
                <w:vertAlign w:val="superscript"/>
              </w:rPr>
              <w:t>-1</w:t>
            </w:r>
          </w:p>
        </w:tc>
      </w:tr>
      <w:tr w:rsidRPr="009213C4" w:rsidR="009213C4" w:rsidTr="6A32C07B" w14:paraId="1038551D"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9D681F3"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459D956F" w:rsidP="459D956F" w:rsidRDefault="459D956F" w14:paraId="1252CECF" w14:textId="69914F2F">
            <w:r w:rsidRPr="459D956F">
              <w:rPr>
                <w:rFonts w:ascii="Times New Roman" w:hAnsi="Times New Roman" w:eastAsia="Times New Roman" w:cs="Times New Roman"/>
                <w:color w:val="000000" w:themeColor="text1"/>
              </w:rPr>
              <w:t>-1.02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2BBB3281" w14:textId="0BE54238">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7.80 × 10</w:t>
            </w:r>
            <w:r w:rsidRPr="000B502E"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478D3BB4" w14:textId="4D7E58B0">
            <w:pPr>
              <w:jc w:val="right"/>
              <w:rPr>
                <w:rFonts w:ascii="Times New Roman" w:hAnsi="Times New Roman" w:eastAsia="Yu Gothic" w:cs="Times New Roman"/>
                <w:color w:val="000000"/>
              </w:rPr>
            </w:pPr>
            <w:r w:rsidRPr="009213C4">
              <w:rPr>
                <w:rFonts w:ascii="Times New Roman" w:hAnsi="Times New Roman" w:cs="Times New Roman"/>
              </w:rPr>
              <w:t>3.20 × 10</w:t>
            </w:r>
            <w:r w:rsidRPr="000B502E">
              <w:rPr>
                <w:rFonts w:ascii="Times New Roman" w:hAnsi="Times New Roman" w:cs="Times New Roman"/>
                <w:vertAlign w:val="superscript"/>
              </w:rPr>
              <w:t>-1</w:t>
            </w:r>
          </w:p>
        </w:tc>
      </w:tr>
      <w:tr w:rsidRPr="009213C4" w:rsidR="009213C4" w:rsidTr="6A32C07B" w14:paraId="75D8760C"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C260284"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459D956F" w:rsidP="459D956F" w:rsidRDefault="459D956F" w14:paraId="105165C9" w14:textId="76421CCB">
            <w:r w:rsidRPr="459D956F">
              <w:rPr>
                <w:rFonts w:ascii="Times New Roman" w:hAnsi="Times New Roman" w:eastAsia="Times New Roman" w:cs="Times New Roman"/>
                <w:color w:val="000000" w:themeColor="text1"/>
              </w:rPr>
              <w:t>-1.25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34C491DA" w14:textId="031D3095">
            <w:pPr>
              <w:jc w:val="right"/>
              <w:rPr>
                <w:rFonts w:ascii="Times New Roman" w:hAnsi="Times New Roman" w:eastAsia="Yu Gothic" w:cs="Times New Roman"/>
                <w:color w:val="000000"/>
              </w:rPr>
            </w:pPr>
            <w:r w:rsidRPr="009213C4">
              <w:rPr>
                <w:rFonts w:ascii="Times New Roman" w:hAnsi="Times New Roman" w:cs="Times New Roman"/>
              </w:rPr>
              <w:t>-4.48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741C1EDA" w14:textId="11DD730A">
            <w:pPr>
              <w:jc w:val="right"/>
              <w:rPr>
                <w:rFonts w:ascii="Times New Roman" w:hAnsi="Times New Roman" w:eastAsia="Yu Gothic" w:cs="Times New Roman"/>
                <w:color w:val="000000"/>
              </w:rPr>
            </w:pPr>
            <w:r w:rsidRPr="009213C4">
              <w:rPr>
                <w:rFonts w:ascii="Times New Roman" w:hAnsi="Times New Roman" w:cs="Times New Roman"/>
              </w:rPr>
              <w:t>4.68 × 10</w:t>
            </w:r>
            <w:r w:rsidRPr="000B502E">
              <w:rPr>
                <w:rFonts w:ascii="Times New Roman" w:hAnsi="Times New Roman" w:cs="Times New Roman"/>
                <w:vertAlign w:val="superscript"/>
              </w:rPr>
              <w:t>-1</w:t>
            </w:r>
          </w:p>
        </w:tc>
      </w:tr>
      <w:tr w:rsidRPr="009213C4" w:rsidR="009213C4" w:rsidTr="6A32C07B" w14:paraId="11BBD245"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C359715"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459D956F" w:rsidP="459D956F" w:rsidRDefault="459D956F" w14:paraId="39B9FF1B" w14:textId="130D2D8E">
            <w:r w:rsidRPr="459D956F">
              <w:rPr>
                <w:rFonts w:ascii="Times New Roman" w:hAnsi="Times New Roman" w:eastAsia="Times New Roman" w:cs="Times New Roman"/>
                <w:color w:val="000000" w:themeColor="text1"/>
              </w:rPr>
              <w:t>+4.54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1CD31C3D" w14:textId="752A1F87">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35 × 10</w:t>
            </w:r>
            <w:r w:rsidRPr="000B502E"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69EF05BB" w14:textId="5AE2C03F">
            <w:pPr>
              <w:jc w:val="right"/>
              <w:rPr>
                <w:rFonts w:ascii="Times New Roman" w:hAnsi="Times New Roman" w:eastAsia="Yu Gothic" w:cs="Times New Roman"/>
                <w:color w:val="000000"/>
              </w:rPr>
            </w:pPr>
            <w:r w:rsidRPr="009213C4">
              <w:rPr>
                <w:rFonts w:ascii="Times New Roman" w:hAnsi="Times New Roman" w:cs="Times New Roman"/>
              </w:rPr>
              <w:t>4.70 × 10</w:t>
            </w:r>
            <w:r w:rsidRPr="000B502E">
              <w:rPr>
                <w:rFonts w:ascii="Times New Roman" w:hAnsi="Times New Roman" w:cs="Times New Roman"/>
                <w:vertAlign w:val="superscript"/>
              </w:rPr>
              <w:t>-1</w:t>
            </w:r>
          </w:p>
        </w:tc>
      </w:tr>
      <w:tr w:rsidRPr="009213C4" w:rsidR="009213C4" w:rsidTr="6A32C07B" w14:paraId="7512D77C"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6D7E53CA"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459D956F" w:rsidP="459D956F" w:rsidRDefault="459D956F" w14:paraId="2795DA57" w14:textId="1C34DBCC">
            <w:r w:rsidRPr="459D956F">
              <w:rPr>
                <w:rFonts w:ascii="Times New Roman" w:hAnsi="Times New Roman" w:eastAsia="Times New Roman" w:cs="Times New Roman"/>
                <w:color w:val="000000" w:themeColor="text1"/>
              </w:rPr>
              <w:t>-1.41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0E646A1B" w14:textId="47F605A1">
            <w:pPr>
              <w:jc w:val="right"/>
              <w:rPr>
                <w:rFonts w:ascii="Times New Roman" w:hAnsi="Times New Roman" w:eastAsia="Yu Gothic" w:cs="Times New Roman"/>
                <w:color w:val="000000"/>
              </w:rPr>
            </w:pPr>
            <w:r w:rsidRPr="009213C4">
              <w:rPr>
                <w:rFonts w:ascii="Times New Roman" w:hAnsi="Times New Roman" w:cs="Times New Roman"/>
              </w:rPr>
              <w:t>-1.69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3D47584A" w14:textId="4442DC09">
            <w:pPr>
              <w:jc w:val="right"/>
              <w:rPr>
                <w:rFonts w:ascii="Times New Roman" w:hAnsi="Times New Roman" w:eastAsia="Yu Gothic" w:cs="Times New Roman"/>
                <w:color w:val="000000"/>
              </w:rPr>
            </w:pPr>
            <w:r w:rsidRPr="009213C4">
              <w:rPr>
                <w:rFonts w:ascii="Times New Roman" w:hAnsi="Times New Roman" w:cs="Times New Roman"/>
              </w:rPr>
              <w:t>6.30 × 10</w:t>
            </w:r>
            <w:r w:rsidRPr="000B502E">
              <w:rPr>
                <w:rFonts w:ascii="Times New Roman" w:hAnsi="Times New Roman" w:cs="Times New Roman"/>
                <w:vertAlign w:val="superscript"/>
              </w:rPr>
              <w:t>-1</w:t>
            </w:r>
          </w:p>
        </w:tc>
      </w:tr>
    </w:tbl>
    <w:p w:rsidR="65E044C8" w:rsidRDefault="65E044C8" w14:paraId="1B97F174" w14:textId="05CD428B"/>
    <w:p w:rsidR="6A32C07B" w:rsidRDefault="6A32C07B" w14:paraId="77F5F89C" w14:textId="3ED5108F"/>
    <w:p w:rsidRPr="009213C4" w:rsidR="00806A01" w:rsidP="00806A01" w:rsidRDefault="00806A01" w14:paraId="40EC6648" w14:textId="5B63A044">
      <w:pPr>
        <w:pStyle w:val="TableCaption"/>
        <w:spacing w:line="360" w:lineRule="auto"/>
        <w:jc w:val="both"/>
        <w:rPr>
          <w:rFonts w:ascii="Times New Roman" w:hAnsi="Times New Roman" w:cs="Times New Roman"/>
        </w:rPr>
      </w:pPr>
      <w:r w:rsidRPr="009213C4">
        <w:rPr>
          <w:rFonts w:ascii="Times New Roman" w:hAnsi="Times New Roman" w:cs="Times New Roman"/>
        </w:rPr>
        <w:t xml:space="preserve">Changes of metabolite concentrations by altered </w:t>
      </w:r>
      <w:r w:rsidRPr="009213C4" w:rsidR="00E75A36">
        <w:rPr>
          <w:rFonts w:ascii="Times New Roman" w:hAnsi="Times New Roman" w:cs="Times New Roman"/>
        </w:rPr>
        <w:t>MTD</w:t>
      </w:r>
      <w:r w:rsidRPr="009213C4">
        <w:rPr>
          <w:rFonts w:ascii="Times New Roman" w:hAnsi="Times New Roman" w:cs="Times New Roman"/>
        </w:rPr>
        <w:t xml:space="preserve"> (MGWAS: rs1256145_C, gene: MTHFD1).</w:t>
      </w:r>
    </w:p>
    <w:tbl>
      <w:tblPr>
        <w:tblW w:w="0" w:type="auto"/>
        <w:tblCellMar>
          <w:left w:w="99" w:type="dxa"/>
          <w:right w:w="99" w:type="dxa"/>
        </w:tblCellMar>
        <w:tblLook w:val="04A0" w:firstRow="1" w:lastRow="0" w:firstColumn="1" w:lastColumn="0" w:noHBand="0" w:noVBand="1"/>
      </w:tblPr>
      <w:tblGrid>
        <w:gridCol w:w="2538"/>
        <w:gridCol w:w="1705"/>
        <w:gridCol w:w="1683"/>
        <w:gridCol w:w="1849"/>
      </w:tblGrid>
      <w:tr w:rsidRPr="009213C4" w:rsidR="009213C4" w:rsidTr="13E8C03D" w14:paraId="25386A2F"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017015FB" w14:textId="0E044FB9">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4407FE3F" w14:textId="1C7EACA0">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01B19C58" w14:textId="21EC06BD">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15C798AA" w14:textId="5D8B7061">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59A884B0">
              <w:rPr>
                <w:rFonts w:ascii="Times New Roman" w:hAnsi="Times New Roman" w:cs="Times New Roman"/>
                <w:b w:val="1"/>
                <w:bCs w:val="1"/>
                <w:i w:val="1"/>
                <w:iCs w:val="1"/>
              </w:rPr>
              <w:t xml:space="preserve">p</w:t>
            </w:r>
          </w:p>
        </w:tc>
      </w:tr>
      <w:tr w:rsidRPr="009213C4" w:rsidR="009213C4" w:rsidTr="13E8C03D" w14:paraId="67192AD3"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004E4EF1"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Pr="009213C4" w:rsidR="009213C4" w:rsidP="009213C4" w:rsidRDefault="009213C4" w14:paraId="57371A10" w14:textId="668F4EA5">
            <w:pPr>
              <w:rPr>
                <w:rFonts w:ascii="Times New Roman" w:hAnsi="Times New Roman" w:eastAsia="Yu Gothic" w:cs="Times New Roman"/>
                <w:color w:val="000000"/>
              </w:rPr>
            </w:pPr>
            <w:r w:rsidRPr="009213C4">
              <w:rPr>
                <w:rFonts w:ascii="Times New Roman" w:hAnsi="Times New Roman" w:cs="Times New Roman"/>
              </w:rPr>
              <w:t>+1.09 × 10</w:t>
            </w:r>
            <w:r w:rsidRPr="009213C4">
              <w:rPr>
                <w:rFonts w:ascii="Times New Roman" w:hAnsi="Times New Roman" w:cs="Times New Roman"/>
                <w:vertAlign w:val="superscript"/>
              </w:rPr>
              <w:t>−3</w:t>
            </w:r>
          </w:p>
        </w:tc>
        <w:tc>
          <w:tcPr>
            <w:tcW w:w="1683" w:type="dxa"/>
            <w:tcBorders>
              <w:top w:val="nil"/>
              <w:left w:val="nil"/>
              <w:bottom w:val="nil"/>
              <w:right w:val="nil"/>
            </w:tcBorders>
            <w:shd w:val="clear" w:color="auto" w:fill="auto"/>
            <w:noWrap/>
            <w:tcMar/>
            <w:hideMark/>
          </w:tcPr>
          <w:p w:rsidRPr="009213C4" w:rsidR="009213C4" w:rsidP="009213C4" w:rsidRDefault="009213C4" w14:paraId="77EFBF96" w14:textId="54002A59">
            <w:pPr>
              <w:jc w:val="right"/>
              <w:rPr>
                <w:rFonts w:ascii="Times New Roman" w:hAnsi="Times New Roman" w:eastAsia="Yu Gothic" w:cs="Times New Roman"/>
                <w:color w:val="000000"/>
              </w:rPr>
            </w:pPr>
            <w:r w:rsidRPr="009213C4">
              <w:rPr>
                <w:rFonts w:ascii="Times New Roman" w:hAnsi="Times New Roman" w:cs="Times New Roman"/>
              </w:rPr>
              <w:t>-4.62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4395DBAC" w14:textId="25657372">
            <w:pPr>
              <w:jc w:val="right"/>
              <w:rPr>
                <w:rFonts w:ascii="Times New Roman" w:hAnsi="Times New Roman" w:eastAsia="Yu Gothic" w:cs="Times New Roman"/>
                <w:color w:val="000000"/>
              </w:rPr>
            </w:pPr>
            <w:r w:rsidRPr="009213C4">
              <w:rPr>
                <w:rFonts w:ascii="Times New Roman" w:hAnsi="Times New Roman" w:cs="Times New Roman"/>
              </w:rPr>
              <w:t>1.70 × 10</w:t>
            </w:r>
            <w:r w:rsidRPr="000B502E">
              <w:rPr>
                <w:rFonts w:ascii="Times New Roman" w:hAnsi="Times New Roman" w:cs="Times New Roman"/>
                <w:vertAlign w:val="superscript"/>
              </w:rPr>
              <w:t>-4</w:t>
            </w:r>
          </w:p>
        </w:tc>
      </w:tr>
      <w:tr w:rsidRPr="009213C4" w:rsidR="009213C4" w:rsidTr="13E8C03D" w14:paraId="13E00A76"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4B8CDC95"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Pr="009213C4" w:rsidR="009213C4" w:rsidP="009213C4" w:rsidRDefault="009213C4" w14:paraId="75F72A99" w14:textId="6C615A04">
            <w:pPr>
              <w:rPr>
                <w:rFonts w:ascii="Times New Roman" w:hAnsi="Times New Roman" w:eastAsia="Yu Gothic" w:cs="Times New Roman"/>
                <w:color w:val="000000"/>
              </w:rPr>
            </w:pPr>
            <w:r w:rsidRPr="009213C4">
              <w:rPr>
                <w:rFonts w:ascii="Times New Roman" w:hAnsi="Times New Roman" w:cs="Times New Roman"/>
              </w:rPr>
              <w:t>+2.41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4A0BAB" w14:paraId="262A340F" w14:textId="6C087F4B">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10 × 10</w:t>
            </w:r>
            <w:r w:rsidRPr="000B502E"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3C1BDC52" w14:textId="7546B58F">
            <w:pPr>
              <w:jc w:val="right"/>
              <w:rPr>
                <w:rFonts w:ascii="Times New Roman" w:hAnsi="Times New Roman" w:eastAsia="Yu Gothic" w:cs="Times New Roman"/>
                <w:color w:val="000000"/>
              </w:rPr>
            </w:pPr>
            <w:r w:rsidRPr="009213C4">
              <w:rPr>
                <w:rFonts w:ascii="Times New Roman" w:hAnsi="Times New Roman" w:cs="Times New Roman"/>
              </w:rPr>
              <w:t>1.70 × 10</w:t>
            </w:r>
            <w:r w:rsidRPr="000B502E">
              <w:rPr>
                <w:rFonts w:ascii="Times New Roman" w:hAnsi="Times New Roman" w:cs="Times New Roman"/>
                <w:vertAlign w:val="superscript"/>
              </w:rPr>
              <w:t>-1</w:t>
            </w:r>
          </w:p>
        </w:tc>
      </w:tr>
      <w:tr w:rsidRPr="009213C4" w:rsidR="009213C4" w:rsidTr="13E8C03D" w14:paraId="4C258062"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14FE0E16"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Pr="009213C4" w:rsidR="009213C4" w:rsidP="009213C4" w:rsidRDefault="009213C4" w14:paraId="716F24D3" w14:textId="6413195E">
            <w:pPr>
              <w:rPr>
                <w:rFonts w:ascii="Times New Roman" w:hAnsi="Times New Roman" w:eastAsia="Yu Gothic" w:cs="Times New Roman"/>
                <w:color w:val="000000"/>
              </w:rPr>
            </w:pPr>
            <w:r w:rsidRPr="009213C4">
              <w:rPr>
                <w:rFonts w:ascii="Times New Roman" w:hAnsi="Times New Roman" w:cs="Times New Roman"/>
              </w:rPr>
              <w:t>+7.36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4FE4B3C1" w14:textId="34B029E8">
            <w:pPr>
              <w:jc w:val="right"/>
              <w:rPr>
                <w:rFonts w:ascii="Times New Roman" w:hAnsi="Times New Roman" w:eastAsia="Yu Gothic" w:cs="Times New Roman"/>
                <w:color w:val="000000"/>
              </w:rPr>
            </w:pPr>
            <w:r w:rsidRPr="009213C4">
              <w:rPr>
                <w:rFonts w:ascii="Times New Roman" w:hAnsi="Times New Roman" w:cs="Times New Roman"/>
              </w:rPr>
              <w:t>-6.14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13D0CBC2" w14:textId="654485F7">
            <w:pPr>
              <w:jc w:val="right"/>
              <w:rPr>
                <w:rFonts w:ascii="Times New Roman" w:hAnsi="Times New Roman" w:eastAsia="Yu Gothic" w:cs="Times New Roman"/>
                <w:color w:val="000000"/>
              </w:rPr>
            </w:pPr>
            <w:r w:rsidRPr="009213C4">
              <w:rPr>
                <w:rFonts w:ascii="Times New Roman" w:hAnsi="Times New Roman" w:cs="Times New Roman"/>
              </w:rPr>
              <w:t>1.94 × 10</w:t>
            </w:r>
            <w:r w:rsidRPr="000B502E">
              <w:rPr>
                <w:rFonts w:ascii="Times New Roman" w:hAnsi="Times New Roman" w:cs="Times New Roman"/>
                <w:vertAlign w:val="superscript"/>
              </w:rPr>
              <w:t>-1</w:t>
            </w:r>
          </w:p>
        </w:tc>
      </w:tr>
      <w:tr w:rsidRPr="009213C4" w:rsidR="009213C4" w:rsidTr="13E8C03D" w14:paraId="7B35609A"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55BAFE33"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Pr="009213C4" w:rsidR="009213C4" w:rsidP="009213C4" w:rsidRDefault="009213C4" w14:paraId="01B6D920" w14:textId="1CB5BC50">
            <w:pPr>
              <w:rPr>
                <w:rFonts w:ascii="Times New Roman" w:hAnsi="Times New Roman" w:eastAsia="Yu Gothic" w:cs="Times New Roman"/>
                <w:color w:val="000000"/>
              </w:rPr>
            </w:pPr>
            <w:r w:rsidRPr="009213C4">
              <w:rPr>
                <w:rFonts w:ascii="Times New Roman" w:hAnsi="Times New Roman" w:cs="Times New Roman"/>
              </w:rPr>
              <w:t>−2.72 × 10</w:t>
            </w:r>
            <w:r w:rsidRPr="009213C4">
              <w:rPr>
                <w:rFonts w:ascii="Times New Roman" w:hAnsi="Times New Roman" w:cs="Times New Roman"/>
                <w:vertAlign w:val="superscript"/>
              </w:rPr>
              <w:t>−3</w:t>
            </w:r>
          </w:p>
        </w:tc>
        <w:tc>
          <w:tcPr>
            <w:tcW w:w="1683" w:type="dxa"/>
            <w:tcBorders>
              <w:top w:val="nil"/>
              <w:left w:val="nil"/>
              <w:bottom w:val="nil"/>
              <w:right w:val="nil"/>
            </w:tcBorders>
            <w:shd w:val="clear" w:color="auto" w:fill="auto"/>
            <w:noWrap/>
            <w:tcMar/>
            <w:hideMark/>
          </w:tcPr>
          <w:p w:rsidRPr="009213C4" w:rsidR="009213C4" w:rsidP="009213C4" w:rsidRDefault="009213C4" w14:paraId="5EB457FF" w14:textId="10D44906">
            <w:pPr>
              <w:jc w:val="right"/>
              <w:rPr>
                <w:rFonts w:ascii="Times New Roman" w:hAnsi="Times New Roman" w:eastAsia="Yu Gothic" w:cs="Times New Roman"/>
                <w:color w:val="000000"/>
              </w:rPr>
            </w:pPr>
            <w:r w:rsidRPr="009213C4">
              <w:rPr>
                <w:rFonts w:ascii="Times New Roman" w:hAnsi="Times New Roman" w:cs="Times New Roman"/>
              </w:rPr>
              <w:t>-5.28 × 10</w:t>
            </w:r>
            <w:r w:rsidRPr="000B502E">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47A0B465" w14:textId="3B021B0F">
            <w:pPr>
              <w:jc w:val="right"/>
              <w:rPr>
                <w:rFonts w:ascii="Times New Roman" w:hAnsi="Times New Roman" w:eastAsia="Yu Gothic" w:cs="Times New Roman"/>
                <w:color w:val="000000"/>
              </w:rPr>
            </w:pPr>
            <w:r w:rsidRPr="009213C4">
              <w:rPr>
                <w:rFonts w:ascii="Times New Roman" w:hAnsi="Times New Roman" w:cs="Times New Roman"/>
              </w:rPr>
              <w:t>4.40 × 10</w:t>
            </w:r>
            <w:r w:rsidRPr="000B502E">
              <w:rPr>
                <w:rFonts w:ascii="Times New Roman" w:hAnsi="Times New Roman" w:cs="Times New Roman"/>
                <w:vertAlign w:val="superscript"/>
              </w:rPr>
              <w:t>-1</w:t>
            </w:r>
          </w:p>
        </w:tc>
      </w:tr>
      <w:tr w:rsidRPr="009213C4" w:rsidR="009213C4" w:rsidTr="13E8C03D" w14:paraId="10CCC606"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49C7F2F3"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Pr="009213C4" w:rsidR="009213C4" w:rsidP="009213C4" w:rsidRDefault="009213C4" w14:paraId="16C029A0" w14:textId="37F555C2">
            <w:pPr>
              <w:rPr>
                <w:rFonts w:ascii="Times New Roman" w:hAnsi="Times New Roman" w:eastAsia="Yu Gothic" w:cs="Times New Roman"/>
                <w:color w:val="000000"/>
              </w:rPr>
            </w:pPr>
            <w:r w:rsidRPr="009213C4">
              <w:rPr>
                <w:rFonts w:ascii="Times New Roman" w:hAnsi="Times New Roman" w:cs="Times New Roman"/>
              </w:rPr>
              <w:t>+5.83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65098E54" w14:textId="5AD4EAE9">
            <w:pPr>
              <w:jc w:val="right"/>
              <w:rPr>
                <w:rFonts w:ascii="Times New Roman" w:hAnsi="Times New Roman" w:eastAsia="Yu Gothic" w:cs="Times New Roman"/>
                <w:color w:val="000000"/>
              </w:rPr>
            </w:pPr>
            <w:r w:rsidRPr="009213C4">
              <w:rPr>
                <w:rFonts w:ascii="Times New Roman" w:hAnsi="Times New Roman" w:cs="Times New Roman"/>
              </w:rPr>
              <w:t>-2.11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3AA616FD" w14:textId="3544CC07">
            <w:pPr>
              <w:jc w:val="right"/>
              <w:rPr>
                <w:rFonts w:ascii="Times New Roman" w:hAnsi="Times New Roman" w:eastAsia="Yu Gothic" w:cs="Times New Roman"/>
                <w:color w:val="000000"/>
              </w:rPr>
            </w:pPr>
            <w:r w:rsidRPr="009213C4">
              <w:rPr>
                <w:rFonts w:ascii="Times New Roman" w:hAnsi="Times New Roman" w:cs="Times New Roman"/>
              </w:rPr>
              <w:t>4.60 × 10</w:t>
            </w:r>
            <w:r w:rsidRPr="000B502E">
              <w:rPr>
                <w:rFonts w:ascii="Times New Roman" w:hAnsi="Times New Roman" w:cs="Times New Roman"/>
                <w:vertAlign w:val="superscript"/>
              </w:rPr>
              <w:t>-1</w:t>
            </w:r>
          </w:p>
        </w:tc>
      </w:tr>
      <w:tr w:rsidRPr="009213C4" w:rsidR="009213C4" w:rsidTr="13E8C03D" w14:paraId="5879396C"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1AD58D0E"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Pr="009213C4" w:rsidR="009213C4" w:rsidP="009213C4" w:rsidRDefault="009213C4" w14:paraId="0D910065" w14:textId="3F1E98C6">
            <w:pPr>
              <w:rPr>
                <w:rFonts w:ascii="Times New Roman" w:hAnsi="Times New Roman" w:eastAsia="Yu Gothic" w:cs="Times New Roman"/>
                <w:color w:val="000000"/>
              </w:rPr>
            </w:pPr>
            <w:r w:rsidRPr="009213C4">
              <w:rPr>
                <w:rFonts w:ascii="Times New Roman" w:hAnsi="Times New Roman" w:cs="Times New Roman"/>
              </w:rPr>
              <w:t>+6.68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0EC8DFE9" w14:textId="2B540B26">
            <w:pPr>
              <w:jc w:val="right"/>
              <w:rPr>
                <w:rFonts w:ascii="Times New Roman" w:hAnsi="Times New Roman" w:eastAsia="Yu Gothic" w:cs="Times New Roman"/>
                <w:color w:val="000000"/>
              </w:rPr>
            </w:pPr>
            <w:r w:rsidRPr="009213C4">
              <w:rPr>
                <w:rFonts w:ascii="Times New Roman" w:hAnsi="Times New Roman" w:cs="Times New Roman"/>
              </w:rPr>
              <w:t>-1.01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4B42B07B" w14:textId="523C8C24">
            <w:pPr>
              <w:jc w:val="right"/>
              <w:rPr>
                <w:rFonts w:ascii="Times New Roman" w:hAnsi="Times New Roman" w:eastAsia="Yu Gothic" w:cs="Times New Roman"/>
                <w:color w:val="000000"/>
              </w:rPr>
            </w:pPr>
            <w:r w:rsidRPr="009213C4">
              <w:rPr>
                <w:rFonts w:ascii="Times New Roman" w:hAnsi="Times New Roman" w:cs="Times New Roman"/>
              </w:rPr>
              <w:t>4.90 × 10</w:t>
            </w:r>
            <w:r w:rsidRPr="000B502E">
              <w:rPr>
                <w:rFonts w:ascii="Times New Roman" w:hAnsi="Times New Roman" w:cs="Times New Roman"/>
                <w:vertAlign w:val="superscript"/>
              </w:rPr>
              <w:t>-1</w:t>
            </w:r>
          </w:p>
        </w:tc>
      </w:tr>
      <w:tr w:rsidRPr="009213C4" w:rsidR="009213C4" w:rsidTr="13E8C03D" w14:paraId="20F6D3F0"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3D9CBCCD"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Pr="009213C4" w:rsidR="009213C4" w:rsidP="009213C4" w:rsidRDefault="009213C4" w14:paraId="4103D2C6" w14:textId="3FDFCC10">
            <w:pPr>
              <w:rPr>
                <w:rFonts w:ascii="Times New Roman" w:hAnsi="Times New Roman" w:eastAsia="Yu Gothic" w:cs="Times New Roman"/>
                <w:color w:val="000000"/>
              </w:rPr>
            </w:pPr>
            <w:r w:rsidRPr="009213C4">
              <w:rPr>
                <w:rFonts w:ascii="Times New Roman" w:hAnsi="Times New Roman" w:cs="Times New Roman"/>
              </w:rPr>
              <w:t>−2.37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4AB9C8A6" w14:textId="77D92B06">
            <w:pPr>
              <w:jc w:val="right"/>
              <w:rPr>
                <w:rFonts w:ascii="Times New Roman" w:hAnsi="Times New Roman" w:eastAsia="Yu Gothic" w:cs="Times New Roman"/>
                <w:color w:val="000000"/>
              </w:rPr>
            </w:pPr>
            <w:r w:rsidRPr="009213C4">
              <w:rPr>
                <w:rFonts w:ascii="Times New Roman" w:hAnsi="Times New Roman" w:cs="Times New Roman"/>
              </w:rPr>
              <w:t>-1.84 × 10</w:t>
            </w:r>
            <w:r w:rsidRPr="000B502E">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54537686" w14:textId="61547F3C">
            <w:pPr>
              <w:jc w:val="right"/>
              <w:rPr>
                <w:rFonts w:ascii="Times New Roman" w:hAnsi="Times New Roman" w:eastAsia="Yu Gothic" w:cs="Times New Roman"/>
                <w:color w:val="000000"/>
              </w:rPr>
            </w:pPr>
            <w:r w:rsidRPr="009213C4">
              <w:rPr>
                <w:rFonts w:ascii="Times New Roman" w:hAnsi="Times New Roman" w:cs="Times New Roman"/>
              </w:rPr>
              <w:t>6.50 × 10</w:t>
            </w:r>
            <w:r w:rsidRPr="000B502E">
              <w:rPr>
                <w:rFonts w:ascii="Times New Roman" w:hAnsi="Times New Roman" w:cs="Times New Roman"/>
                <w:vertAlign w:val="superscript"/>
              </w:rPr>
              <w:t>-1</w:t>
            </w:r>
          </w:p>
        </w:tc>
      </w:tr>
    </w:tbl>
    <w:p w:rsidRPr="009213C4" w:rsidR="008B44BC" w:rsidP="00024EAE" w:rsidRDefault="008B44BC" w14:paraId="23034055" w14:textId="77777777">
      <w:pPr>
        <w:pStyle w:val="TableCaption"/>
        <w:keepNext w:val="0"/>
        <w:spacing w:line="360" w:lineRule="auto"/>
        <w:jc w:val="both"/>
        <w:rPr>
          <w:rFonts w:ascii="Times New Roman" w:hAnsi="Times New Roman" w:cs="Times New Roman"/>
        </w:rPr>
      </w:pPr>
    </w:p>
    <w:p w:rsidR="6A32C07B" w:rsidRDefault="6A32C07B" w14:paraId="775FCBC6" w14:textId="7E16B0E9">
      <w:r>
        <w:br w:type="page"/>
      </w:r>
    </w:p>
    <w:p w:rsidRPr="009213C4" w:rsidR="002D2DFF" w:rsidP="002D2DFF" w:rsidRDefault="002D2DFF" w14:paraId="663D054A" w14:textId="600A66BD">
      <w:pPr>
        <w:pStyle w:val="TableCaption"/>
        <w:spacing w:line="360" w:lineRule="auto"/>
        <w:jc w:val="both"/>
        <w:rPr>
          <w:rFonts w:ascii="Times New Roman" w:hAnsi="Times New Roman" w:cs="Times New Roman"/>
        </w:rPr>
      </w:pPr>
      <w:r w:rsidRPr="009213C4">
        <w:rPr>
          <w:rFonts w:ascii="Times New Roman" w:hAnsi="Times New Roman" w:cs="Times New Roman"/>
        </w:rPr>
        <w:t xml:space="preserve">Changes of metabolite concentrations by altered MTCH (MGWAS: </w:t>
      </w:r>
      <w:r w:rsidRPr="009213C4" w:rsidR="008B44BC">
        <w:rPr>
          <w:rFonts w:ascii="Times New Roman" w:hAnsi="Times New Roman" w:cs="Times New Roman"/>
        </w:rPr>
        <w:t>rs1256145_C</w:t>
      </w:r>
      <w:r w:rsidRPr="009213C4">
        <w:rPr>
          <w:rFonts w:ascii="Times New Roman" w:hAnsi="Times New Roman" w:cs="Times New Roman"/>
        </w:rPr>
        <w:t>, gene: MTHFD1).</w:t>
      </w:r>
    </w:p>
    <w:tbl>
      <w:tblPr>
        <w:tblW w:w="0" w:type="auto"/>
        <w:tblCellMar>
          <w:left w:w="99" w:type="dxa"/>
          <w:right w:w="99" w:type="dxa"/>
        </w:tblCellMar>
        <w:tblLook w:val="04A0" w:firstRow="1" w:lastRow="0" w:firstColumn="1" w:lastColumn="0" w:noHBand="0" w:noVBand="1"/>
      </w:tblPr>
      <w:tblGrid>
        <w:gridCol w:w="2538"/>
        <w:gridCol w:w="1705"/>
        <w:gridCol w:w="1683"/>
        <w:gridCol w:w="1849"/>
      </w:tblGrid>
      <w:tr w:rsidRPr="009213C4" w:rsidR="009213C4" w:rsidTr="6A32C07B" w14:paraId="66FAD7DE"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382D6F30" w14:textId="01CEBA68">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420F457A" w14:textId="74AAB49D">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5EE92645" w14:textId="50B21082">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316E13D0" w14:textId="13DA6428">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7B07ECA5">
              <w:rPr>
                <w:rFonts w:ascii="Times New Roman" w:hAnsi="Times New Roman" w:cs="Times New Roman"/>
                <w:b w:val="1"/>
                <w:bCs w:val="1"/>
                <w:i w:val="1"/>
                <w:iCs w:val="1"/>
              </w:rPr>
              <w:t xml:space="preserve">p</w:t>
            </w:r>
          </w:p>
        </w:tc>
      </w:tr>
      <w:tr w:rsidRPr="009213C4" w:rsidR="009213C4" w:rsidTr="6A32C07B" w14:paraId="50D2D7FF"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40386087"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459D956F" w:rsidP="459D956F" w:rsidRDefault="459D956F" w14:paraId="14FCEA52" w14:textId="6BC35CF0">
            <w:r w:rsidRPr="459D956F">
              <w:rPr>
                <w:rFonts w:ascii="Times New Roman" w:hAnsi="Times New Roman" w:eastAsia="Times New Roman" w:cs="Times New Roman"/>
                <w:color w:val="000000" w:themeColor="text1"/>
              </w:rPr>
              <w:t>-3.11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06FB7A0F" w14:textId="01A21CF5">
            <w:pPr>
              <w:jc w:val="right"/>
              <w:rPr>
                <w:rFonts w:ascii="Times New Roman" w:hAnsi="Times New Roman" w:eastAsia="Yu Gothic" w:cs="Times New Roman"/>
                <w:color w:val="000000"/>
              </w:rPr>
            </w:pPr>
            <w:r w:rsidRPr="009213C4">
              <w:rPr>
                <w:rFonts w:ascii="Times New Roman" w:hAnsi="Times New Roman" w:cs="Times New Roman"/>
              </w:rPr>
              <w:t>-4.62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78863CAE" w14:textId="433D95A8">
            <w:pPr>
              <w:jc w:val="right"/>
              <w:rPr>
                <w:rFonts w:ascii="Times New Roman" w:hAnsi="Times New Roman" w:eastAsia="Yu Gothic" w:cs="Times New Roman"/>
                <w:color w:val="000000"/>
              </w:rPr>
            </w:pPr>
            <w:r w:rsidRPr="009213C4">
              <w:rPr>
                <w:rFonts w:ascii="Times New Roman" w:hAnsi="Times New Roman" w:cs="Times New Roman"/>
              </w:rPr>
              <w:t>1.70 × 10</w:t>
            </w:r>
            <w:r w:rsidRPr="000B502E">
              <w:rPr>
                <w:rFonts w:ascii="Times New Roman" w:hAnsi="Times New Roman" w:cs="Times New Roman"/>
                <w:vertAlign w:val="superscript"/>
              </w:rPr>
              <w:t>-4</w:t>
            </w:r>
          </w:p>
        </w:tc>
      </w:tr>
      <w:tr w:rsidRPr="009213C4" w:rsidR="009213C4" w:rsidTr="6A32C07B" w14:paraId="5126C266"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43B523FC"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459D956F" w:rsidP="459D956F" w:rsidRDefault="459D956F" w14:paraId="0BF8CB03" w14:textId="5F72C4E0">
            <w:r w:rsidRPr="459D956F">
              <w:rPr>
                <w:rFonts w:ascii="Times New Roman" w:hAnsi="Times New Roman" w:eastAsia="Times New Roman" w:cs="Times New Roman"/>
                <w:color w:val="000000" w:themeColor="text1"/>
              </w:rPr>
              <w:t>+5.95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7EB16498" w14:textId="1D0846D3">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10 × 10</w:t>
            </w:r>
            <w:r w:rsidRPr="000B502E"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766D10B4" w14:textId="0907011E">
            <w:pPr>
              <w:jc w:val="right"/>
              <w:rPr>
                <w:rFonts w:ascii="Times New Roman" w:hAnsi="Times New Roman" w:eastAsia="Yu Gothic" w:cs="Times New Roman"/>
                <w:color w:val="000000"/>
              </w:rPr>
            </w:pPr>
            <w:r w:rsidRPr="009213C4">
              <w:rPr>
                <w:rFonts w:ascii="Times New Roman" w:hAnsi="Times New Roman" w:cs="Times New Roman"/>
              </w:rPr>
              <w:t>1.70 × 10</w:t>
            </w:r>
            <w:r w:rsidRPr="000B502E">
              <w:rPr>
                <w:rFonts w:ascii="Times New Roman" w:hAnsi="Times New Roman" w:cs="Times New Roman"/>
                <w:vertAlign w:val="superscript"/>
              </w:rPr>
              <w:t>-1</w:t>
            </w:r>
          </w:p>
        </w:tc>
      </w:tr>
      <w:tr w:rsidRPr="009213C4" w:rsidR="009213C4" w:rsidTr="6A32C07B" w14:paraId="77E7F712"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56FCAA61"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459D956F" w:rsidP="459D956F" w:rsidRDefault="459D956F" w14:paraId="3F1C2849" w14:textId="6D9E2DB5">
            <w:r w:rsidRPr="459D956F">
              <w:rPr>
                <w:rFonts w:ascii="Times New Roman" w:hAnsi="Times New Roman" w:eastAsia="Times New Roman" w:cs="Times New Roman"/>
                <w:color w:val="000000" w:themeColor="text1"/>
              </w:rPr>
              <w:t>+1.70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335E41FF" w14:textId="6CC29DFC">
            <w:pPr>
              <w:jc w:val="right"/>
              <w:rPr>
                <w:rFonts w:ascii="Times New Roman" w:hAnsi="Times New Roman" w:eastAsia="Yu Gothic" w:cs="Times New Roman"/>
                <w:color w:val="000000"/>
              </w:rPr>
            </w:pPr>
            <w:r w:rsidRPr="009213C4">
              <w:rPr>
                <w:rFonts w:ascii="Times New Roman" w:hAnsi="Times New Roman" w:cs="Times New Roman"/>
              </w:rPr>
              <w:t>-6.14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42169892" w14:textId="0133AE55">
            <w:pPr>
              <w:jc w:val="right"/>
              <w:rPr>
                <w:rFonts w:ascii="Times New Roman" w:hAnsi="Times New Roman" w:eastAsia="Yu Gothic" w:cs="Times New Roman"/>
                <w:color w:val="000000"/>
              </w:rPr>
            </w:pPr>
            <w:r w:rsidRPr="009213C4">
              <w:rPr>
                <w:rFonts w:ascii="Times New Roman" w:hAnsi="Times New Roman" w:cs="Times New Roman"/>
              </w:rPr>
              <w:t>1.94 × 10</w:t>
            </w:r>
            <w:r w:rsidRPr="000B502E">
              <w:rPr>
                <w:rFonts w:ascii="Times New Roman" w:hAnsi="Times New Roman" w:cs="Times New Roman"/>
                <w:vertAlign w:val="superscript"/>
              </w:rPr>
              <w:t>-1</w:t>
            </w:r>
          </w:p>
        </w:tc>
      </w:tr>
      <w:tr w:rsidRPr="009213C4" w:rsidR="009213C4" w:rsidTr="6A32C07B" w14:paraId="48600E36"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18FE6C2C"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459D956F" w:rsidP="459D956F" w:rsidRDefault="459D956F" w14:paraId="3F685734" w14:textId="5CAE911C">
            <w:r w:rsidRPr="459D956F">
              <w:rPr>
                <w:rFonts w:ascii="Times New Roman" w:hAnsi="Times New Roman" w:eastAsia="Times New Roman" w:cs="Times New Roman"/>
                <w:color w:val="000000" w:themeColor="text1"/>
              </w:rPr>
              <w:t>-5.87 × 10</w:t>
            </w:r>
            <w:r w:rsidRPr="459D956F">
              <w:rPr>
                <w:rFonts w:ascii="Times New Roman" w:hAnsi="Times New Roman" w:eastAsia="Times New Roman" w:cs="Times New Roman"/>
                <w:color w:val="000000" w:themeColor="text1"/>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579F0D17" w14:textId="36B3A801">
            <w:pPr>
              <w:jc w:val="right"/>
              <w:rPr>
                <w:rFonts w:ascii="Times New Roman" w:hAnsi="Times New Roman" w:eastAsia="Yu Gothic" w:cs="Times New Roman"/>
                <w:color w:val="000000"/>
              </w:rPr>
            </w:pPr>
            <w:r w:rsidRPr="009213C4">
              <w:rPr>
                <w:rFonts w:ascii="Times New Roman" w:hAnsi="Times New Roman" w:cs="Times New Roman"/>
              </w:rPr>
              <w:t>-5.28 × 10</w:t>
            </w:r>
            <w:r w:rsidRPr="000B502E">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0BC60FFD" w14:textId="2540FFE3">
            <w:pPr>
              <w:jc w:val="right"/>
              <w:rPr>
                <w:rFonts w:ascii="Times New Roman" w:hAnsi="Times New Roman" w:eastAsia="Yu Gothic" w:cs="Times New Roman"/>
                <w:color w:val="000000"/>
              </w:rPr>
            </w:pPr>
            <w:r w:rsidRPr="009213C4">
              <w:rPr>
                <w:rFonts w:ascii="Times New Roman" w:hAnsi="Times New Roman" w:cs="Times New Roman"/>
              </w:rPr>
              <w:t>4.40 × 10</w:t>
            </w:r>
            <w:r w:rsidRPr="000B502E">
              <w:rPr>
                <w:rFonts w:ascii="Times New Roman" w:hAnsi="Times New Roman" w:cs="Times New Roman"/>
                <w:vertAlign w:val="superscript"/>
              </w:rPr>
              <w:t>-1</w:t>
            </w:r>
          </w:p>
        </w:tc>
      </w:tr>
      <w:tr w:rsidRPr="009213C4" w:rsidR="009213C4" w:rsidTr="6A32C07B" w14:paraId="7D08405E"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280E1B64"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459D956F" w:rsidP="459D956F" w:rsidRDefault="459D956F" w14:paraId="4A569B15" w14:textId="0823B894">
            <w:r w:rsidRPr="459D956F">
              <w:rPr>
                <w:rFonts w:ascii="Times New Roman" w:hAnsi="Times New Roman" w:eastAsia="Times New Roman" w:cs="Times New Roman"/>
                <w:color w:val="000000" w:themeColor="text1"/>
              </w:rPr>
              <w:t>+1.37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12CECFA8" w14:textId="49A57E62">
            <w:pPr>
              <w:jc w:val="right"/>
              <w:rPr>
                <w:rFonts w:ascii="Times New Roman" w:hAnsi="Times New Roman" w:eastAsia="Yu Gothic" w:cs="Times New Roman"/>
                <w:color w:val="000000"/>
              </w:rPr>
            </w:pPr>
            <w:r w:rsidRPr="009213C4">
              <w:rPr>
                <w:rFonts w:ascii="Times New Roman" w:hAnsi="Times New Roman" w:cs="Times New Roman"/>
              </w:rPr>
              <w:t>-2.11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23011ED3" w14:textId="6CEE440D">
            <w:pPr>
              <w:jc w:val="right"/>
              <w:rPr>
                <w:rFonts w:ascii="Times New Roman" w:hAnsi="Times New Roman" w:eastAsia="Yu Gothic" w:cs="Times New Roman"/>
                <w:color w:val="000000"/>
              </w:rPr>
            </w:pPr>
            <w:r w:rsidRPr="009213C4">
              <w:rPr>
                <w:rFonts w:ascii="Times New Roman" w:hAnsi="Times New Roman" w:cs="Times New Roman"/>
              </w:rPr>
              <w:t>4.60 × 10</w:t>
            </w:r>
            <w:r w:rsidRPr="000B502E">
              <w:rPr>
                <w:rFonts w:ascii="Times New Roman" w:hAnsi="Times New Roman" w:cs="Times New Roman"/>
                <w:vertAlign w:val="superscript"/>
              </w:rPr>
              <w:t>-1</w:t>
            </w:r>
          </w:p>
        </w:tc>
      </w:tr>
      <w:tr w:rsidRPr="009213C4" w:rsidR="009213C4" w:rsidTr="6A32C07B" w14:paraId="4A94A714"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409A4D6F"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459D956F" w:rsidP="459D956F" w:rsidRDefault="459D956F" w14:paraId="239A418B" w14:textId="04ED274F">
            <w:r w:rsidRPr="459D956F">
              <w:rPr>
                <w:rFonts w:ascii="Times New Roman" w:hAnsi="Times New Roman" w:eastAsia="Times New Roman" w:cs="Times New Roman"/>
                <w:color w:val="000000" w:themeColor="text1"/>
              </w:rPr>
              <w:t>+1.53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6D2D928C" w14:textId="0BB58762">
            <w:pPr>
              <w:jc w:val="right"/>
              <w:rPr>
                <w:rFonts w:ascii="Times New Roman" w:hAnsi="Times New Roman" w:eastAsia="Yu Gothic" w:cs="Times New Roman"/>
                <w:color w:val="000000"/>
              </w:rPr>
            </w:pPr>
            <w:r w:rsidRPr="009213C4">
              <w:rPr>
                <w:rFonts w:ascii="Times New Roman" w:hAnsi="Times New Roman" w:cs="Times New Roman"/>
              </w:rPr>
              <w:t>-1.01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085BF362" w14:textId="4E177A5D">
            <w:pPr>
              <w:jc w:val="right"/>
              <w:rPr>
                <w:rFonts w:ascii="Times New Roman" w:hAnsi="Times New Roman" w:eastAsia="Yu Gothic" w:cs="Times New Roman"/>
                <w:color w:val="000000"/>
              </w:rPr>
            </w:pPr>
            <w:r w:rsidRPr="009213C4">
              <w:rPr>
                <w:rFonts w:ascii="Times New Roman" w:hAnsi="Times New Roman" w:cs="Times New Roman"/>
              </w:rPr>
              <w:t>4.90 × 10</w:t>
            </w:r>
            <w:r w:rsidRPr="000B502E">
              <w:rPr>
                <w:rFonts w:ascii="Times New Roman" w:hAnsi="Times New Roman" w:cs="Times New Roman"/>
                <w:vertAlign w:val="superscript"/>
              </w:rPr>
              <w:t>-1</w:t>
            </w:r>
          </w:p>
        </w:tc>
      </w:tr>
      <w:tr w:rsidRPr="009213C4" w:rsidR="009213C4" w:rsidTr="6A32C07B" w14:paraId="7381A543" w14:textId="77777777">
        <w:trPr>
          <w:trHeight w:val="400"/>
        </w:trPr>
        <w:tc>
          <w:tcPr>
            <w:tcW w:w="2538" w:type="dxa"/>
            <w:tcBorders>
              <w:top w:val="nil"/>
              <w:left w:val="nil"/>
              <w:bottom w:val="nil"/>
              <w:right w:val="nil"/>
            </w:tcBorders>
            <w:shd w:val="clear" w:color="auto" w:fill="auto"/>
            <w:noWrap/>
            <w:tcMar/>
            <w:hideMark/>
          </w:tcPr>
          <w:p w:rsidRPr="009213C4" w:rsidR="009213C4" w:rsidP="009213C4" w:rsidRDefault="009213C4" w14:paraId="43DA981C"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459D956F" w:rsidP="459D956F" w:rsidRDefault="459D956F" w14:paraId="240C9875" w14:textId="0A3380DE">
            <w:r w:rsidRPr="459D956F">
              <w:rPr>
                <w:rFonts w:ascii="Times New Roman" w:hAnsi="Times New Roman" w:eastAsia="Times New Roman" w:cs="Times New Roman"/>
                <w:color w:val="000000" w:themeColor="text1"/>
              </w:rPr>
              <w:t>-5.89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0A83A5E2" w14:textId="75BE31BA">
            <w:pPr>
              <w:jc w:val="right"/>
              <w:rPr>
                <w:rFonts w:ascii="Times New Roman" w:hAnsi="Times New Roman" w:eastAsia="Yu Gothic" w:cs="Times New Roman"/>
                <w:color w:val="000000"/>
              </w:rPr>
            </w:pPr>
            <w:r w:rsidRPr="009213C4">
              <w:rPr>
                <w:rFonts w:ascii="Times New Roman" w:hAnsi="Times New Roman" w:cs="Times New Roman"/>
              </w:rPr>
              <w:t>-1.84 × 10</w:t>
            </w:r>
            <w:r w:rsidRPr="000B502E">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777F8E43" w14:textId="1C8694A6">
            <w:pPr>
              <w:jc w:val="right"/>
              <w:rPr>
                <w:rFonts w:ascii="Times New Roman" w:hAnsi="Times New Roman" w:eastAsia="Yu Gothic" w:cs="Times New Roman"/>
                <w:color w:val="000000"/>
              </w:rPr>
            </w:pPr>
            <w:r w:rsidRPr="009213C4">
              <w:rPr>
                <w:rFonts w:ascii="Times New Roman" w:hAnsi="Times New Roman" w:cs="Times New Roman"/>
              </w:rPr>
              <w:t>6.50 × 10</w:t>
            </w:r>
            <w:r w:rsidRPr="000B502E">
              <w:rPr>
                <w:rFonts w:ascii="Times New Roman" w:hAnsi="Times New Roman" w:cs="Times New Roman"/>
                <w:vertAlign w:val="superscript"/>
              </w:rPr>
              <w:t>-1</w:t>
            </w:r>
          </w:p>
        </w:tc>
      </w:tr>
    </w:tbl>
    <w:p w:rsidR="65E044C8" w:rsidRDefault="65E044C8" w14:paraId="46A3AA83" w14:textId="18D62BE2"/>
    <w:p w:rsidR="6A32C07B" w:rsidRDefault="6A32C07B" w14:paraId="16391536" w14:textId="7D5252F1"/>
    <w:p w:rsidRPr="009213C4" w:rsidR="00E75A36" w:rsidP="00E75A36" w:rsidRDefault="00E75A36" w14:paraId="4DA37851" w14:textId="77122CC9">
      <w:pPr>
        <w:pStyle w:val="TableCaption"/>
        <w:spacing w:line="360" w:lineRule="auto"/>
        <w:jc w:val="both"/>
        <w:rPr>
          <w:rFonts w:ascii="Times New Roman" w:hAnsi="Times New Roman" w:cs="Times New Roman"/>
        </w:rPr>
      </w:pPr>
      <w:r w:rsidRPr="009213C4">
        <w:rPr>
          <w:rFonts w:ascii="Times New Roman" w:hAnsi="Times New Roman" w:cs="Times New Roman"/>
        </w:rPr>
        <w:t>Changes of metabolite concentrations by altered PGT (MGWAS: rs74838149_G, gene: GART).</w:t>
      </w:r>
    </w:p>
    <w:tbl>
      <w:tblPr>
        <w:tblW w:w="7685" w:type="dxa"/>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13E8C03D" w14:paraId="71B8EC3B"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2BA2DC9" w14:textId="6FAB4C8A">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608" w:type="dxa"/>
            <w:tcBorders>
              <w:top w:val="nil"/>
              <w:left w:val="nil"/>
              <w:bottom w:val="nil"/>
              <w:right w:val="nil"/>
            </w:tcBorders>
            <w:shd w:val="clear" w:color="auto" w:fill="auto"/>
            <w:noWrap/>
            <w:tcMar/>
            <w:hideMark/>
          </w:tcPr>
          <w:p w:rsidRPr="009213C4" w:rsidR="009213C4" w:rsidP="009213C4" w:rsidRDefault="009213C4" w14:paraId="3B7B2234" w14:textId="4AD0C483">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7DDC08D8" w14:textId="62B001CB">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7D4C4325" w14:textId="469A36FA">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1D296C91">
              <w:rPr>
                <w:rFonts w:ascii="Times New Roman" w:hAnsi="Times New Roman" w:cs="Times New Roman"/>
                <w:b w:val="1"/>
                <w:bCs w:val="1"/>
                <w:i w:val="1"/>
                <w:iCs w:val="1"/>
              </w:rPr>
              <w:t xml:space="preserve">p</w:t>
            </w:r>
          </w:p>
        </w:tc>
      </w:tr>
      <w:tr w:rsidRPr="009213C4" w:rsidR="009213C4" w:rsidTr="13E8C03D" w14:paraId="1A2B8F5B"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E4B9522"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608" w:type="dxa"/>
            <w:tcBorders>
              <w:top w:val="nil"/>
              <w:left w:val="nil"/>
              <w:bottom w:val="nil"/>
              <w:right w:val="nil"/>
            </w:tcBorders>
            <w:shd w:val="clear" w:color="auto" w:fill="auto"/>
            <w:noWrap/>
            <w:tcMar/>
            <w:hideMark/>
          </w:tcPr>
          <w:p w:rsidR="459D956F" w:rsidP="459D956F" w:rsidRDefault="459D956F" w14:paraId="7CA8D17E" w14:textId="562F5949">
            <w:r w:rsidRPr="459D956F">
              <w:rPr>
                <w:rFonts w:ascii="Times New Roman" w:hAnsi="Times New Roman" w:eastAsia="Times New Roman" w:cs="Times New Roman"/>
                <w:color w:val="000000" w:themeColor="text1"/>
              </w:rPr>
              <w:t>-5.05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1E4AF48A" w14:textId="6191D9C0">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3.34 × 10</w:t>
            </w:r>
            <w:r w:rsidRPr="000B502E"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3C9423BB" w14:textId="3A4C116A">
            <w:pPr>
              <w:jc w:val="right"/>
              <w:rPr>
                <w:rFonts w:ascii="Times New Roman" w:hAnsi="Times New Roman" w:eastAsia="Yu Gothic" w:cs="Times New Roman"/>
                <w:color w:val="000000"/>
              </w:rPr>
            </w:pPr>
            <w:r w:rsidRPr="009213C4">
              <w:rPr>
                <w:rFonts w:ascii="Times New Roman" w:hAnsi="Times New Roman" w:cs="Times New Roman"/>
              </w:rPr>
              <w:t>1.30 × 10</w:t>
            </w:r>
            <w:r w:rsidRPr="000B502E">
              <w:rPr>
                <w:rFonts w:ascii="Times New Roman" w:hAnsi="Times New Roman" w:cs="Times New Roman"/>
                <w:vertAlign w:val="superscript"/>
              </w:rPr>
              <w:t>-2</w:t>
            </w:r>
          </w:p>
        </w:tc>
      </w:tr>
      <w:tr w:rsidRPr="009213C4" w:rsidR="009213C4" w:rsidTr="13E8C03D" w14:paraId="5B781292"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4276868"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608" w:type="dxa"/>
            <w:tcBorders>
              <w:top w:val="nil"/>
              <w:left w:val="nil"/>
              <w:bottom w:val="nil"/>
              <w:right w:val="nil"/>
            </w:tcBorders>
            <w:shd w:val="clear" w:color="auto" w:fill="auto"/>
            <w:noWrap/>
            <w:tcMar/>
            <w:hideMark/>
          </w:tcPr>
          <w:p w:rsidR="459D956F" w:rsidP="459D956F" w:rsidRDefault="459D956F" w14:paraId="782A0DB9" w14:textId="2EA0CC58">
            <w:r w:rsidRPr="459D956F">
              <w:rPr>
                <w:rFonts w:ascii="Times New Roman" w:hAnsi="Times New Roman" w:eastAsia="Times New Roman" w:cs="Times New Roman"/>
                <w:color w:val="000000" w:themeColor="text1"/>
              </w:rPr>
              <w:t>-3.15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2D80D965" w14:textId="335B976F">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25 × 10</w:t>
            </w:r>
            <w:r w:rsidRPr="000B502E" w:rsidR="009213C4">
              <w:rPr>
                <w:rFonts w:ascii="Times New Roman" w:hAnsi="Times New Roman" w:cs="Times New Roman"/>
                <w:vertAlign w:val="superscript"/>
              </w:rPr>
              <w:t>-2</w:t>
            </w:r>
          </w:p>
        </w:tc>
        <w:tc>
          <w:tcPr>
            <w:tcW w:w="1849" w:type="dxa"/>
            <w:tcBorders>
              <w:top w:val="nil"/>
              <w:left w:val="nil"/>
              <w:bottom w:val="nil"/>
              <w:right w:val="nil"/>
            </w:tcBorders>
            <w:shd w:val="clear" w:color="auto" w:fill="auto"/>
            <w:noWrap/>
            <w:tcMar/>
            <w:hideMark/>
          </w:tcPr>
          <w:p w:rsidRPr="009213C4" w:rsidR="009213C4" w:rsidP="009213C4" w:rsidRDefault="009213C4" w14:paraId="4320C6D1" w14:textId="528871BB">
            <w:pPr>
              <w:jc w:val="right"/>
              <w:rPr>
                <w:rFonts w:ascii="Times New Roman" w:hAnsi="Times New Roman" w:eastAsia="Yu Gothic" w:cs="Times New Roman"/>
                <w:color w:val="000000"/>
              </w:rPr>
            </w:pPr>
            <w:r w:rsidRPr="009213C4">
              <w:rPr>
                <w:rFonts w:ascii="Times New Roman" w:hAnsi="Times New Roman" w:cs="Times New Roman"/>
              </w:rPr>
              <w:t>2.16 × 10</w:t>
            </w:r>
            <w:r w:rsidRPr="000B502E">
              <w:rPr>
                <w:rFonts w:ascii="Times New Roman" w:hAnsi="Times New Roman" w:cs="Times New Roman"/>
                <w:vertAlign w:val="superscript"/>
              </w:rPr>
              <w:t>-1</w:t>
            </w:r>
          </w:p>
        </w:tc>
      </w:tr>
      <w:tr w:rsidRPr="009213C4" w:rsidR="009213C4" w:rsidTr="13E8C03D" w14:paraId="5F56A870"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86D524B"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608" w:type="dxa"/>
            <w:tcBorders>
              <w:top w:val="nil"/>
              <w:left w:val="nil"/>
              <w:bottom w:val="nil"/>
              <w:right w:val="nil"/>
            </w:tcBorders>
            <w:shd w:val="clear" w:color="auto" w:fill="auto"/>
            <w:noWrap/>
            <w:tcMar/>
            <w:hideMark/>
          </w:tcPr>
          <w:p w:rsidR="459D956F" w:rsidP="459D956F" w:rsidRDefault="459D956F" w14:paraId="60B692D8" w14:textId="0F99B9E1">
            <w:r w:rsidRPr="459D956F">
              <w:rPr>
                <w:rFonts w:ascii="Times New Roman" w:hAnsi="Times New Roman" w:eastAsia="Times New Roman" w:cs="Times New Roman"/>
                <w:color w:val="000000" w:themeColor="text1"/>
              </w:rPr>
              <w:t>-4.76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2394C8F7" w14:textId="5BCD3A64">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5.10 × 10</w:t>
            </w:r>
            <w:r w:rsidRPr="000B502E"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1DEE704B" w14:textId="648558C0">
            <w:pPr>
              <w:jc w:val="right"/>
              <w:rPr>
                <w:rFonts w:ascii="Times New Roman" w:hAnsi="Times New Roman" w:eastAsia="Yu Gothic" w:cs="Times New Roman"/>
                <w:color w:val="000000"/>
              </w:rPr>
            </w:pPr>
            <w:r w:rsidRPr="009213C4">
              <w:rPr>
                <w:rFonts w:ascii="Times New Roman" w:hAnsi="Times New Roman" w:cs="Times New Roman"/>
              </w:rPr>
              <w:t>4.00 × 10</w:t>
            </w:r>
            <w:r w:rsidRPr="000B502E">
              <w:rPr>
                <w:rFonts w:ascii="Times New Roman" w:hAnsi="Times New Roman" w:cs="Times New Roman"/>
                <w:vertAlign w:val="superscript"/>
              </w:rPr>
              <w:t>-1</w:t>
            </w:r>
          </w:p>
        </w:tc>
      </w:tr>
      <w:tr w:rsidRPr="009213C4" w:rsidR="009213C4" w:rsidTr="13E8C03D" w14:paraId="167987A4"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A88BD90"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608" w:type="dxa"/>
            <w:tcBorders>
              <w:top w:val="nil"/>
              <w:left w:val="nil"/>
              <w:bottom w:val="nil"/>
              <w:right w:val="nil"/>
            </w:tcBorders>
            <w:shd w:val="clear" w:color="auto" w:fill="auto"/>
            <w:noWrap/>
            <w:tcMar/>
            <w:hideMark/>
          </w:tcPr>
          <w:p w:rsidR="459D956F" w:rsidP="459D956F" w:rsidRDefault="459D956F" w14:paraId="0C50D318" w14:textId="58D012FC">
            <w:r w:rsidRPr="459D956F">
              <w:rPr>
                <w:rFonts w:ascii="Times New Roman" w:hAnsi="Times New Roman" w:eastAsia="Times New Roman" w:cs="Times New Roman"/>
                <w:color w:val="000000" w:themeColor="text1"/>
              </w:rPr>
              <w:t>+3.86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589E2C19" w14:textId="6AAAB290">
            <w:pPr>
              <w:jc w:val="right"/>
              <w:rPr>
                <w:rFonts w:ascii="Times New Roman" w:hAnsi="Times New Roman" w:eastAsia="Yu Gothic" w:cs="Times New Roman"/>
                <w:color w:val="000000"/>
              </w:rPr>
            </w:pPr>
            <w:r w:rsidRPr="009213C4">
              <w:rPr>
                <w:rFonts w:ascii="Times New Roman" w:hAnsi="Times New Roman" w:cs="Times New Roman"/>
              </w:rPr>
              <w:t>-2.46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470E9BBD" w14:textId="31911EF9">
            <w:pPr>
              <w:jc w:val="right"/>
              <w:rPr>
                <w:rFonts w:ascii="Times New Roman" w:hAnsi="Times New Roman" w:eastAsia="Yu Gothic" w:cs="Times New Roman"/>
                <w:color w:val="000000"/>
              </w:rPr>
            </w:pPr>
            <w:r w:rsidRPr="009213C4">
              <w:rPr>
                <w:rFonts w:ascii="Times New Roman" w:hAnsi="Times New Roman" w:cs="Times New Roman"/>
              </w:rPr>
              <w:t>5.40 × 10</w:t>
            </w:r>
            <w:r w:rsidRPr="000B502E">
              <w:rPr>
                <w:rFonts w:ascii="Times New Roman" w:hAnsi="Times New Roman" w:cs="Times New Roman"/>
                <w:vertAlign w:val="superscript"/>
              </w:rPr>
              <w:t>-1</w:t>
            </w:r>
          </w:p>
        </w:tc>
      </w:tr>
      <w:tr w:rsidRPr="009213C4" w:rsidR="009213C4" w:rsidTr="13E8C03D" w14:paraId="243BA15A"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4F555A38"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608" w:type="dxa"/>
            <w:tcBorders>
              <w:top w:val="nil"/>
              <w:left w:val="nil"/>
              <w:bottom w:val="nil"/>
              <w:right w:val="nil"/>
            </w:tcBorders>
            <w:shd w:val="clear" w:color="auto" w:fill="auto"/>
            <w:noWrap/>
            <w:tcMar/>
            <w:hideMark/>
          </w:tcPr>
          <w:p w:rsidR="459D956F" w:rsidP="459D956F" w:rsidRDefault="459D956F" w14:paraId="38398621" w14:textId="446DF140">
            <w:r w:rsidRPr="459D956F">
              <w:rPr>
                <w:rFonts w:ascii="Times New Roman" w:hAnsi="Times New Roman" w:eastAsia="Times New Roman" w:cs="Times New Roman"/>
                <w:color w:val="000000" w:themeColor="text1"/>
              </w:rPr>
              <w:t>+5.31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0FD365F4" w14:textId="6B45E997">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4.64 × 10</w:t>
            </w:r>
            <w:r w:rsidRPr="000B502E"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3BFAEBFA" w14:textId="5AB5F28B">
            <w:pPr>
              <w:jc w:val="right"/>
              <w:rPr>
                <w:rFonts w:ascii="Times New Roman" w:hAnsi="Times New Roman" w:eastAsia="Yu Gothic" w:cs="Times New Roman"/>
                <w:color w:val="000000"/>
              </w:rPr>
            </w:pPr>
            <w:r w:rsidRPr="009213C4">
              <w:rPr>
                <w:rFonts w:ascii="Times New Roman" w:hAnsi="Times New Roman" w:cs="Times New Roman"/>
              </w:rPr>
              <w:t>6.80 × 10</w:t>
            </w:r>
            <w:r w:rsidRPr="000B502E">
              <w:rPr>
                <w:rFonts w:ascii="Times New Roman" w:hAnsi="Times New Roman" w:cs="Times New Roman"/>
                <w:vertAlign w:val="superscript"/>
              </w:rPr>
              <w:t>-1</w:t>
            </w:r>
          </w:p>
        </w:tc>
      </w:tr>
      <w:tr w:rsidRPr="009213C4" w:rsidR="009213C4" w:rsidTr="13E8C03D" w14:paraId="0732A548"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EA9B0C5"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608" w:type="dxa"/>
            <w:tcBorders>
              <w:top w:val="nil"/>
              <w:left w:val="nil"/>
              <w:bottom w:val="nil"/>
              <w:right w:val="nil"/>
            </w:tcBorders>
            <w:shd w:val="clear" w:color="auto" w:fill="auto"/>
            <w:noWrap/>
            <w:tcMar/>
            <w:hideMark/>
          </w:tcPr>
          <w:p w:rsidR="459D956F" w:rsidP="459D956F" w:rsidRDefault="459D956F" w14:paraId="7E407768" w14:textId="338B7EFB">
            <w:r w:rsidRPr="459D956F">
              <w:rPr>
                <w:rFonts w:ascii="Times New Roman" w:hAnsi="Times New Roman" w:eastAsia="Times New Roman" w:cs="Times New Roman"/>
                <w:color w:val="000000" w:themeColor="text1"/>
              </w:rPr>
              <w:t>-5.07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6AEEDB2C" w14:textId="741F28D5">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09 × 10</w:t>
            </w:r>
            <w:r w:rsidRPr="000B502E"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685B0744" w14:textId="140D461F">
            <w:pPr>
              <w:jc w:val="right"/>
              <w:rPr>
                <w:rFonts w:ascii="Times New Roman" w:hAnsi="Times New Roman" w:eastAsia="Yu Gothic" w:cs="Times New Roman"/>
                <w:color w:val="000000"/>
              </w:rPr>
            </w:pPr>
            <w:r w:rsidRPr="009213C4">
              <w:rPr>
                <w:rFonts w:ascii="Times New Roman" w:hAnsi="Times New Roman" w:cs="Times New Roman"/>
              </w:rPr>
              <w:t>8.10 × 10</w:t>
            </w:r>
            <w:r w:rsidRPr="000B502E">
              <w:rPr>
                <w:rFonts w:ascii="Times New Roman" w:hAnsi="Times New Roman" w:cs="Times New Roman"/>
                <w:vertAlign w:val="superscript"/>
              </w:rPr>
              <w:t>-1</w:t>
            </w:r>
          </w:p>
        </w:tc>
      </w:tr>
      <w:tr w:rsidRPr="009213C4" w:rsidR="009213C4" w:rsidTr="13E8C03D" w14:paraId="005F5D1F"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CFB6C03"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608" w:type="dxa"/>
            <w:tcBorders>
              <w:top w:val="nil"/>
              <w:left w:val="nil"/>
              <w:bottom w:val="nil"/>
              <w:right w:val="nil"/>
            </w:tcBorders>
            <w:shd w:val="clear" w:color="auto" w:fill="auto"/>
            <w:noWrap/>
            <w:tcMar/>
            <w:hideMark/>
          </w:tcPr>
          <w:p w:rsidR="459D956F" w:rsidP="459D956F" w:rsidRDefault="459D956F" w14:paraId="2D2EC192" w14:textId="498DDCF5">
            <w:r w:rsidRPr="459D956F">
              <w:rPr>
                <w:rFonts w:ascii="Times New Roman" w:hAnsi="Times New Roman" w:eastAsia="Times New Roman" w:cs="Times New Roman"/>
                <w:color w:val="000000" w:themeColor="text1"/>
              </w:rPr>
              <w:t>-3.10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792989E5" w14:textId="6A6E71A1">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6.70 × 10</w:t>
            </w:r>
            <w:r w:rsidRPr="000B502E"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499BFDAB" w14:textId="4741621C">
            <w:pPr>
              <w:jc w:val="right"/>
              <w:rPr>
                <w:rFonts w:ascii="Times New Roman" w:hAnsi="Times New Roman" w:eastAsia="Yu Gothic" w:cs="Times New Roman"/>
                <w:color w:val="000000"/>
              </w:rPr>
            </w:pPr>
            <w:r w:rsidRPr="009213C4">
              <w:rPr>
                <w:rFonts w:ascii="Times New Roman" w:hAnsi="Times New Roman" w:cs="Times New Roman"/>
              </w:rPr>
              <w:t>8.70 × 10</w:t>
            </w:r>
            <w:r w:rsidRPr="000B502E">
              <w:rPr>
                <w:rFonts w:ascii="Times New Roman" w:hAnsi="Times New Roman" w:cs="Times New Roman"/>
                <w:vertAlign w:val="superscript"/>
              </w:rPr>
              <w:t>-1</w:t>
            </w:r>
          </w:p>
        </w:tc>
      </w:tr>
    </w:tbl>
    <w:p w:rsidRPr="009213C4" w:rsidR="008B44BC" w:rsidP="00024EAE" w:rsidRDefault="008B44BC" w14:paraId="01490846" w14:textId="77777777">
      <w:pPr>
        <w:pStyle w:val="TableCaption"/>
        <w:keepNext w:val="0"/>
        <w:spacing w:line="360" w:lineRule="auto"/>
        <w:jc w:val="both"/>
        <w:rPr>
          <w:rFonts w:ascii="Times New Roman" w:hAnsi="Times New Roman" w:cs="Times New Roman"/>
        </w:rPr>
      </w:pPr>
    </w:p>
    <w:p w:rsidR="6A32C07B" w:rsidRDefault="6A32C07B" w14:paraId="5A64B43F" w14:textId="2D8FCB4D">
      <w:r>
        <w:br w:type="page"/>
      </w:r>
    </w:p>
    <w:p w:rsidRPr="009213C4" w:rsidR="00E75A36" w:rsidP="00E75A36" w:rsidRDefault="00E75A36" w14:paraId="02FB3AE9" w14:textId="06DE1C45">
      <w:pPr>
        <w:pStyle w:val="TableCaption"/>
        <w:spacing w:line="360" w:lineRule="auto"/>
        <w:jc w:val="both"/>
        <w:rPr>
          <w:rFonts w:ascii="Times New Roman" w:hAnsi="Times New Roman" w:cs="Times New Roman"/>
        </w:rPr>
      </w:pPr>
      <w:r w:rsidRPr="009213C4">
        <w:rPr>
          <w:rFonts w:ascii="Times New Roman" w:hAnsi="Times New Roman" w:cs="Times New Roman"/>
        </w:rPr>
        <w:t xml:space="preserve">Changes of metabolite concentrations by altered SAAH (MGWAS: </w:t>
      </w:r>
      <w:r w:rsidRPr="009213C4" w:rsidR="00BF38E4">
        <w:rPr>
          <w:rFonts w:ascii="Times New Roman" w:hAnsi="Times New Roman" w:cs="Times New Roman"/>
        </w:rPr>
        <w:t>rs75334389</w:t>
      </w:r>
      <w:r w:rsidRPr="009213C4">
        <w:rPr>
          <w:rFonts w:ascii="Times New Roman" w:hAnsi="Times New Roman" w:cs="Times New Roman"/>
        </w:rPr>
        <w:t>_</w:t>
      </w:r>
      <w:r w:rsidRPr="009213C4" w:rsidR="00BF38E4">
        <w:rPr>
          <w:rFonts w:ascii="Times New Roman" w:hAnsi="Times New Roman" w:cs="Times New Roman"/>
        </w:rPr>
        <w:t>*</w:t>
      </w:r>
      <w:r w:rsidRPr="009213C4">
        <w:rPr>
          <w:rFonts w:ascii="Times New Roman" w:hAnsi="Times New Roman" w:cs="Times New Roman"/>
        </w:rPr>
        <w:t>, gene: AHCY).</w:t>
      </w:r>
    </w:p>
    <w:tbl>
      <w:tblPr>
        <w:tblW w:w="0" w:type="auto"/>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6A32C07B" w14:paraId="0DB36F8A"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673147EF" w14:textId="671987E5">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68A19BF3" w14:textId="0608605E">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1AE8AA59" w14:textId="7917F192">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6ADBCF7A" w14:textId="2E0C9D0F">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2D63B0C9">
              <w:rPr>
                <w:rFonts w:ascii="Times New Roman" w:hAnsi="Times New Roman" w:cs="Times New Roman"/>
                <w:b w:val="1"/>
                <w:bCs w:val="1"/>
                <w:i w:val="1"/>
                <w:iCs w:val="1"/>
              </w:rPr>
              <w:t xml:space="preserve">p</w:t>
            </w:r>
          </w:p>
        </w:tc>
      </w:tr>
      <w:tr w:rsidRPr="009213C4" w:rsidR="009213C4" w:rsidTr="6A32C07B" w14:paraId="1D099E45"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7CAAA1F"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459D956F" w:rsidP="459D956F" w:rsidRDefault="459D956F" w14:paraId="658DA436" w14:textId="0A6F11FF">
            <w:r w:rsidRPr="459D956F">
              <w:rPr>
                <w:rFonts w:ascii="Times New Roman" w:hAnsi="Times New Roman" w:eastAsia="Times New Roman" w:cs="Times New Roman"/>
                <w:color w:val="000000" w:themeColor="text1"/>
              </w:rPr>
              <w:t>-2.00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49359EAA" w14:textId="2A0A303D">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88 × 10</w:t>
            </w:r>
            <w:r w:rsidRPr="000B502E" w:rsidR="009213C4">
              <w:rPr>
                <w:rFonts w:ascii="Times New Roman" w:hAnsi="Times New Roman" w:cs="Times New Roman"/>
                <w:vertAlign w:val="superscript"/>
              </w:rPr>
              <w:t>-2</w:t>
            </w:r>
          </w:p>
        </w:tc>
        <w:tc>
          <w:tcPr>
            <w:tcW w:w="1849" w:type="dxa"/>
            <w:tcBorders>
              <w:top w:val="nil"/>
              <w:left w:val="nil"/>
              <w:bottom w:val="nil"/>
              <w:right w:val="nil"/>
            </w:tcBorders>
            <w:shd w:val="clear" w:color="auto" w:fill="auto"/>
            <w:noWrap/>
            <w:tcMar/>
            <w:hideMark/>
          </w:tcPr>
          <w:p w:rsidRPr="009213C4" w:rsidR="009213C4" w:rsidP="009213C4" w:rsidRDefault="009213C4" w14:paraId="2914C656" w14:textId="4E408C8E">
            <w:pPr>
              <w:jc w:val="right"/>
              <w:rPr>
                <w:rFonts w:ascii="Times New Roman" w:hAnsi="Times New Roman" w:eastAsia="Yu Gothic" w:cs="Times New Roman"/>
                <w:color w:val="000000"/>
              </w:rPr>
            </w:pPr>
            <w:r w:rsidRPr="009213C4">
              <w:rPr>
                <w:rFonts w:ascii="Times New Roman" w:hAnsi="Times New Roman" w:cs="Times New Roman"/>
              </w:rPr>
              <w:t>3.13 × 10</w:t>
            </w:r>
            <w:r w:rsidRPr="000B502E">
              <w:rPr>
                <w:rFonts w:ascii="Times New Roman" w:hAnsi="Times New Roman" w:cs="Times New Roman"/>
                <w:vertAlign w:val="superscript"/>
              </w:rPr>
              <w:t>-3</w:t>
            </w:r>
          </w:p>
        </w:tc>
      </w:tr>
      <w:tr w:rsidRPr="009213C4" w:rsidR="009213C4" w:rsidTr="6A32C07B" w14:paraId="19EA1273"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5098C6B"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459D956F" w:rsidP="459D956F" w:rsidRDefault="459D956F" w14:paraId="0103CFB4" w14:textId="7D72300D">
            <w:r w:rsidRPr="459D956F">
              <w:rPr>
                <w:rFonts w:ascii="Times New Roman" w:hAnsi="Times New Roman" w:eastAsia="Times New Roman" w:cs="Times New Roman"/>
                <w:color w:val="000000" w:themeColor="text1"/>
              </w:rPr>
              <w:t>-2.21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3F5B6856" w14:textId="1D5CF6FC">
            <w:pPr>
              <w:jc w:val="right"/>
              <w:rPr>
                <w:rFonts w:ascii="Times New Roman" w:hAnsi="Times New Roman" w:eastAsia="Yu Gothic" w:cs="Times New Roman"/>
                <w:color w:val="000000"/>
              </w:rPr>
            </w:pPr>
            <w:r w:rsidRPr="009213C4">
              <w:rPr>
                <w:rFonts w:ascii="Times New Roman" w:hAnsi="Times New Roman" w:cs="Times New Roman"/>
              </w:rPr>
              <w:t>-2.82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30BE91BF" w14:textId="127BDB65">
            <w:pPr>
              <w:jc w:val="right"/>
              <w:rPr>
                <w:rFonts w:ascii="Times New Roman" w:hAnsi="Times New Roman" w:eastAsia="Yu Gothic" w:cs="Times New Roman"/>
                <w:color w:val="000000"/>
              </w:rPr>
            </w:pPr>
            <w:r w:rsidRPr="009213C4">
              <w:rPr>
                <w:rFonts w:ascii="Times New Roman" w:hAnsi="Times New Roman" w:cs="Times New Roman"/>
              </w:rPr>
              <w:t>4.30 × 10</w:t>
            </w:r>
            <w:r w:rsidRPr="000B502E">
              <w:rPr>
                <w:rFonts w:ascii="Times New Roman" w:hAnsi="Times New Roman" w:cs="Times New Roman"/>
                <w:vertAlign w:val="superscript"/>
              </w:rPr>
              <w:t>-2</w:t>
            </w:r>
          </w:p>
        </w:tc>
      </w:tr>
      <w:tr w:rsidRPr="009213C4" w:rsidR="009213C4" w:rsidTr="6A32C07B" w14:paraId="5B2AF166"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43D272E2"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459D956F" w:rsidP="459D956F" w:rsidRDefault="459D956F" w14:paraId="469B6491" w14:textId="6BEFA565">
            <w:r w:rsidRPr="459D956F">
              <w:rPr>
                <w:rFonts w:ascii="Times New Roman" w:hAnsi="Times New Roman" w:eastAsia="Times New Roman" w:cs="Times New Roman"/>
                <w:color w:val="000000" w:themeColor="text1"/>
              </w:rPr>
              <w:t>-3.36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18B89535" w14:textId="349C6DDC">
            <w:pPr>
              <w:jc w:val="right"/>
              <w:rPr>
                <w:rFonts w:ascii="Times New Roman" w:hAnsi="Times New Roman" w:eastAsia="Yu Gothic" w:cs="Times New Roman"/>
                <w:color w:val="000000"/>
              </w:rPr>
            </w:pPr>
            <w:r w:rsidRPr="009213C4">
              <w:rPr>
                <w:rFonts w:ascii="Times New Roman" w:hAnsi="Times New Roman" w:cs="Times New Roman"/>
              </w:rPr>
              <w:t>-5.91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7C40C0A2" w14:textId="702F654A">
            <w:pPr>
              <w:jc w:val="right"/>
              <w:rPr>
                <w:rFonts w:ascii="Times New Roman" w:hAnsi="Times New Roman" w:eastAsia="Yu Gothic" w:cs="Times New Roman"/>
                <w:color w:val="000000"/>
              </w:rPr>
            </w:pPr>
            <w:r w:rsidRPr="009213C4">
              <w:rPr>
                <w:rFonts w:ascii="Times New Roman" w:hAnsi="Times New Roman" w:cs="Times New Roman"/>
              </w:rPr>
              <w:t>5.90 × 10</w:t>
            </w:r>
            <w:r w:rsidRPr="000B502E">
              <w:rPr>
                <w:rFonts w:ascii="Times New Roman" w:hAnsi="Times New Roman" w:cs="Times New Roman"/>
                <w:vertAlign w:val="superscript"/>
              </w:rPr>
              <w:t>-2</w:t>
            </w:r>
          </w:p>
        </w:tc>
      </w:tr>
      <w:tr w:rsidRPr="009213C4" w:rsidR="009213C4" w:rsidTr="6A32C07B" w14:paraId="08B3EBBF"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97BBB49"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459D956F" w:rsidP="459D956F" w:rsidRDefault="459D956F" w14:paraId="022FA07F" w14:textId="226E5991">
            <w:r w:rsidRPr="459D956F">
              <w:rPr>
                <w:rFonts w:ascii="Times New Roman" w:hAnsi="Times New Roman" w:eastAsia="Times New Roman" w:cs="Times New Roman"/>
                <w:color w:val="000000" w:themeColor="text1"/>
              </w:rPr>
              <w:t>-1.45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5777980E" w14:textId="654DB5F3">
            <w:pPr>
              <w:jc w:val="right"/>
              <w:rPr>
                <w:rFonts w:ascii="Times New Roman" w:hAnsi="Times New Roman" w:eastAsia="Yu Gothic" w:cs="Times New Roman"/>
                <w:color w:val="000000"/>
              </w:rPr>
            </w:pPr>
            <w:r w:rsidRPr="009213C4">
              <w:rPr>
                <w:rFonts w:ascii="Times New Roman" w:hAnsi="Times New Roman" w:cs="Times New Roman"/>
              </w:rPr>
              <w:t>-3.47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221131E5" w14:textId="714A2508">
            <w:pPr>
              <w:jc w:val="right"/>
              <w:rPr>
                <w:rFonts w:ascii="Times New Roman" w:hAnsi="Times New Roman" w:eastAsia="Yu Gothic" w:cs="Times New Roman"/>
                <w:color w:val="000000"/>
              </w:rPr>
            </w:pPr>
            <w:r w:rsidRPr="009213C4">
              <w:rPr>
                <w:rFonts w:ascii="Times New Roman" w:hAnsi="Times New Roman" w:cs="Times New Roman"/>
              </w:rPr>
              <w:t>1.40 × 10</w:t>
            </w:r>
            <w:r w:rsidRPr="000B502E">
              <w:rPr>
                <w:rFonts w:ascii="Times New Roman" w:hAnsi="Times New Roman" w:cs="Times New Roman"/>
                <w:vertAlign w:val="superscript"/>
              </w:rPr>
              <w:t>-1</w:t>
            </w:r>
          </w:p>
        </w:tc>
      </w:tr>
      <w:tr w:rsidRPr="009213C4" w:rsidR="009213C4" w:rsidTr="6A32C07B" w14:paraId="405201A5"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7967B1C9"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459D956F" w:rsidP="459D956F" w:rsidRDefault="459D956F" w14:paraId="16EFD5AF" w14:textId="58C5905F">
            <w:r w:rsidRPr="459D956F">
              <w:rPr>
                <w:rFonts w:ascii="Times New Roman" w:hAnsi="Times New Roman" w:eastAsia="Times New Roman" w:cs="Times New Roman"/>
                <w:color w:val="000000" w:themeColor="text1"/>
              </w:rPr>
              <w:t>-2.19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4D2BF294" w14:textId="63E96C93">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2.43 × 10</w:t>
            </w:r>
            <w:r w:rsidRPr="000B502E"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2A05EC96" w14:textId="5747ECDA">
            <w:pPr>
              <w:jc w:val="right"/>
              <w:rPr>
                <w:rFonts w:ascii="Times New Roman" w:hAnsi="Times New Roman" w:eastAsia="Yu Gothic" w:cs="Times New Roman"/>
                <w:color w:val="000000"/>
              </w:rPr>
            </w:pPr>
            <w:r w:rsidRPr="009213C4">
              <w:rPr>
                <w:rFonts w:ascii="Times New Roman" w:hAnsi="Times New Roman" w:cs="Times New Roman"/>
              </w:rPr>
              <w:t>8.15 × 10</w:t>
            </w:r>
            <w:r w:rsidRPr="000B502E">
              <w:rPr>
                <w:rFonts w:ascii="Times New Roman" w:hAnsi="Times New Roman" w:cs="Times New Roman"/>
                <w:vertAlign w:val="superscript"/>
              </w:rPr>
              <w:t>-1</w:t>
            </w:r>
          </w:p>
        </w:tc>
      </w:tr>
      <w:tr w:rsidRPr="009213C4" w:rsidR="009213C4" w:rsidTr="6A32C07B" w14:paraId="6DCE4608"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515F7E7"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459D956F" w:rsidP="459D956F" w:rsidRDefault="459D956F" w14:paraId="03C4F04E" w14:textId="23688C7C">
            <w:r w:rsidRPr="459D956F">
              <w:rPr>
                <w:rFonts w:ascii="Times New Roman" w:hAnsi="Times New Roman" w:eastAsia="Times New Roman" w:cs="Times New Roman"/>
                <w:color w:val="000000" w:themeColor="text1"/>
              </w:rPr>
              <w:t>-2.62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202B8D85" w14:textId="0CF72A22">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70 × 10</w:t>
            </w:r>
            <w:r w:rsidRPr="000B502E"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41E0F2C5" w14:textId="7037F161">
            <w:pPr>
              <w:jc w:val="right"/>
              <w:rPr>
                <w:rFonts w:ascii="Times New Roman" w:hAnsi="Times New Roman" w:eastAsia="Yu Gothic" w:cs="Times New Roman"/>
                <w:color w:val="000000"/>
              </w:rPr>
            </w:pPr>
            <w:r w:rsidRPr="009213C4">
              <w:rPr>
                <w:rFonts w:ascii="Times New Roman" w:hAnsi="Times New Roman" w:cs="Times New Roman"/>
              </w:rPr>
              <w:t>9.30 × 10</w:t>
            </w:r>
            <w:r w:rsidRPr="000B502E">
              <w:rPr>
                <w:rFonts w:ascii="Times New Roman" w:hAnsi="Times New Roman" w:cs="Times New Roman"/>
                <w:vertAlign w:val="superscript"/>
              </w:rPr>
              <w:t>-1</w:t>
            </w:r>
          </w:p>
        </w:tc>
      </w:tr>
      <w:tr w:rsidRPr="009213C4" w:rsidR="009213C4" w:rsidTr="6A32C07B" w14:paraId="1940D7C7"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D619246"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459D956F" w:rsidP="459D956F" w:rsidRDefault="459D956F" w14:paraId="779B7D4C" w14:textId="4269570E">
            <w:r w:rsidRPr="459D956F">
              <w:rPr>
                <w:rFonts w:ascii="Times New Roman" w:hAnsi="Times New Roman" w:eastAsia="Times New Roman" w:cs="Times New Roman"/>
                <w:color w:val="000000" w:themeColor="text1"/>
              </w:rPr>
              <w:t>+1.15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70DEB160" w14:textId="01180EF5">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39 × 10</w:t>
            </w:r>
            <w:r w:rsidRPr="000B502E"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2A47A2E4" w14:textId="415689EB">
            <w:pPr>
              <w:jc w:val="right"/>
              <w:rPr>
                <w:rFonts w:ascii="Times New Roman" w:hAnsi="Times New Roman" w:eastAsia="Yu Gothic" w:cs="Times New Roman"/>
                <w:color w:val="000000"/>
              </w:rPr>
            </w:pPr>
            <w:r w:rsidRPr="009213C4">
              <w:rPr>
                <w:rFonts w:ascii="Times New Roman" w:hAnsi="Times New Roman" w:cs="Times New Roman"/>
              </w:rPr>
              <w:t>9.70 × 10</w:t>
            </w:r>
            <w:r w:rsidRPr="000B502E">
              <w:rPr>
                <w:rFonts w:ascii="Times New Roman" w:hAnsi="Times New Roman" w:cs="Times New Roman"/>
                <w:vertAlign w:val="superscript"/>
              </w:rPr>
              <w:t>-1</w:t>
            </w:r>
          </w:p>
        </w:tc>
      </w:tr>
    </w:tbl>
    <w:p w:rsidR="65E044C8" w:rsidRDefault="65E044C8" w14:paraId="7357ECC6" w14:textId="363B6302"/>
    <w:p w:rsidR="6A32C07B" w:rsidRDefault="6A32C07B" w14:paraId="2F1CB649" w14:textId="125BB059"/>
    <w:p w:rsidRPr="009213C4" w:rsidR="00E75A36" w:rsidP="00E75A36" w:rsidRDefault="00E75A36" w14:paraId="0DEA01A7" w14:textId="1FC59D73">
      <w:pPr>
        <w:pStyle w:val="TableCaption"/>
        <w:spacing w:line="360" w:lineRule="auto"/>
        <w:jc w:val="both"/>
        <w:rPr>
          <w:rFonts w:ascii="Times New Roman" w:hAnsi="Times New Roman" w:cs="Times New Roman"/>
        </w:rPr>
      </w:pPr>
      <w:r w:rsidRPr="009213C4">
        <w:rPr>
          <w:rFonts w:ascii="Times New Roman" w:hAnsi="Times New Roman" w:cs="Times New Roman"/>
        </w:rPr>
        <w:t>Changes of metabolite concentrations by altered SHMT (MGWAS: rs2688030_G, gene: SHMT1).</w:t>
      </w:r>
    </w:p>
    <w:tbl>
      <w:tblPr>
        <w:tblW w:w="7782" w:type="dxa"/>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13E8C03D" w14:paraId="6DCD3CC1"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37C4B6B4" w14:textId="1734545A">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10A1E685" w14:textId="5CFECB96">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2E15289A" w14:textId="4BE023B4">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7CC35CD4" w14:textId="2D6AD7AA">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429B5094">
              <w:rPr>
                <w:rFonts w:ascii="Times New Roman" w:hAnsi="Times New Roman" w:cs="Times New Roman"/>
                <w:b w:val="1"/>
                <w:bCs w:val="1"/>
                <w:i w:val="1"/>
                <w:iCs w:val="1"/>
              </w:rPr>
              <w:t xml:space="preserve">p</w:t>
            </w:r>
          </w:p>
        </w:tc>
      </w:tr>
      <w:tr w:rsidRPr="009213C4" w:rsidR="009213C4" w:rsidTr="13E8C03D" w14:paraId="663F76E7"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75A0AF2C"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Pr="009213C4" w:rsidR="009213C4" w:rsidP="009213C4" w:rsidRDefault="009213C4" w14:paraId="306D1CF4" w14:textId="18CA769C">
            <w:pPr>
              <w:rPr>
                <w:rFonts w:ascii="Times New Roman" w:hAnsi="Times New Roman" w:eastAsia="Yu Gothic" w:cs="Times New Roman"/>
                <w:color w:val="000000"/>
              </w:rPr>
            </w:pPr>
            <w:r w:rsidRPr="009213C4">
              <w:rPr>
                <w:rFonts w:ascii="Times New Roman" w:hAnsi="Times New Roman" w:cs="Times New Roman"/>
              </w:rPr>
              <w:t>−5.34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64FC7AC1" w14:textId="2FF5E5DF">
            <w:pPr>
              <w:jc w:val="right"/>
              <w:rPr>
                <w:rFonts w:ascii="Times New Roman" w:hAnsi="Times New Roman" w:eastAsia="Yu Gothic" w:cs="Times New Roman"/>
                <w:color w:val="000000"/>
              </w:rPr>
            </w:pPr>
            <w:r w:rsidRPr="009213C4">
              <w:rPr>
                <w:rFonts w:ascii="Times New Roman" w:hAnsi="Times New Roman" w:cs="Times New Roman"/>
              </w:rPr>
              <w:t>-7.38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44FE2E35" w14:textId="07806C44">
            <w:pPr>
              <w:jc w:val="right"/>
              <w:rPr>
                <w:rFonts w:ascii="Times New Roman" w:hAnsi="Times New Roman" w:eastAsia="Yu Gothic" w:cs="Times New Roman"/>
                <w:color w:val="000000"/>
              </w:rPr>
            </w:pPr>
            <w:r w:rsidRPr="009213C4">
              <w:rPr>
                <w:rFonts w:ascii="Times New Roman" w:hAnsi="Times New Roman" w:cs="Times New Roman"/>
              </w:rPr>
              <w:t>9.00 × 10</w:t>
            </w:r>
            <w:r w:rsidRPr="000B502E">
              <w:rPr>
                <w:rFonts w:ascii="Times New Roman" w:hAnsi="Times New Roman" w:cs="Times New Roman"/>
                <w:vertAlign w:val="superscript"/>
              </w:rPr>
              <w:t>-9</w:t>
            </w:r>
          </w:p>
        </w:tc>
      </w:tr>
      <w:tr w:rsidRPr="009213C4" w:rsidR="009213C4" w:rsidTr="13E8C03D" w14:paraId="08F08CF3"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BC158FB"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Pr="009213C4" w:rsidR="009213C4" w:rsidP="009213C4" w:rsidRDefault="009213C4" w14:paraId="337F5F97" w14:textId="2A350AE0">
            <w:pPr>
              <w:rPr>
                <w:rFonts w:ascii="Times New Roman" w:hAnsi="Times New Roman" w:eastAsia="Yu Gothic" w:cs="Times New Roman"/>
                <w:color w:val="000000"/>
              </w:rPr>
            </w:pPr>
            <w:r w:rsidRPr="009213C4">
              <w:rPr>
                <w:rFonts w:ascii="Times New Roman" w:hAnsi="Times New Roman" w:cs="Times New Roman"/>
              </w:rPr>
              <w:t>−2.48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3882E57E" w14:textId="2DA7DF49">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99 × 10</w:t>
            </w:r>
            <w:r w:rsidRPr="000B502E"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10AAF11D" w14:textId="1D241509">
            <w:pPr>
              <w:jc w:val="right"/>
              <w:rPr>
                <w:rFonts w:ascii="Times New Roman" w:hAnsi="Times New Roman" w:eastAsia="Yu Gothic" w:cs="Times New Roman"/>
                <w:color w:val="000000"/>
              </w:rPr>
            </w:pPr>
            <w:r w:rsidRPr="009213C4">
              <w:rPr>
                <w:rFonts w:ascii="Times New Roman" w:hAnsi="Times New Roman" w:cs="Times New Roman"/>
              </w:rPr>
              <w:t>5.90 × 10</w:t>
            </w:r>
            <w:r w:rsidRPr="000B502E">
              <w:rPr>
                <w:rFonts w:ascii="Times New Roman" w:hAnsi="Times New Roman" w:cs="Times New Roman"/>
                <w:vertAlign w:val="superscript"/>
              </w:rPr>
              <w:t>-2</w:t>
            </w:r>
          </w:p>
        </w:tc>
      </w:tr>
      <w:tr w:rsidRPr="009213C4" w:rsidR="009213C4" w:rsidTr="13E8C03D" w14:paraId="0F31BCD9"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F5C0E96"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Pr="009213C4" w:rsidR="009213C4" w:rsidP="009213C4" w:rsidRDefault="009213C4" w14:paraId="59A84ED5" w14:textId="08225A13">
            <w:pPr>
              <w:rPr>
                <w:rFonts w:ascii="Times New Roman" w:hAnsi="Times New Roman" w:eastAsia="Yu Gothic" w:cs="Times New Roman"/>
                <w:color w:val="000000"/>
              </w:rPr>
            </w:pPr>
            <w:r w:rsidRPr="009213C4">
              <w:rPr>
                <w:rFonts w:ascii="Times New Roman" w:hAnsi="Times New Roman" w:cs="Times New Roman"/>
              </w:rPr>
              <w:t>−5.26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28E52004" w14:textId="0C47BEE8">
            <w:pPr>
              <w:jc w:val="right"/>
              <w:rPr>
                <w:rFonts w:ascii="Times New Roman" w:hAnsi="Times New Roman" w:eastAsia="Yu Gothic" w:cs="Times New Roman"/>
                <w:color w:val="000000"/>
              </w:rPr>
            </w:pPr>
            <w:r w:rsidRPr="009213C4">
              <w:rPr>
                <w:rFonts w:ascii="Times New Roman" w:hAnsi="Times New Roman" w:cs="Times New Roman"/>
              </w:rPr>
              <w:t>-5.00 × 10</w:t>
            </w:r>
            <w:r w:rsidRPr="000B502E">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7909FCBC" w14:textId="37738C72">
            <w:pPr>
              <w:jc w:val="right"/>
              <w:rPr>
                <w:rFonts w:ascii="Times New Roman" w:hAnsi="Times New Roman" w:eastAsia="Yu Gothic" w:cs="Times New Roman"/>
                <w:color w:val="000000"/>
              </w:rPr>
            </w:pPr>
            <w:r w:rsidRPr="009213C4">
              <w:rPr>
                <w:rFonts w:ascii="Times New Roman" w:hAnsi="Times New Roman" w:cs="Times New Roman"/>
              </w:rPr>
              <w:t>3.80 × 10</w:t>
            </w:r>
            <w:r w:rsidRPr="000B502E">
              <w:rPr>
                <w:rFonts w:ascii="Times New Roman" w:hAnsi="Times New Roman" w:cs="Times New Roman"/>
                <w:vertAlign w:val="superscript"/>
              </w:rPr>
              <w:t>-1</w:t>
            </w:r>
          </w:p>
        </w:tc>
      </w:tr>
      <w:tr w:rsidRPr="009213C4" w:rsidR="009213C4" w:rsidTr="13E8C03D" w14:paraId="4A203BBE"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22690C0"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Pr="009213C4" w:rsidR="009213C4" w:rsidP="009213C4" w:rsidRDefault="009213C4" w14:paraId="1C8BC6E8" w14:textId="28E63E15">
            <w:pPr>
              <w:rPr>
                <w:rFonts w:ascii="Times New Roman" w:hAnsi="Times New Roman" w:eastAsia="Yu Gothic" w:cs="Times New Roman"/>
                <w:color w:val="000000"/>
              </w:rPr>
            </w:pPr>
            <w:r w:rsidRPr="009213C4">
              <w:rPr>
                <w:rFonts w:ascii="Times New Roman" w:hAnsi="Times New Roman" w:cs="Times New Roman"/>
              </w:rPr>
              <w:t>+1.16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395A6BC1" w14:textId="66DFB3CC">
            <w:pPr>
              <w:jc w:val="right"/>
              <w:rPr>
                <w:rFonts w:ascii="Times New Roman" w:hAnsi="Times New Roman" w:eastAsia="Yu Gothic" w:cs="Times New Roman"/>
                <w:color w:val="000000"/>
              </w:rPr>
            </w:pPr>
            <w:r w:rsidRPr="009213C4">
              <w:rPr>
                <w:rFonts w:ascii="Times New Roman" w:hAnsi="Times New Roman" w:cs="Times New Roman"/>
              </w:rPr>
              <w:t>-2.56 × 10</w:t>
            </w:r>
            <w:r w:rsidRPr="000B502E">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5CE4A1CE" w14:textId="2F0196C4">
            <w:pPr>
              <w:jc w:val="right"/>
              <w:rPr>
                <w:rFonts w:ascii="Times New Roman" w:hAnsi="Times New Roman" w:eastAsia="Yu Gothic" w:cs="Times New Roman"/>
                <w:color w:val="000000"/>
              </w:rPr>
            </w:pPr>
            <w:r w:rsidRPr="009213C4">
              <w:rPr>
                <w:rFonts w:ascii="Times New Roman" w:hAnsi="Times New Roman" w:cs="Times New Roman"/>
              </w:rPr>
              <w:t>5.64 × 10</w:t>
            </w:r>
            <w:r w:rsidRPr="000B502E">
              <w:rPr>
                <w:rFonts w:ascii="Times New Roman" w:hAnsi="Times New Roman" w:cs="Times New Roman"/>
                <w:vertAlign w:val="superscript"/>
              </w:rPr>
              <w:t>-1</w:t>
            </w:r>
          </w:p>
        </w:tc>
      </w:tr>
      <w:tr w:rsidRPr="009213C4" w:rsidR="009213C4" w:rsidTr="13E8C03D" w14:paraId="7589DD95"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1A0D50B"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Pr="009213C4" w:rsidR="009213C4" w:rsidP="009213C4" w:rsidRDefault="009213C4" w14:paraId="2219EBDA" w14:textId="24EE7C79">
            <w:pPr>
              <w:rPr>
                <w:rFonts w:ascii="Times New Roman" w:hAnsi="Times New Roman" w:eastAsia="Yu Gothic" w:cs="Times New Roman"/>
                <w:color w:val="000000"/>
              </w:rPr>
            </w:pPr>
            <w:r w:rsidRPr="009213C4">
              <w:rPr>
                <w:rFonts w:ascii="Times New Roman" w:hAnsi="Times New Roman" w:cs="Times New Roman"/>
              </w:rPr>
              <w:t>+8.20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5779D067" w14:textId="6B01A821">
            <w:pPr>
              <w:jc w:val="right"/>
              <w:rPr>
                <w:rFonts w:ascii="Times New Roman" w:hAnsi="Times New Roman" w:eastAsia="Yu Gothic" w:cs="Times New Roman"/>
                <w:color w:val="000000"/>
              </w:rPr>
            </w:pPr>
            <w:r w:rsidRPr="009213C4">
              <w:rPr>
                <w:rFonts w:ascii="Times New Roman" w:hAnsi="Times New Roman" w:cs="Times New Roman"/>
              </w:rPr>
              <w:t>-3.86 × 10</w:t>
            </w:r>
            <w:r w:rsidRPr="000B502E">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773CE0D2" w14:textId="399BEC68">
            <w:pPr>
              <w:jc w:val="right"/>
              <w:rPr>
                <w:rFonts w:ascii="Times New Roman" w:hAnsi="Times New Roman" w:eastAsia="Yu Gothic" w:cs="Times New Roman"/>
                <w:color w:val="000000"/>
              </w:rPr>
            </w:pPr>
            <w:r w:rsidRPr="009213C4">
              <w:rPr>
                <w:rFonts w:ascii="Times New Roman" w:hAnsi="Times New Roman" w:cs="Times New Roman"/>
              </w:rPr>
              <w:t>6.10 × 10</w:t>
            </w:r>
            <w:r w:rsidRPr="000B502E">
              <w:rPr>
                <w:rFonts w:ascii="Times New Roman" w:hAnsi="Times New Roman" w:cs="Times New Roman"/>
                <w:vertAlign w:val="superscript"/>
              </w:rPr>
              <w:t>-1</w:t>
            </w:r>
          </w:p>
        </w:tc>
      </w:tr>
      <w:tr w:rsidRPr="009213C4" w:rsidR="009213C4" w:rsidTr="13E8C03D" w14:paraId="51B0D6F0"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4506A2BA"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Pr="009213C4" w:rsidR="009213C4" w:rsidP="009213C4" w:rsidRDefault="009213C4" w14:paraId="2A9D8E51" w14:textId="3D9AF090">
            <w:pPr>
              <w:rPr>
                <w:rFonts w:ascii="Times New Roman" w:hAnsi="Times New Roman" w:eastAsia="Yu Gothic" w:cs="Times New Roman"/>
                <w:color w:val="000000"/>
              </w:rPr>
            </w:pPr>
            <w:r w:rsidRPr="009213C4">
              <w:rPr>
                <w:rFonts w:ascii="Times New Roman" w:hAnsi="Times New Roman" w:cs="Times New Roman"/>
              </w:rPr>
              <w:t>+2.11 × 10</w:t>
            </w:r>
            <w:r w:rsidRPr="009213C4">
              <w:rPr>
                <w:rFonts w:ascii="Times New Roman" w:hAnsi="Times New Roman" w:cs="Times New Roman"/>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4A0BAB" w14:paraId="79697D9B" w14:textId="1C2DBF80">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1.82 × 10</w:t>
            </w:r>
            <w:r w:rsidRPr="000B502E" w:rsidR="009213C4">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5F04AEC0" w14:textId="15F7EE57">
            <w:pPr>
              <w:jc w:val="right"/>
              <w:rPr>
                <w:rFonts w:ascii="Times New Roman" w:hAnsi="Times New Roman" w:eastAsia="Yu Gothic" w:cs="Times New Roman"/>
                <w:color w:val="000000"/>
              </w:rPr>
            </w:pPr>
            <w:r w:rsidRPr="009213C4">
              <w:rPr>
                <w:rFonts w:ascii="Times New Roman" w:hAnsi="Times New Roman" w:cs="Times New Roman"/>
              </w:rPr>
              <w:t>7.40 × 10</w:t>
            </w:r>
            <w:r w:rsidRPr="000B502E">
              <w:rPr>
                <w:rFonts w:ascii="Times New Roman" w:hAnsi="Times New Roman" w:cs="Times New Roman"/>
                <w:vertAlign w:val="superscript"/>
              </w:rPr>
              <w:t>-1</w:t>
            </w:r>
          </w:p>
        </w:tc>
      </w:tr>
      <w:tr w:rsidRPr="009213C4" w:rsidR="009213C4" w:rsidTr="13E8C03D" w14:paraId="75BF4A2F"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08329134"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Pr="009213C4" w:rsidR="009213C4" w:rsidP="009213C4" w:rsidRDefault="009213C4" w14:paraId="16F92D78" w14:textId="441E92E7">
            <w:pPr>
              <w:rPr>
                <w:rFonts w:ascii="Times New Roman" w:hAnsi="Times New Roman" w:eastAsia="Yu Gothic" w:cs="Times New Roman"/>
                <w:color w:val="000000"/>
              </w:rPr>
            </w:pPr>
            <w:r w:rsidRPr="009213C4">
              <w:rPr>
                <w:rFonts w:ascii="Times New Roman" w:hAnsi="Times New Roman" w:cs="Times New Roman"/>
              </w:rPr>
              <w:t>+2.42 × 10</w:t>
            </w:r>
            <w:r w:rsidRPr="009213C4">
              <w:rPr>
                <w:rFonts w:ascii="Times New Roman" w:hAnsi="Times New Roman" w:cs="Times New Roman"/>
                <w:vertAlign w:val="superscript"/>
              </w:rPr>
              <w:t>−2</w:t>
            </w:r>
          </w:p>
        </w:tc>
        <w:tc>
          <w:tcPr>
            <w:tcW w:w="1683" w:type="dxa"/>
            <w:tcBorders>
              <w:top w:val="nil"/>
              <w:left w:val="nil"/>
              <w:bottom w:val="nil"/>
              <w:right w:val="nil"/>
            </w:tcBorders>
            <w:shd w:val="clear" w:color="auto" w:fill="auto"/>
            <w:noWrap/>
            <w:tcMar/>
            <w:hideMark/>
          </w:tcPr>
          <w:p w:rsidRPr="009213C4" w:rsidR="009213C4" w:rsidP="009213C4" w:rsidRDefault="009213C4" w14:paraId="70520332" w14:textId="637F2B23">
            <w:pPr>
              <w:jc w:val="right"/>
              <w:rPr>
                <w:rFonts w:ascii="Times New Roman" w:hAnsi="Times New Roman" w:eastAsia="Yu Gothic" w:cs="Times New Roman"/>
                <w:color w:val="000000"/>
              </w:rPr>
            </w:pPr>
            <w:r w:rsidRPr="009213C4">
              <w:rPr>
                <w:rFonts w:ascii="Times New Roman" w:hAnsi="Times New Roman" w:cs="Times New Roman"/>
              </w:rPr>
              <w:t>-4.93 × 10</w:t>
            </w:r>
            <w:r w:rsidRPr="000B502E">
              <w:rPr>
                <w:rFonts w:ascii="Times New Roman" w:hAnsi="Times New Roman" w:cs="Times New Roman"/>
                <w:vertAlign w:val="superscript"/>
              </w:rPr>
              <w:t>-4</w:t>
            </w:r>
          </w:p>
        </w:tc>
        <w:tc>
          <w:tcPr>
            <w:tcW w:w="1849" w:type="dxa"/>
            <w:tcBorders>
              <w:top w:val="nil"/>
              <w:left w:val="nil"/>
              <w:bottom w:val="nil"/>
              <w:right w:val="nil"/>
            </w:tcBorders>
            <w:shd w:val="clear" w:color="auto" w:fill="auto"/>
            <w:noWrap/>
            <w:tcMar/>
            <w:hideMark/>
          </w:tcPr>
          <w:p w:rsidRPr="009213C4" w:rsidR="009213C4" w:rsidP="009213C4" w:rsidRDefault="009213C4" w14:paraId="1551949F" w14:textId="20A6CC03">
            <w:pPr>
              <w:jc w:val="right"/>
              <w:rPr>
                <w:rFonts w:ascii="Times New Roman" w:hAnsi="Times New Roman" w:eastAsia="Yu Gothic" w:cs="Times New Roman"/>
                <w:color w:val="000000"/>
              </w:rPr>
            </w:pPr>
            <w:r w:rsidRPr="009213C4">
              <w:rPr>
                <w:rFonts w:ascii="Times New Roman" w:hAnsi="Times New Roman" w:cs="Times New Roman"/>
              </w:rPr>
              <w:t>8.54 × 10</w:t>
            </w:r>
            <w:r w:rsidRPr="000B502E">
              <w:rPr>
                <w:rFonts w:ascii="Times New Roman" w:hAnsi="Times New Roman" w:cs="Times New Roman"/>
                <w:vertAlign w:val="superscript"/>
              </w:rPr>
              <w:t>-1</w:t>
            </w:r>
          </w:p>
        </w:tc>
      </w:tr>
    </w:tbl>
    <w:p w:rsidRPr="009213C4" w:rsidR="00024EAE" w:rsidP="00024EAE" w:rsidRDefault="00024EAE" w14:paraId="4F91B1BC" w14:textId="77777777">
      <w:pPr>
        <w:pStyle w:val="TableCaption"/>
        <w:keepNext w:val="0"/>
        <w:spacing w:line="360" w:lineRule="auto"/>
        <w:jc w:val="both"/>
        <w:rPr>
          <w:rFonts w:ascii="Times New Roman" w:hAnsi="Times New Roman" w:cs="Times New Roman"/>
        </w:rPr>
      </w:pPr>
    </w:p>
    <w:p w:rsidR="6A32C07B" w:rsidRDefault="6A32C07B" w14:paraId="5FCD6119" w14:textId="22D91660">
      <w:r>
        <w:br w:type="page"/>
      </w:r>
    </w:p>
    <w:p w:rsidRPr="009213C4" w:rsidR="00E75A36" w:rsidP="00E75A36" w:rsidRDefault="00E75A36" w14:paraId="1E74C07E" w14:textId="766303B2">
      <w:pPr>
        <w:pStyle w:val="TableCaption"/>
        <w:spacing w:line="360" w:lineRule="auto"/>
        <w:jc w:val="both"/>
        <w:rPr>
          <w:rFonts w:ascii="Times New Roman" w:hAnsi="Times New Roman" w:cs="Times New Roman"/>
        </w:rPr>
      </w:pPr>
      <w:r w:rsidRPr="009213C4">
        <w:rPr>
          <w:rFonts w:ascii="Times New Roman" w:hAnsi="Times New Roman" w:cs="Times New Roman"/>
        </w:rPr>
        <w:t>Changes of metabolite concentrations by altered TS (MGWAS: rs150960666_T, gene: TYMS).</w:t>
      </w:r>
    </w:p>
    <w:tbl>
      <w:tblPr>
        <w:tblW w:w="7782" w:type="dxa"/>
        <w:tblCellMar>
          <w:left w:w="99" w:type="dxa"/>
          <w:right w:w="99" w:type="dxa"/>
        </w:tblCellMar>
        <w:tblLook w:val="04A0" w:firstRow="1" w:lastRow="0" w:firstColumn="1" w:lastColumn="0" w:noHBand="0" w:noVBand="1"/>
      </w:tblPr>
      <w:tblGrid>
        <w:gridCol w:w="2545"/>
        <w:gridCol w:w="1705"/>
        <w:gridCol w:w="1683"/>
        <w:gridCol w:w="1849"/>
      </w:tblGrid>
      <w:tr w:rsidRPr="009213C4" w:rsidR="009213C4" w:rsidTr="6A32C07B" w14:paraId="64EFD084"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6578B636" w14:textId="183F61CD">
            <w:pPr>
              <w:rPr>
                <w:rFonts w:ascii="Times New Roman" w:hAnsi="Times New Roman" w:eastAsia="Yu Gothic" w:cs="Times New Roman"/>
                <w:color w:val="000000"/>
              </w:rPr>
            </w:pPr>
            <w:r w:rsidRPr="009213C4">
              <w:rPr>
                <w:rFonts w:ascii="Times New Roman" w:hAnsi="Times New Roman" w:cs="Times New Roman"/>
                <w:b/>
                <w:bCs/>
              </w:rPr>
              <w:t>Metabolite</w:t>
            </w:r>
          </w:p>
        </w:tc>
        <w:tc>
          <w:tcPr>
            <w:tcW w:w="1705" w:type="dxa"/>
            <w:tcBorders>
              <w:top w:val="nil"/>
              <w:left w:val="nil"/>
              <w:bottom w:val="nil"/>
              <w:right w:val="nil"/>
            </w:tcBorders>
            <w:shd w:val="clear" w:color="auto" w:fill="auto"/>
            <w:noWrap/>
            <w:tcMar/>
            <w:hideMark/>
          </w:tcPr>
          <w:p w:rsidRPr="009213C4" w:rsidR="009213C4" w:rsidP="009213C4" w:rsidRDefault="009213C4" w14:paraId="62F31B25" w14:textId="1F72C15D">
            <w:pPr>
              <w:rPr>
                <w:rFonts w:ascii="Times New Roman" w:hAnsi="Times New Roman" w:eastAsia="Yu Gothic" w:cs="Times New Roman"/>
                <w:color w:val="000000"/>
              </w:rPr>
            </w:pPr>
            <w:r w:rsidRPr="009213C4">
              <w:rPr>
                <w:rFonts w:ascii="Times New Roman" w:hAnsi="Times New Roman" w:cs="Times New Roman"/>
                <w:b/>
                <w:bCs/>
              </w:rPr>
              <w:t xml:space="preserve">Change of </w:t>
            </w:r>
            <w:r w:rsidRPr="009213C4">
              <w:rPr>
                <w:rFonts w:ascii="Times New Roman" w:hAnsi="Times New Roman" w:cs="Times New Roman"/>
                <w:b/>
                <w:bCs/>
              </w:rPr>
              <w:br/>
            </w:r>
            <w:r w:rsidRPr="009213C4">
              <w:rPr>
                <w:rFonts w:ascii="Times New Roman" w:hAnsi="Times New Roman" w:cs="Times New Roman"/>
                <w:b/>
                <w:bCs/>
              </w:rPr>
              <w:t>concentrations (%)</w:t>
            </w:r>
          </w:p>
        </w:tc>
        <w:tc>
          <w:tcPr>
            <w:tcW w:w="1683" w:type="dxa"/>
            <w:tcBorders>
              <w:top w:val="nil"/>
              <w:left w:val="nil"/>
              <w:bottom w:val="nil"/>
              <w:right w:val="nil"/>
            </w:tcBorders>
            <w:shd w:val="clear" w:color="auto" w:fill="auto"/>
            <w:noWrap/>
            <w:tcMar/>
            <w:hideMark/>
          </w:tcPr>
          <w:p w:rsidRPr="009213C4" w:rsidR="009213C4" w:rsidP="009213C4" w:rsidRDefault="009213C4" w14:paraId="23653901" w14:textId="5560A467">
            <w:pPr>
              <w:rPr>
                <w:rFonts w:ascii="Times New Roman" w:hAnsi="Times New Roman" w:eastAsia="Yu Gothic" w:cs="Times New Roman"/>
                <w:color w:val="000000"/>
              </w:rPr>
            </w:pPr>
            <w:r w:rsidRPr="009213C4">
              <w:rPr>
                <w:rFonts w:ascii="Times New Roman" w:hAnsi="Times New Roman" w:cs="Times New Roman"/>
                <w:b/>
                <w:bCs/>
              </w:rPr>
              <w:t xml:space="preserve">MGWAS </w:t>
            </w:r>
            <m:oMath>
              <m:r>
                <m:rPr>
                  <m:sty m:val="bi"/>
                </m:rPr>
                <w:rPr>
                  <w:rFonts w:ascii="Cambria Math" w:hAnsi="Cambria Math" w:cs="Times New Roman"/>
                </w:rPr>
                <m:t>β</m:t>
              </m:r>
            </m:oMath>
          </w:p>
        </w:tc>
        <w:tc>
          <w:tcPr>
            <w:tcW w:w="1849" w:type="dxa"/>
            <w:tcBorders>
              <w:top w:val="nil"/>
              <w:left w:val="nil"/>
              <w:bottom w:val="nil"/>
              <w:right w:val="nil"/>
            </w:tcBorders>
            <w:shd w:val="clear" w:color="auto" w:fill="auto"/>
            <w:noWrap/>
            <w:tcMar/>
            <w:hideMark/>
          </w:tcPr>
          <w:p w:rsidRPr="009213C4" w:rsidR="009213C4" w:rsidP="009213C4" w:rsidRDefault="009213C4" w14:paraId="7D4897AD" w14:textId="1D1E7749">
            <w:pPr>
              <w:rPr>
                <w:rFonts w:ascii="Times New Roman" w:hAnsi="Times New Roman" w:eastAsia="Yu Gothic" w:cs="Times New Roman"/>
                <w:color w:val="000000"/>
              </w:rPr>
            </w:pPr>
            <w:r w:rsidRPr="009213C4" w:rsidR="74967362">
              <w:rPr>
                <w:rFonts w:ascii="Times New Roman" w:hAnsi="Times New Roman" w:cs="Times New Roman"/>
                <w:b w:val="1"/>
                <w:bCs w:val="1"/>
              </w:rPr>
              <w:t xml:space="preserve">MGWAS </w:t>
            </w:r>
            <w:r w:rsidRPr="13E8C03D" w:rsidR="698C7A8C">
              <w:rPr>
                <w:rFonts w:ascii="Times New Roman" w:hAnsi="Times New Roman" w:cs="Times New Roman"/>
                <w:b w:val="1"/>
                <w:bCs w:val="1"/>
                <w:i w:val="1"/>
                <w:iCs w:val="1"/>
              </w:rPr>
              <w:t xml:space="preserve">p</w:t>
            </w:r>
          </w:p>
        </w:tc>
      </w:tr>
      <w:tr w:rsidRPr="009213C4" w:rsidR="009213C4" w:rsidTr="6A32C07B" w14:paraId="213B3D78"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5F1F3DC7" w14:textId="77777777">
            <w:pPr>
              <w:rPr>
                <w:rFonts w:ascii="Times New Roman" w:hAnsi="Times New Roman" w:eastAsia="Yu Gothic" w:cs="Times New Roman"/>
                <w:color w:val="000000"/>
              </w:rPr>
            </w:pPr>
            <w:proofErr w:type="spellStart"/>
            <w:r w:rsidRPr="009213C4">
              <w:rPr>
                <w:rFonts w:ascii="Times New Roman" w:hAnsi="Times New Roman" w:eastAsia="Yu Gothic" w:cs="Times New Roman"/>
                <w:color w:val="000000"/>
              </w:rPr>
              <w:t>Formate</w:t>
            </w:r>
            <w:proofErr w:type="spellEnd"/>
          </w:p>
        </w:tc>
        <w:tc>
          <w:tcPr>
            <w:tcW w:w="1705" w:type="dxa"/>
            <w:tcBorders>
              <w:top w:val="nil"/>
              <w:left w:val="nil"/>
              <w:bottom w:val="nil"/>
              <w:right w:val="nil"/>
            </w:tcBorders>
            <w:shd w:val="clear" w:color="auto" w:fill="auto"/>
            <w:noWrap/>
            <w:tcMar/>
            <w:hideMark/>
          </w:tcPr>
          <w:p w:rsidR="459D956F" w:rsidP="459D956F" w:rsidRDefault="459D956F" w14:paraId="29C067D6" w14:textId="00B7D02A">
            <w:r w:rsidRPr="459D956F">
              <w:rPr>
                <w:rFonts w:ascii="Times New Roman" w:hAnsi="Times New Roman" w:eastAsia="Times New Roman" w:cs="Times New Roman"/>
                <w:color w:val="000000" w:themeColor="text1"/>
              </w:rPr>
              <w:t>+7.90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168CB2C5" w14:textId="39ED50F4">
            <w:pPr>
              <w:jc w:val="right"/>
              <w:rPr>
                <w:rFonts w:ascii="Times New Roman" w:hAnsi="Times New Roman" w:eastAsia="Yu Gothic" w:cs="Times New Roman"/>
                <w:color w:val="000000"/>
              </w:rPr>
            </w:pPr>
            <w:r w:rsidRPr="009213C4">
              <w:rPr>
                <w:rFonts w:ascii="Times New Roman" w:hAnsi="Times New Roman" w:cs="Times New Roman"/>
              </w:rPr>
              <w:t>-1.00 × 10</w:t>
            </w:r>
            <w:r w:rsidRPr="00D70F45">
              <w:rPr>
                <w:rFonts w:ascii="Times New Roman" w:hAnsi="Times New Roman" w:cs="Times New Roman"/>
                <w:vertAlign w:val="superscript"/>
              </w:rPr>
              <w:t>-2</w:t>
            </w:r>
          </w:p>
        </w:tc>
        <w:tc>
          <w:tcPr>
            <w:tcW w:w="1849" w:type="dxa"/>
            <w:tcBorders>
              <w:top w:val="nil"/>
              <w:left w:val="nil"/>
              <w:bottom w:val="nil"/>
              <w:right w:val="nil"/>
            </w:tcBorders>
            <w:shd w:val="clear" w:color="auto" w:fill="auto"/>
            <w:noWrap/>
            <w:tcMar/>
            <w:hideMark/>
          </w:tcPr>
          <w:p w:rsidRPr="009213C4" w:rsidR="009213C4" w:rsidP="009213C4" w:rsidRDefault="009213C4" w14:paraId="2EB2ED02" w14:textId="60476D84">
            <w:pPr>
              <w:jc w:val="right"/>
              <w:rPr>
                <w:rFonts w:ascii="Times New Roman" w:hAnsi="Times New Roman" w:eastAsia="Yu Gothic" w:cs="Times New Roman"/>
                <w:color w:val="000000"/>
              </w:rPr>
            </w:pPr>
            <w:r w:rsidRPr="009213C4">
              <w:rPr>
                <w:rFonts w:ascii="Times New Roman" w:hAnsi="Times New Roman" w:cs="Times New Roman"/>
              </w:rPr>
              <w:t>3.50 × 10</w:t>
            </w:r>
            <w:r w:rsidRPr="00D70F45">
              <w:rPr>
                <w:rFonts w:ascii="Times New Roman" w:hAnsi="Times New Roman" w:cs="Times New Roman"/>
                <w:vertAlign w:val="superscript"/>
              </w:rPr>
              <w:t>-3</w:t>
            </w:r>
          </w:p>
        </w:tc>
      </w:tr>
      <w:tr w:rsidRPr="009213C4" w:rsidR="009213C4" w:rsidTr="6A32C07B" w14:paraId="2C8962C1"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78B1F2F7"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Methionine</w:t>
            </w:r>
          </w:p>
        </w:tc>
        <w:tc>
          <w:tcPr>
            <w:tcW w:w="1705" w:type="dxa"/>
            <w:tcBorders>
              <w:top w:val="nil"/>
              <w:left w:val="nil"/>
              <w:bottom w:val="nil"/>
              <w:right w:val="nil"/>
            </w:tcBorders>
            <w:shd w:val="clear" w:color="auto" w:fill="auto"/>
            <w:noWrap/>
            <w:tcMar/>
            <w:hideMark/>
          </w:tcPr>
          <w:p w:rsidR="459D956F" w:rsidP="459D956F" w:rsidRDefault="459D956F" w14:paraId="0624810B" w14:textId="6BDF6DB1">
            <w:r w:rsidRPr="459D956F">
              <w:rPr>
                <w:rFonts w:ascii="Times New Roman" w:hAnsi="Times New Roman" w:eastAsia="Times New Roman" w:cs="Times New Roman"/>
                <w:color w:val="000000" w:themeColor="text1"/>
              </w:rPr>
              <w:t>-1.11 × 10</w:t>
            </w:r>
            <w:r w:rsidRPr="459D956F">
              <w:rPr>
                <w:rFonts w:ascii="Times New Roman" w:hAnsi="Times New Roman" w:eastAsia="Times New Roman" w:cs="Times New Roman"/>
                <w:color w:val="000000" w:themeColor="text1"/>
                <w:vertAlign w:val="superscript"/>
              </w:rPr>
              <w:t>-1</w:t>
            </w:r>
          </w:p>
        </w:tc>
        <w:tc>
          <w:tcPr>
            <w:tcW w:w="1683" w:type="dxa"/>
            <w:tcBorders>
              <w:top w:val="nil"/>
              <w:left w:val="nil"/>
              <w:bottom w:val="nil"/>
              <w:right w:val="nil"/>
            </w:tcBorders>
            <w:shd w:val="clear" w:color="auto" w:fill="auto"/>
            <w:noWrap/>
            <w:tcMar/>
            <w:hideMark/>
          </w:tcPr>
          <w:p w:rsidRPr="009213C4" w:rsidR="009213C4" w:rsidP="009213C4" w:rsidRDefault="009213C4" w14:paraId="1A28FBD5" w14:textId="2F4148BB">
            <w:pPr>
              <w:jc w:val="right"/>
              <w:rPr>
                <w:rFonts w:ascii="Times New Roman" w:hAnsi="Times New Roman" w:eastAsia="Yu Gothic" w:cs="Times New Roman"/>
                <w:color w:val="000000"/>
              </w:rPr>
            </w:pPr>
            <w:r w:rsidRPr="009213C4">
              <w:rPr>
                <w:rFonts w:ascii="Times New Roman" w:hAnsi="Times New Roman" w:cs="Times New Roman"/>
              </w:rPr>
              <w:t>-1.60 × 10</w:t>
            </w:r>
            <w:r w:rsidRPr="00D70F45">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3151DC9E" w14:textId="768FF75C">
            <w:pPr>
              <w:jc w:val="right"/>
              <w:rPr>
                <w:rFonts w:ascii="Times New Roman" w:hAnsi="Times New Roman" w:eastAsia="Yu Gothic" w:cs="Times New Roman"/>
                <w:color w:val="000000"/>
              </w:rPr>
            </w:pPr>
            <w:r w:rsidRPr="009213C4">
              <w:rPr>
                <w:rFonts w:ascii="Times New Roman" w:hAnsi="Times New Roman" w:cs="Times New Roman"/>
              </w:rPr>
              <w:t>3.20 × 10</w:t>
            </w:r>
            <w:r w:rsidRPr="00D70F45">
              <w:rPr>
                <w:rFonts w:ascii="Times New Roman" w:hAnsi="Times New Roman" w:cs="Times New Roman"/>
                <w:vertAlign w:val="superscript"/>
              </w:rPr>
              <w:t>-1</w:t>
            </w:r>
          </w:p>
        </w:tc>
      </w:tr>
      <w:tr w:rsidRPr="009213C4" w:rsidR="009213C4" w:rsidTr="6A32C07B" w14:paraId="21D0F110"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D9E5949"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N, N-dimethylglycine</w:t>
            </w:r>
          </w:p>
        </w:tc>
        <w:tc>
          <w:tcPr>
            <w:tcW w:w="1705" w:type="dxa"/>
            <w:tcBorders>
              <w:top w:val="nil"/>
              <w:left w:val="nil"/>
              <w:bottom w:val="nil"/>
              <w:right w:val="nil"/>
            </w:tcBorders>
            <w:shd w:val="clear" w:color="auto" w:fill="auto"/>
            <w:noWrap/>
            <w:tcMar/>
            <w:hideMark/>
          </w:tcPr>
          <w:p w:rsidR="459D956F" w:rsidP="459D956F" w:rsidRDefault="459D956F" w14:paraId="5C71742F" w14:textId="5797DB95">
            <w:r w:rsidRPr="459D956F">
              <w:rPr>
                <w:rFonts w:ascii="Times New Roman" w:hAnsi="Times New Roman" w:eastAsia="Times New Roman" w:cs="Times New Roman"/>
                <w:color w:val="000000" w:themeColor="text1"/>
              </w:rPr>
              <w:t>-2.22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18963730" w14:textId="0C1184ED">
            <w:pPr>
              <w:jc w:val="right"/>
              <w:rPr>
                <w:rFonts w:ascii="Times New Roman" w:hAnsi="Times New Roman" w:eastAsia="Yu Gothic" w:cs="Times New Roman"/>
                <w:color w:val="000000"/>
              </w:rPr>
            </w:pPr>
            <w:r w:rsidRPr="009213C4">
              <w:rPr>
                <w:rFonts w:ascii="Times New Roman" w:hAnsi="Times New Roman" w:cs="Times New Roman"/>
              </w:rPr>
              <w:t>-3.50 × 10</w:t>
            </w:r>
            <w:r w:rsidRPr="00D70F45">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55CFD952" w14:textId="17253F5B">
            <w:pPr>
              <w:jc w:val="right"/>
              <w:rPr>
                <w:rFonts w:ascii="Times New Roman" w:hAnsi="Times New Roman" w:eastAsia="Yu Gothic" w:cs="Times New Roman"/>
                <w:color w:val="000000"/>
              </w:rPr>
            </w:pPr>
            <w:r w:rsidRPr="009213C4">
              <w:rPr>
                <w:rFonts w:ascii="Times New Roman" w:hAnsi="Times New Roman" w:cs="Times New Roman"/>
              </w:rPr>
              <w:t>4.20 × 10</w:t>
            </w:r>
            <w:r w:rsidRPr="00D70F45">
              <w:rPr>
                <w:rFonts w:ascii="Times New Roman" w:hAnsi="Times New Roman" w:cs="Times New Roman"/>
                <w:vertAlign w:val="superscript"/>
              </w:rPr>
              <w:t>-1</w:t>
            </w:r>
          </w:p>
        </w:tc>
      </w:tr>
      <w:tr w:rsidRPr="009213C4" w:rsidR="009213C4" w:rsidTr="6A32C07B" w14:paraId="707DF8A7"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67BCB738"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Homocysteine</w:t>
            </w:r>
          </w:p>
        </w:tc>
        <w:tc>
          <w:tcPr>
            <w:tcW w:w="1705" w:type="dxa"/>
            <w:tcBorders>
              <w:top w:val="nil"/>
              <w:left w:val="nil"/>
              <w:bottom w:val="nil"/>
              <w:right w:val="nil"/>
            </w:tcBorders>
            <w:shd w:val="clear" w:color="auto" w:fill="auto"/>
            <w:noWrap/>
            <w:tcMar/>
            <w:hideMark/>
          </w:tcPr>
          <w:p w:rsidR="459D956F" w:rsidP="459D956F" w:rsidRDefault="459D956F" w14:paraId="11650371" w14:textId="4782E72D">
            <w:r w:rsidRPr="459D956F">
              <w:rPr>
                <w:rFonts w:ascii="Times New Roman" w:hAnsi="Times New Roman" w:eastAsia="Times New Roman" w:cs="Times New Roman"/>
                <w:color w:val="000000" w:themeColor="text1"/>
              </w:rPr>
              <w:t>-2.47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6D173A43" w14:textId="22184C05">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5.83 × 10</w:t>
            </w:r>
            <w:r w:rsidRPr="00D70F45"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2F2318DF" w14:textId="0D797D6E">
            <w:pPr>
              <w:jc w:val="right"/>
              <w:rPr>
                <w:rFonts w:ascii="Times New Roman" w:hAnsi="Times New Roman" w:eastAsia="Yu Gothic" w:cs="Times New Roman"/>
                <w:color w:val="000000"/>
              </w:rPr>
            </w:pPr>
            <w:r w:rsidRPr="009213C4">
              <w:rPr>
                <w:rFonts w:ascii="Times New Roman" w:hAnsi="Times New Roman" w:cs="Times New Roman"/>
              </w:rPr>
              <w:t>4.84 × 10</w:t>
            </w:r>
            <w:r w:rsidRPr="00D70F45">
              <w:rPr>
                <w:rFonts w:ascii="Times New Roman" w:hAnsi="Times New Roman" w:cs="Times New Roman"/>
                <w:vertAlign w:val="superscript"/>
              </w:rPr>
              <w:t>-1</w:t>
            </w:r>
          </w:p>
        </w:tc>
      </w:tr>
      <w:tr w:rsidRPr="009213C4" w:rsidR="009213C4" w:rsidTr="6A32C07B" w14:paraId="6E1AE035"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2BB9101C"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erine</w:t>
            </w:r>
          </w:p>
        </w:tc>
        <w:tc>
          <w:tcPr>
            <w:tcW w:w="1705" w:type="dxa"/>
            <w:tcBorders>
              <w:top w:val="nil"/>
              <w:left w:val="nil"/>
              <w:bottom w:val="nil"/>
              <w:right w:val="nil"/>
            </w:tcBorders>
            <w:shd w:val="clear" w:color="auto" w:fill="auto"/>
            <w:noWrap/>
            <w:tcMar/>
            <w:hideMark/>
          </w:tcPr>
          <w:p w:rsidR="459D956F" w:rsidP="459D956F" w:rsidRDefault="459D956F" w14:paraId="523B2714" w14:textId="5DACAF9D">
            <w:r w:rsidRPr="459D956F">
              <w:rPr>
                <w:rFonts w:ascii="Times New Roman" w:hAnsi="Times New Roman" w:eastAsia="Times New Roman" w:cs="Times New Roman"/>
                <w:color w:val="000000" w:themeColor="text1"/>
              </w:rPr>
              <w:t>+2.00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5D2FB03E" w14:textId="08CDA301">
            <w:pPr>
              <w:jc w:val="right"/>
              <w:rPr>
                <w:rFonts w:ascii="Times New Roman" w:hAnsi="Times New Roman" w:eastAsia="Yu Gothic" w:cs="Times New Roman"/>
                <w:color w:val="000000"/>
              </w:rPr>
            </w:pPr>
            <w:r w:rsidRPr="009213C4">
              <w:rPr>
                <w:rFonts w:ascii="Times New Roman" w:hAnsi="Times New Roman" w:cs="Times New Roman"/>
              </w:rPr>
              <w:t>-1.22 × 10</w:t>
            </w:r>
            <w:r w:rsidRPr="00D70F45">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098929F2" w14:textId="53F32020">
            <w:pPr>
              <w:jc w:val="right"/>
              <w:rPr>
                <w:rFonts w:ascii="Times New Roman" w:hAnsi="Times New Roman" w:eastAsia="Yu Gothic" w:cs="Times New Roman"/>
                <w:color w:val="000000"/>
              </w:rPr>
            </w:pPr>
            <w:r w:rsidRPr="009213C4">
              <w:rPr>
                <w:rFonts w:ascii="Times New Roman" w:hAnsi="Times New Roman" w:cs="Times New Roman"/>
              </w:rPr>
              <w:t>5.10 × 10</w:t>
            </w:r>
            <w:r w:rsidRPr="00D70F45">
              <w:rPr>
                <w:rFonts w:ascii="Times New Roman" w:hAnsi="Times New Roman" w:cs="Times New Roman"/>
                <w:vertAlign w:val="superscript"/>
              </w:rPr>
              <w:t>-1</w:t>
            </w:r>
          </w:p>
        </w:tc>
      </w:tr>
      <w:tr w:rsidRPr="009213C4" w:rsidR="009213C4" w:rsidTr="6A32C07B" w14:paraId="25B71217"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18185368"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Sarcosine</w:t>
            </w:r>
          </w:p>
        </w:tc>
        <w:tc>
          <w:tcPr>
            <w:tcW w:w="1705" w:type="dxa"/>
            <w:tcBorders>
              <w:top w:val="nil"/>
              <w:left w:val="nil"/>
              <w:bottom w:val="nil"/>
              <w:right w:val="nil"/>
            </w:tcBorders>
            <w:shd w:val="clear" w:color="auto" w:fill="auto"/>
            <w:noWrap/>
            <w:tcMar/>
            <w:hideMark/>
          </w:tcPr>
          <w:p w:rsidR="459D956F" w:rsidP="459D956F" w:rsidRDefault="459D956F" w14:paraId="57B4ABD0" w14:textId="04507CA7">
            <w:r w:rsidRPr="459D956F">
              <w:rPr>
                <w:rFonts w:ascii="Times New Roman" w:hAnsi="Times New Roman" w:eastAsia="Times New Roman" w:cs="Times New Roman"/>
                <w:color w:val="000000" w:themeColor="text1"/>
              </w:rPr>
              <w:t>-2.34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4A0BAB" w14:paraId="778483C3" w14:textId="19293057">
            <w:pPr>
              <w:jc w:val="right"/>
              <w:rPr>
                <w:rFonts w:ascii="Times New Roman" w:hAnsi="Times New Roman" w:eastAsia="Yu Gothic" w:cs="Times New Roman"/>
                <w:color w:val="000000"/>
              </w:rPr>
            </w:pPr>
            <w:r>
              <w:rPr>
                <w:rFonts w:ascii="Times New Roman" w:hAnsi="Times New Roman" w:cs="Times New Roman"/>
              </w:rPr>
              <w:t>+</w:t>
            </w:r>
            <w:r w:rsidRPr="009213C4" w:rsidR="009213C4">
              <w:rPr>
                <w:rFonts w:ascii="Times New Roman" w:hAnsi="Times New Roman" w:cs="Times New Roman"/>
              </w:rPr>
              <w:t>8.61 × 10</w:t>
            </w:r>
            <w:r w:rsidRPr="00D70F45" w:rsidR="009213C4">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31BFCA0D" w14:textId="56A0E260">
            <w:pPr>
              <w:jc w:val="right"/>
              <w:rPr>
                <w:rFonts w:ascii="Times New Roman" w:hAnsi="Times New Roman" w:eastAsia="Yu Gothic" w:cs="Times New Roman"/>
                <w:color w:val="000000"/>
              </w:rPr>
            </w:pPr>
            <w:r w:rsidRPr="009213C4">
              <w:rPr>
                <w:rFonts w:ascii="Times New Roman" w:hAnsi="Times New Roman" w:cs="Times New Roman"/>
              </w:rPr>
              <w:t>5.31 × 10</w:t>
            </w:r>
            <w:r w:rsidRPr="00D70F45">
              <w:rPr>
                <w:rFonts w:ascii="Times New Roman" w:hAnsi="Times New Roman" w:cs="Times New Roman"/>
                <w:vertAlign w:val="superscript"/>
              </w:rPr>
              <w:t>-1</w:t>
            </w:r>
          </w:p>
        </w:tc>
      </w:tr>
      <w:tr w:rsidRPr="009213C4" w:rsidR="009213C4" w:rsidTr="6A32C07B" w14:paraId="7A7EE9C2" w14:textId="77777777">
        <w:trPr>
          <w:trHeight w:val="400"/>
        </w:trPr>
        <w:tc>
          <w:tcPr>
            <w:tcW w:w="2545" w:type="dxa"/>
            <w:tcBorders>
              <w:top w:val="nil"/>
              <w:left w:val="nil"/>
              <w:bottom w:val="nil"/>
              <w:right w:val="nil"/>
            </w:tcBorders>
            <w:shd w:val="clear" w:color="auto" w:fill="auto"/>
            <w:noWrap/>
            <w:tcMar/>
            <w:hideMark/>
          </w:tcPr>
          <w:p w:rsidRPr="009213C4" w:rsidR="009213C4" w:rsidP="009213C4" w:rsidRDefault="009213C4" w14:paraId="7B3DCD20" w14:textId="77777777">
            <w:pPr>
              <w:rPr>
                <w:rFonts w:ascii="Times New Roman" w:hAnsi="Times New Roman" w:eastAsia="Yu Gothic" w:cs="Times New Roman"/>
                <w:color w:val="000000"/>
              </w:rPr>
            </w:pPr>
            <w:r w:rsidRPr="009213C4">
              <w:rPr>
                <w:rFonts w:ascii="Times New Roman" w:hAnsi="Times New Roman" w:eastAsia="Yu Gothic" w:cs="Times New Roman"/>
                <w:color w:val="000000"/>
              </w:rPr>
              <w:t>Glycine</w:t>
            </w:r>
          </w:p>
        </w:tc>
        <w:tc>
          <w:tcPr>
            <w:tcW w:w="1705" w:type="dxa"/>
            <w:tcBorders>
              <w:top w:val="nil"/>
              <w:left w:val="nil"/>
              <w:bottom w:val="nil"/>
              <w:right w:val="nil"/>
            </w:tcBorders>
            <w:shd w:val="clear" w:color="auto" w:fill="auto"/>
            <w:noWrap/>
            <w:tcMar/>
            <w:hideMark/>
          </w:tcPr>
          <w:p w:rsidR="459D956F" w:rsidP="459D956F" w:rsidRDefault="459D956F" w14:paraId="41ED37BA" w14:textId="1CED0C13">
            <w:r w:rsidRPr="459D956F">
              <w:rPr>
                <w:rFonts w:ascii="Times New Roman" w:hAnsi="Times New Roman" w:eastAsia="Times New Roman" w:cs="Times New Roman"/>
                <w:color w:val="000000" w:themeColor="text1"/>
              </w:rPr>
              <w:t>-1.99 × 10</w:t>
            </w:r>
            <w:r w:rsidRPr="459D956F">
              <w:rPr>
                <w:rFonts w:ascii="Times New Roman" w:hAnsi="Times New Roman" w:eastAsia="Times New Roman" w:cs="Times New Roman"/>
                <w:color w:val="000000" w:themeColor="text1"/>
                <w:vertAlign w:val="superscript"/>
              </w:rPr>
              <w:t>0</w:t>
            </w:r>
          </w:p>
        </w:tc>
        <w:tc>
          <w:tcPr>
            <w:tcW w:w="1683" w:type="dxa"/>
            <w:tcBorders>
              <w:top w:val="nil"/>
              <w:left w:val="nil"/>
              <w:bottom w:val="nil"/>
              <w:right w:val="nil"/>
            </w:tcBorders>
            <w:shd w:val="clear" w:color="auto" w:fill="auto"/>
            <w:noWrap/>
            <w:tcMar/>
            <w:hideMark/>
          </w:tcPr>
          <w:p w:rsidRPr="009213C4" w:rsidR="009213C4" w:rsidP="009213C4" w:rsidRDefault="009213C4" w14:paraId="6A8A976F" w14:textId="75197129">
            <w:pPr>
              <w:jc w:val="right"/>
              <w:rPr>
                <w:rFonts w:ascii="Times New Roman" w:hAnsi="Times New Roman" w:eastAsia="Yu Gothic" w:cs="Times New Roman"/>
                <w:color w:val="000000"/>
              </w:rPr>
            </w:pPr>
            <w:r w:rsidRPr="009213C4">
              <w:rPr>
                <w:rFonts w:ascii="Times New Roman" w:hAnsi="Times New Roman" w:cs="Times New Roman"/>
              </w:rPr>
              <w:t>-1.85 × 10</w:t>
            </w:r>
            <w:r w:rsidRPr="00D70F45">
              <w:rPr>
                <w:rFonts w:ascii="Times New Roman" w:hAnsi="Times New Roman" w:cs="Times New Roman"/>
                <w:vertAlign w:val="superscript"/>
              </w:rPr>
              <w:t>-3</w:t>
            </w:r>
          </w:p>
        </w:tc>
        <w:tc>
          <w:tcPr>
            <w:tcW w:w="1849" w:type="dxa"/>
            <w:tcBorders>
              <w:top w:val="nil"/>
              <w:left w:val="nil"/>
              <w:bottom w:val="nil"/>
              <w:right w:val="nil"/>
            </w:tcBorders>
            <w:shd w:val="clear" w:color="auto" w:fill="auto"/>
            <w:noWrap/>
            <w:tcMar/>
            <w:hideMark/>
          </w:tcPr>
          <w:p w:rsidRPr="009213C4" w:rsidR="009213C4" w:rsidP="009213C4" w:rsidRDefault="009213C4" w14:paraId="61E071E9" w14:textId="6C172E7F">
            <w:pPr>
              <w:jc w:val="right"/>
              <w:rPr>
                <w:rFonts w:ascii="Times New Roman" w:hAnsi="Times New Roman" w:eastAsia="Yu Gothic" w:cs="Times New Roman"/>
                <w:color w:val="000000"/>
              </w:rPr>
            </w:pPr>
            <w:r w:rsidRPr="009213C4">
              <w:rPr>
                <w:rFonts w:ascii="Times New Roman" w:hAnsi="Times New Roman" w:cs="Times New Roman"/>
              </w:rPr>
              <w:t>5.90 × 10</w:t>
            </w:r>
            <w:r w:rsidRPr="00D70F45">
              <w:rPr>
                <w:rFonts w:ascii="Times New Roman" w:hAnsi="Times New Roman" w:cs="Times New Roman"/>
                <w:vertAlign w:val="superscript"/>
              </w:rPr>
              <w:t>-1</w:t>
            </w:r>
          </w:p>
        </w:tc>
      </w:tr>
    </w:tbl>
    <w:p w:rsidR="6A32C07B" w:rsidP="6A32C07B" w:rsidRDefault="6A32C07B" w14:paraId="5AD1E10F" w14:textId="7955CA8E">
      <w:pPr>
        <w:rPr>
          <w:rFonts w:ascii="Times New Roman" w:hAnsi="Times New Roman" w:cs="Times New Roman"/>
          <w:i w:val="0"/>
          <w:iCs w:val="0"/>
          <w:lang w:val="en-US"/>
        </w:rPr>
      </w:pPr>
    </w:p>
    <w:p w:rsidR="6A32C07B" w:rsidP="43C6BD19" w:rsidRDefault="6A32C07B" w14:paraId="145DC89B" w14:textId="055020F4">
      <w:pPr>
        <w:rPr>
          <w:rFonts w:ascii="Times New Roman" w:hAnsi="Times New Roman" w:cs="Times New Roman"/>
          <w:i w:val="0"/>
          <w:iCs w:val="0"/>
          <w:lang w:val="en-US"/>
        </w:rPr>
      </w:pPr>
    </w:p>
    <w:p w:rsidR="43C6BD19" w:rsidP="43C6BD19" w:rsidRDefault="43C6BD19" w14:paraId="1BAD576B" w14:textId="37AD387A">
      <w:pPr>
        <w:rPr>
          <w:rFonts w:ascii="Times New Roman" w:hAnsi="Times New Roman" w:cs="Times New Roman"/>
          <w:i w:val="0"/>
          <w:iCs w:val="0"/>
          <w:lang w:val="en-US"/>
        </w:rPr>
      </w:pPr>
    </w:p>
    <w:p w:rsidRPr="009213C4" w:rsidR="00C83E64" w:rsidP="6A32C07B" w:rsidRDefault="00C83E64" w14:paraId="789F9298" w14:textId="3ADAD476">
      <w:pPr>
        <w:keepNext w:val="0"/>
        <w:spacing w:line="360" w:lineRule="auto"/>
        <w:rPr>
          <w:rFonts w:ascii="Times New Roman" w:hAnsi="Times New Roman" w:cs="Times New Roman"/>
          <w:i w:val="0"/>
          <w:iCs w:val="0"/>
          <w:lang w:val="en-US"/>
        </w:rPr>
      </w:pPr>
      <w:r w:rsidRPr="6A32C07B" w:rsidR="64D6E149">
        <w:rPr>
          <w:rFonts w:ascii="Times New Roman" w:hAnsi="Times New Roman" w:cs="Times New Roman"/>
          <w:i w:val="0"/>
          <w:iCs w:val="0"/>
          <w:lang w:val="en-US"/>
        </w:rPr>
        <w:t xml:space="preserve">In the systematic analysis of enzyme-metabolite relationships, </w:t>
      </w:r>
      <w:r w:rsidRPr="6A32C07B" w:rsidR="42B780EA">
        <w:rPr>
          <w:rFonts w:ascii="Times New Roman" w:hAnsi="Times New Roman" w:cs="Times New Roman"/>
          <w:i w:val="0"/>
          <w:iCs w:val="0"/>
          <w:lang w:val="en-US"/>
        </w:rPr>
        <w:t>we examined cases where the enzyme reaction rate was reduced from 100% to 10% (Figure 2A). Additionally, we analyzed cases where the reaction rate was increased from 100% to 200% in 10% increments (Figure S1). The overall results remained consistent: the trends of metabolites, whether their concentrations were noticeably affected or unaffected by changes in enzyme reaction rates, remained unchanged</w:t>
      </w:r>
      <w:r w:rsidRPr="6A32C07B" w:rsidR="57667D06">
        <w:rPr>
          <w:rFonts w:ascii="Times New Roman" w:hAnsi="Times New Roman" w:cs="Times New Roman"/>
          <w:i w:val="0"/>
          <w:iCs w:val="0"/>
          <w:lang w:val="en-US"/>
        </w:rPr>
        <w:t xml:space="preserve"> (Figure S2)</w:t>
      </w:r>
      <w:r w:rsidRPr="6A32C07B" w:rsidR="42B780EA">
        <w:rPr>
          <w:rFonts w:ascii="Times New Roman" w:hAnsi="Times New Roman" w:cs="Times New Roman"/>
          <w:i w:val="0"/>
          <w:iCs w:val="0"/>
          <w:lang w:val="en-US"/>
        </w:rPr>
        <w:t>.</w:t>
      </w:r>
    </w:p>
    <w:p w:rsidR="13E8C03D" w:rsidP="6A32C07B" w:rsidRDefault="13E8C03D" w14:paraId="2FEDE1D4" w14:textId="1BA34B07">
      <w:pPr>
        <w:keepNext w:val="0"/>
        <w:spacing w:line="360" w:lineRule="auto"/>
      </w:pPr>
      <w:r>
        <w:br w:type="page"/>
      </w:r>
    </w:p>
    <w:p w:rsidR="13E8C03D" w:rsidP="6A32C07B" w:rsidRDefault="13E8C03D" w14:paraId="545B54F4" w14:textId="69F6DE1E">
      <w:pPr>
        <w:pStyle w:val="TableCaption"/>
        <w:keepNext w:val="0"/>
        <w:spacing w:line="360" w:lineRule="auto"/>
        <w:rPr>
          <w:rFonts w:ascii="Times New Roman" w:hAnsi="Times New Roman" w:cs="Times New Roman"/>
          <w:i w:val="0"/>
          <w:iCs w:val="0"/>
          <w:lang w:val="en-US"/>
        </w:rPr>
      </w:pPr>
    </w:p>
    <w:p w:rsidR="6A47E6AD" w:rsidP="13E8C03D" w:rsidRDefault="6A47E6AD" w14:paraId="1FB65CCA" w14:textId="06548A3C">
      <w:pPr>
        <w:pStyle w:val="TableCaption"/>
        <w:keepNext w:val="0"/>
        <w:spacing w:line="360" w:lineRule="auto"/>
        <w:jc w:val="both"/>
        <w:rPr>
          <w:rFonts w:ascii="Times New Roman" w:hAnsi="Times New Roman" w:cs="Times New Roman"/>
          <w:i w:val="0"/>
          <w:iCs w:val="0"/>
        </w:rPr>
      </w:pPr>
      <w:r w:rsidR="6A47E6AD">
        <w:drawing>
          <wp:inline wp14:editId="47FD2F63" wp14:anchorId="2EC7648F">
            <wp:extent cx="5619752" cy="3362325"/>
            <wp:effectExtent l="0" t="0" r="0" b="0"/>
            <wp:docPr id="1133807669" name="" title=""/>
            <wp:cNvGraphicFramePr>
              <a:graphicFrameLocks noChangeAspect="1"/>
            </wp:cNvGraphicFramePr>
            <a:graphic>
              <a:graphicData uri="http://schemas.openxmlformats.org/drawingml/2006/picture">
                <pic:pic>
                  <pic:nvPicPr>
                    <pic:cNvPr id="0" name=""/>
                    <pic:cNvPicPr/>
                  </pic:nvPicPr>
                  <pic:blipFill>
                    <a:blip r:embed="R5b9de94e76ef4123">
                      <a:extLst>
                        <a:ext xmlns:a="http://schemas.openxmlformats.org/drawingml/2006/main" uri="{28A0092B-C50C-407E-A947-70E740481C1C}">
                          <a14:useLocalDpi val="0"/>
                        </a:ext>
                      </a:extLst>
                    </a:blip>
                    <a:stretch>
                      <a:fillRect/>
                    </a:stretch>
                  </pic:blipFill>
                  <pic:spPr>
                    <a:xfrm>
                      <a:off x="0" y="0"/>
                      <a:ext cx="5619752" cy="3362325"/>
                    </a:xfrm>
                    <a:prstGeom prst="rect">
                      <a:avLst/>
                    </a:prstGeom>
                  </pic:spPr>
                </pic:pic>
              </a:graphicData>
            </a:graphic>
          </wp:inline>
        </w:drawing>
      </w:r>
      <w:r w:rsidRPr="13E8C03D" w:rsidR="6A47E6AD">
        <w:rPr>
          <w:rFonts w:ascii="Times New Roman" w:hAnsi="Times New Roman" w:cs="Times New Roman"/>
          <w:b w:val="1"/>
          <w:bCs w:val="1"/>
          <w:i w:val="0"/>
          <w:iCs w:val="0"/>
          <w:lang w:val="en-US"/>
        </w:rPr>
        <w:t>Figure S1.</w:t>
      </w:r>
      <w:r w:rsidRPr="13E8C03D" w:rsidR="6A47E6AD">
        <w:rPr>
          <w:rFonts w:ascii="Times New Roman" w:hAnsi="Times New Roman" w:cs="Times New Roman"/>
          <w:i w:val="0"/>
          <w:iCs w:val="0"/>
          <w:lang w:val="en-US"/>
        </w:rPr>
        <w:t xml:space="preserve"> </w:t>
      </w:r>
      <w:r w:rsidRPr="13E8C03D" w:rsidR="30CCAD8D">
        <w:rPr>
          <w:rFonts w:ascii="Times New Roman" w:hAnsi="Times New Roman" w:cs="Times New Roman"/>
          <w:i w:val="0"/>
          <w:iCs w:val="0"/>
          <w:lang w:val="en-US"/>
        </w:rPr>
        <w:t xml:space="preserve">The interactions between all enzymes (represented by columns) and all metabolites (represented by rows) within the cytosol compartment of the model. Each panel depicts the changes in metabolite concentration resulting from alterations in the corresponding enzyme’s reaction rate, which was adjusted from 100% to 200% in increments of 10%. The intensity of the color in each point correlates with the </w:t>
      </w:r>
      <w:r w:rsidRPr="13E8C03D" w:rsidR="30CCAD8D">
        <w:rPr>
          <w:rFonts w:ascii="Times New Roman" w:hAnsi="Times New Roman" w:cs="Times New Roman"/>
          <w:i w:val="0"/>
          <w:iCs w:val="0"/>
          <w:lang w:val="en-US"/>
        </w:rPr>
        <w:t>magnitude</w:t>
      </w:r>
      <w:r w:rsidRPr="13E8C03D" w:rsidR="30CCAD8D">
        <w:rPr>
          <w:rFonts w:ascii="Times New Roman" w:hAnsi="Times New Roman" w:cs="Times New Roman"/>
          <w:i w:val="0"/>
          <w:iCs w:val="0"/>
          <w:lang w:val="en-US"/>
        </w:rPr>
        <w:t xml:space="preserve"> of fluctuation, with a deeper blue denoting a larger change. The order of enzymes </w:t>
      </w:r>
      <w:r w:rsidRPr="13E8C03D" w:rsidR="4015FF58">
        <w:rPr>
          <w:rFonts w:ascii="Times New Roman" w:hAnsi="Times New Roman" w:cs="Times New Roman"/>
          <w:i w:val="0"/>
          <w:iCs w:val="0"/>
          <w:lang w:val="en-US"/>
        </w:rPr>
        <w:t>is</w:t>
      </w:r>
      <w:r w:rsidRPr="13E8C03D" w:rsidR="30CCAD8D">
        <w:rPr>
          <w:rFonts w:ascii="Times New Roman" w:hAnsi="Times New Roman" w:cs="Times New Roman"/>
          <w:i w:val="0"/>
          <w:iCs w:val="0"/>
          <w:lang w:val="en-US"/>
        </w:rPr>
        <w:t xml:space="preserve"> the same as in Figure 2A.</w:t>
      </w:r>
    </w:p>
    <w:p w:rsidR="13E8C03D" w:rsidRDefault="13E8C03D" w14:paraId="0CF0220D" w14:textId="35210608">
      <w:r>
        <w:br w:type="page"/>
      </w:r>
    </w:p>
    <w:p w:rsidR="6439F909" w:rsidP="13E8C03D" w:rsidRDefault="6439F909" w14:paraId="5260332B" w14:textId="2C7DC258">
      <w:pPr>
        <w:pStyle w:val="TableCaption"/>
        <w:keepNext w:val="0"/>
        <w:spacing w:line="360" w:lineRule="auto"/>
        <w:jc w:val="center"/>
        <w:rPr>
          <w:rFonts w:ascii="Times New Roman" w:hAnsi="Times New Roman" w:cs="Times New Roman"/>
          <w:i w:val="0"/>
          <w:iCs w:val="0"/>
          <w:lang w:val="en-US"/>
        </w:rPr>
      </w:pPr>
      <w:r w:rsidR="6439F909">
        <w:drawing>
          <wp:inline wp14:editId="42638A12" wp14:anchorId="718A5802">
            <wp:extent cx="4973924" cy="4784964"/>
            <wp:effectExtent l="0" t="0" r="0" b="0"/>
            <wp:docPr id="181722358" name="" title=""/>
            <wp:cNvGraphicFramePr>
              <a:graphicFrameLocks noChangeAspect="1"/>
            </wp:cNvGraphicFramePr>
            <a:graphic>
              <a:graphicData uri="http://schemas.openxmlformats.org/drawingml/2006/picture">
                <pic:pic>
                  <pic:nvPicPr>
                    <pic:cNvPr id="0" name=""/>
                    <pic:cNvPicPr/>
                  </pic:nvPicPr>
                  <pic:blipFill>
                    <a:blip r:embed="Rdd247b4ed9614c51">
                      <a:extLst>
                        <a:ext xmlns:a="http://schemas.openxmlformats.org/drawingml/2006/main" uri="{28A0092B-C50C-407E-A947-70E740481C1C}">
                          <a14:useLocalDpi val="0"/>
                        </a:ext>
                      </a:extLst>
                    </a:blip>
                    <a:stretch>
                      <a:fillRect/>
                    </a:stretch>
                  </pic:blipFill>
                  <pic:spPr>
                    <a:xfrm>
                      <a:off x="0" y="0"/>
                      <a:ext cx="4973924" cy="4784964"/>
                    </a:xfrm>
                    <a:prstGeom prst="rect">
                      <a:avLst/>
                    </a:prstGeom>
                  </pic:spPr>
                </pic:pic>
              </a:graphicData>
            </a:graphic>
          </wp:inline>
        </w:drawing>
      </w:r>
    </w:p>
    <w:p w:rsidR="6439F909" w:rsidP="43C6BD19" w:rsidRDefault="6439F909" w14:paraId="29D15448" w14:textId="24D37159">
      <w:pPr>
        <w:pStyle w:val="TableCaption"/>
        <w:keepNext w:val="0"/>
        <w:spacing w:line="360" w:lineRule="auto"/>
        <w:jc w:val="left"/>
        <w:rPr>
          <w:rFonts w:ascii="Times New Roman" w:hAnsi="Times New Roman" w:cs="Times New Roman"/>
          <w:i w:val="0"/>
          <w:iCs w:val="0"/>
          <w:lang w:val="en-US"/>
        </w:rPr>
      </w:pPr>
      <w:r w:rsidRPr="43C6BD19" w:rsidR="6439F909">
        <w:rPr>
          <w:rFonts w:ascii="Times New Roman" w:hAnsi="Times New Roman" w:cs="Times New Roman"/>
          <w:b w:val="1"/>
          <w:bCs w:val="1"/>
          <w:i w:val="0"/>
          <w:iCs w:val="0"/>
          <w:lang w:val="en-US"/>
        </w:rPr>
        <w:t>Figure S2.</w:t>
      </w:r>
      <w:r w:rsidRPr="43C6BD19" w:rsidR="6439F909">
        <w:rPr>
          <w:rFonts w:ascii="Times New Roman" w:hAnsi="Times New Roman" w:cs="Times New Roman"/>
          <w:i w:val="0"/>
          <w:iCs w:val="0"/>
          <w:lang w:val="en-US"/>
        </w:rPr>
        <w:t xml:space="preserve"> </w:t>
      </w:r>
      <w:r w:rsidRPr="43C6BD19" w:rsidR="5D7E64B0">
        <w:rPr>
          <w:rFonts w:ascii="Times New Roman" w:hAnsi="Times New Roman" w:cs="Times New Roman"/>
          <w:i w:val="0"/>
          <w:iCs w:val="0"/>
          <w:lang w:val="en-US"/>
        </w:rPr>
        <w:t xml:space="preserve">Scatter plot illustrating the trend in metabolite concentration changes in response to variations in enzyme reaction rates. Each point </w:t>
      </w:r>
      <w:r w:rsidRPr="43C6BD19" w:rsidR="5D7E64B0">
        <w:rPr>
          <w:rFonts w:ascii="Times New Roman" w:hAnsi="Times New Roman" w:cs="Times New Roman"/>
          <w:i w:val="0"/>
          <w:iCs w:val="0"/>
          <w:lang w:val="en-US"/>
        </w:rPr>
        <w:t>represents</w:t>
      </w:r>
      <w:r w:rsidRPr="43C6BD19" w:rsidR="5D7E64B0">
        <w:rPr>
          <w:rFonts w:ascii="Times New Roman" w:hAnsi="Times New Roman" w:cs="Times New Roman"/>
          <w:i w:val="0"/>
          <w:iCs w:val="0"/>
          <w:lang w:val="en-US"/>
        </w:rPr>
        <w:t xml:space="preserve"> an enzyme, with the X-axis </w:t>
      </w:r>
      <w:r w:rsidRPr="43C6BD19" w:rsidR="5D7E64B0">
        <w:rPr>
          <w:rFonts w:ascii="Times New Roman" w:hAnsi="Times New Roman" w:cs="Times New Roman"/>
          <w:i w:val="0"/>
          <w:iCs w:val="0"/>
          <w:lang w:val="en-US"/>
        </w:rPr>
        <w:t>indicating</w:t>
      </w:r>
      <w:r w:rsidRPr="43C6BD19" w:rsidR="5D7E64B0">
        <w:rPr>
          <w:rFonts w:ascii="Times New Roman" w:hAnsi="Times New Roman" w:cs="Times New Roman"/>
          <w:i w:val="0"/>
          <w:iCs w:val="0"/>
          <w:lang w:val="en-US"/>
        </w:rPr>
        <w:t xml:space="preserve"> the mean metabolite concentration change at a reaction rate of 50%, and the Y-axis </w:t>
      </w:r>
      <w:r w:rsidRPr="43C6BD19" w:rsidR="5D7E64B0">
        <w:rPr>
          <w:rFonts w:ascii="Times New Roman" w:hAnsi="Times New Roman" w:cs="Times New Roman"/>
          <w:i w:val="0"/>
          <w:iCs w:val="0"/>
          <w:lang w:val="en-US"/>
        </w:rPr>
        <w:t>indicating</w:t>
      </w:r>
      <w:r w:rsidRPr="43C6BD19" w:rsidR="5D7E64B0">
        <w:rPr>
          <w:rFonts w:ascii="Times New Roman" w:hAnsi="Times New Roman" w:cs="Times New Roman"/>
          <w:i w:val="0"/>
          <w:iCs w:val="0"/>
          <w:lang w:val="en-US"/>
        </w:rPr>
        <w:t xml:space="preserve"> the mean metabolite concentration change at a reaction rate of 150%.</w:t>
      </w:r>
    </w:p>
    <w:p w:rsidR="43C6BD19" w:rsidRDefault="43C6BD19" w14:paraId="0335AB62" w14:textId="1FE391AD">
      <w:r>
        <w:br w:type="page"/>
      </w:r>
    </w:p>
    <w:p w:rsidR="3F9BBBF2" w:rsidP="43C6BD19" w:rsidRDefault="3F9BBBF2" w14:paraId="6574583A" w14:textId="21A20DEB">
      <w:pPr>
        <w:pStyle w:val="TableCaption"/>
        <w:keepNext w:val="0"/>
        <w:spacing w:line="360" w:lineRule="auto"/>
        <w:jc w:val="left"/>
        <w:rPr>
          <w:rFonts w:ascii="Times New Roman" w:hAnsi="Times New Roman" w:cs="Times New Roman"/>
          <w:b w:val="1"/>
          <w:bCs w:val="1"/>
          <w:i w:val="0"/>
          <w:iCs w:val="0"/>
          <w:lang w:val="en-US"/>
        </w:rPr>
      </w:pPr>
      <w:r w:rsidRPr="43C6BD19" w:rsidR="3F9BBBF2">
        <w:rPr>
          <w:rFonts w:ascii="Times New Roman" w:hAnsi="Times New Roman" w:cs="Times New Roman"/>
          <w:b w:val="1"/>
          <w:bCs w:val="1"/>
          <w:i w:val="0"/>
          <w:iCs w:val="0"/>
          <w:lang w:val="en-US"/>
        </w:rPr>
        <w:t>ToMMo</w:t>
      </w:r>
      <w:r w:rsidRPr="43C6BD19" w:rsidR="3F9BBBF2">
        <w:rPr>
          <w:rFonts w:ascii="Times New Roman" w:hAnsi="Times New Roman" w:cs="Times New Roman"/>
          <w:b w:val="1"/>
          <w:bCs w:val="1"/>
          <w:i w:val="0"/>
          <w:iCs w:val="0"/>
          <w:lang w:val="en-US"/>
        </w:rPr>
        <w:t xml:space="preserve"> Study Group</w:t>
      </w:r>
    </w:p>
    <w:p w:rsidR="17800987" w:rsidP="73BFBFDE" w:rsidRDefault="17800987" w14:paraId="623A7578" w14:textId="5C7DC933">
      <w:pPr>
        <w:pStyle w:val="TableCaption"/>
        <w:keepNext w:val="0"/>
        <w:spacing w:line="360" w:lineRule="auto"/>
        <w:jc w:val="left"/>
        <w:rPr>
          <w:rFonts w:ascii="Times New Roman" w:hAnsi="Times New Roman" w:cs="Times New Roman"/>
          <w:i w:val="0"/>
          <w:iCs w:val="0"/>
          <w:lang w:val="en-US"/>
        </w:rPr>
      </w:pPr>
      <w:r w:rsidRPr="73BFBFDE" w:rsidR="17800987">
        <w:rPr>
          <w:rFonts w:ascii="Times New Roman" w:hAnsi="Times New Roman" w:cs="Times New Roman"/>
          <w:i w:val="0"/>
          <w:iCs w:val="0"/>
          <w:lang w:val="en-US"/>
        </w:rPr>
        <w:t>Hikaru Abe</w:t>
      </w:r>
      <w:r w:rsidRPr="73BFBFDE" w:rsidR="211403A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chiaki Abe</w:t>
      </w:r>
      <w:r w:rsidRPr="73BFBFDE" w:rsidR="211403A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omoka Abe</w:t>
      </w:r>
      <w:r w:rsidRPr="73BFBFDE" w:rsidR="609469F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omi Abe</w:t>
      </w:r>
      <w:r w:rsidRPr="73BFBFDE" w:rsidR="609469F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riko Abe</w:t>
      </w:r>
      <w:r w:rsidRPr="73BFBFDE" w:rsidR="609469F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momi Abe</w:t>
      </w:r>
      <w:r w:rsidRPr="73BFBFDE" w:rsidR="7459480D">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to Abe</w:t>
      </w:r>
      <w:r w:rsidRPr="73BFBFDE" w:rsidR="7459480D">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hizuko Ahiko</w:t>
      </w:r>
      <w:r w:rsidRPr="73BFBFDE" w:rsidR="61B8DFF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yo Aiki</w:t>
      </w:r>
      <w:r w:rsidRPr="73BFBFDE" w:rsidR="61B8DFF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mi Aizawa</w:t>
      </w:r>
      <w:r w:rsidRPr="73BFBFDE" w:rsidR="61B8DFF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ari Akiyama</w:t>
      </w:r>
      <w:r w:rsidRPr="73BFBFDE" w:rsidR="6BCA4B2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Hayato </w:t>
      </w:r>
      <w:r w:rsidRPr="73BFBFDE" w:rsidR="17800987">
        <w:rPr>
          <w:rFonts w:ascii="Times New Roman" w:hAnsi="Times New Roman" w:cs="Times New Roman"/>
          <w:i w:val="0"/>
          <w:iCs w:val="0"/>
          <w:lang w:val="en-US"/>
        </w:rPr>
        <w:t>Anzawa</w:t>
      </w:r>
      <w:r w:rsidRPr="73BFBFDE" w:rsidR="6BCA4B2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Eri Aoki</w:t>
      </w:r>
      <w:r w:rsidRPr="73BFBFDE" w:rsidR="6BCA4B2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ichi Aoki</w:t>
      </w:r>
      <w:r w:rsidRPr="73BFBFDE" w:rsidR="6BCA4B2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ko Arai</w:t>
      </w:r>
      <w:r w:rsidRPr="73BFBFDE" w:rsidR="6BCA4B2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saki Arakawa</w:t>
      </w:r>
      <w:r w:rsidRPr="73BFBFDE" w:rsidR="2D770E8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e Asano</w:t>
      </w:r>
      <w:r w:rsidRPr="73BFBFDE" w:rsidR="2D770E8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Liam Baird</w:t>
      </w:r>
      <w:r w:rsidRPr="73BFBFDE" w:rsidR="2D770E8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yano Chiba</w:t>
      </w:r>
      <w:r w:rsidRPr="73BFBFDE" w:rsidR="2D770E8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aruna Chiba</w:t>
      </w:r>
      <w:r w:rsidRPr="73BFBFDE" w:rsidR="2D770E8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Ippei Chiba</w:t>
      </w:r>
      <w:r w:rsidRPr="73BFBFDE" w:rsidR="2D770E8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nji Chiba</w:t>
      </w:r>
      <w:r w:rsidRPr="73BFBFDE" w:rsidR="2D770E8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etsuo Chiba</w:t>
      </w:r>
      <w:r w:rsidRPr="73BFBFDE" w:rsidR="0DF54A8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sako Endo</w:t>
      </w:r>
      <w:r w:rsidRPr="73BFBFDE" w:rsidR="0DF54A8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eika Fue</w:t>
      </w:r>
      <w:r w:rsidRPr="73BFBFDE" w:rsidR="0DF54A8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Futab</w:t>
      </w:r>
      <w:r w:rsidRPr="73BFBFDE" w:rsidR="17800987">
        <w:rPr>
          <w:rFonts w:ascii="Times New Roman" w:hAnsi="Times New Roman" w:cs="Times New Roman"/>
          <w:i w:val="0"/>
          <w:iCs w:val="0"/>
          <w:lang w:val="en-US"/>
        </w:rPr>
        <w:t xml:space="preserve">a </w:t>
      </w:r>
      <w:r w:rsidRPr="73BFBFDE" w:rsidR="17800987">
        <w:rPr>
          <w:rFonts w:ascii="Times New Roman" w:hAnsi="Times New Roman" w:cs="Times New Roman"/>
          <w:i w:val="0"/>
          <w:iCs w:val="0"/>
          <w:lang w:val="en-US"/>
        </w:rPr>
        <w:t>Fujishi</w:t>
      </w:r>
      <w:r w:rsidRPr="73BFBFDE" w:rsidR="17800987">
        <w:rPr>
          <w:rFonts w:ascii="Times New Roman" w:hAnsi="Times New Roman" w:cs="Times New Roman"/>
          <w:i w:val="0"/>
          <w:iCs w:val="0"/>
          <w:lang w:val="en-US"/>
        </w:rPr>
        <w:t>ro</w:t>
      </w:r>
      <w:r w:rsidRPr="73BFBFDE" w:rsidR="0DF54A8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ayoi Fujita</w:t>
      </w:r>
      <w:r w:rsidRPr="73BFBFDE" w:rsidR="0DF54A8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Waka Fukunaga</w:t>
      </w:r>
      <w:r w:rsidRPr="73BFBFDE" w:rsidR="0DF54A8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m</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Funa</w:t>
      </w:r>
      <w:r w:rsidRPr="73BFBFDE" w:rsidR="17800987">
        <w:rPr>
          <w:rFonts w:ascii="Times New Roman" w:hAnsi="Times New Roman" w:cs="Times New Roman"/>
          <w:i w:val="0"/>
          <w:iCs w:val="0"/>
          <w:lang w:val="en-US"/>
        </w:rPr>
        <w:t>ta</w:t>
      </w:r>
      <w:r w:rsidRPr="73BFBFDE" w:rsidR="0DF54A8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amits</w:t>
      </w:r>
      <w:r w:rsidRPr="73BFBFDE" w:rsidR="17800987">
        <w:rPr>
          <w:rFonts w:ascii="Times New Roman" w:hAnsi="Times New Roman" w:cs="Times New Roman"/>
          <w:i w:val="0"/>
          <w:iCs w:val="0"/>
          <w:lang w:val="en-US"/>
        </w:rPr>
        <w:t xml:space="preserve">u </w:t>
      </w:r>
      <w:r w:rsidRPr="73BFBFDE" w:rsidR="17800987">
        <w:rPr>
          <w:rFonts w:ascii="Times New Roman" w:hAnsi="Times New Roman" w:cs="Times New Roman"/>
          <w:i w:val="0"/>
          <w:iCs w:val="0"/>
          <w:lang w:val="en-US"/>
        </w:rPr>
        <w:t>Funaya</w:t>
      </w:r>
      <w:r w:rsidRPr="73BFBFDE" w:rsidR="17800987">
        <w:rPr>
          <w:rFonts w:ascii="Times New Roman" w:hAnsi="Times New Roman" w:cs="Times New Roman"/>
          <w:i w:val="0"/>
          <w:iCs w:val="0"/>
          <w:lang w:val="en-US"/>
        </w:rPr>
        <w:t>ma</w:t>
      </w:r>
      <w:r w:rsidRPr="73BFBFDE" w:rsidR="156190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ho Furuhashi</w:t>
      </w:r>
      <w:r w:rsidRPr="73BFBFDE" w:rsidR="156190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buo Fuse</w:t>
      </w:r>
      <w:r w:rsidRPr="73BFBFDE" w:rsidR="156190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Junko Fushimi</w:t>
      </w:r>
      <w:r w:rsidRPr="73BFBFDE" w:rsidR="156190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umik</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Fushi</w:t>
      </w:r>
      <w:r w:rsidRPr="73BFBFDE" w:rsidR="17800987">
        <w:rPr>
          <w:rFonts w:ascii="Times New Roman" w:hAnsi="Times New Roman" w:cs="Times New Roman"/>
          <w:i w:val="0"/>
          <w:iCs w:val="0"/>
          <w:lang w:val="en-US"/>
        </w:rPr>
        <w:t>ya</w:t>
      </w:r>
      <w:r w:rsidRPr="73BFBFDE" w:rsidR="156190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momi Gamo</w:t>
      </w:r>
      <w:r w:rsidRPr="73BFBFDE" w:rsidR="156190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Chinats</w:t>
      </w:r>
      <w:r w:rsidRPr="73BFBFDE" w:rsidR="17800987">
        <w:rPr>
          <w:rFonts w:ascii="Times New Roman" w:hAnsi="Times New Roman" w:cs="Times New Roman"/>
          <w:i w:val="0"/>
          <w:iCs w:val="0"/>
          <w:lang w:val="en-US"/>
        </w:rPr>
        <w:t xml:space="preserve">u </w:t>
      </w:r>
      <w:r w:rsidRPr="73BFBFDE" w:rsidR="17800987">
        <w:rPr>
          <w:rFonts w:ascii="Times New Roman" w:hAnsi="Times New Roman" w:cs="Times New Roman"/>
          <w:i w:val="0"/>
          <w:iCs w:val="0"/>
          <w:lang w:val="en-US"/>
        </w:rPr>
        <w:t>Goc</w:t>
      </w:r>
      <w:r w:rsidRPr="73BFBFDE" w:rsidR="17800987">
        <w:rPr>
          <w:rFonts w:ascii="Times New Roman" w:hAnsi="Times New Roman" w:cs="Times New Roman"/>
          <w:i w:val="0"/>
          <w:iCs w:val="0"/>
          <w:lang w:val="en-US"/>
        </w:rPr>
        <w:t>ho</w:t>
      </w:r>
      <w:r w:rsidRPr="73BFBFDE" w:rsidR="156190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tsuhir</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Gon</w:t>
      </w:r>
      <w:r w:rsidRPr="73BFBFDE" w:rsidR="17800987">
        <w:rPr>
          <w:rFonts w:ascii="Times New Roman" w:hAnsi="Times New Roman" w:cs="Times New Roman"/>
          <w:i w:val="0"/>
          <w:iCs w:val="0"/>
          <w:lang w:val="en-US"/>
        </w:rPr>
        <w:t>oi</w:t>
      </w:r>
      <w:r w:rsidRPr="73BFBFDE" w:rsidR="4570DDB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ki Goto</w:t>
      </w:r>
      <w:r w:rsidRPr="73BFBFDE" w:rsidR="4570DDB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ahiko Goto</w:t>
      </w:r>
      <w:r w:rsidRPr="73BFBFDE" w:rsidR="4570DDB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e Goto</w:t>
      </w:r>
      <w:r w:rsidRPr="73BFBFDE" w:rsidR="4570DDB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or</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Gou</w:t>
      </w:r>
      <w:r w:rsidRPr="73BFBFDE" w:rsidR="17800987">
        <w:rPr>
          <w:rFonts w:ascii="Times New Roman" w:hAnsi="Times New Roman" w:cs="Times New Roman"/>
          <w:i w:val="0"/>
          <w:iCs w:val="0"/>
          <w:lang w:val="en-US"/>
        </w:rPr>
        <w:t>ko</w:t>
      </w:r>
      <w:r w:rsidRPr="73BFBFDE" w:rsidR="4570DDB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chiko Haga</w:t>
      </w:r>
      <w:r w:rsidRPr="73BFBFDE" w:rsidR="4570DDB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ko Haga</w:t>
      </w:r>
      <w:r w:rsidRPr="73BFBFDE" w:rsidR="4570DDB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ko Hamada</w:t>
      </w:r>
      <w:r w:rsidRPr="73BFBFDE" w:rsidR="568C97D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mik</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Hama</w:t>
      </w:r>
      <w:r w:rsidRPr="73BFBFDE" w:rsidR="17800987">
        <w:rPr>
          <w:rFonts w:ascii="Times New Roman" w:hAnsi="Times New Roman" w:cs="Times New Roman"/>
          <w:i w:val="0"/>
          <w:iCs w:val="0"/>
          <w:lang w:val="en-US"/>
        </w:rPr>
        <w:t>ie</w:t>
      </w:r>
      <w:r w:rsidRPr="73BFBFDE" w:rsidR="568C97D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hei Hamanaka</w:t>
      </w:r>
      <w:r w:rsidRPr="73BFBFDE" w:rsidR="568C97D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ka Hanazawa</w:t>
      </w:r>
      <w:r w:rsidRPr="73BFBFDE" w:rsidR="568C97D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ari Hara</w:t>
      </w:r>
      <w:r w:rsidRPr="73BFBFDE" w:rsidR="568C97D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tsushi Hasegawa</w:t>
      </w:r>
      <w:r w:rsidRPr="73BFBFDE" w:rsidR="568C97D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suka Hatakeyama</w:t>
      </w:r>
      <w:r w:rsidRPr="73BFBFDE" w:rsidR="164D5F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umika Hatakeyama</w:t>
      </w:r>
      <w:r w:rsidRPr="73BFBFDE" w:rsidR="164D5F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zomi Hatanaka</w:t>
      </w:r>
      <w:r w:rsidRPr="73BFBFDE" w:rsidR="164D5F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eko Hatanaka</w:t>
      </w:r>
      <w:r w:rsidRPr="73BFBFDE" w:rsidR="164D5F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anori Hidaka</w:t>
      </w:r>
      <w:r w:rsidRPr="73BFBFDE" w:rsidR="164D5F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nji Hino</w:t>
      </w:r>
      <w:r w:rsidRPr="73BFBFDE" w:rsidR="164D5F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w:t>
      </w:r>
      <w:r w:rsidRPr="73BFBFDE" w:rsidR="17800987">
        <w:rPr>
          <w:rFonts w:ascii="Times New Roman" w:hAnsi="Times New Roman" w:cs="Times New Roman"/>
          <w:i w:val="0"/>
          <w:iCs w:val="0"/>
          <w:lang w:val="en-US"/>
        </w:rPr>
        <w:t xml:space="preserve">e </w:t>
      </w:r>
      <w:r w:rsidRPr="73BFBFDE" w:rsidR="17800987">
        <w:rPr>
          <w:rFonts w:ascii="Times New Roman" w:hAnsi="Times New Roman" w:cs="Times New Roman"/>
          <w:i w:val="0"/>
          <w:iCs w:val="0"/>
          <w:lang w:val="en-US"/>
        </w:rPr>
        <w:t>Hira</w:t>
      </w:r>
      <w:r w:rsidRPr="73BFBFDE" w:rsidR="17800987">
        <w:rPr>
          <w:rFonts w:ascii="Times New Roman" w:hAnsi="Times New Roman" w:cs="Times New Roman"/>
          <w:i w:val="0"/>
          <w:iCs w:val="0"/>
          <w:lang w:val="en-US"/>
        </w:rPr>
        <w:t>ma</w:t>
      </w:r>
      <w:r w:rsidRPr="73BFBFDE" w:rsidR="164D5F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Ikuo Hirano</w:t>
      </w:r>
      <w:r w:rsidRPr="73BFBFDE" w:rsidR="7968D5C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chiko Hirano</w:t>
      </w:r>
      <w:r w:rsidRPr="73BFBFDE" w:rsidR="7968D5C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umi Hirata</w:t>
      </w:r>
      <w:r w:rsidRPr="73BFBFDE" w:rsidR="7968D5C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ahiro Hiratsuka</w:t>
      </w:r>
      <w:r w:rsidRPr="73BFBFDE" w:rsidR="7968D5C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 Hiratsuka</w:t>
      </w:r>
      <w:r w:rsidRPr="73BFBFDE" w:rsidR="7968D5C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Ikuko Hirayama</w:t>
      </w:r>
      <w:r w:rsidRPr="73BFBFDE" w:rsidR="7968D5C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Eij</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Hishinu</w:t>
      </w:r>
      <w:r w:rsidRPr="73BFBFDE" w:rsidR="17800987">
        <w:rPr>
          <w:rFonts w:ascii="Times New Roman" w:hAnsi="Times New Roman" w:cs="Times New Roman"/>
          <w:i w:val="0"/>
          <w:iCs w:val="0"/>
          <w:lang w:val="en-US"/>
        </w:rPr>
        <w:t>ma</w:t>
      </w:r>
      <w:r w:rsidRPr="73BFBFDE" w:rsidR="7968D5C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63F1C41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3</w:t>
      </w:r>
      <w:r w:rsidRPr="73BFBFDE" w:rsidR="17800987">
        <w:rPr>
          <w:rFonts w:ascii="Times New Roman" w:hAnsi="Times New Roman" w:cs="Times New Roman"/>
          <w:i w:val="0"/>
          <w:iCs w:val="0"/>
          <w:lang w:val="en-US"/>
        </w:rPr>
        <w:t>, Takako Hoshi</w:t>
      </w:r>
      <w:r w:rsidRPr="73BFBFDE" w:rsidR="50B16B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tsush</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Hoza</w:t>
      </w:r>
      <w:r w:rsidRPr="73BFBFDE" w:rsidR="17800987">
        <w:rPr>
          <w:rFonts w:ascii="Times New Roman" w:hAnsi="Times New Roman" w:cs="Times New Roman"/>
          <w:i w:val="0"/>
          <w:iCs w:val="0"/>
          <w:lang w:val="en-US"/>
        </w:rPr>
        <w:t>wa</w:t>
      </w:r>
      <w:r w:rsidRPr="73BFBFDE" w:rsidR="50B16B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isuke Ido</w:t>
      </w:r>
      <w:r w:rsidRPr="73BFBFDE" w:rsidR="50B16B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buko Igari</w:t>
      </w:r>
      <w:r w:rsidRPr="73BFBFDE" w:rsidR="50B16B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Chikako Iida</w:t>
      </w:r>
      <w:r w:rsidRPr="73BFBFDE" w:rsidR="50B16B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tsuko Imai</w:t>
      </w:r>
      <w:r w:rsidRPr="73BFBFDE" w:rsidR="50B16B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kiko Inoue</w:t>
      </w:r>
      <w:r w:rsidRPr="73BFBFDE" w:rsidR="50B16B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eiko Inoue</w:t>
      </w:r>
      <w:r w:rsidRPr="73BFBFDE" w:rsidR="5CDF685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umi Irie</w:t>
      </w:r>
      <w:r w:rsidRPr="73BFBFDE" w:rsidR="5CDF685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otoko Ishida</w:t>
      </w:r>
      <w:r w:rsidRPr="73BFBFDE" w:rsidR="5CDF685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riko Ishida</w:t>
      </w:r>
      <w:r w:rsidRPr="73BFBFDE" w:rsidR="5CDF685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Er</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Ishiga</w:t>
      </w:r>
      <w:r w:rsidRPr="73BFBFDE" w:rsidR="17800987">
        <w:rPr>
          <w:rFonts w:ascii="Times New Roman" w:hAnsi="Times New Roman" w:cs="Times New Roman"/>
          <w:i w:val="0"/>
          <w:iCs w:val="0"/>
          <w:lang w:val="en-US"/>
        </w:rPr>
        <w:t>ka</w:t>
      </w:r>
      <w:r w:rsidRPr="73BFBFDE" w:rsidR="5CDF685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Chihiro Ishii</w:t>
      </w:r>
      <w:r w:rsidRPr="73BFBFDE" w:rsidR="5CDF685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ori Ishii</w:t>
      </w:r>
      <w:r w:rsidRPr="73BFBFDE" w:rsidR="5CDF685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Osamu Ishii</w:t>
      </w:r>
      <w:r w:rsidRPr="73BFBFDE" w:rsidR="097A6FA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dashi Ishii</w:t>
      </w:r>
      <w:r w:rsidRPr="73BFBFDE" w:rsidR="097A6FA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tsuro Ishikawa</w:t>
      </w:r>
      <w:r w:rsidRPr="73BFBFDE" w:rsidR="01B06BD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m</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Ishiku</w:t>
      </w:r>
      <w:r w:rsidRPr="73BFBFDE" w:rsidR="17800987">
        <w:rPr>
          <w:rFonts w:ascii="Times New Roman" w:hAnsi="Times New Roman" w:cs="Times New Roman"/>
          <w:i w:val="0"/>
          <w:iCs w:val="0"/>
          <w:lang w:val="en-US"/>
        </w:rPr>
        <w:t>ro</w:t>
      </w:r>
      <w:r w:rsidRPr="73BFBFDE" w:rsidR="01B06BD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zutoshi Ishimori</w:t>
      </w:r>
      <w:r w:rsidRPr="73BFBFDE" w:rsidR="01B06BD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ho Itabashi</w:t>
      </w:r>
      <w:r w:rsidRPr="73BFBFDE" w:rsidR="01B06BD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umiko Ito</w:t>
      </w:r>
      <w:r w:rsidRPr="73BFBFDE" w:rsidR="01B06BD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iko Ito</w:t>
      </w:r>
      <w:r w:rsidRPr="73BFBFDE" w:rsidR="01B06BD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umi Ito</w:t>
      </w:r>
      <w:r w:rsidRPr="73BFBFDE" w:rsidR="01B06BD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yumi Ito</w:t>
      </w:r>
      <w:r w:rsidRPr="73BFBFDE" w:rsidR="572ADF6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egumi Ito</w:t>
      </w:r>
      <w:r w:rsidRPr="73BFBFDE" w:rsidR="572ADF6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tsuko Ito</w:t>
      </w:r>
      <w:r w:rsidRPr="73BFBFDE" w:rsidR="572ADF6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e Ito</w:t>
      </w:r>
      <w:r w:rsidRPr="73BFBFDE" w:rsidR="572ADF6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ori Ito</w:t>
      </w:r>
      <w:r w:rsidRPr="73BFBFDE" w:rsidR="572ADF6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Fumihiko Iwabuchi</w:t>
      </w:r>
      <w:r w:rsidRPr="73BFBFDE" w:rsidR="572ADF6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ki Iwabuchi</w:t>
      </w:r>
      <w:r w:rsidRPr="73BFBFDE" w:rsidR="572ADF6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ko Izumi</w:t>
      </w:r>
      <w:r w:rsidRPr="73BFBFDE" w:rsidR="678A4F9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shiko Izumi</w:t>
      </w:r>
      <w:r w:rsidRPr="73BFBFDE" w:rsidR="678A4F9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ataka Kambe</w:t>
      </w:r>
      <w:r w:rsidRPr="73BFBFDE" w:rsidR="678A4F9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Takana</w:t>
      </w:r>
      <w:r w:rsidRPr="73BFBFDE" w:rsidR="17800987">
        <w:rPr>
          <w:rFonts w:ascii="Times New Roman" w:hAnsi="Times New Roman" w:cs="Times New Roman"/>
          <w:i w:val="0"/>
          <w:iCs w:val="0"/>
          <w:lang w:val="en-US"/>
        </w:rPr>
        <w:t>ri</w:t>
      </w:r>
      <w:r w:rsidRPr="73BFBFDE" w:rsidR="17800987">
        <w:rPr>
          <w:rFonts w:ascii="Times New Roman" w:hAnsi="Times New Roman" w:cs="Times New Roman"/>
          <w:i w:val="0"/>
          <w:iCs w:val="0"/>
          <w:lang w:val="en-US"/>
        </w:rPr>
        <w:t xml:space="preserve"> Kanno</w:t>
      </w:r>
      <w:r w:rsidRPr="73BFBFDE" w:rsidR="678A4F9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yu Kano</w:t>
      </w:r>
      <w:r w:rsidRPr="73BFBFDE" w:rsidR="678A4F9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oko Kasahara</w:t>
      </w:r>
      <w:r w:rsidRPr="73BFBFDE" w:rsidR="678A4F9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nako Kashiwa</w:t>
      </w:r>
      <w:r w:rsidRPr="73BFBFDE" w:rsidR="256128B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iyom</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Katahi</w:t>
      </w:r>
      <w:r w:rsidRPr="73BFBFDE" w:rsidR="17800987">
        <w:rPr>
          <w:rFonts w:ascii="Times New Roman" w:hAnsi="Times New Roman" w:cs="Times New Roman"/>
          <w:i w:val="0"/>
          <w:iCs w:val="0"/>
          <w:lang w:val="en-US"/>
        </w:rPr>
        <w:t>ra</w:t>
      </w:r>
      <w:r w:rsidRPr="73BFBFDE" w:rsidR="256128B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yumi Kato</w:t>
      </w:r>
      <w:r w:rsidRPr="73BFBFDE" w:rsidR="256128B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e Kato</w:t>
      </w:r>
      <w:r w:rsidRPr="73BFBFDE" w:rsidR="256128B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Fumi</w:t>
      </w:r>
      <w:r w:rsidRPr="73BFBFDE" w:rsidR="17800987">
        <w:rPr>
          <w:rFonts w:ascii="Times New Roman" w:hAnsi="Times New Roman" w:cs="Times New Roman"/>
          <w:i w:val="0"/>
          <w:iCs w:val="0"/>
          <w:lang w:val="en-US"/>
        </w:rPr>
        <w:t>k</w:t>
      </w:r>
      <w:r w:rsidRPr="73BFBFDE" w:rsidR="17800987">
        <w:rPr>
          <w:rFonts w:ascii="Times New Roman" w:hAnsi="Times New Roman" w:cs="Times New Roman"/>
          <w:i w:val="0"/>
          <w:iCs w:val="0"/>
          <w:lang w:val="en-US"/>
        </w:rPr>
        <w:t>i</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Katsuo</w:t>
      </w:r>
      <w:r w:rsidRPr="73BFBFDE" w:rsidR="17800987">
        <w:rPr>
          <w:rFonts w:ascii="Times New Roman" w:hAnsi="Times New Roman" w:cs="Times New Roman"/>
          <w:i w:val="0"/>
          <w:iCs w:val="0"/>
          <w:lang w:val="en-US"/>
        </w:rPr>
        <w:t>ka</w:t>
      </w:r>
      <w:r w:rsidRPr="73BFBFDE" w:rsidR="256128B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eshi Kawabata</w:t>
      </w:r>
      <w:r w:rsidRPr="73BFBFDE" w:rsidR="256128B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ka Kawada</w:t>
      </w:r>
      <w:r w:rsidRPr="73BFBFDE" w:rsidR="256128B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oi Kawagoe</w:t>
      </w:r>
      <w:r w:rsidRPr="73BFBFDE" w:rsidR="742BA533">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sh</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Kawa</w:t>
      </w:r>
      <w:r w:rsidRPr="73BFBFDE" w:rsidR="17800987">
        <w:rPr>
          <w:rFonts w:ascii="Times New Roman" w:hAnsi="Times New Roman" w:cs="Times New Roman"/>
          <w:i w:val="0"/>
          <w:iCs w:val="0"/>
          <w:lang w:val="en-US"/>
        </w:rPr>
        <w:t>me</w:t>
      </w:r>
      <w:r w:rsidRPr="73BFBFDE" w:rsidR="742BA533">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Junko Kawashima</w:t>
      </w:r>
      <w:r w:rsidRPr="73BFBFDE" w:rsidR="742BA533">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ako Kawashima</w:t>
      </w:r>
      <w:r w:rsidRPr="73BFBFDE" w:rsidR="742BA533">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Junko Kikuchi</w:t>
      </w:r>
      <w:r w:rsidRPr="73BFBFDE" w:rsidR="742BA533">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suyoshi Kikukawa</w:t>
      </w:r>
      <w:r w:rsidRPr="73BFBFDE" w:rsidR="742BA533">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ahiro Kikuya</w:t>
      </w:r>
      <w:r w:rsidRPr="73BFBFDE" w:rsidR="304F89B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ae Kimura</w:t>
      </w:r>
      <w:r w:rsidRPr="73BFBFDE" w:rsidR="304F89B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chiko Kimura</w:t>
      </w:r>
      <w:r w:rsidRPr="73BFBFDE" w:rsidR="304F89B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ngo Kinoshita</w:t>
      </w:r>
      <w:r w:rsidRPr="73BFBFDE" w:rsidR="304F89B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7FBFB95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3,4</w:t>
      </w:r>
      <w:r w:rsidRPr="73BFBFDE" w:rsidR="17800987">
        <w:rPr>
          <w:rFonts w:ascii="Times New Roman" w:hAnsi="Times New Roman" w:cs="Times New Roman"/>
          <w:i w:val="0"/>
          <w:iCs w:val="0"/>
          <w:lang w:val="en-US"/>
        </w:rPr>
        <w:t>, Ikuko Kishi</w:t>
      </w:r>
      <w:r w:rsidRPr="73BFBFDE" w:rsidR="304F89B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moko Kishimoto</w:t>
      </w:r>
      <w:r w:rsidRPr="73BFBFDE" w:rsidR="304F89B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mi</w:t>
      </w:r>
      <w:r w:rsidRPr="73BFBFDE" w:rsidR="17800987">
        <w:rPr>
          <w:rFonts w:ascii="Times New Roman" w:hAnsi="Times New Roman" w:cs="Times New Roman"/>
          <w:i w:val="0"/>
          <w:iCs w:val="0"/>
          <w:lang w:val="en-US"/>
        </w:rPr>
        <w:t xml:space="preserve">e </w:t>
      </w:r>
      <w:r w:rsidRPr="73BFBFDE" w:rsidR="17800987">
        <w:rPr>
          <w:rFonts w:ascii="Times New Roman" w:hAnsi="Times New Roman" w:cs="Times New Roman"/>
          <w:i w:val="0"/>
          <w:iCs w:val="0"/>
          <w:lang w:val="en-US"/>
        </w:rPr>
        <w:t>Kitau</w:t>
      </w:r>
      <w:r w:rsidRPr="73BFBFDE" w:rsidR="17800987">
        <w:rPr>
          <w:rFonts w:ascii="Times New Roman" w:hAnsi="Times New Roman" w:cs="Times New Roman"/>
          <w:i w:val="0"/>
          <w:iCs w:val="0"/>
          <w:lang w:val="en-US"/>
        </w:rPr>
        <w:t>ra</w:t>
      </w:r>
      <w:r w:rsidRPr="73BFBFDE" w:rsidR="49CFE8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ka Kobayashi</w:t>
      </w:r>
      <w:r w:rsidRPr="73BFBFDE" w:rsidR="49CFE8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dao Kobayashi</w:t>
      </w:r>
      <w:r w:rsidRPr="73BFBFDE" w:rsidR="49CFE8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moko Kobayashi</w:t>
      </w:r>
      <w:r w:rsidRPr="73BFBFDE" w:rsidR="49CFE8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Eiichi Kodama</w:t>
      </w:r>
      <w:r w:rsidRPr="73BFBFDE" w:rsidR="49CFE8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hu</w:t>
      </w:r>
      <w:r w:rsidRPr="73BFBFDE" w:rsidR="17800987">
        <w:rPr>
          <w:rFonts w:ascii="Times New Roman" w:hAnsi="Times New Roman" w:cs="Times New Roman"/>
          <w:i w:val="0"/>
          <w:iCs w:val="0"/>
          <w:lang w:val="en-US"/>
        </w:rPr>
        <w:t xml:space="preserve">n </w:t>
      </w:r>
      <w:r w:rsidRPr="73BFBFDE" w:rsidR="17800987">
        <w:rPr>
          <w:rFonts w:ascii="Times New Roman" w:hAnsi="Times New Roman" w:cs="Times New Roman"/>
          <w:i w:val="0"/>
          <w:iCs w:val="0"/>
          <w:lang w:val="en-US"/>
        </w:rPr>
        <w:t>Koda</w:t>
      </w:r>
      <w:r w:rsidRPr="73BFBFDE" w:rsidR="17800987">
        <w:rPr>
          <w:rFonts w:ascii="Times New Roman" w:hAnsi="Times New Roman" w:cs="Times New Roman"/>
          <w:i w:val="0"/>
          <w:iCs w:val="0"/>
          <w:lang w:val="en-US"/>
        </w:rPr>
        <w:t>te</w:t>
      </w:r>
      <w:r w:rsidRPr="73BFBFDE" w:rsidR="49CFE8A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39664A8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2</w:t>
      </w:r>
      <w:r w:rsidRPr="73BFBFDE" w:rsidR="17800987">
        <w:rPr>
          <w:rFonts w:ascii="Times New Roman" w:hAnsi="Times New Roman" w:cs="Times New Roman"/>
          <w:i w:val="0"/>
          <w:iCs w:val="0"/>
          <w:lang w:val="en-US"/>
        </w:rPr>
        <w:t>, Mana Kogure</w:t>
      </w:r>
      <w:r w:rsidRPr="73BFBFDE" w:rsidR="6D1BFDB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Toshisa</w:t>
      </w:r>
      <w:r w:rsidRPr="73BFBFDE" w:rsidR="17800987">
        <w:rPr>
          <w:rFonts w:ascii="Times New Roman" w:hAnsi="Times New Roman" w:cs="Times New Roman"/>
          <w:i w:val="0"/>
          <w:iCs w:val="0"/>
          <w:lang w:val="en-US"/>
        </w:rPr>
        <w:t>d</w:t>
      </w:r>
      <w:r w:rsidRPr="73BFBFDE" w:rsidR="17800987">
        <w:rPr>
          <w:rFonts w:ascii="Times New Roman" w:hAnsi="Times New Roman" w:cs="Times New Roman"/>
          <w:i w:val="0"/>
          <w:iCs w:val="0"/>
          <w:lang w:val="en-US"/>
        </w:rPr>
        <w:t>a</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Kohagiza</w:t>
      </w:r>
      <w:r w:rsidRPr="73BFBFDE" w:rsidR="17800987">
        <w:rPr>
          <w:rFonts w:ascii="Times New Roman" w:hAnsi="Times New Roman" w:cs="Times New Roman"/>
          <w:i w:val="0"/>
          <w:iCs w:val="0"/>
          <w:lang w:val="en-US"/>
        </w:rPr>
        <w:t>wa</w:t>
      </w:r>
      <w:r w:rsidRPr="73BFBFDE" w:rsidR="6D1BFDB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om</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Kohket</w:t>
      </w:r>
      <w:r w:rsidRPr="73BFBFDE" w:rsidR="17800987">
        <w:rPr>
          <w:rFonts w:ascii="Times New Roman" w:hAnsi="Times New Roman" w:cs="Times New Roman"/>
          <w:i w:val="0"/>
          <w:iCs w:val="0"/>
          <w:lang w:val="en-US"/>
        </w:rPr>
        <w:t>su</w:t>
      </w:r>
      <w:r w:rsidRPr="73BFBFDE" w:rsidR="23478A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w:t>
      </w:r>
      <w:r w:rsidRPr="73BFBFDE" w:rsidR="17800987">
        <w:rPr>
          <w:rFonts w:ascii="Times New Roman" w:hAnsi="Times New Roman" w:cs="Times New Roman"/>
          <w:i w:val="0"/>
          <w:iCs w:val="0"/>
          <w:lang w:val="en-US"/>
        </w:rPr>
        <w:t xml:space="preserve">a </w:t>
      </w:r>
      <w:r w:rsidRPr="73BFBFDE" w:rsidR="17800987">
        <w:rPr>
          <w:rFonts w:ascii="Times New Roman" w:hAnsi="Times New Roman" w:cs="Times New Roman"/>
          <w:i w:val="0"/>
          <w:iCs w:val="0"/>
          <w:lang w:val="en-US"/>
        </w:rPr>
        <w:t>Koi</w:t>
      </w:r>
      <w:r w:rsidRPr="73BFBFDE" w:rsidR="17800987">
        <w:rPr>
          <w:rFonts w:ascii="Times New Roman" w:hAnsi="Times New Roman" w:cs="Times New Roman"/>
          <w:i w:val="0"/>
          <w:iCs w:val="0"/>
          <w:lang w:val="en-US"/>
        </w:rPr>
        <w:t>da</w:t>
      </w:r>
      <w:r w:rsidRPr="73BFBFDE" w:rsidR="23478A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Chie Koide</w:t>
      </w:r>
      <w:r w:rsidRPr="73BFBFDE" w:rsidR="23478A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ka Koide</w:t>
      </w:r>
      <w:r w:rsidRPr="73BFBFDE" w:rsidR="23478A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shihiko Koike</w:t>
      </w:r>
      <w:r w:rsidRPr="73BFBFDE" w:rsidR="23478A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name Kojima</w:t>
      </w:r>
      <w:r w:rsidRPr="73BFBFDE" w:rsidR="23478A3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Junko Komatsu</w:t>
      </w:r>
      <w:r w:rsidRPr="73BFBFDE" w:rsidR="460A530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yumi Kondo</w:t>
      </w:r>
      <w:r w:rsidRPr="73BFBFDE" w:rsidR="460A530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yo Konno</w:t>
      </w:r>
      <w:r w:rsidRPr="73BFBFDE" w:rsidR="460A530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e Konno</w:t>
      </w:r>
      <w:r w:rsidRPr="73BFBFDE" w:rsidR="460A530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chi</w:t>
      </w:r>
      <w:r w:rsidRPr="73BFBFDE" w:rsidR="17800987">
        <w:rPr>
          <w:rFonts w:ascii="Times New Roman" w:hAnsi="Times New Roman" w:cs="Times New Roman"/>
          <w:i w:val="0"/>
          <w:iCs w:val="0"/>
          <w:lang w:val="en-US"/>
        </w:rPr>
        <w:t xml:space="preserve">e </w:t>
      </w:r>
      <w:r w:rsidRPr="73BFBFDE" w:rsidR="17800987">
        <w:rPr>
          <w:rFonts w:ascii="Times New Roman" w:hAnsi="Times New Roman" w:cs="Times New Roman"/>
          <w:i w:val="0"/>
          <w:iCs w:val="0"/>
          <w:lang w:val="en-US"/>
        </w:rPr>
        <w:t>Koree</w:t>
      </w:r>
      <w:r w:rsidRPr="73BFBFDE" w:rsidR="17800987">
        <w:rPr>
          <w:rFonts w:ascii="Times New Roman" w:hAnsi="Times New Roman" w:cs="Times New Roman"/>
          <w:i w:val="0"/>
          <w:iCs w:val="0"/>
          <w:lang w:val="en-US"/>
        </w:rPr>
        <w:t>da</w:t>
      </w:r>
      <w:r w:rsidRPr="73BFBFDE" w:rsidR="460A530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eizo Koshiba</w:t>
      </w:r>
      <w:r w:rsidRPr="73BFBFDE" w:rsidR="460A530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487848B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3</w:t>
      </w:r>
      <w:r w:rsidRPr="73BFBFDE" w:rsidR="17800987">
        <w:rPr>
          <w:rFonts w:ascii="Times New Roman" w:hAnsi="Times New Roman" w:cs="Times New Roman"/>
          <w:i w:val="0"/>
          <w:iCs w:val="0"/>
          <w:lang w:val="en-US"/>
        </w:rPr>
        <w:t>, Takuya Koyama</w:t>
      </w:r>
      <w:r w:rsidRPr="73BFBFDE" w:rsidR="6C1B63F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saaki Kudo</w:t>
      </w:r>
      <w:r w:rsidRPr="73BFBFDE" w:rsidR="6C1B63F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zuki Kumada</w:t>
      </w:r>
      <w:r w:rsidRPr="73BFBFDE" w:rsidR="6C1B63F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yok</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Kumada</w:t>
      </w:r>
      <w:r w:rsidRPr="73BFBFDE" w:rsidR="17800987">
        <w:rPr>
          <w:rFonts w:ascii="Times New Roman" w:hAnsi="Times New Roman" w:cs="Times New Roman"/>
          <w:i w:val="0"/>
          <w:iCs w:val="0"/>
          <w:lang w:val="en-US"/>
        </w:rPr>
        <w:t>ki</w:t>
      </w:r>
      <w:r w:rsidRPr="73BFBFDE" w:rsidR="6C1B63F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ka Kumagai</w:t>
      </w:r>
      <w:r w:rsidRPr="73BFBFDE" w:rsidR="6C1B63F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shie Kumagai</w:t>
      </w:r>
      <w:r w:rsidRPr="73BFBFDE" w:rsidR="6C1B63F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o Kumagai</w:t>
      </w:r>
      <w:r w:rsidRPr="73BFBFDE" w:rsidR="2A45B97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asuto Kunii</w:t>
      </w:r>
      <w:r w:rsidRPr="73BFBFDE" w:rsidR="2A45B97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h</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Kuri</w:t>
      </w:r>
      <w:r w:rsidRPr="73BFBFDE" w:rsidR="17800987">
        <w:rPr>
          <w:rFonts w:ascii="Times New Roman" w:hAnsi="Times New Roman" w:cs="Times New Roman"/>
          <w:i w:val="0"/>
          <w:iCs w:val="0"/>
          <w:lang w:val="en-US"/>
        </w:rPr>
        <w:t>ki</w:t>
      </w:r>
      <w:r w:rsidRPr="73BFBFDE" w:rsidR="2A45B97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hinichi Kuriyama</w:t>
      </w:r>
      <w:r w:rsidRPr="73BFBFDE" w:rsidR="2A45B97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Emiko Kurokawa</w:t>
      </w:r>
      <w:r w:rsidRPr="73BFBFDE" w:rsidR="2A45B97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eik</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Kuro</w:t>
      </w:r>
      <w:r w:rsidRPr="73BFBFDE" w:rsidR="17800987">
        <w:rPr>
          <w:rFonts w:ascii="Times New Roman" w:hAnsi="Times New Roman" w:cs="Times New Roman"/>
          <w:i w:val="0"/>
          <w:iCs w:val="0"/>
          <w:lang w:val="en-US"/>
        </w:rPr>
        <w:t>ta</w:t>
      </w:r>
      <w:r w:rsidRPr="73BFBFDE" w:rsidR="2A45B97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sako Kusano</w:t>
      </w:r>
      <w:r w:rsidRPr="73BFBFDE" w:rsidR="33BB6F4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Bin Li</w:t>
      </w:r>
      <w:r w:rsidRPr="73BFBFDE" w:rsidR="33BB6F4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Dongh</w:t>
      </w:r>
      <w:r w:rsidRPr="73BFBFDE" w:rsidR="17800987">
        <w:rPr>
          <w:rFonts w:ascii="Times New Roman" w:hAnsi="Times New Roman" w:cs="Times New Roman"/>
          <w:i w:val="0"/>
          <w:iCs w:val="0"/>
          <w:lang w:val="en-US"/>
        </w:rPr>
        <w:t>an</w:t>
      </w:r>
      <w:r w:rsidRPr="73BFBFDE" w:rsidR="17800987">
        <w:rPr>
          <w:rFonts w:ascii="Times New Roman" w:hAnsi="Times New Roman" w:cs="Times New Roman"/>
          <w:i w:val="0"/>
          <w:iCs w:val="0"/>
          <w:lang w:val="en-US"/>
        </w:rPr>
        <w:t xml:space="preserve"> Li</w:t>
      </w:r>
      <w:r w:rsidRPr="73BFBFDE" w:rsidR="33BB6F4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ue Li</w:t>
      </w:r>
      <w:r w:rsidRPr="73BFBFDE" w:rsidR="33BB6F4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nak</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Maeshi</w:t>
      </w:r>
      <w:r w:rsidRPr="73BFBFDE" w:rsidR="17800987">
        <w:rPr>
          <w:rFonts w:ascii="Times New Roman" w:hAnsi="Times New Roman" w:cs="Times New Roman"/>
          <w:i w:val="0"/>
          <w:iCs w:val="0"/>
          <w:lang w:val="en-US"/>
        </w:rPr>
        <w:t>bu</w:t>
      </w:r>
      <w:r w:rsidRPr="73BFBFDE" w:rsidR="33BB6F4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iko Maeta</w:t>
      </w:r>
      <w:r w:rsidRPr="73BFBFDE" w:rsidR="33BB6F4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toshi Makino</w:t>
      </w:r>
      <w:r w:rsidRPr="73BFBFDE" w:rsidR="33BB6F4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ko Matsubara</w:t>
      </w:r>
      <w:r w:rsidRPr="73BFBFDE" w:rsidR="67713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omi Matsukawa</w:t>
      </w:r>
      <w:r w:rsidRPr="73BFBFDE" w:rsidR="67713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ako Matsumoto</w:t>
      </w:r>
      <w:r w:rsidRPr="73BFBFDE" w:rsidR="67713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ako Matsuoka</w:t>
      </w:r>
      <w:r w:rsidRPr="73BFBFDE" w:rsidR="67713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a Matsushita</w:t>
      </w:r>
      <w:r w:rsidRPr="73BFBFDE" w:rsidR="67713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Motomic</w:t>
      </w:r>
      <w:r w:rsidRPr="73BFBFDE" w:rsidR="17800987">
        <w:rPr>
          <w:rFonts w:ascii="Times New Roman" w:hAnsi="Times New Roman" w:cs="Times New Roman"/>
          <w:i w:val="0"/>
          <w:iCs w:val="0"/>
          <w:lang w:val="en-US"/>
        </w:rPr>
        <w:t>hi</w:t>
      </w:r>
      <w:r w:rsidRPr="73BFBFDE" w:rsidR="17800987">
        <w:rPr>
          <w:rFonts w:ascii="Times New Roman" w:hAnsi="Times New Roman" w:cs="Times New Roman"/>
          <w:i w:val="0"/>
          <w:iCs w:val="0"/>
          <w:lang w:val="en-US"/>
        </w:rPr>
        <w:t xml:space="preserve"> Matsuzaki</w:t>
      </w:r>
      <w:r w:rsidRPr="73BFBFDE" w:rsidR="67713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hit</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Meto</w:t>
      </w:r>
      <w:r w:rsidRPr="73BFBFDE" w:rsidR="17800987">
        <w:rPr>
          <w:rFonts w:ascii="Times New Roman" w:hAnsi="Times New Roman" w:cs="Times New Roman"/>
          <w:i w:val="0"/>
          <w:iCs w:val="0"/>
          <w:lang w:val="en-US"/>
        </w:rPr>
        <w:t>ki</w:t>
      </w:r>
      <w:r w:rsidRPr="73BFBFDE" w:rsidR="34B4109D">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yaka Minakawa</w:t>
      </w:r>
      <w:r w:rsidRPr="73BFBFDE" w:rsidR="34B4109D">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 Minami</w:t>
      </w:r>
      <w:r w:rsidRPr="73BFBFDE" w:rsidR="34B4109D">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yok</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Mita</w:t>
      </w:r>
      <w:r w:rsidRPr="73BFBFDE" w:rsidR="17800987">
        <w:rPr>
          <w:rFonts w:ascii="Times New Roman" w:hAnsi="Times New Roman" w:cs="Times New Roman"/>
          <w:i w:val="0"/>
          <w:iCs w:val="0"/>
          <w:lang w:val="en-US"/>
        </w:rPr>
        <w:t>te</w:t>
      </w:r>
      <w:r w:rsidRPr="73BFBFDE" w:rsidR="34B4109D">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tomi Mito</w:t>
      </w:r>
      <w:r w:rsidRPr="73BFBFDE" w:rsidR="34B4109D">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yako Miura</w:t>
      </w:r>
      <w:r w:rsidRPr="73BFBFDE" w:rsidR="34B4109D">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riko Miura</w:t>
      </w:r>
      <w:r w:rsidRPr="73BFBFDE" w:rsidR="34B4109D">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yo Miyagi</w:t>
      </w:r>
      <w:r w:rsidRPr="73BFBFDE" w:rsidR="4DDB80F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kiko Miyazawa</w:t>
      </w:r>
      <w:r w:rsidRPr="73BFBFDE" w:rsidR="4DDB80F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toshi Mizuno</w:t>
      </w:r>
      <w:r w:rsidRPr="73BFBFDE" w:rsidR="4DDB80F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kiko Mochida</w:t>
      </w:r>
      <w:r w:rsidRPr="73BFBFDE" w:rsidR="4DDB80F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k</w:t>
      </w:r>
      <w:r w:rsidRPr="73BFBFDE" w:rsidR="17800987">
        <w:rPr>
          <w:rFonts w:ascii="Times New Roman" w:hAnsi="Times New Roman" w:cs="Times New Roman"/>
          <w:i w:val="0"/>
          <w:iCs w:val="0"/>
          <w:lang w:val="en-US"/>
        </w:rPr>
        <w:t xml:space="preserve">a </w:t>
      </w:r>
      <w:r w:rsidRPr="73BFBFDE" w:rsidR="17800987">
        <w:rPr>
          <w:rFonts w:ascii="Times New Roman" w:hAnsi="Times New Roman" w:cs="Times New Roman"/>
          <w:i w:val="0"/>
          <w:iCs w:val="0"/>
          <w:lang w:val="en-US"/>
        </w:rPr>
        <w:t>Mom</w:t>
      </w:r>
      <w:r w:rsidRPr="73BFBFDE" w:rsidR="17800987">
        <w:rPr>
          <w:rFonts w:ascii="Times New Roman" w:hAnsi="Times New Roman" w:cs="Times New Roman"/>
          <w:i w:val="0"/>
          <w:iCs w:val="0"/>
          <w:lang w:val="en-US"/>
        </w:rPr>
        <w:t>ii</w:t>
      </w:r>
      <w:r w:rsidRPr="73BFBFDE" w:rsidR="4DDB80F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ko Mori</w:t>
      </w:r>
      <w:r w:rsidRPr="73BFBFDE" w:rsidR="4DDB80F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oko Mori</w:t>
      </w:r>
      <w:r w:rsidRPr="73BFBFDE" w:rsidR="7ED89BF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ozumi Motohashi</w:t>
      </w:r>
      <w:r w:rsidRPr="73BFBFDE" w:rsidR="7ED89BF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Ikuk</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Motoi</w:t>
      </w:r>
      <w:r w:rsidRPr="73BFBFDE" w:rsidR="17800987">
        <w:rPr>
          <w:rFonts w:ascii="Times New Roman" w:hAnsi="Times New Roman" w:cs="Times New Roman"/>
          <w:i w:val="0"/>
          <w:iCs w:val="0"/>
          <w:lang w:val="en-US"/>
        </w:rPr>
        <w:t>ke</w:t>
      </w:r>
      <w:r w:rsidRPr="73BFBFDE" w:rsidR="7ED89BF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4D682D9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4</w:t>
      </w:r>
      <w:r w:rsidRPr="73BFBFDE" w:rsidR="17800987">
        <w:rPr>
          <w:rFonts w:ascii="Times New Roman" w:hAnsi="Times New Roman" w:cs="Times New Roman"/>
          <w:i w:val="0"/>
          <w:iCs w:val="0"/>
          <w:lang w:val="en-US"/>
        </w:rPr>
        <w:t>, Shunj</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Mugiku</w:t>
      </w:r>
      <w:r w:rsidRPr="73BFBFDE" w:rsidR="17800987">
        <w:rPr>
          <w:rFonts w:ascii="Times New Roman" w:hAnsi="Times New Roman" w:cs="Times New Roman"/>
          <w:i w:val="0"/>
          <w:iCs w:val="0"/>
          <w:lang w:val="en-US"/>
        </w:rPr>
        <w:t>ra</w:t>
      </w:r>
      <w:r w:rsidRPr="73BFBFDE" w:rsidR="7ED89BF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iko Murakami</w:t>
      </w:r>
      <w:r w:rsidRPr="73BFBFDE" w:rsidR="7ED89BF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ahisa Murakami</w:t>
      </w:r>
      <w:r w:rsidRPr="73BFBFDE" w:rsidR="7ED89BF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ato Nagai</w:t>
      </w:r>
      <w:r w:rsidRPr="73BFBFDE" w:rsidR="36F1F0B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tosh</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Naga</w:t>
      </w:r>
      <w:r w:rsidRPr="73BFBFDE" w:rsidR="17800987">
        <w:rPr>
          <w:rFonts w:ascii="Times New Roman" w:hAnsi="Times New Roman" w:cs="Times New Roman"/>
          <w:i w:val="0"/>
          <w:iCs w:val="0"/>
          <w:lang w:val="en-US"/>
        </w:rPr>
        <w:t>ie</w:t>
      </w:r>
      <w:r w:rsidRPr="73BFBFDE" w:rsidR="36F1F0B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Fuj</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Naga</w:t>
      </w:r>
      <w:r w:rsidRPr="73BFBFDE" w:rsidR="17800987">
        <w:rPr>
          <w:rFonts w:ascii="Times New Roman" w:hAnsi="Times New Roman" w:cs="Times New Roman"/>
          <w:i w:val="0"/>
          <w:iCs w:val="0"/>
          <w:lang w:val="en-US"/>
        </w:rPr>
        <w:t>mi</w:t>
      </w:r>
      <w:r w:rsidRPr="73BFBFDE" w:rsidR="36F1F0B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ko Naganuma</w:t>
      </w:r>
      <w:r w:rsidRPr="73BFBFDE" w:rsidR="36F1F0B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tsuo Nagasaka</w:t>
      </w:r>
      <w:r w:rsidRPr="73BFBFDE" w:rsidR="36F1F0B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chiko Nagase</w:t>
      </w:r>
      <w:r w:rsidRPr="73BFBFDE" w:rsidR="36F1F0B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umiko Nakagawa</w:t>
      </w:r>
      <w:r w:rsidRPr="73BFBFDE" w:rsidR="5B513A9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u Nakai</w:t>
      </w:r>
      <w:r w:rsidRPr="73BFBFDE" w:rsidR="5B513A9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riko Nakajo</w:t>
      </w:r>
      <w:r w:rsidRPr="73BFBFDE" w:rsidR="5B513A9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yoko Nakamichi</w:t>
      </w:r>
      <w:r w:rsidRPr="73BFBFDE" w:rsidR="5B513A9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Chie Nakamura</w:t>
      </w:r>
      <w:r w:rsidRPr="73BFBFDE" w:rsidR="5B513A9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oki Nakamura</w:t>
      </w:r>
      <w:r w:rsidRPr="73BFBFDE" w:rsidR="5B513A9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mohiro Nakamura</w:t>
      </w:r>
      <w:r w:rsidRPr="73BFBFDE" w:rsidR="49E2439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o Nakasato</w:t>
      </w:r>
      <w:r w:rsidRPr="73BFBFDE" w:rsidR="49E2439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umi Nakaya</w:t>
      </w:r>
      <w:r w:rsidRPr="73BFBFDE" w:rsidR="49E2439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oki Nakaya</w:t>
      </w:r>
      <w:r w:rsidRPr="73BFBFDE" w:rsidR="49E2439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Nanata</w:t>
      </w:r>
      <w:r w:rsidRPr="73BFBFDE" w:rsidR="17800987">
        <w:rPr>
          <w:rFonts w:ascii="Times New Roman" w:hAnsi="Times New Roman" w:cs="Times New Roman"/>
          <w:i w:val="0"/>
          <w:iCs w:val="0"/>
          <w:lang w:val="en-US"/>
        </w:rPr>
        <w:t>ni</w:t>
      </w:r>
      <w:r w:rsidRPr="73BFBFDE" w:rsidR="49E2439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kira Narita</w:t>
      </w:r>
      <w:r w:rsidRPr="73BFBFDE" w:rsidR="49E2439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a Narita</w:t>
      </w:r>
      <w:r w:rsidRPr="73BFBFDE" w:rsidR="3FB92F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asuhisa Nemoto</w:t>
      </w:r>
      <w:r w:rsidRPr="73BFBFDE" w:rsidR="3FB92F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Hafu</w:t>
      </w:r>
      <w:r w:rsidRPr="73BFBFDE" w:rsidR="17800987">
        <w:rPr>
          <w:rFonts w:ascii="Times New Roman" w:hAnsi="Times New Roman" w:cs="Times New Roman"/>
          <w:i w:val="0"/>
          <w:iCs w:val="0"/>
          <w:lang w:val="en-US"/>
        </w:rPr>
        <w:t>mi</w:t>
      </w:r>
      <w:r w:rsidRPr="73BFBFDE" w:rsidR="17800987">
        <w:rPr>
          <w:rFonts w:ascii="Times New Roman" w:hAnsi="Times New Roman" w:cs="Times New Roman"/>
          <w:i w:val="0"/>
          <w:iCs w:val="0"/>
          <w:lang w:val="en-US"/>
        </w:rPr>
        <w:t xml:space="preserve"> Nishi</w:t>
      </w:r>
      <w:r w:rsidRPr="73BFBFDE" w:rsidR="3FB92F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ohji Nishida</w:t>
      </w:r>
      <w:r w:rsidRPr="73BFBFDE" w:rsidR="3FB92F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Ichiko Nishijima</w:t>
      </w:r>
      <w:r w:rsidRPr="73BFBFDE" w:rsidR="3FB92F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omo Nishiyama</w:t>
      </w:r>
      <w:r w:rsidRPr="73BFBFDE" w:rsidR="3FB92F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ahir</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Nobuku</w:t>
      </w:r>
      <w:r w:rsidRPr="73BFBFDE" w:rsidR="17800987">
        <w:rPr>
          <w:rFonts w:ascii="Times New Roman" w:hAnsi="Times New Roman" w:cs="Times New Roman"/>
          <w:i w:val="0"/>
          <w:iCs w:val="0"/>
          <w:lang w:val="en-US"/>
        </w:rPr>
        <w:t>ni</w:t>
      </w:r>
      <w:r w:rsidRPr="73BFBFDE" w:rsidR="4D0FAF7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otar</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Nochio</w:t>
      </w:r>
      <w:r w:rsidRPr="73BFBFDE" w:rsidR="17800987">
        <w:rPr>
          <w:rFonts w:ascii="Times New Roman" w:hAnsi="Times New Roman" w:cs="Times New Roman"/>
          <w:i w:val="0"/>
          <w:iCs w:val="0"/>
          <w:lang w:val="en-US"/>
        </w:rPr>
        <w:t>ka</w:t>
      </w:r>
      <w:r w:rsidRPr="73BFBFDE" w:rsidR="4D0FAF7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oi Noda</w:t>
      </w:r>
      <w:r w:rsidRPr="73BFBFDE" w:rsidR="4D0FAF7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nichi Noguchi</w:t>
      </w:r>
      <w:r w:rsidRPr="73BFBFDE" w:rsidR="4D0FAF7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irik</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Noz</w:t>
      </w:r>
      <w:r w:rsidRPr="73BFBFDE" w:rsidR="17800987">
        <w:rPr>
          <w:rFonts w:ascii="Times New Roman" w:hAnsi="Times New Roman" w:cs="Times New Roman"/>
          <w:i w:val="0"/>
          <w:iCs w:val="0"/>
          <w:lang w:val="en-US"/>
        </w:rPr>
        <w:t>oe</w:t>
      </w:r>
      <w:r w:rsidRPr="73BFBFDE" w:rsidR="4D0FAF7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w:t>
      </w:r>
      <w:r w:rsidRPr="73BFBFDE" w:rsidR="17800987">
        <w:rPr>
          <w:rFonts w:ascii="Times New Roman" w:hAnsi="Times New Roman" w:cs="Times New Roman"/>
          <w:i w:val="0"/>
          <w:iCs w:val="0"/>
          <w:lang w:val="en-US"/>
        </w:rPr>
        <w:t xml:space="preserve">e </w:t>
      </w:r>
      <w:r w:rsidRPr="73BFBFDE" w:rsidR="17800987">
        <w:rPr>
          <w:rFonts w:ascii="Times New Roman" w:hAnsi="Times New Roman" w:cs="Times New Roman"/>
          <w:i w:val="0"/>
          <w:iCs w:val="0"/>
          <w:lang w:val="en-US"/>
        </w:rPr>
        <w:t>Nunoka</w:t>
      </w:r>
      <w:r w:rsidRPr="73BFBFDE" w:rsidR="17800987">
        <w:rPr>
          <w:rFonts w:ascii="Times New Roman" w:hAnsi="Times New Roman" w:cs="Times New Roman"/>
          <w:i w:val="0"/>
          <w:iCs w:val="0"/>
          <w:lang w:val="en-US"/>
        </w:rPr>
        <w:t>wa</w:t>
      </w:r>
      <w:r w:rsidRPr="73BFBFDE" w:rsidR="4D0FAF7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u Obara</w:t>
      </w:r>
      <w:r w:rsidRPr="73BFBFDE" w:rsidR="5FDF7A2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moko Obara</w:t>
      </w:r>
      <w:r w:rsidRPr="73BFBFDE" w:rsidR="5FDF7A2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ori Ogasawara</w:t>
      </w:r>
      <w:r w:rsidRPr="73BFBFDE" w:rsidR="5FDF7A2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toru Ogawa</w:t>
      </w:r>
      <w:r w:rsidRPr="73BFBFDE" w:rsidR="5FDF7A2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oich</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Ogishi</w:t>
      </w:r>
      <w:r w:rsidRPr="73BFBFDE" w:rsidR="17800987">
        <w:rPr>
          <w:rFonts w:ascii="Times New Roman" w:hAnsi="Times New Roman" w:cs="Times New Roman"/>
          <w:i w:val="0"/>
          <w:iCs w:val="0"/>
          <w:lang w:val="en-US"/>
        </w:rPr>
        <w:t>ma</w:t>
      </w:r>
      <w:r w:rsidRPr="73BFBFDE" w:rsidR="5FDF7A2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tsuki Oguma</w:t>
      </w:r>
      <w:r w:rsidRPr="73BFBFDE" w:rsidR="5FDF7A2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hoko Ohi</w:t>
      </w:r>
      <w:r w:rsidRPr="73BFBFDE" w:rsidR="1B0B338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mik</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Ohi</w:t>
      </w:r>
      <w:r w:rsidRPr="73BFBFDE" w:rsidR="17800987">
        <w:rPr>
          <w:rFonts w:ascii="Times New Roman" w:hAnsi="Times New Roman" w:cs="Times New Roman"/>
          <w:i w:val="0"/>
          <w:iCs w:val="0"/>
          <w:lang w:val="en-US"/>
        </w:rPr>
        <w:t>sa</w:t>
      </w:r>
      <w:r w:rsidRPr="73BFBFDE" w:rsidR="1B0B338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inuko Ohneda</w:t>
      </w:r>
      <w:r w:rsidRPr="73BFBFDE" w:rsidR="1B0B338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ayami Ohori</w:t>
      </w:r>
      <w:r w:rsidRPr="73BFBFDE" w:rsidR="1B0B338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ri Oikawa</w:t>
      </w:r>
      <w:r w:rsidRPr="73BFBFDE" w:rsidR="3A9D620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mi Oikawa</w:t>
      </w:r>
      <w:r w:rsidRPr="73BFBFDE" w:rsidR="3A9D620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miko Ojima</w:t>
      </w:r>
      <w:r w:rsidRPr="73BFBFDE" w:rsidR="3A9D620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mi Okada</w:t>
      </w:r>
      <w:r w:rsidRPr="73BFBFDE" w:rsidR="3A9D620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asunobu Okamura</w:t>
      </w:r>
      <w:r w:rsidRPr="73BFBFDE" w:rsidR="3A9D620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shi Okuda</w:t>
      </w:r>
      <w:r w:rsidRPr="73BFBFDE" w:rsidR="3A9D620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tsuko Okuda</w:t>
      </w:r>
      <w:r w:rsidRPr="73BFBFDE" w:rsidR="5FE6746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yako Okumoto</w:t>
      </w:r>
      <w:r w:rsidRPr="73BFBFDE" w:rsidR="5FE6746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kane Ono</w:t>
      </w:r>
      <w:r w:rsidRPr="73BFBFDE" w:rsidR="5FE6746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Chiaki Ono</w:t>
      </w:r>
      <w:r w:rsidRPr="73BFBFDE" w:rsidR="5FE6746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Genki Onodera</w:t>
      </w:r>
      <w:r w:rsidRPr="73BFBFDE" w:rsidR="5FE6746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name Onodera</w:t>
      </w:r>
      <w:r w:rsidRPr="73BFBFDE" w:rsidR="5FE6746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ako Onodera</w:t>
      </w:r>
      <w:r w:rsidRPr="73BFBFDE" w:rsidR="71FFB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dori Onuma</w:t>
      </w:r>
      <w:r w:rsidRPr="73BFBFDE" w:rsidR="71FFB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momi Onuma</w:t>
      </w:r>
      <w:r w:rsidRPr="73BFBFDE" w:rsidR="71FFB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iichiro Oohashi</w:t>
      </w:r>
      <w:r w:rsidRPr="73BFBFDE" w:rsidR="71FFB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um</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Oomac</w:t>
      </w:r>
      <w:r w:rsidRPr="73BFBFDE" w:rsidR="17800987">
        <w:rPr>
          <w:rFonts w:ascii="Times New Roman" w:hAnsi="Times New Roman" w:cs="Times New Roman"/>
          <w:i w:val="0"/>
          <w:iCs w:val="0"/>
          <w:lang w:val="en-US"/>
        </w:rPr>
        <w:t>hi</w:t>
      </w:r>
      <w:r w:rsidRPr="73BFBFDE" w:rsidR="71FFB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zuy</w:t>
      </w:r>
      <w:r w:rsidRPr="73BFBFDE" w:rsidR="17800987">
        <w:rPr>
          <w:rFonts w:ascii="Times New Roman" w:hAnsi="Times New Roman" w:cs="Times New Roman"/>
          <w:i w:val="0"/>
          <w:iCs w:val="0"/>
          <w:lang w:val="en-US"/>
        </w:rPr>
        <w:t xml:space="preserve">a </w:t>
      </w:r>
      <w:r w:rsidRPr="73BFBFDE" w:rsidR="17800987">
        <w:rPr>
          <w:rFonts w:ascii="Times New Roman" w:hAnsi="Times New Roman" w:cs="Times New Roman"/>
          <w:i w:val="0"/>
          <w:iCs w:val="0"/>
          <w:lang w:val="en-US"/>
        </w:rPr>
        <w:t>Ooto</w:t>
      </w:r>
      <w:r w:rsidRPr="73BFBFDE" w:rsidR="17800987">
        <w:rPr>
          <w:rFonts w:ascii="Times New Roman" w:hAnsi="Times New Roman" w:cs="Times New Roman"/>
          <w:i w:val="0"/>
          <w:iCs w:val="0"/>
          <w:lang w:val="en-US"/>
        </w:rPr>
        <w:t>mo</w:t>
      </w:r>
      <w:r w:rsidRPr="73BFBFDE" w:rsidR="71FFB43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w:t>
      </w:r>
      <w:r w:rsidRPr="73BFBFDE" w:rsidR="17800987">
        <w:rPr>
          <w:rFonts w:ascii="Times New Roman" w:hAnsi="Times New Roman" w:cs="Times New Roman"/>
          <w:i w:val="0"/>
          <w:iCs w:val="0"/>
          <w:lang w:val="en-US"/>
        </w:rPr>
        <w:t xml:space="preserve">e </w:t>
      </w:r>
      <w:r w:rsidRPr="73BFBFDE" w:rsidR="17800987">
        <w:rPr>
          <w:rFonts w:ascii="Times New Roman" w:hAnsi="Times New Roman" w:cs="Times New Roman"/>
          <w:i w:val="0"/>
          <w:iCs w:val="0"/>
          <w:lang w:val="en-US"/>
        </w:rPr>
        <w:t>Oouc</w:t>
      </w:r>
      <w:r w:rsidRPr="73BFBFDE" w:rsidR="17800987">
        <w:rPr>
          <w:rFonts w:ascii="Times New Roman" w:hAnsi="Times New Roman" w:cs="Times New Roman"/>
          <w:i w:val="0"/>
          <w:iCs w:val="0"/>
          <w:lang w:val="en-US"/>
        </w:rPr>
        <w:t>hi</w:t>
      </w:r>
      <w:r w:rsidRPr="73BFBFDE" w:rsidR="65D84A8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atsug</w:t>
      </w:r>
      <w:r w:rsidRPr="73BFBFDE" w:rsidR="17800987">
        <w:rPr>
          <w:rFonts w:ascii="Times New Roman" w:hAnsi="Times New Roman" w:cs="Times New Roman"/>
          <w:i w:val="0"/>
          <w:iCs w:val="0"/>
          <w:lang w:val="en-US"/>
        </w:rPr>
        <w:t xml:space="preserve">u </w:t>
      </w:r>
      <w:r w:rsidRPr="73BFBFDE" w:rsidR="17800987">
        <w:rPr>
          <w:rFonts w:ascii="Times New Roman" w:hAnsi="Times New Roman" w:cs="Times New Roman"/>
          <w:i w:val="0"/>
          <w:iCs w:val="0"/>
          <w:lang w:val="en-US"/>
        </w:rPr>
        <w:t>Or</w:t>
      </w:r>
      <w:r w:rsidRPr="73BFBFDE" w:rsidR="17800987">
        <w:rPr>
          <w:rFonts w:ascii="Times New Roman" w:hAnsi="Times New Roman" w:cs="Times New Roman"/>
          <w:i w:val="0"/>
          <w:iCs w:val="0"/>
          <w:lang w:val="en-US"/>
        </w:rPr>
        <w:t>ui</w:t>
      </w:r>
      <w:r w:rsidRPr="73BFBFDE" w:rsidR="65D84A8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yumi Osada</w:t>
      </w:r>
      <w:r w:rsidRPr="73BFBFDE" w:rsidR="65D84A8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mae Osanai</w:t>
      </w:r>
      <w:r w:rsidRPr="73BFBFDE" w:rsidR="65D84A8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eiko Ota</w:t>
      </w:r>
      <w:r w:rsidRPr="73BFBFDE" w:rsidR="65D84A8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riko Otake</w:t>
      </w:r>
      <w:r w:rsidRPr="73BFBFDE" w:rsidR="65D84A8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umie Otomo</w:t>
      </w:r>
      <w:r w:rsidRPr="73BFBFDE" w:rsidR="41DC57C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kihito Otsuki</w:t>
      </w:r>
      <w:r w:rsidRPr="73BFBFDE" w:rsidR="41DC57C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ko Otsuki</w:t>
      </w:r>
      <w:r w:rsidRPr="73BFBFDE" w:rsidR="41DC57C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 Oyama</w:t>
      </w:r>
      <w:r w:rsidRPr="73BFBFDE" w:rsidR="41DC57C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iko Oyamada</w:t>
      </w:r>
      <w:r w:rsidRPr="73BFBFDE" w:rsidR="41DC57C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ko Ozawa</w:t>
      </w:r>
      <w:r w:rsidRPr="73BFBFDE" w:rsidR="41DC57CF">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tomi Obara</w:t>
      </w:r>
      <w:r w:rsidRPr="73BFBFDE" w:rsidR="64AC9AB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Daisuk</w:t>
      </w:r>
      <w:r w:rsidRPr="73BFBFDE" w:rsidR="17800987">
        <w:rPr>
          <w:rFonts w:ascii="Times New Roman" w:hAnsi="Times New Roman" w:cs="Times New Roman"/>
          <w:i w:val="0"/>
          <w:iCs w:val="0"/>
          <w:lang w:val="en-US"/>
        </w:rPr>
        <w:t xml:space="preserve">e </w:t>
      </w:r>
      <w:r w:rsidRPr="73BFBFDE" w:rsidR="17800987">
        <w:rPr>
          <w:rFonts w:ascii="Times New Roman" w:hAnsi="Times New Roman" w:cs="Times New Roman"/>
          <w:i w:val="0"/>
          <w:iCs w:val="0"/>
          <w:lang w:val="en-US"/>
        </w:rPr>
        <w:t>Saigu</w:t>
      </w:r>
      <w:r w:rsidRPr="73BFBFDE" w:rsidR="17800987">
        <w:rPr>
          <w:rFonts w:ascii="Times New Roman" w:hAnsi="Times New Roman" w:cs="Times New Roman"/>
          <w:i w:val="0"/>
          <w:iCs w:val="0"/>
          <w:lang w:val="en-US"/>
        </w:rPr>
        <w:t>sa</w:t>
      </w:r>
      <w:r w:rsidRPr="73BFBFDE" w:rsidR="64AC9AB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sami Saito</w:t>
      </w:r>
      <w:r w:rsidRPr="73BFBFDE" w:rsidR="035CD67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sako Saito</w:t>
      </w:r>
      <w:r w:rsidRPr="73BFBFDE" w:rsidR="62AE32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zue Saito</w:t>
      </w:r>
      <w:r w:rsidRPr="73BFBFDE" w:rsidR="62AE32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nami Saito</w:t>
      </w:r>
      <w:r w:rsidRPr="73BFBFDE" w:rsidR="62AE32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egumi Saito</w:t>
      </w:r>
      <w:r w:rsidRPr="73BFBFDE" w:rsidR="62AE32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Ritsu</w:t>
      </w:r>
      <w:r w:rsidRPr="73BFBFDE" w:rsidR="17800987">
        <w:rPr>
          <w:rFonts w:ascii="Times New Roman" w:hAnsi="Times New Roman" w:cs="Times New Roman"/>
          <w:i w:val="0"/>
          <w:iCs w:val="0"/>
          <w:lang w:val="en-US"/>
        </w:rPr>
        <w:t>mi</w:t>
      </w:r>
      <w:r w:rsidRPr="73BFBFDE" w:rsidR="17800987">
        <w:rPr>
          <w:rFonts w:ascii="Times New Roman" w:hAnsi="Times New Roman" w:cs="Times New Roman"/>
          <w:i w:val="0"/>
          <w:iCs w:val="0"/>
          <w:lang w:val="en-US"/>
        </w:rPr>
        <w:t xml:space="preserve"> Saito</w:t>
      </w:r>
      <w:r w:rsidRPr="73BFBFDE" w:rsidR="62AE32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kae Saito</w:t>
      </w:r>
      <w:r w:rsidRPr="73BFBFDE" w:rsidR="62AE32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To</w:t>
      </w:r>
      <w:r w:rsidRPr="73BFBFDE" w:rsidR="17800987">
        <w:rPr>
          <w:rFonts w:ascii="Times New Roman" w:hAnsi="Times New Roman" w:cs="Times New Roman"/>
          <w:i w:val="0"/>
          <w:iCs w:val="0"/>
          <w:lang w:val="en-US"/>
        </w:rPr>
        <w:t>mo</w:t>
      </w:r>
      <w:r w:rsidRPr="73BFBFDE" w:rsidR="17800987">
        <w:rPr>
          <w:rFonts w:ascii="Times New Roman" w:hAnsi="Times New Roman" w:cs="Times New Roman"/>
          <w:i w:val="0"/>
          <w:iCs w:val="0"/>
          <w:lang w:val="en-US"/>
        </w:rPr>
        <w:t xml:space="preserve"> Saito</w:t>
      </w:r>
      <w:r w:rsidRPr="73BFBFDE" w:rsidR="179583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ko Saito</w:t>
      </w:r>
      <w:r w:rsidRPr="73BFBFDE" w:rsidR="179583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 Saito</w:t>
      </w:r>
      <w:r w:rsidRPr="73BFBFDE" w:rsidR="179583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shinob</w:t>
      </w:r>
      <w:r w:rsidRPr="73BFBFDE" w:rsidR="17800987">
        <w:rPr>
          <w:rFonts w:ascii="Times New Roman" w:hAnsi="Times New Roman" w:cs="Times New Roman"/>
          <w:i w:val="0"/>
          <w:iCs w:val="0"/>
          <w:lang w:val="en-US"/>
        </w:rPr>
        <w:t xml:space="preserve">u </w:t>
      </w:r>
      <w:r w:rsidRPr="73BFBFDE" w:rsidR="17800987">
        <w:rPr>
          <w:rFonts w:ascii="Times New Roman" w:hAnsi="Times New Roman" w:cs="Times New Roman"/>
          <w:i w:val="0"/>
          <w:iCs w:val="0"/>
          <w:lang w:val="en-US"/>
        </w:rPr>
        <w:t>Sait</w:t>
      </w:r>
      <w:r w:rsidRPr="73BFBFDE" w:rsidR="17800987">
        <w:rPr>
          <w:rFonts w:ascii="Times New Roman" w:hAnsi="Times New Roman" w:cs="Times New Roman"/>
          <w:i w:val="0"/>
          <w:iCs w:val="0"/>
          <w:lang w:val="en-US"/>
        </w:rPr>
        <w:t>oh</w:t>
      </w:r>
      <w:r w:rsidRPr="73BFBFDE" w:rsidR="179583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ko Sakai</w:t>
      </w:r>
      <w:r w:rsidRPr="73BFBFDE" w:rsidR="179583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ak</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Sakai</w:t>
      </w:r>
      <w:r w:rsidRPr="73BFBFDE" w:rsidR="17800987">
        <w:rPr>
          <w:rFonts w:ascii="Times New Roman" w:hAnsi="Times New Roman" w:cs="Times New Roman"/>
          <w:i w:val="0"/>
          <w:iCs w:val="0"/>
          <w:lang w:val="en-US"/>
        </w:rPr>
        <w:t>da</w:t>
      </w:r>
      <w:r w:rsidRPr="73BFBFDE" w:rsidR="179583E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sh</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Sakamo</w:t>
      </w:r>
      <w:r w:rsidRPr="73BFBFDE" w:rsidR="17800987">
        <w:rPr>
          <w:rFonts w:ascii="Times New Roman" w:hAnsi="Times New Roman" w:cs="Times New Roman"/>
          <w:i w:val="0"/>
          <w:iCs w:val="0"/>
          <w:lang w:val="en-US"/>
        </w:rPr>
        <w:t>no</w:t>
      </w:r>
      <w:r w:rsidRPr="73BFBFDE" w:rsidR="000DDA3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mi Sakamoto</w:t>
      </w:r>
      <w:r w:rsidRPr="73BFBFDE" w:rsidR="000DDA3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na Sakamoto</w:t>
      </w:r>
      <w:r w:rsidRPr="73BFBFDE" w:rsidR="000DDA3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a Sakamoto</w:t>
      </w:r>
      <w:r w:rsidRPr="73BFBFDE" w:rsidR="000DDA3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sumi Sakurai</w:t>
      </w:r>
      <w:r w:rsidRPr="73BFBFDE" w:rsidR="000DDA3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yuki Sakurai</w:t>
      </w:r>
      <w:r w:rsidRPr="73BFBFDE" w:rsidR="000DDA3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eko Sakurai</w:t>
      </w:r>
      <w:r w:rsidRPr="73BFBFDE" w:rsidR="11196A5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k</w:t>
      </w:r>
      <w:r w:rsidRPr="73BFBFDE" w:rsidR="17800987">
        <w:rPr>
          <w:rFonts w:ascii="Times New Roman" w:hAnsi="Times New Roman" w:cs="Times New Roman"/>
          <w:i w:val="0"/>
          <w:iCs w:val="0"/>
          <w:lang w:val="en-US"/>
        </w:rPr>
        <w:t xml:space="preserve">a </w:t>
      </w:r>
      <w:r w:rsidRPr="73BFBFDE" w:rsidR="17800987">
        <w:rPr>
          <w:rFonts w:ascii="Times New Roman" w:hAnsi="Times New Roman" w:cs="Times New Roman"/>
          <w:i w:val="0"/>
          <w:iCs w:val="0"/>
          <w:lang w:val="en-US"/>
        </w:rPr>
        <w:t>Yage</w:t>
      </w:r>
      <w:r w:rsidRPr="73BFBFDE" w:rsidR="17800987">
        <w:rPr>
          <w:rFonts w:ascii="Times New Roman" w:hAnsi="Times New Roman" w:cs="Times New Roman"/>
          <w:i w:val="0"/>
          <w:iCs w:val="0"/>
          <w:lang w:val="en-US"/>
        </w:rPr>
        <w:t>ta</w:t>
      </w:r>
      <w:r w:rsidRPr="73BFBFDE" w:rsidR="11196A5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na Sasaki</w:t>
      </w:r>
      <w:r w:rsidRPr="73BFBFDE" w:rsidR="11196A5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ho Sasaki</w:t>
      </w:r>
      <w:r w:rsidRPr="73BFBFDE" w:rsidR="11196A5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dashi Sasaki</w:t>
      </w:r>
      <w:r w:rsidRPr="73BFBFDE" w:rsidR="11196A5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ari Sasaki</w:t>
      </w:r>
      <w:r w:rsidRPr="73BFBFDE" w:rsidR="11196A5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e Sasaki</w:t>
      </w:r>
      <w:r w:rsidRPr="73BFBFDE" w:rsidR="11196A5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Chika Sato</w:t>
      </w:r>
      <w:r w:rsidRPr="73BFBFDE" w:rsidR="1964A82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kazu Sato</w:t>
      </w:r>
      <w:r w:rsidRPr="73BFBFDE" w:rsidR="1964A82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chiyo Sato</w:t>
      </w:r>
      <w:r w:rsidRPr="73BFBFDE" w:rsidR="1964A82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ho Sato</w:t>
      </w:r>
      <w:r w:rsidRPr="73BFBFDE" w:rsidR="1964A82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tsuharu Sato</w:t>
      </w:r>
      <w:r w:rsidRPr="73BFBFDE" w:rsidR="1964A82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u Sato</w:t>
      </w:r>
      <w:r w:rsidRPr="73BFBFDE" w:rsidR="1964A82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oko Sato</w:t>
      </w:r>
      <w:r w:rsidRPr="73BFBFDE" w:rsidR="1964A82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eiko Sato</w:t>
      </w:r>
      <w:r w:rsidRPr="73BFBFDE" w:rsidR="6EE9946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toshi Sato</w:t>
      </w:r>
      <w:r w:rsidRPr="73BFBFDE" w:rsidR="6EE9946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hiho Sato</w:t>
      </w:r>
      <w:r w:rsidRPr="73BFBFDE" w:rsidR="6EE9946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u Sato</w:t>
      </w:r>
      <w:r w:rsidRPr="73BFBFDE" w:rsidR="6EE9946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shiko Sato</w:t>
      </w:r>
      <w:r w:rsidRPr="73BFBFDE" w:rsidR="6EE9946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uko Sato</w:t>
      </w:r>
      <w:r w:rsidRPr="73BFBFDE" w:rsidR="6EE99460">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i Sato</w:t>
      </w:r>
      <w:r w:rsidRPr="73BFBFDE" w:rsidR="0B1419C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chihiro Satoh</w:t>
      </w:r>
      <w:r w:rsidRPr="73BFBFDE" w:rsidR="0B1419C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yako Sekiya</w:t>
      </w:r>
      <w:r w:rsidRPr="73BFBFDE" w:rsidR="0B1419C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riko Seo</w:t>
      </w:r>
      <w:r w:rsidRPr="73BFBFDE" w:rsidR="0B1419C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shiko Shima</w:t>
      </w:r>
      <w:r w:rsidRPr="73BFBFDE" w:rsidR="0B1419C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Munea</w:t>
      </w:r>
      <w:r w:rsidRPr="73BFBFDE" w:rsidR="17800987">
        <w:rPr>
          <w:rFonts w:ascii="Times New Roman" w:hAnsi="Times New Roman" w:cs="Times New Roman"/>
          <w:i w:val="0"/>
          <w:iCs w:val="0"/>
          <w:lang w:val="en-US"/>
        </w:rPr>
        <w:t>ki</w:t>
      </w:r>
      <w:r w:rsidRPr="73BFBFDE" w:rsidR="17800987">
        <w:rPr>
          <w:rFonts w:ascii="Times New Roman" w:hAnsi="Times New Roman" w:cs="Times New Roman"/>
          <w:i w:val="0"/>
          <w:iCs w:val="0"/>
          <w:lang w:val="en-US"/>
        </w:rPr>
        <w:t xml:space="preserve"> Shimada</w:t>
      </w:r>
      <w:r w:rsidRPr="73BFBFDE" w:rsidR="0B1419C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tsushi Shimizu</w:t>
      </w:r>
      <w:r w:rsidRPr="73BFBFDE" w:rsidR="6FC2DBD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tsuko Shimizu</w:t>
      </w:r>
      <w:r w:rsidRPr="73BFBFDE" w:rsidR="6FC2DBD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Genki Shinoda</w:t>
      </w:r>
      <w:r w:rsidRPr="73BFBFDE" w:rsidR="6FC2DBD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buyuki Shirakawa</w:t>
      </w:r>
      <w:r w:rsidRPr="73BFBFDE" w:rsidR="6FC2DBD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tsuyuki Shirota</w:t>
      </w:r>
      <w:r w:rsidRPr="73BFBFDE" w:rsidR="6FC2DBD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e Shoji</w:t>
      </w:r>
      <w:r w:rsidRPr="73BFBFDE" w:rsidR="6FC2DBD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Ikuko Shoji</w:t>
      </w:r>
      <w:r w:rsidRPr="73BFBFDE" w:rsidR="131A321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riko Shoji</w:t>
      </w:r>
      <w:r w:rsidRPr="73BFBFDE" w:rsidR="131A321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dori Shoji</w:t>
      </w:r>
      <w:r w:rsidRPr="73BFBFDE" w:rsidR="131A321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Wakako Shoji</w:t>
      </w:r>
      <w:r w:rsidRPr="73BFBFDE" w:rsidR="131A321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tomi Someya</w:t>
      </w:r>
      <w:r w:rsidRPr="73BFBFDE" w:rsidR="131A321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hiny</w:t>
      </w:r>
      <w:r w:rsidRPr="73BFBFDE" w:rsidR="17800987">
        <w:rPr>
          <w:rFonts w:ascii="Times New Roman" w:hAnsi="Times New Roman" w:cs="Times New Roman"/>
          <w:i w:val="0"/>
          <w:iCs w:val="0"/>
          <w:lang w:val="en-US"/>
        </w:rPr>
        <w:t xml:space="preserve">a </w:t>
      </w:r>
      <w:r w:rsidRPr="73BFBFDE" w:rsidR="17800987">
        <w:rPr>
          <w:rFonts w:ascii="Times New Roman" w:hAnsi="Times New Roman" w:cs="Times New Roman"/>
          <w:i w:val="0"/>
          <w:iCs w:val="0"/>
          <w:lang w:val="en-US"/>
        </w:rPr>
        <w:t>Sono</w:t>
      </w:r>
      <w:r w:rsidRPr="73BFBFDE" w:rsidR="17800987">
        <w:rPr>
          <w:rFonts w:ascii="Times New Roman" w:hAnsi="Times New Roman" w:cs="Times New Roman"/>
          <w:i w:val="0"/>
          <w:iCs w:val="0"/>
          <w:lang w:val="en-US"/>
        </w:rPr>
        <w:t>be</w:t>
      </w:r>
      <w:r w:rsidRPr="73BFBFDE" w:rsidR="131A321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Itsumi Sou</w:t>
      </w:r>
      <w:r w:rsidRPr="73BFBFDE" w:rsidR="5B49184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e Suenaga</w:t>
      </w:r>
      <w:r w:rsidRPr="73BFBFDE" w:rsidR="5B49184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asuko Suenaga</w:t>
      </w:r>
      <w:r w:rsidRPr="73BFBFDE" w:rsidR="5B49184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yumi Suga</w:t>
      </w:r>
      <w:r w:rsidRPr="73BFBFDE" w:rsidR="5B49184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ka Sugai</w:t>
      </w:r>
      <w:r w:rsidRPr="73BFBFDE" w:rsidR="5B49184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Junichi Sugawara</w:t>
      </w:r>
      <w:r w:rsidRPr="73BFBFDE" w:rsidR="5B49184B">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egumi Sugawara</w:t>
      </w:r>
      <w:r w:rsidRPr="73BFBFDE" w:rsidR="21BB9EAE">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chiko Sugawara</w:t>
      </w:r>
      <w:r w:rsidRPr="73BFBFDE" w:rsidR="21BB9EAE">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nako Sugawara</w:t>
      </w:r>
      <w:r w:rsidRPr="73BFBFDE" w:rsidR="21BB9EAE">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ori Sugawara</w:t>
      </w:r>
      <w:r w:rsidRPr="73BFBFDE" w:rsidR="21BB9EAE">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 Sugawara</w:t>
      </w:r>
      <w:r w:rsidRPr="73BFBFDE" w:rsidR="21BB9EAE">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chiyo Sugimoto</w:t>
      </w:r>
      <w:r w:rsidRPr="73BFBFDE" w:rsidR="21BB9EAE">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iri Suzuki</w:t>
      </w:r>
      <w:r w:rsidRPr="73BFBFDE" w:rsidR="3FA748A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yano Suzuki</w:t>
      </w:r>
      <w:r w:rsidRPr="73BFBFDE" w:rsidR="3FA748A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iko Suzuki</w:t>
      </w:r>
      <w:r w:rsidRPr="73BFBFDE" w:rsidR="3FA748A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Michir</w:t>
      </w:r>
      <w:r w:rsidRPr="73BFBFDE" w:rsidR="17800987">
        <w:rPr>
          <w:rFonts w:ascii="Times New Roman" w:hAnsi="Times New Roman" w:cs="Times New Roman"/>
          <w:i w:val="0"/>
          <w:iCs w:val="0"/>
          <w:lang w:val="en-US"/>
        </w:rPr>
        <w:t>ou</w:t>
      </w:r>
      <w:r w:rsidRPr="73BFBFDE" w:rsidR="17800987">
        <w:rPr>
          <w:rFonts w:ascii="Times New Roman" w:hAnsi="Times New Roman" w:cs="Times New Roman"/>
          <w:i w:val="0"/>
          <w:iCs w:val="0"/>
          <w:lang w:val="en-US"/>
        </w:rPr>
        <w:t xml:space="preserve"> Suzuki</w:t>
      </w:r>
      <w:r w:rsidRPr="73BFBFDE" w:rsidR="3FA748A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kiko Suzuki</w:t>
      </w:r>
      <w:r w:rsidRPr="73BFBFDE" w:rsidR="3FA748A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rio Suzuki</w:t>
      </w:r>
      <w:r w:rsidRPr="73BFBFDE" w:rsidR="3FA748A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e Suzuki</w:t>
      </w:r>
      <w:r w:rsidRPr="73BFBFDE" w:rsidR="3FA748A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yoko Suzuki</w:t>
      </w:r>
      <w:r w:rsidRPr="73BFBFDE" w:rsidR="40C50FE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kafumi Suzuki</w:t>
      </w:r>
      <w:r w:rsidRPr="73BFBFDE" w:rsidR="40C50FE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atsuya Suzuki</w:t>
      </w:r>
      <w:r w:rsidRPr="73BFBFDE" w:rsidR="40C50FE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oichi Suzuki</w:t>
      </w:r>
      <w:r w:rsidRPr="73BFBFDE" w:rsidR="40C50FE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hu Tadaka</w:t>
      </w:r>
      <w:r w:rsidRPr="73BFBFDE" w:rsidR="40C50FE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iko Taguchi</w:t>
      </w:r>
      <w:r w:rsidRPr="73BFBFDE" w:rsidR="40C50FE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zomi Taiji</w:t>
      </w:r>
      <w:r w:rsidRPr="73BFBFDE" w:rsidR="40C50FE9">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kiko Taira</w:t>
      </w:r>
      <w:r w:rsidRPr="73BFBFDE" w:rsidR="5D6160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ori Takagi</w:t>
      </w:r>
      <w:r w:rsidRPr="73BFBFDE" w:rsidR="5D6160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Emi Takahashi</w:t>
      </w:r>
      <w:r w:rsidRPr="73BFBFDE" w:rsidR="5D6160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arumi Takahashi</w:t>
      </w:r>
      <w:r w:rsidRPr="73BFBFDE" w:rsidR="5D6160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Junko Takahashi</w:t>
      </w:r>
      <w:r w:rsidRPr="73BFBFDE" w:rsidR="5D6160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egumi Takahashi</w:t>
      </w:r>
      <w:r w:rsidRPr="73BFBFDE" w:rsidR="5D616028">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riko Takahashi</w:t>
      </w:r>
      <w:r w:rsidRPr="73BFBFDE" w:rsidR="1A63FD2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Rieko Takahashi</w:t>
      </w:r>
      <w:r w:rsidRPr="73BFBFDE" w:rsidR="1A63FD2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iko Takahashi</w:t>
      </w:r>
      <w:r w:rsidRPr="73BFBFDE" w:rsidR="1A63FD2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yuko Takasawa</w:t>
      </w:r>
      <w:r w:rsidRPr="73BFBFDE" w:rsidR="1A63FD2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ato Takase</w:t>
      </w:r>
      <w:r w:rsidRPr="73BFBFDE" w:rsidR="1A63FD2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Jun Takayama</w:t>
      </w:r>
      <w:r w:rsidRPr="73BFBFDE" w:rsidR="1A63FD21">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ho Takeuchi</w:t>
      </w:r>
      <w:r w:rsidRPr="73BFBFDE" w:rsidR="218CADE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yaka Takita</w:t>
      </w:r>
      <w:r w:rsidRPr="73BFBFDE" w:rsidR="218CADE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r</w:t>
      </w:r>
      <w:r w:rsidRPr="73BFBFDE" w:rsidR="17800987">
        <w:rPr>
          <w:rFonts w:ascii="Times New Roman" w:hAnsi="Times New Roman" w:cs="Times New Roman"/>
          <w:i w:val="0"/>
          <w:iCs w:val="0"/>
          <w:lang w:val="en-US"/>
        </w:rPr>
        <w:t xml:space="preserve">u </w:t>
      </w:r>
      <w:r w:rsidRPr="73BFBFDE" w:rsidR="17800987">
        <w:rPr>
          <w:rFonts w:ascii="Times New Roman" w:hAnsi="Times New Roman" w:cs="Times New Roman"/>
          <w:i w:val="0"/>
          <w:iCs w:val="0"/>
          <w:lang w:val="en-US"/>
        </w:rPr>
        <w:t>Tamaha</w:t>
      </w:r>
      <w:r w:rsidRPr="73BFBFDE" w:rsidR="17800987">
        <w:rPr>
          <w:rFonts w:ascii="Times New Roman" w:hAnsi="Times New Roman" w:cs="Times New Roman"/>
          <w:i w:val="0"/>
          <w:iCs w:val="0"/>
          <w:lang w:val="en-US"/>
        </w:rPr>
        <w:t>ra</w:t>
      </w:r>
      <w:r w:rsidRPr="73BFBFDE" w:rsidR="218CADE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Gen Tamiya</w:t>
      </w:r>
      <w:r w:rsidRPr="73BFBFDE" w:rsidR="218CADE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omi Tamura</w:t>
      </w:r>
      <w:r w:rsidRPr="73BFBFDE" w:rsidR="218CADE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kari Tanaka</w:t>
      </w:r>
      <w:r w:rsidRPr="73BFBFDE" w:rsidR="218CADE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iko Tanaka</w:t>
      </w:r>
      <w:r w:rsidRPr="73BFBFDE" w:rsidR="218CADE2">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Chihiro Tanno</w:t>
      </w:r>
      <w:r w:rsidRPr="73BFBFDE" w:rsidR="4E04207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oko Tanno</w:t>
      </w:r>
      <w:r w:rsidRPr="73BFBFDE" w:rsidR="4E04207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iko Tateno</w:t>
      </w:r>
      <w:r w:rsidRPr="73BFBFDE" w:rsidR="4E04207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noru Tateno</w:t>
      </w:r>
      <w:r w:rsidRPr="73BFBFDE" w:rsidR="4E04207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Chika Terui</w:t>
      </w:r>
      <w:r w:rsidRPr="73BFBFDE" w:rsidR="4E04207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hoko Toki</w:t>
      </w:r>
      <w:r w:rsidRPr="73BFBFDE" w:rsidR="4E042074">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Sayuri Tokioka</w:t>
      </w:r>
      <w:r w:rsidRPr="73BFBFDE" w:rsidR="6E8270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Etsuko Tomita</w:t>
      </w:r>
      <w:r w:rsidRPr="73BFBFDE" w:rsidR="6E8270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aki Tomita</w:t>
      </w:r>
      <w:r w:rsidRPr="73BFBFDE" w:rsidR="6E8270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Tomizu</w:t>
      </w:r>
      <w:r w:rsidRPr="73BFBFDE" w:rsidR="17800987">
        <w:rPr>
          <w:rFonts w:ascii="Times New Roman" w:hAnsi="Times New Roman" w:cs="Times New Roman"/>
          <w:i w:val="0"/>
          <w:iCs w:val="0"/>
          <w:lang w:val="en-US"/>
        </w:rPr>
        <w:t>ka</w:t>
      </w:r>
      <w:r w:rsidRPr="73BFBFDE" w:rsidR="6E8270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aho Tsuchiya</w:t>
      </w:r>
      <w:r w:rsidRPr="73BFBFDE" w:rsidR="6E8270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yuki Tsuda</w:t>
      </w:r>
      <w:r w:rsidRPr="73BFBFDE" w:rsidR="6E8270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mom</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Tsumura</w:t>
      </w:r>
      <w:r w:rsidRPr="73BFBFDE" w:rsidR="17800987">
        <w:rPr>
          <w:rFonts w:ascii="Times New Roman" w:hAnsi="Times New Roman" w:cs="Times New Roman"/>
          <w:i w:val="0"/>
          <w:iCs w:val="0"/>
          <w:lang w:val="en-US"/>
        </w:rPr>
        <w:t>ya</w:t>
      </w:r>
      <w:r w:rsidRPr="73BFBFDE" w:rsidR="6E82706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Junk</w:t>
      </w:r>
      <w:r w:rsidRPr="73BFBFDE" w:rsidR="17800987">
        <w:rPr>
          <w:rFonts w:ascii="Times New Roman" w:hAnsi="Times New Roman" w:cs="Times New Roman"/>
          <w:i w:val="0"/>
          <w:iCs w:val="0"/>
          <w:lang w:val="en-US"/>
        </w:rPr>
        <w:t xml:space="preserve">o </w:t>
      </w:r>
      <w:r w:rsidRPr="73BFBFDE" w:rsidR="17800987">
        <w:rPr>
          <w:rFonts w:ascii="Times New Roman" w:hAnsi="Times New Roman" w:cs="Times New Roman"/>
          <w:i w:val="0"/>
          <w:iCs w:val="0"/>
          <w:lang w:val="en-US"/>
        </w:rPr>
        <w:t>Tsunasa</w:t>
      </w:r>
      <w:r w:rsidRPr="73BFBFDE" w:rsidR="17800987">
        <w:rPr>
          <w:rFonts w:ascii="Times New Roman" w:hAnsi="Times New Roman" w:cs="Times New Roman"/>
          <w:i w:val="0"/>
          <w:iCs w:val="0"/>
          <w:lang w:val="en-US"/>
        </w:rPr>
        <w:t>wa</w:t>
      </w:r>
      <w:r w:rsidRPr="73BFBFDE" w:rsidR="122EFB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Issei Tsunoda</w:t>
      </w:r>
      <w:r w:rsidRPr="73BFBFDE" w:rsidR="122EFB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Jur</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Uchi</w:t>
      </w:r>
      <w:r w:rsidRPr="73BFBFDE" w:rsidR="17800987">
        <w:rPr>
          <w:rFonts w:ascii="Times New Roman" w:hAnsi="Times New Roman" w:cs="Times New Roman"/>
          <w:i w:val="0"/>
          <w:iCs w:val="0"/>
          <w:lang w:val="en-US"/>
        </w:rPr>
        <w:t>ya</w:t>
      </w:r>
      <w:r w:rsidRPr="73BFBFDE" w:rsidR="122EFB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kiko Ueda</w:t>
      </w:r>
      <w:r w:rsidRPr="73BFBFDE" w:rsidR="122EFB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riko Ueki</w:t>
      </w:r>
      <w:r w:rsidRPr="73BFBFDE" w:rsidR="122EFB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Fumihiko Ueno</w:t>
      </w:r>
      <w:r w:rsidRPr="73BFBFDE" w:rsidR="122EFB5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eiko Umeda</w:t>
      </w:r>
      <w:r w:rsidRPr="73BFBFDE" w:rsidR="27AA454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kir</w:t>
      </w:r>
      <w:r w:rsidRPr="73BFBFDE" w:rsidR="17800987">
        <w:rPr>
          <w:rFonts w:ascii="Times New Roman" w:hAnsi="Times New Roman" w:cs="Times New Roman"/>
          <w:i w:val="0"/>
          <w:iCs w:val="0"/>
          <w:lang w:val="en-US"/>
        </w:rPr>
        <w:t xml:space="preserve">a </w:t>
      </w:r>
      <w:r w:rsidRPr="73BFBFDE" w:rsidR="17800987">
        <w:rPr>
          <w:rFonts w:ascii="Times New Roman" w:hAnsi="Times New Roman" w:cs="Times New Roman"/>
          <w:i w:val="0"/>
          <w:iCs w:val="0"/>
          <w:lang w:val="en-US"/>
        </w:rPr>
        <w:t>Uru</w:t>
      </w:r>
      <w:r w:rsidRPr="73BFBFDE" w:rsidR="17800987">
        <w:rPr>
          <w:rFonts w:ascii="Times New Roman" w:hAnsi="Times New Roman" w:cs="Times New Roman"/>
          <w:i w:val="0"/>
          <w:iCs w:val="0"/>
          <w:lang w:val="en-US"/>
        </w:rPr>
        <w:t>no</w:t>
      </w:r>
      <w:r w:rsidRPr="73BFBFDE" w:rsidR="27AA454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Ikuko Wada</w:t>
      </w:r>
      <w:r w:rsidRPr="73BFBFDE" w:rsidR="27AA454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moko Wada</w:t>
      </w:r>
      <w:r w:rsidRPr="73BFBFDE" w:rsidR="27AA454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ka Wagatsuma</w:t>
      </w:r>
      <w:r w:rsidRPr="73BFBFDE" w:rsidR="27AA454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toshi Watanabe</w:t>
      </w:r>
      <w:r w:rsidRPr="73BFBFDE" w:rsidR="27AA454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nako Watanabe</w:t>
      </w:r>
      <w:r w:rsidRPr="73BFBFDE" w:rsidR="6CE743C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Kazue Watanabe</w:t>
      </w:r>
      <w:r w:rsidRPr="73BFBFDE" w:rsidR="6CE743C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Nobuo Yaegashi</w:t>
      </w:r>
      <w:r w:rsidRPr="73BFBFDE" w:rsidR="6CE743C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k</w:t>
      </w:r>
      <w:r w:rsidRPr="73BFBFDE" w:rsidR="17800987">
        <w:rPr>
          <w:rFonts w:ascii="Times New Roman" w:hAnsi="Times New Roman" w:cs="Times New Roman"/>
          <w:i w:val="0"/>
          <w:iCs w:val="0"/>
          <w:lang w:val="en-US"/>
        </w:rPr>
        <w:t xml:space="preserve">a </w:t>
      </w:r>
      <w:r w:rsidRPr="73BFBFDE" w:rsidR="17800987">
        <w:rPr>
          <w:rFonts w:ascii="Times New Roman" w:hAnsi="Times New Roman" w:cs="Times New Roman"/>
          <w:i w:val="0"/>
          <w:iCs w:val="0"/>
          <w:lang w:val="en-US"/>
        </w:rPr>
        <w:t>Yag</w:t>
      </w:r>
      <w:r w:rsidRPr="73BFBFDE" w:rsidR="17800987">
        <w:rPr>
          <w:rFonts w:ascii="Times New Roman" w:hAnsi="Times New Roman" w:cs="Times New Roman"/>
          <w:i w:val="0"/>
          <w:iCs w:val="0"/>
          <w:lang w:val="en-US"/>
        </w:rPr>
        <w:t>yu</w:t>
      </w:r>
      <w:r w:rsidRPr="73BFBFDE" w:rsidR="6CE743C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w:t>
      </w:r>
      <w:r w:rsidRPr="73BFBFDE" w:rsidR="1AF8B992">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Etsuko Yamada</w:t>
      </w:r>
      <w:r w:rsidRPr="73BFBFDE" w:rsidR="6CE743C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m</w:t>
      </w:r>
      <w:r w:rsidRPr="73BFBFDE" w:rsidR="17800987">
        <w:rPr>
          <w:rFonts w:ascii="Times New Roman" w:hAnsi="Times New Roman" w:cs="Times New Roman"/>
          <w:i w:val="0"/>
          <w:iCs w:val="0"/>
          <w:lang w:val="en-US"/>
        </w:rPr>
        <w:t xml:space="preserve">i </w:t>
      </w:r>
      <w:r w:rsidRPr="73BFBFDE" w:rsidR="17800987">
        <w:rPr>
          <w:rFonts w:ascii="Times New Roman" w:hAnsi="Times New Roman" w:cs="Times New Roman"/>
          <w:i w:val="0"/>
          <w:iCs w:val="0"/>
          <w:lang w:val="en-US"/>
        </w:rPr>
        <w:t>Kaba</w:t>
      </w:r>
      <w:r w:rsidRPr="73BFBFDE" w:rsidR="17800987">
        <w:rPr>
          <w:rFonts w:ascii="Times New Roman" w:hAnsi="Times New Roman" w:cs="Times New Roman"/>
          <w:i w:val="0"/>
          <w:iCs w:val="0"/>
          <w:lang w:val="en-US"/>
        </w:rPr>
        <w:t>ta</w:t>
      </w:r>
      <w:r w:rsidRPr="73BFBFDE" w:rsidR="0D256F2A">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ko Yamamoto</w:t>
      </w:r>
      <w:r w:rsidRPr="73BFBFDE" w:rsidR="0D256F2A">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sayuki Yamamoto</w:t>
      </w:r>
      <w:r w:rsidRPr="73BFBFDE" w:rsidR="25A3358E">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5C91993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3</w:t>
      </w:r>
      <w:r w:rsidRPr="73BFBFDE" w:rsidR="17800987">
        <w:rPr>
          <w:rFonts w:ascii="Times New Roman" w:hAnsi="Times New Roman" w:cs="Times New Roman"/>
          <w:i w:val="0"/>
          <w:iCs w:val="0"/>
          <w:lang w:val="en-US"/>
        </w:rPr>
        <w:t>, Yukari Yamauchi</w:t>
      </w:r>
      <w:r w:rsidRPr="73BFBFDE" w:rsidR="25A3358E">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ka Yamazaki</w:t>
      </w:r>
      <w:r w:rsidRPr="73BFBFDE" w:rsidR="25A3358E">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Jun Yasuda</w:t>
      </w:r>
      <w:r w:rsidRPr="73BFBFDE" w:rsidR="25A3358E">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ang Yin</w:t>
      </w:r>
      <w:r w:rsidRPr="73BFBFDE" w:rsidR="29BDD5F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Hiroshi Yokota</w:t>
      </w:r>
      <w:r w:rsidRPr="73BFBFDE" w:rsidR="29BDD5F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nami Yokoyama</w:t>
      </w:r>
      <w:r w:rsidRPr="73BFBFDE" w:rsidR="29BDD5F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arie Yokoyama</w:t>
      </w:r>
      <w:r w:rsidRPr="73BFBFDE" w:rsidR="29BDD5F6">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Tomoko Yokoyama</w:t>
      </w:r>
      <w:r w:rsidRPr="73BFBFDE" w:rsidR="0D8802E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Yuko Yoshida</w:t>
      </w:r>
      <w:r w:rsidRPr="73BFBFDE" w:rsidR="0D8802E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Mizue Yoshino</w:t>
      </w:r>
      <w:r w:rsidRPr="73BFBFDE" w:rsidR="0D8802E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Z</w:t>
      </w:r>
      <w:r w:rsidRPr="73BFBFDE" w:rsidR="17800987">
        <w:rPr>
          <w:rFonts w:ascii="Times New Roman" w:hAnsi="Times New Roman" w:cs="Times New Roman"/>
          <w:i w:val="0"/>
          <w:iCs w:val="0"/>
          <w:lang w:val="en-US"/>
        </w:rPr>
        <w:t>hiqi</w:t>
      </w:r>
      <w:r w:rsidRPr="73BFBFDE" w:rsidR="17800987">
        <w:rPr>
          <w:rFonts w:ascii="Times New Roman" w:hAnsi="Times New Roman" w:cs="Times New Roman"/>
          <w:i w:val="0"/>
          <w:iCs w:val="0"/>
          <w:lang w:val="en-US"/>
        </w:rPr>
        <w:t>an</w:t>
      </w:r>
      <w:r w:rsidRPr="73BFBFDE" w:rsidR="17800987">
        <w:rPr>
          <w:rFonts w:ascii="Times New Roman" w:hAnsi="Times New Roman" w:cs="Times New Roman"/>
          <w:i w:val="0"/>
          <w:iCs w:val="0"/>
          <w:lang w:val="en-US"/>
        </w:rPr>
        <w:t xml:space="preserve"> </w:t>
      </w:r>
      <w:r w:rsidRPr="73BFBFDE" w:rsidR="17800987">
        <w:rPr>
          <w:rFonts w:ascii="Times New Roman" w:hAnsi="Times New Roman" w:cs="Times New Roman"/>
          <w:i w:val="0"/>
          <w:iCs w:val="0"/>
          <w:lang w:val="en-US"/>
        </w:rPr>
        <w:t>Yu</w:t>
      </w:r>
      <w:r w:rsidRPr="73BFBFDE" w:rsidR="4DF2719E">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r w:rsidRPr="73BFBFDE" w:rsidR="17800987">
        <w:rPr>
          <w:rFonts w:ascii="Times New Roman" w:hAnsi="Times New Roman" w:cs="Times New Roman"/>
          <w:i w:val="0"/>
          <w:iCs w:val="0"/>
          <w:lang w:val="en-US"/>
        </w:rPr>
        <w:t>, and Lin Zhang</w:t>
      </w:r>
      <w:r w:rsidRPr="73BFBFDE" w:rsidR="0BC695E7">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p>
    <w:sectPr w:rsidRPr="009213C4" w:rsidR="00C83E64" w:rsidSect="00DF3612">
      <w:footerReference w:type="even" r:id="rId7"/>
      <w:footerReference w:type="default" r:id="rId8"/>
      <w:pgSz w:w="12240" w:h="15840" w:orient="portrait"/>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D6F36" w:rsidRDefault="00FD6F36" w14:paraId="070C8B7E" w14:textId="77777777">
      <w:r>
        <w:separator/>
      </w:r>
    </w:p>
  </w:endnote>
  <w:endnote w:type="continuationSeparator" w:id="0">
    <w:p w:rsidR="00FD6F36" w:rsidRDefault="00FD6F36" w14:paraId="23E1070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
      </w:rPr>
      <w:id w:val="206301601"/>
      <w:docPartObj>
        <w:docPartGallery w:val="Page Numbers (Bottom of Page)"/>
        <w:docPartUnique/>
      </w:docPartObj>
    </w:sdtPr>
    <w:sdtContent>
      <w:p w:rsidR="00676BD6" w:rsidP="008141D6" w:rsidRDefault="00000000" w14:paraId="020D3DE9" w14:textId="77777777">
        <w:pPr>
          <w:pStyle w:val="ad"/>
          <w:framePr w:wrap="none" w:hAnchor="margin" w:vAnchor="text" w:xAlign="center" w:y="1"/>
          <w:rPr>
            <w:rStyle w:val="af"/>
          </w:rPr>
        </w:pPr>
        <w:r>
          <w:rPr>
            <w:rStyle w:val="af"/>
          </w:rPr>
          <w:fldChar w:fldCharType="begin"/>
        </w:r>
        <w:r>
          <w:rPr>
            <w:rStyle w:val="af"/>
          </w:rPr>
          <w:instrText xml:space="preserve"> PAGE </w:instrText>
        </w:r>
        <w:r>
          <w:rPr>
            <w:rStyle w:val="af"/>
          </w:rPr>
          <w:fldChar w:fldCharType="end"/>
        </w:r>
      </w:p>
    </w:sdtContent>
    <w:sdtEndPr>
      <w:rPr>
        <w:rStyle w:val="af"/>
      </w:rPr>
    </w:sdtEndPr>
  </w:sdt>
  <w:p w:rsidR="00676BD6" w:rsidRDefault="00676BD6" w14:paraId="510CD4E8" w14:textId="77777777">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
      </w:rPr>
      <w:id w:val="-115446393"/>
      <w:docPartObj>
        <w:docPartGallery w:val="Page Numbers (Bottom of Page)"/>
        <w:docPartUnique/>
      </w:docPartObj>
    </w:sdtPr>
    <w:sdtContent>
      <w:p w:rsidR="00676BD6" w:rsidP="008141D6" w:rsidRDefault="00000000" w14:paraId="559BFA19" w14:textId="77777777">
        <w:pPr>
          <w:pStyle w:val="ad"/>
          <w:framePr w:wrap="none" w:hAnchor="margin" w:vAnchor="text"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EndPr>
      <w:rPr>
        <w:rStyle w:val="af"/>
      </w:rPr>
    </w:sdtEndPr>
  </w:sdt>
  <w:p w:rsidR="00676BD6" w:rsidRDefault="00676BD6" w14:paraId="5BD674CF" w14:textId="77777777">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D6F36" w:rsidRDefault="00FD6F36" w14:paraId="4054F078" w14:textId="77777777">
      <w:r>
        <w:separator/>
      </w:r>
    </w:p>
  </w:footnote>
  <w:footnote w:type="continuationSeparator" w:id="0">
    <w:p w:rsidR="00FD6F36" w:rsidRDefault="00FD6F36" w14:paraId="4EDB1B80" w14:textId="77777777">
      <w:r>
        <w:continuationSeparator/>
      </w:r>
    </w:p>
  </w:footnote>
</w:footnote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73"/>
  <w:bordersDoNotSurroundHeader/>
  <w:bordersDoNotSurroundFooter/>
  <w:trackRevisions w:val="false"/>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3612"/>
    <w:rsid w:val="00024EAE"/>
    <w:rsid w:val="000B502E"/>
    <w:rsid w:val="000DDA3B"/>
    <w:rsid w:val="00227671"/>
    <w:rsid w:val="00274AAA"/>
    <w:rsid w:val="002D2DFF"/>
    <w:rsid w:val="002E4B10"/>
    <w:rsid w:val="00395123"/>
    <w:rsid w:val="00400FF1"/>
    <w:rsid w:val="004A0BAB"/>
    <w:rsid w:val="004A4FF8"/>
    <w:rsid w:val="004B37CC"/>
    <w:rsid w:val="00576E7C"/>
    <w:rsid w:val="00582D39"/>
    <w:rsid w:val="0060759F"/>
    <w:rsid w:val="006510E1"/>
    <w:rsid w:val="00676BD6"/>
    <w:rsid w:val="006F3598"/>
    <w:rsid w:val="007802F4"/>
    <w:rsid w:val="00806A01"/>
    <w:rsid w:val="00833CEF"/>
    <w:rsid w:val="00867EF4"/>
    <w:rsid w:val="0089194F"/>
    <w:rsid w:val="008B44BC"/>
    <w:rsid w:val="008D02E6"/>
    <w:rsid w:val="009213C4"/>
    <w:rsid w:val="0092558C"/>
    <w:rsid w:val="009A0856"/>
    <w:rsid w:val="009A5FE2"/>
    <w:rsid w:val="00AE7ECA"/>
    <w:rsid w:val="00B17EA4"/>
    <w:rsid w:val="00BC39F8"/>
    <w:rsid w:val="00BD5558"/>
    <w:rsid w:val="00BF38E4"/>
    <w:rsid w:val="00C024B0"/>
    <w:rsid w:val="00C35ECF"/>
    <w:rsid w:val="00C510FA"/>
    <w:rsid w:val="00C83E64"/>
    <w:rsid w:val="00CA566B"/>
    <w:rsid w:val="00CB664D"/>
    <w:rsid w:val="00CC26B6"/>
    <w:rsid w:val="00CE7A12"/>
    <w:rsid w:val="00D70F45"/>
    <w:rsid w:val="00DB173C"/>
    <w:rsid w:val="00DF3612"/>
    <w:rsid w:val="00E75A36"/>
    <w:rsid w:val="00EA51D7"/>
    <w:rsid w:val="00EE05B2"/>
    <w:rsid w:val="00F76165"/>
    <w:rsid w:val="00FD6F36"/>
    <w:rsid w:val="011B56E6"/>
    <w:rsid w:val="01AE7CAF"/>
    <w:rsid w:val="01B06BD8"/>
    <w:rsid w:val="01B65C80"/>
    <w:rsid w:val="01E4ED46"/>
    <w:rsid w:val="021E6BBB"/>
    <w:rsid w:val="02A324DF"/>
    <w:rsid w:val="02CDE4D3"/>
    <w:rsid w:val="02EFC3D4"/>
    <w:rsid w:val="035CD674"/>
    <w:rsid w:val="03E37CA2"/>
    <w:rsid w:val="04050C44"/>
    <w:rsid w:val="041DC06F"/>
    <w:rsid w:val="046B8B9C"/>
    <w:rsid w:val="047BFE64"/>
    <w:rsid w:val="04C9E2A5"/>
    <w:rsid w:val="0507964A"/>
    <w:rsid w:val="0519F213"/>
    <w:rsid w:val="05295D78"/>
    <w:rsid w:val="05BA9348"/>
    <w:rsid w:val="05EAB745"/>
    <w:rsid w:val="06A09667"/>
    <w:rsid w:val="06A1DCC3"/>
    <w:rsid w:val="06AD888B"/>
    <w:rsid w:val="06C2F69E"/>
    <w:rsid w:val="072F2FE1"/>
    <w:rsid w:val="0757BE7C"/>
    <w:rsid w:val="075A90EC"/>
    <w:rsid w:val="07A1A9F3"/>
    <w:rsid w:val="07A1A9F3"/>
    <w:rsid w:val="07A2793A"/>
    <w:rsid w:val="07C2A0A7"/>
    <w:rsid w:val="07DA7ED5"/>
    <w:rsid w:val="07DF04D9"/>
    <w:rsid w:val="085D3566"/>
    <w:rsid w:val="090A720A"/>
    <w:rsid w:val="0923AF13"/>
    <w:rsid w:val="093FFD72"/>
    <w:rsid w:val="0944722B"/>
    <w:rsid w:val="0965E889"/>
    <w:rsid w:val="09690727"/>
    <w:rsid w:val="097A6FA4"/>
    <w:rsid w:val="099CD387"/>
    <w:rsid w:val="09DB52C3"/>
    <w:rsid w:val="0A1AC1D5"/>
    <w:rsid w:val="0A784EC8"/>
    <w:rsid w:val="0AD17BEC"/>
    <w:rsid w:val="0B1419CB"/>
    <w:rsid w:val="0BC695E7"/>
    <w:rsid w:val="0CC49716"/>
    <w:rsid w:val="0D05FF86"/>
    <w:rsid w:val="0D256F2A"/>
    <w:rsid w:val="0D6B4457"/>
    <w:rsid w:val="0D8802E5"/>
    <w:rsid w:val="0DA26CC3"/>
    <w:rsid w:val="0DCE179B"/>
    <w:rsid w:val="0DDEDC73"/>
    <w:rsid w:val="0DF54A8C"/>
    <w:rsid w:val="0DF6A581"/>
    <w:rsid w:val="0E489184"/>
    <w:rsid w:val="0E6F6D4D"/>
    <w:rsid w:val="0E784C96"/>
    <w:rsid w:val="0EA60F32"/>
    <w:rsid w:val="0EB6A638"/>
    <w:rsid w:val="0F47D60F"/>
    <w:rsid w:val="0F560B4B"/>
    <w:rsid w:val="10BA9463"/>
    <w:rsid w:val="10DA8063"/>
    <w:rsid w:val="11196A59"/>
    <w:rsid w:val="112B81C6"/>
    <w:rsid w:val="11595464"/>
    <w:rsid w:val="1200AE76"/>
    <w:rsid w:val="122EFB56"/>
    <w:rsid w:val="127C4AB8"/>
    <w:rsid w:val="128B8F2F"/>
    <w:rsid w:val="129F0A07"/>
    <w:rsid w:val="12FF2F15"/>
    <w:rsid w:val="131A3219"/>
    <w:rsid w:val="13A67F40"/>
    <w:rsid w:val="13E8C03D"/>
    <w:rsid w:val="143D8CFA"/>
    <w:rsid w:val="144DD579"/>
    <w:rsid w:val="146C68CB"/>
    <w:rsid w:val="147D4E50"/>
    <w:rsid w:val="14B65338"/>
    <w:rsid w:val="14BC3BFC"/>
    <w:rsid w:val="153D147B"/>
    <w:rsid w:val="153E11DE"/>
    <w:rsid w:val="1547CDDC"/>
    <w:rsid w:val="156190A9"/>
    <w:rsid w:val="15F274EB"/>
    <w:rsid w:val="1611F237"/>
    <w:rsid w:val="1649E00E"/>
    <w:rsid w:val="164AAD91"/>
    <w:rsid w:val="164AAD91"/>
    <w:rsid w:val="164D5F38"/>
    <w:rsid w:val="166A4817"/>
    <w:rsid w:val="16BE31AC"/>
    <w:rsid w:val="16D38A31"/>
    <w:rsid w:val="170AC6C4"/>
    <w:rsid w:val="175E9F49"/>
    <w:rsid w:val="17644556"/>
    <w:rsid w:val="17800987"/>
    <w:rsid w:val="17802C20"/>
    <w:rsid w:val="179583E4"/>
    <w:rsid w:val="17A67548"/>
    <w:rsid w:val="17D06BA7"/>
    <w:rsid w:val="17E64F5C"/>
    <w:rsid w:val="18563F8A"/>
    <w:rsid w:val="18574566"/>
    <w:rsid w:val="18F64700"/>
    <w:rsid w:val="191225AE"/>
    <w:rsid w:val="1935BE96"/>
    <w:rsid w:val="1945671C"/>
    <w:rsid w:val="194E0EA1"/>
    <w:rsid w:val="19600BAF"/>
    <w:rsid w:val="1964A825"/>
    <w:rsid w:val="1A63FD21"/>
    <w:rsid w:val="1AF8B992"/>
    <w:rsid w:val="1AF9EFA2"/>
    <w:rsid w:val="1B0B3384"/>
    <w:rsid w:val="1B0C52A3"/>
    <w:rsid w:val="1B3BF656"/>
    <w:rsid w:val="1B3CB447"/>
    <w:rsid w:val="1B76141E"/>
    <w:rsid w:val="1C556E50"/>
    <w:rsid w:val="1C9EB7F0"/>
    <w:rsid w:val="1CB93988"/>
    <w:rsid w:val="1CEC5D54"/>
    <w:rsid w:val="1D296C91"/>
    <w:rsid w:val="1D50541A"/>
    <w:rsid w:val="1D8311CE"/>
    <w:rsid w:val="1DBA97BC"/>
    <w:rsid w:val="1DDE2173"/>
    <w:rsid w:val="1DFDFA3B"/>
    <w:rsid w:val="1E17C088"/>
    <w:rsid w:val="1E444410"/>
    <w:rsid w:val="1E4D726C"/>
    <w:rsid w:val="1E58F760"/>
    <w:rsid w:val="1EDB0C47"/>
    <w:rsid w:val="1F08DF2F"/>
    <w:rsid w:val="1F3602ED"/>
    <w:rsid w:val="1F63BCEF"/>
    <w:rsid w:val="1FDEDD99"/>
    <w:rsid w:val="1FF5531F"/>
    <w:rsid w:val="200291BE"/>
    <w:rsid w:val="20BF74C8"/>
    <w:rsid w:val="20BF74C8"/>
    <w:rsid w:val="211403A2"/>
    <w:rsid w:val="211A41D0"/>
    <w:rsid w:val="218CADE2"/>
    <w:rsid w:val="21BB9EAE"/>
    <w:rsid w:val="21D10099"/>
    <w:rsid w:val="2272B0D3"/>
    <w:rsid w:val="22A53260"/>
    <w:rsid w:val="2311B56E"/>
    <w:rsid w:val="23478A38"/>
    <w:rsid w:val="23656F77"/>
    <w:rsid w:val="23A0DEBF"/>
    <w:rsid w:val="248CAF4D"/>
    <w:rsid w:val="24E1B5C0"/>
    <w:rsid w:val="24FBF509"/>
    <w:rsid w:val="2512BD91"/>
    <w:rsid w:val="255EFF8B"/>
    <w:rsid w:val="256128B1"/>
    <w:rsid w:val="25629C58"/>
    <w:rsid w:val="25A3358E"/>
    <w:rsid w:val="25AF24B2"/>
    <w:rsid w:val="25C7B202"/>
    <w:rsid w:val="26CD9E5F"/>
    <w:rsid w:val="2721CE34"/>
    <w:rsid w:val="277700E8"/>
    <w:rsid w:val="27AA4546"/>
    <w:rsid w:val="2816EDA6"/>
    <w:rsid w:val="28469B53"/>
    <w:rsid w:val="2864DDDE"/>
    <w:rsid w:val="287EBB0E"/>
    <w:rsid w:val="289035C2"/>
    <w:rsid w:val="28934422"/>
    <w:rsid w:val="28EC7A0B"/>
    <w:rsid w:val="2923F4FD"/>
    <w:rsid w:val="2938C884"/>
    <w:rsid w:val="29450715"/>
    <w:rsid w:val="29BDD5F6"/>
    <w:rsid w:val="2A1A89EA"/>
    <w:rsid w:val="2A38A089"/>
    <w:rsid w:val="2A458767"/>
    <w:rsid w:val="2A45B97F"/>
    <w:rsid w:val="2A63F330"/>
    <w:rsid w:val="2AB46319"/>
    <w:rsid w:val="2AF376C5"/>
    <w:rsid w:val="2AFFEB88"/>
    <w:rsid w:val="2B1E4CFE"/>
    <w:rsid w:val="2BE11680"/>
    <w:rsid w:val="2C4952F8"/>
    <w:rsid w:val="2C692EF7"/>
    <w:rsid w:val="2C6BD3F9"/>
    <w:rsid w:val="2C8CCFE1"/>
    <w:rsid w:val="2CC21EE8"/>
    <w:rsid w:val="2CDD8F57"/>
    <w:rsid w:val="2D383B99"/>
    <w:rsid w:val="2D6236EA"/>
    <w:rsid w:val="2D63B0C9"/>
    <w:rsid w:val="2D770E82"/>
    <w:rsid w:val="2DB33E60"/>
    <w:rsid w:val="2DD95C1C"/>
    <w:rsid w:val="2ECD4E6E"/>
    <w:rsid w:val="2EE1566E"/>
    <w:rsid w:val="2F944BCD"/>
    <w:rsid w:val="2F9CBF29"/>
    <w:rsid w:val="2FFD52CB"/>
    <w:rsid w:val="30490418"/>
    <w:rsid w:val="304F89B8"/>
    <w:rsid w:val="307EAB78"/>
    <w:rsid w:val="30B083BA"/>
    <w:rsid w:val="30CCAD8D"/>
    <w:rsid w:val="30F1861C"/>
    <w:rsid w:val="30FD3458"/>
    <w:rsid w:val="312E3B99"/>
    <w:rsid w:val="314AADA5"/>
    <w:rsid w:val="319B488C"/>
    <w:rsid w:val="319C2F13"/>
    <w:rsid w:val="319DC272"/>
    <w:rsid w:val="31C65B0E"/>
    <w:rsid w:val="31CCEA6B"/>
    <w:rsid w:val="31F69BDD"/>
    <w:rsid w:val="3229BF9C"/>
    <w:rsid w:val="325D6AC0"/>
    <w:rsid w:val="32904122"/>
    <w:rsid w:val="32A172AE"/>
    <w:rsid w:val="32C80F89"/>
    <w:rsid w:val="3330DB6F"/>
    <w:rsid w:val="33BB6F48"/>
    <w:rsid w:val="33C9BDB2"/>
    <w:rsid w:val="33EB92E7"/>
    <w:rsid w:val="345761B8"/>
    <w:rsid w:val="3459614F"/>
    <w:rsid w:val="347B5BC7"/>
    <w:rsid w:val="349D3F0E"/>
    <w:rsid w:val="34A0FB99"/>
    <w:rsid w:val="34B4109D"/>
    <w:rsid w:val="34D115C4"/>
    <w:rsid w:val="351E8C6D"/>
    <w:rsid w:val="35E99DBE"/>
    <w:rsid w:val="36AE77B4"/>
    <w:rsid w:val="36D38C92"/>
    <w:rsid w:val="36F1F0B9"/>
    <w:rsid w:val="3713CAC6"/>
    <w:rsid w:val="37AC9E9A"/>
    <w:rsid w:val="37FB192C"/>
    <w:rsid w:val="3879DF12"/>
    <w:rsid w:val="38F691E8"/>
    <w:rsid w:val="39000E45"/>
    <w:rsid w:val="393B71F4"/>
    <w:rsid w:val="395A9773"/>
    <w:rsid w:val="39664A81"/>
    <w:rsid w:val="3967FC6B"/>
    <w:rsid w:val="39735ABC"/>
    <w:rsid w:val="398BE854"/>
    <w:rsid w:val="39A7337C"/>
    <w:rsid w:val="39F4862D"/>
    <w:rsid w:val="3A166C24"/>
    <w:rsid w:val="3A2375F0"/>
    <w:rsid w:val="3A49CD34"/>
    <w:rsid w:val="3A670ABC"/>
    <w:rsid w:val="3A792678"/>
    <w:rsid w:val="3A883B3A"/>
    <w:rsid w:val="3A9D6208"/>
    <w:rsid w:val="3AD4A5E8"/>
    <w:rsid w:val="3B0487A6"/>
    <w:rsid w:val="3B3949BA"/>
    <w:rsid w:val="3B55AC81"/>
    <w:rsid w:val="3B998BE0"/>
    <w:rsid w:val="3BF9B149"/>
    <w:rsid w:val="3C538A17"/>
    <w:rsid w:val="3C613C5F"/>
    <w:rsid w:val="3CA02993"/>
    <w:rsid w:val="3D09096E"/>
    <w:rsid w:val="3D24FE44"/>
    <w:rsid w:val="3D765869"/>
    <w:rsid w:val="3D947DE4"/>
    <w:rsid w:val="3DAEE726"/>
    <w:rsid w:val="3DBDD5EA"/>
    <w:rsid w:val="3DE515C8"/>
    <w:rsid w:val="3DF621EB"/>
    <w:rsid w:val="3E498AF7"/>
    <w:rsid w:val="3E544434"/>
    <w:rsid w:val="3EA048FD"/>
    <w:rsid w:val="3EA9F152"/>
    <w:rsid w:val="3F46199C"/>
    <w:rsid w:val="3F655D15"/>
    <w:rsid w:val="3F8518A5"/>
    <w:rsid w:val="3F9BBBF2"/>
    <w:rsid w:val="3FA748A4"/>
    <w:rsid w:val="3FB92F28"/>
    <w:rsid w:val="3FD81F3E"/>
    <w:rsid w:val="4006CACE"/>
    <w:rsid w:val="4015FF58"/>
    <w:rsid w:val="4065107E"/>
    <w:rsid w:val="4070AA48"/>
    <w:rsid w:val="4094977E"/>
    <w:rsid w:val="40C50FE9"/>
    <w:rsid w:val="40C74023"/>
    <w:rsid w:val="40E52442"/>
    <w:rsid w:val="410CB67B"/>
    <w:rsid w:val="418DD4BC"/>
    <w:rsid w:val="41A50039"/>
    <w:rsid w:val="41DC57CF"/>
    <w:rsid w:val="425FA4AC"/>
    <w:rsid w:val="429B5094"/>
    <w:rsid w:val="42B780EA"/>
    <w:rsid w:val="42F42F22"/>
    <w:rsid w:val="43495C84"/>
    <w:rsid w:val="438995F5"/>
    <w:rsid w:val="43B6386E"/>
    <w:rsid w:val="43BC6D99"/>
    <w:rsid w:val="43C6BD19"/>
    <w:rsid w:val="440841E1"/>
    <w:rsid w:val="4432C4F1"/>
    <w:rsid w:val="4443C8F0"/>
    <w:rsid w:val="4450A606"/>
    <w:rsid w:val="448071B7"/>
    <w:rsid w:val="44913F50"/>
    <w:rsid w:val="44AE8D5E"/>
    <w:rsid w:val="4530E48D"/>
    <w:rsid w:val="453363E6"/>
    <w:rsid w:val="4570DDBB"/>
    <w:rsid w:val="4591BDE6"/>
    <w:rsid w:val="459D956F"/>
    <w:rsid w:val="45A3C33A"/>
    <w:rsid w:val="45B457D5"/>
    <w:rsid w:val="45E9F137"/>
    <w:rsid w:val="45F34061"/>
    <w:rsid w:val="460A5305"/>
    <w:rsid w:val="462968FD"/>
    <w:rsid w:val="46400F3F"/>
    <w:rsid w:val="46F1CF42"/>
    <w:rsid w:val="4714E3B6"/>
    <w:rsid w:val="4723932F"/>
    <w:rsid w:val="4764D9CA"/>
    <w:rsid w:val="476C98FD"/>
    <w:rsid w:val="476D5966"/>
    <w:rsid w:val="47EAB349"/>
    <w:rsid w:val="4845DE64"/>
    <w:rsid w:val="487848B9"/>
    <w:rsid w:val="48D32A45"/>
    <w:rsid w:val="48DBE347"/>
    <w:rsid w:val="490AAB07"/>
    <w:rsid w:val="49131ACB"/>
    <w:rsid w:val="49139FA8"/>
    <w:rsid w:val="4913A637"/>
    <w:rsid w:val="49480186"/>
    <w:rsid w:val="49CFE8A9"/>
    <w:rsid w:val="49E2439B"/>
    <w:rsid w:val="4A2D2854"/>
    <w:rsid w:val="4A3C92E4"/>
    <w:rsid w:val="4A52DAF6"/>
    <w:rsid w:val="4A5C9830"/>
    <w:rsid w:val="4A8E192B"/>
    <w:rsid w:val="4AC108AD"/>
    <w:rsid w:val="4B03583F"/>
    <w:rsid w:val="4B046797"/>
    <w:rsid w:val="4B12AB2B"/>
    <w:rsid w:val="4B9F7FF5"/>
    <w:rsid w:val="4BDA9A25"/>
    <w:rsid w:val="4BF3298A"/>
    <w:rsid w:val="4C21CC51"/>
    <w:rsid w:val="4C238526"/>
    <w:rsid w:val="4D0FAF76"/>
    <w:rsid w:val="4D682D90"/>
    <w:rsid w:val="4DA18481"/>
    <w:rsid w:val="4DB20853"/>
    <w:rsid w:val="4DB20853"/>
    <w:rsid w:val="4DDB80F6"/>
    <w:rsid w:val="4DF2719E"/>
    <w:rsid w:val="4E029009"/>
    <w:rsid w:val="4E042074"/>
    <w:rsid w:val="4E253862"/>
    <w:rsid w:val="4F0DDA6C"/>
    <w:rsid w:val="4F1B68A1"/>
    <w:rsid w:val="4F22464C"/>
    <w:rsid w:val="4F664623"/>
    <w:rsid w:val="4F9DEB86"/>
    <w:rsid w:val="4FF0D021"/>
    <w:rsid w:val="5007D2E2"/>
    <w:rsid w:val="500AD8B4"/>
    <w:rsid w:val="50B16BE4"/>
    <w:rsid w:val="50CB2DB0"/>
    <w:rsid w:val="50CE1F77"/>
    <w:rsid w:val="50FDC37C"/>
    <w:rsid w:val="513C6C85"/>
    <w:rsid w:val="516E29CB"/>
    <w:rsid w:val="52B866DD"/>
    <w:rsid w:val="537524C4"/>
    <w:rsid w:val="537D7018"/>
    <w:rsid w:val="53B32FAC"/>
    <w:rsid w:val="53C16AA2"/>
    <w:rsid w:val="53E32144"/>
    <w:rsid w:val="5526B904"/>
    <w:rsid w:val="5530DE27"/>
    <w:rsid w:val="55505BE1"/>
    <w:rsid w:val="5586BFCB"/>
    <w:rsid w:val="558BB656"/>
    <w:rsid w:val="55BF856C"/>
    <w:rsid w:val="55D7422C"/>
    <w:rsid w:val="55F3359D"/>
    <w:rsid w:val="568C97D0"/>
    <w:rsid w:val="569183A7"/>
    <w:rsid w:val="569183A7"/>
    <w:rsid w:val="56A5D894"/>
    <w:rsid w:val="56DF72B5"/>
    <w:rsid w:val="56F74354"/>
    <w:rsid w:val="5711BC33"/>
    <w:rsid w:val="572ADF68"/>
    <w:rsid w:val="573E134A"/>
    <w:rsid w:val="57667D06"/>
    <w:rsid w:val="5783C6B2"/>
    <w:rsid w:val="578F7DB0"/>
    <w:rsid w:val="57D6E3C2"/>
    <w:rsid w:val="581AA6DC"/>
    <w:rsid w:val="586F1E5C"/>
    <w:rsid w:val="587302C8"/>
    <w:rsid w:val="591067A7"/>
    <w:rsid w:val="596B3BE4"/>
    <w:rsid w:val="5978E13D"/>
    <w:rsid w:val="59A884B0"/>
    <w:rsid w:val="5A12E382"/>
    <w:rsid w:val="5A24A264"/>
    <w:rsid w:val="5A533A91"/>
    <w:rsid w:val="5A63D77A"/>
    <w:rsid w:val="5A8E33F1"/>
    <w:rsid w:val="5AA7ABA9"/>
    <w:rsid w:val="5AA7D342"/>
    <w:rsid w:val="5AD59CF0"/>
    <w:rsid w:val="5AF12719"/>
    <w:rsid w:val="5B39028F"/>
    <w:rsid w:val="5B49184B"/>
    <w:rsid w:val="5B513A9C"/>
    <w:rsid w:val="5B7235F0"/>
    <w:rsid w:val="5B76418D"/>
    <w:rsid w:val="5B893B22"/>
    <w:rsid w:val="5BB34D22"/>
    <w:rsid w:val="5C159D8E"/>
    <w:rsid w:val="5C2EBA5A"/>
    <w:rsid w:val="5C354821"/>
    <w:rsid w:val="5C43F18B"/>
    <w:rsid w:val="5C919936"/>
    <w:rsid w:val="5CB1031F"/>
    <w:rsid w:val="5CDF685B"/>
    <w:rsid w:val="5D07E122"/>
    <w:rsid w:val="5D616028"/>
    <w:rsid w:val="5D61E6E8"/>
    <w:rsid w:val="5D673E93"/>
    <w:rsid w:val="5D7E64B0"/>
    <w:rsid w:val="5DAE7D7F"/>
    <w:rsid w:val="5E070DA9"/>
    <w:rsid w:val="5E090054"/>
    <w:rsid w:val="5E0C34D8"/>
    <w:rsid w:val="5E49F88F"/>
    <w:rsid w:val="5E7B2ED1"/>
    <w:rsid w:val="5E809AD8"/>
    <w:rsid w:val="5F189F33"/>
    <w:rsid w:val="5F2AE7E0"/>
    <w:rsid w:val="5F9BD890"/>
    <w:rsid w:val="5FAA5315"/>
    <w:rsid w:val="5FDF7A26"/>
    <w:rsid w:val="5FE67466"/>
    <w:rsid w:val="603565E3"/>
    <w:rsid w:val="609469F1"/>
    <w:rsid w:val="60EEE8F3"/>
    <w:rsid w:val="60F2D313"/>
    <w:rsid w:val="61B8DFFB"/>
    <w:rsid w:val="61F873D0"/>
    <w:rsid w:val="62AE3267"/>
    <w:rsid w:val="62B3536A"/>
    <w:rsid w:val="62E62227"/>
    <w:rsid w:val="63F1C410"/>
    <w:rsid w:val="64016FB5"/>
    <w:rsid w:val="6403F66A"/>
    <w:rsid w:val="6439F909"/>
    <w:rsid w:val="64AC9AB8"/>
    <w:rsid w:val="64D33213"/>
    <w:rsid w:val="64D6E149"/>
    <w:rsid w:val="64F993BD"/>
    <w:rsid w:val="653221DC"/>
    <w:rsid w:val="657833E8"/>
    <w:rsid w:val="65AE45A5"/>
    <w:rsid w:val="65D84A88"/>
    <w:rsid w:val="65E044C8"/>
    <w:rsid w:val="6622B6FA"/>
    <w:rsid w:val="6623781F"/>
    <w:rsid w:val="66739D1C"/>
    <w:rsid w:val="66A3E76D"/>
    <w:rsid w:val="66FE3DF9"/>
    <w:rsid w:val="67199F13"/>
    <w:rsid w:val="67713439"/>
    <w:rsid w:val="678A4F92"/>
    <w:rsid w:val="679449CE"/>
    <w:rsid w:val="67E75294"/>
    <w:rsid w:val="68532EFF"/>
    <w:rsid w:val="686180D8"/>
    <w:rsid w:val="686180D8"/>
    <w:rsid w:val="687C6D95"/>
    <w:rsid w:val="68824B10"/>
    <w:rsid w:val="68EA5BDC"/>
    <w:rsid w:val="698C7A8C"/>
    <w:rsid w:val="6A074C00"/>
    <w:rsid w:val="6A115D6D"/>
    <w:rsid w:val="6A115D6D"/>
    <w:rsid w:val="6A27688C"/>
    <w:rsid w:val="6A32C07B"/>
    <w:rsid w:val="6A47E6AD"/>
    <w:rsid w:val="6AAB41E6"/>
    <w:rsid w:val="6ADB3B0A"/>
    <w:rsid w:val="6ADD74B9"/>
    <w:rsid w:val="6BCA4B27"/>
    <w:rsid w:val="6BE5CB4E"/>
    <w:rsid w:val="6C1B63F1"/>
    <w:rsid w:val="6C24ECE9"/>
    <w:rsid w:val="6C62FB1D"/>
    <w:rsid w:val="6C9167FD"/>
    <w:rsid w:val="6C9F74D3"/>
    <w:rsid w:val="6CE743C5"/>
    <w:rsid w:val="6CFC4AFB"/>
    <w:rsid w:val="6D0255AB"/>
    <w:rsid w:val="6D1BFDBB"/>
    <w:rsid w:val="6DBF404D"/>
    <w:rsid w:val="6E1579B1"/>
    <w:rsid w:val="6E76693B"/>
    <w:rsid w:val="6E827067"/>
    <w:rsid w:val="6EA1EAB8"/>
    <w:rsid w:val="6EE99460"/>
    <w:rsid w:val="6EED1C4C"/>
    <w:rsid w:val="6F1D6E1C"/>
    <w:rsid w:val="6F640C74"/>
    <w:rsid w:val="6F70A113"/>
    <w:rsid w:val="6F9B3400"/>
    <w:rsid w:val="6FC2DBD9"/>
    <w:rsid w:val="6FD2C761"/>
    <w:rsid w:val="7033636F"/>
    <w:rsid w:val="70487901"/>
    <w:rsid w:val="7085203A"/>
    <w:rsid w:val="70ED912D"/>
    <w:rsid w:val="71A06144"/>
    <w:rsid w:val="71C7608A"/>
    <w:rsid w:val="71FFB439"/>
    <w:rsid w:val="725CDFDE"/>
    <w:rsid w:val="72C6681A"/>
    <w:rsid w:val="731A43DB"/>
    <w:rsid w:val="7322E17C"/>
    <w:rsid w:val="734396E0"/>
    <w:rsid w:val="7374F152"/>
    <w:rsid w:val="739126B1"/>
    <w:rsid w:val="73BFBFDE"/>
    <w:rsid w:val="73C883F1"/>
    <w:rsid w:val="73CD162E"/>
    <w:rsid w:val="73DEE80E"/>
    <w:rsid w:val="73E11DF4"/>
    <w:rsid w:val="73EEFE95"/>
    <w:rsid w:val="740C12BB"/>
    <w:rsid w:val="742BA533"/>
    <w:rsid w:val="744EC492"/>
    <w:rsid w:val="7459480D"/>
    <w:rsid w:val="74815E06"/>
    <w:rsid w:val="74967362"/>
    <w:rsid w:val="74C9D123"/>
    <w:rsid w:val="74E9576C"/>
    <w:rsid w:val="74EFE702"/>
    <w:rsid w:val="755B02EB"/>
    <w:rsid w:val="756F5835"/>
    <w:rsid w:val="7577A457"/>
    <w:rsid w:val="7626CCAE"/>
    <w:rsid w:val="7626CCAE"/>
    <w:rsid w:val="76F37FB4"/>
    <w:rsid w:val="7709745D"/>
    <w:rsid w:val="773231CD"/>
    <w:rsid w:val="776F735B"/>
    <w:rsid w:val="77739380"/>
    <w:rsid w:val="77E86D56"/>
    <w:rsid w:val="77F2A907"/>
    <w:rsid w:val="78084249"/>
    <w:rsid w:val="7845B909"/>
    <w:rsid w:val="789EA2B7"/>
    <w:rsid w:val="78DA12A1"/>
    <w:rsid w:val="79459365"/>
    <w:rsid w:val="7968D5C7"/>
    <w:rsid w:val="7973A523"/>
    <w:rsid w:val="797F1AA5"/>
    <w:rsid w:val="79DA8437"/>
    <w:rsid w:val="7A2ADE34"/>
    <w:rsid w:val="7AF7AB2A"/>
    <w:rsid w:val="7B07ECA5"/>
    <w:rsid w:val="7B158AFC"/>
    <w:rsid w:val="7B71CCEB"/>
    <w:rsid w:val="7C43CD96"/>
    <w:rsid w:val="7C5A07D9"/>
    <w:rsid w:val="7CE1078E"/>
    <w:rsid w:val="7D6FC2E2"/>
    <w:rsid w:val="7DE186B8"/>
    <w:rsid w:val="7DFC8B84"/>
    <w:rsid w:val="7E0D20CA"/>
    <w:rsid w:val="7E0E7442"/>
    <w:rsid w:val="7E408BAD"/>
    <w:rsid w:val="7E671051"/>
    <w:rsid w:val="7E897630"/>
    <w:rsid w:val="7E9DB3A0"/>
    <w:rsid w:val="7EB8B013"/>
    <w:rsid w:val="7EBF39A0"/>
    <w:rsid w:val="7ECA1A73"/>
    <w:rsid w:val="7ED7611E"/>
    <w:rsid w:val="7ED89BF5"/>
    <w:rsid w:val="7ED8B085"/>
    <w:rsid w:val="7EE1BBEE"/>
    <w:rsid w:val="7F5912CB"/>
    <w:rsid w:val="7F9871AE"/>
    <w:rsid w:val="7F9AE97A"/>
    <w:rsid w:val="7FBFB955"/>
    <w:rsid w:val="7FD449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88E4080"/>
  <w15:chartTrackingRefBased/>
  <w15:docId w15:val="{66B3C775-BF9E-1B4B-9FC6-0F5E29C0313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8B44BC"/>
    <w:rPr>
      <w:rFonts w:ascii="ＭＳ Ｐゴシック" w:hAnsi="ＭＳ Ｐゴシック" w:eastAsia="ＭＳ Ｐゴシック" w:cs="ＭＳ Ｐゴシック"/>
      <w:kern w:val="0"/>
      <w:sz w:val="24"/>
    </w:rPr>
  </w:style>
  <w:style w:type="paragraph" w:styleId="1">
    <w:name w:val="heading 1"/>
    <w:basedOn w:val="a"/>
    <w:next w:val="a"/>
    <w:link w:val="10"/>
    <w:uiPriority w:val="9"/>
    <w:qFormat/>
    <w:rsid w:val="00DF3612"/>
    <w:pPr>
      <w:keepNext/>
      <w:keepLines/>
      <w:widowControl w:val="0"/>
      <w:spacing w:before="280" w:after="80"/>
      <w:jc w:val="both"/>
      <w:outlineLvl w:val="0"/>
    </w:pPr>
    <w:rPr>
      <w:rFonts w:asciiTheme="majorHAnsi" w:hAnsiTheme="majorHAnsi" w:eastAsiaTheme="majorEastAsia" w:cstheme="majorBidi"/>
      <w:color w:val="000000" w:themeColor="text1"/>
      <w:kern w:val="2"/>
      <w:sz w:val="32"/>
      <w:szCs w:val="32"/>
    </w:rPr>
  </w:style>
  <w:style w:type="paragraph" w:styleId="2">
    <w:name w:val="heading 2"/>
    <w:basedOn w:val="a"/>
    <w:next w:val="a"/>
    <w:link w:val="20"/>
    <w:uiPriority w:val="9"/>
    <w:semiHidden/>
    <w:unhideWhenUsed/>
    <w:qFormat/>
    <w:rsid w:val="00DF3612"/>
    <w:pPr>
      <w:keepNext/>
      <w:keepLines/>
      <w:widowControl w:val="0"/>
      <w:spacing w:before="160" w:after="80"/>
      <w:jc w:val="both"/>
      <w:outlineLvl w:val="1"/>
    </w:pPr>
    <w:rPr>
      <w:rFonts w:asciiTheme="majorHAnsi" w:hAnsiTheme="majorHAnsi" w:eastAsiaTheme="majorEastAsia" w:cstheme="majorBidi"/>
      <w:color w:val="000000" w:themeColor="text1"/>
      <w:kern w:val="2"/>
      <w:sz w:val="28"/>
      <w:szCs w:val="28"/>
    </w:rPr>
  </w:style>
  <w:style w:type="paragraph" w:styleId="3">
    <w:name w:val="heading 3"/>
    <w:basedOn w:val="a"/>
    <w:next w:val="a"/>
    <w:link w:val="30"/>
    <w:uiPriority w:val="9"/>
    <w:semiHidden/>
    <w:unhideWhenUsed/>
    <w:qFormat/>
    <w:rsid w:val="00DF3612"/>
    <w:pPr>
      <w:keepNext/>
      <w:keepLines/>
      <w:widowControl w:val="0"/>
      <w:spacing w:before="160" w:after="80"/>
      <w:jc w:val="both"/>
      <w:outlineLvl w:val="2"/>
    </w:pPr>
    <w:rPr>
      <w:rFonts w:asciiTheme="majorHAnsi" w:hAnsiTheme="majorHAnsi" w:eastAsiaTheme="majorEastAsia" w:cstheme="majorBidi"/>
      <w:color w:val="000000" w:themeColor="text1"/>
      <w:kern w:val="2"/>
    </w:rPr>
  </w:style>
  <w:style w:type="paragraph" w:styleId="4">
    <w:name w:val="heading 4"/>
    <w:basedOn w:val="a"/>
    <w:next w:val="a"/>
    <w:link w:val="40"/>
    <w:uiPriority w:val="9"/>
    <w:semiHidden/>
    <w:unhideWhenUsed/>
    <w:qFormat/>
    <w:rsid w:val="00DF3612"/>
    <w:pPr>
      <w:keepNext/>
      <w:keepLines/>
      <w:widowControl w:val="0"/>
      <w:spacing w:before="80" w:after="40"/>
      <w:jc w:val="both"/>
      <w:outlineLvl w:val="3"/>
    </w:pPr>
    <w:rPr>
      <w:rFonts w:asciiTheme="majorHAnsi" w:hAnsiTheme="majorHAnsi" w:eastAsiaTheme="majorEastAsia" w:cstheme="majorBidi"/>
      <w:color w:val="000000" w:themeColor="text1"/>
      <w:kern w:val="2"/>
      <w:sz w:val="21"/>
    </w:rPr>
  </w:style>
  <w:style w:type="paragraph" w:styleId="5">
    <w:name w:val="heading 5"/>
    <w:basedOn w:val="a"/>
    <w:next w:val="a"/>
    <w:link w:val="50"/>
    <w:uiPriority w:val="9"/>
    <w:semiHidden/>
    <w:unhideWhenUsed/>
    <w:qFormat/>
    <w:rsid w:val="00DF3612"/>
    <w:pPr>
      <w:keepNext/>
      <w:keepLines/>
      <w:widowControl w:val="0"/>
      <w:spacing w:before="80" w:after="40"/>
      <w:ind w:left="100" w:leftChars="100"/>
      <w:jc w:val="both"/>
      <w:outlineLvl w:val="4"/>
    </w:pPr>
    <w:rPr>
      <w:rFonts w:asciiTheme="majorHAnsi" w:hAnsiTheme="majorHAnsi" w:eastAsiaTheme="majorEastAsia" w:cstheme="majorBidi"/>
      <w:color w:val="000000" w:themeColor="text1"/>
      <w:kern w:val="2"/>
      <w:sz w:val="21"/>
    </w:rPr>
  </w:style>
  <w:style w:type="paragraph" w:styleId="6">
    <w:name w:val="heading 6"/>
    <w:basedOn w:val="a"/>
    <w:next w:val="a"/>
    <w:link w:val="60"/>
    <w:uiPriority w:val="9"/>
    <w:semiHidden/>
    <w:unhideWhenUsed/>
    <w:qFormat/>
    <w:rsid w:val="00DF3612"/>
    <w:pPr>
      <w:keepNext/>
      <w:keepLines/>
      <w:widowControl w:val="0"/>
      <w:spacing w:before="80" w:after="40"/>
      <w:ind w:left="200" w:leftChars="200"/>
      <w:jc w:val="both"/>
      <w:outlineLvl w:val="5"/>
    </w:pPr>
    <w:rPr>
      <w:rFonts w:asciiTheme="majorHAnsi" w:hAnsiTheme="majorHAnsi" w:eastAsiaTheme="majorEastAsia" w:cstheme="majorBidi"/>
      <w:color w:val="000000" w:themeColor="text1"/>
      <w:kern w:val="2"/>
      <w:sz w:val="21"/>
    </w:rPr>
  </w:style>
  <w:style w:type="paragraph" w:styleId="7">
    <w:name w:val="heading 7"/>
    <w:basedOn w:val="a"/>
    <w:next w:val="a"/>
    <w:link w:val="70"/>
    <w:uiPriority w:val="9"/>
    <w:semiHidden/>
    <w:unhideWhenUsed/>
    <w:qFormat/>
    <w:rsid w:val="00DF3612"/>
    <w:pPr>
      <w:keepNext/>
      <w:keepLines/>
      <w:widowControl w:val="0"/>
      <w:spacing w:before="80" w:after="40"/>
      <w:ind w:left="300" w:leftChars="300"/>
      <w:jc w:val="both"/>
      <w:outlineLvl w:val="6"/>
    </w:pPr>
    <w:rPr>
      <w:rFonts w:asciiTheme="majorHAnsi" w:hAnsiTheme="majorHAnsi" w:eastAsiaTheme="majorEastAsia" w:cstheme="majorBidi"/>
      <w:color w:val="000000" w:themeColor="text1"/>
      <w:kern w:val="2"/>
      <w:sz w:val="21"/>
    </w:rPr>
  </w:style>
  <w:style w:type="paragraph" w:styleId="8">
    <w:name w:val="heading 8"/>
    <w:basedOn w:val="a"/>
    <w:next w:val="a"/>
    <w:link w:val="80"/>
    <w:uiPriority w:val="9"/>
    <w:semiHidden/>
    <w:unhideWhenUsed/>
    <w:qFormat/>
    <w:rsid w:val="00DF3612"/>
    <w:pPr>
      <w:keepNext/>
      <w:keepLines/>
      <w:widowControl w:val="0"/>
      <w:spacing w:before="80" w:after="40"/>
      <w:ind w:left="400" w:leftChars="400"/>
      <w:jc w:val="both"/>
      <w:outlineLvl w:val="7"/>
    </w:pPr>
    <w:rPr>
      <w:rFonts w:asciiTheme="majorHAnsi" w:hAnsiTheme="majorHAnsi" w:eastAsiaTheme="majorEastAsia" w:cstheme="majorBidi"/>
      <w:color w:val="000000" w:themeColor="text1"/>
      <w:kern w:val="2"/>
      <w:sz w:val="21"/>
    </w:rPr>
  </w:style>
  <w:style w:type="paragraph" w:styleId="9">
    <w:name w:val="heading 9"/>
    <w:basedOn w:val="a"/>
    <w:next w:val="a"/>
    <w:link w:val="90"/>
    <w:uiPriority w:val="9"/>
    <w:semiHidden/>
    <w:unhideWhenUsed/>
    <w:qFormat/>
    <w:rsid w:val="00DF3612"/>
    <w:pPr>
      <w:keepNext/>
      <w:keepLines/>
      <w:widowControl w:val="0"/>
      <w:spacing w:before="80" w:after="40"/>
      <w:ind w:left="500" w:leftChars="500"/>
      <w:jc w:val="both"/>
      <w:outlineLvl w:val="8"/>
    </w:pPr>
    <w:rPr>
      <w:rFonts w:asciiTheme="majorHAnsi" w:hAnsiTheme="majorHAnsi" w:eastAsiaTheme="majorEastAsia" w:cstheme="majorBidi"/>
      <w:color w:val="000000" w:themeColor="text1"/>
      <w:kern w:val="2"/>
      <w:sz w:val="21"/>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character" w:styleId="10" w:customStyle="1">
    <w:name w:val="見出し 1 (文字)"/>
    <w:basedOn w:val="a0"/>
    <w:link w:val="1"/>
    <w:uiPriority w:val="9"/>
    <w:rsid w:val="00DF3612"/>
    <w:rPr>
      <w:rFonts w:asciiTheme="majorHAnsi" w:hAnsiTheme="majorHAnsi" w:eastAsiaTheme="majorEastAsia" w:cstheme="majorBidi"/>
      <w:color w:val="000000" w:themeColor="text1"/>
      <w:sz w:val="32"/>
      <w:szCs w:val="32"/>
    </w:rPr>
  </w:style>
  <w:style w:type="character" w:styleId="20" w:customStyle="1">
    <w:name w:val="見出し 2 (文字)"/>
    <w:basedOn w:val="a0"/>
    <w:link w:val="2"/>
    <w:uiPriority w:val="9"/>
    <w:semiHidden/>
    <w:rsid w:val="00DF3612"/>
    <w:rPr>
      <w:rFonts w:asciiTheme="majorHAnsi" w:hAnsiTheme="majorHAnsi" w:eastAsiaTheme="majorEastAsia" w:cstheme="majorBidi"/>
      <w:color w:val="000000" w:themeColor="text1"/>
      <w:sz w:val="28"/>
      <w:szCs w:val="28"/>
    </w:rPr>
  </w:style>
  <w:style w:type="character" w:styleId="30" w:customStyle="1">
    <w:name w:val="見出し 3 (文字)"/>
    <w:basedOn w:val="a0"/>
    <w:link w:val="3"/>
    <w:uiPriority w:val="9"/>
    <w:semiHidden/>
    <w:rsid w:val="00DF3612"/>
    <w:rPr>
      <w:rFonts w:asciiTheme="majorHAnsi" w:hAnsiTheme="majorHAnsi" w:eastAsiaTheme="majorEastAsia" w:cstheme="majorBidi"/>
      <w:color w:val="000000" w:themeColor="text1"/>
      <w:sz w:val="24"/>
    </w:rPr>
  </w:style>
  <w:style w:type="character" w:styleId="40" w:customStyle="1">
    <w:name w:val="見出し 4 (文字)"/>
    <w:basedOn w:val="a0"/>
    <w:link w:val="4"/>
    <w:uiPriority w:val="9"/>
    <w:semiHidden/>
    <w:rsid w:val="00DF3612"/>
    <w:rPr>
      <w:rFonts w:asciiTheme="majorHAnsi" w:hAnsiTheme="majorHAnsi" w:eastAsiaTheme="majorEastAsia" w:cstheme="majorBidi"/>
      <w:color w:val="000000" w:themeColor="text1"/>
    </w:rPr>
  </w:style>
  <w:style w:type="character" w:styleId="50" w:customStyle="1">
    <w:name w:val="見出し 5 (文字)"/>
    <w:basedOn w:val="a0"/>
    <w:link w:val="5"/>
    <w:uiPriority w:val="9"/>
    <w:semiHidden/>
    <w:rsid w:val="00DF3612"/>
    <w:rPr>
      <w:rFonts w:asciiTheme="majorHAnsi" w:hAnsiTheme="majorHAnsi" w:eastAsiaTheme="majorEastAsia" w:cstheme="majorBidi"/>
      <w:color w:val="000000" w:themeColor="text1"/>
    </w:rPr>
  </w:style>
  <w:style w:type="character" w:styleId="60" w:customStyle="1">
    <w:name w:val="見出し 6 (文字)"/>
    <w:basedOn w:val="a0"/>
    <w:link w:val="6"/>
    <w:uiPriority w:val="9"/>
    <w:semiHidden/>
    <w:rsid w:val="00DF3612"/>
    <w:rPr>
      <w:rFonts w:asciiTheme="majorHAnsi" w:hAnsiTheme="majorHAnsi" w:eastAsiaTheme="majorEastAsia" w:cstheme="majorBidi"/>
      <w:color w:val="000000" w:themeColor="text1"/>
    </w:rPr>
  </w:style>
  <w:style w:type="character" w:styleId="70" w:customStyle="1">
    <w:name w:val="見出し 7 (文字)"/>
    <w:basedOn w:val="a0"/>
    <w:link w:val="7"/>
    <w:uiPriority w:val="9"/>
    <w:semiHidden/>
    <w:rsid w:val="00DF3612"/>
    <w:rPr>
      <w:rFonts w:asciiTheme="majorHAnsi" w:hAnsiTheme="majorHAnsi" w:eastAsiaTheme="majorEastAsia" w:cstheme="majorBidi"/>
      <w:color w:val="000000" w:themeColor="text1"/>
    </w:rPr>
  </w:style>
  <w:style w:type="character" w:styleId="80" w:customStyle="1">
    <w:name w:val="見出し 8 (文字)"/>
    <w:basedOn w:val="a0"/>
    <w:link w:val="8"/>
    <w:uiPriority w:val="9"/>
    <w:semiHidden/>
    <w:rsid w:val="00DF3612"/>
    <w:rPr>
      <w:rFonts w:asciiTheme="majorHAnsi" w:hAnsiTheme="majorHAnsi" w:eastAsiaTheme="majorEastAsia" w:cstheme="majorBidi"/>
      <w:color w:val="000000" w:themeColor="text1"/>
    </w:rPr>
  </w:style>
  <w:style w:type="character" w:styleId="90" w:customStyle="1">
    <w:name w:val="見出し 9 (文字)"/>
    <w:basedOn w:val="a0"/>
    <w:link w:val="9"/>
    <w:uiPriority w:val="9"/>
    <w:semiHidden/>
    <w:rsid w:val="00DF3612"/>
    <w:rPr>
      <w:rFonts w:asciiTheme="majorHAnsi" w:hAnsiTheme="majorHAnsi" w:eastAsiaTheme="majorEastAsia" w:cstheme="majorBidi"/>
      <w:color w:val="000000" w:themeColor="text1"/>
    </w:rPr>
  </w:style>
  <w:style w:type="paragraph" w:styleId="a3">
    <w:name w:val="Title"/>
    <w:basedOn w:val="a"/>
    <w:next w:val="a"/>
    <w:link w:val="a4"/>
    <w:uiPriority w:val="10"/>
    <w:qFormat/>
    <w:rsid w:val="00DF3612"/>
    <w:pPr>
      <w:widowControl w:val="0"/>
      <w:spacing w:after="80"/>
      <w:contextualSpacing/>
      <w:jc w:val="center"/>
    </w:pPr>
    <w:rPr>
      <w:rFonts w:asciiTheme="majorHAnsi" w:hAnsiTheme="majorHAnsi" w:eastAsiaTheme="majorEastAsia" w:cstheme="majorBidi"/>
      <w:spacing w:val="-10"/>
      <w:kern w:val="28"/>
      <w:sz w:val="56"/>
      <w:szCs w:val="56"/>
    </w:rPr>
  </w:style>
  <w:style w:type="character" w:styleId="a4" w:customStyle="1">
    <w:name w:val="表題 (文字)"/>
    <w:basedOn w:val="a0"/>
    <w:link w:val="a3"/>
    <w:uiPriority w:val="10"/>
    <w:rsid w:val="00DF3612"/>
    <w:rPr>
      <w:rFonts w:asciiTheme="majorHAnsi" w:hAnsiTheme="majorHAnsi" w:eastAsiaTheme="majorEastAsia" w:cstheme="majorBidi"/>
      <w:spacing w:val="-10"/>
      <w:kern w:val="28"/>
      <w:sz w:val="56"/>
      <w:szCs w:val="56"/>
    </w:rPr>
  </w:style>
  <w:style w:type="paragraph" w:styleId="a5">
    <w:name w:val="Subtitle"/>
    <w:basedOn w:val="a"/>
    <w:next w:val="a"/>
    <w:link w:val="a6"/>
    <w:uiPriority w:val="11"/>
    <w:qFormat/>
    <w:rsid w:val="00DF3612"/>
    <w:pPr>
      <w:widowControl w:val="0"/>
      <w:numPr>
        <w:ilvl w:val="1"/>
      </w:numPr>
      <w:spacing w:after="160"/>
      <w:jc w:val="center"/>
    </w:pPr>
    <w:rPr>
      <w:rFonts w:asciiTheme="majorHAnsi" w:hAnsiTheme="majorHAnsi" w:eastAsiaTheme="majorEastAsia" w:cstheme="majorBidi"/>
      <w:color w:val="595959" w:themeColor="text1" w:themeTint="A6"/>
      <w:spacing w:val="15"/>
      <w:kern w:val="2"/>
      <w:sz w:val="28"/>
      <w:szCs w:val="28"/>
    </w:rPr>
  </w:style>
  <w:style w:type="character" w:styleId="a6" w:customStyle="1">
    <w:name w:val="副題 (文字)"/>
    <w:basedOn w:val="a0"/>
    <w:link w:val="a5"/>
    <w:uiPriority w:val="11"/>
    <w:rsid w:val="00DF3612"/>
    <w:rPr>
      <w:rFonts w:asciiTheme="majorHAnsi" w:hAnsiTheme="majorHAnsi" w:eastAsiaTheme="majorEastAsia" w:cstheme="majorBidi"/>
      <w:color w:val="595959" w:themeColor="text1" w:themeTint="A6"/>
      <w:spacing w:val="15"/>
      <w:sz w:val="28"/>
      <w:szCs w:val="28"/>
    </w:rPr>
  </w:style>
  <w:style w:type="paragraph" w:styleId="a7">
    <w:name w:val="Quote"/>
    <w:basedOn w:val="a"/>
    <w:next w:val="a"/>
    <w:link w:val="a8"/>
    <w:uiPriority w:val="29"/>
    <w:qFormat/>
    <w:rsid w:val="00DF3612"/>
    <w:pPr>
      <w:widowControl w:val="0"/>
      <w:spacing w:before="160" w:after="160"/>
      <w:jc w:val="center"/>
    </w:pPr>
    <w:rPr>
      <w:i/>
      <w:iCs/>
      <w:color w:val="404040" w:themeColor="text1" w:themeTint="BF"/>
      <w:kern w:val="2"/>
      <w:sz w:val="21"/>
    </w:rPr>
  </w:style>
  <w:style w:type="character" w:styleId="a8" w:customStyle="1">
    <w:name w:val="引用文 (文字)"/>
    <w:basedOn w:val="a0"/>
    <w:link w:val="a7"/>
    <w:uiPriority w:val="29"/>
    <w:rsid w:val="00DF3612"/>
    <w:rPr>
      <w:i/>
      <w:iCs/>
      <w:color w:val="404040" w:themeColor="text1" w:themeTint="BF"/>
    </w:rPr>
  </w:style>
  <w:style w:type="paragraph" w:styleId="a9">
    <w:name w:val="List Paragraph"/>
    <w:basedOn w:val="a"/>
    <w:uiPriority w:val="34"/>
    <w:qFormat/>
    <w:rsid w:val="00DF3612"/>
    <w:pPr>
      <w:widowControl w:val="0"/>
      <w:ind w:left="720"/>
      <w:contextualSpacing/>
      <w:jc w:val="both"/>
    </w:pPr>
    <w:rPr>
      <w:kern w:val="2"/>
      <w:sz w:val="21"/>
    </w:rPr>
  </w:style>
  <w:style w:type="character" w:styleId="21">
    <w:name w:val="Intense Emphasis"/>
    <w:basedOn w:val="a0"/>
    <w:uiPriority w:val="21"/>
    <w:qFormat/>
    <w:rsid w:val="00DF3612"/>
    <w:rPr>
      <w:i/>
      <w:iCs/>
      <w:color w:val="0F4761" w:themeColor="accent1" w:themeShade="BF"/>
    </w:rPr>
  </w:style>
  <w:style w:type="paragraph" w:styleId="22">
    <w:name w:val="Intense Quote"/>
    <w:basedOn w:val="a"/>
    <w:next w:val="a"/>
    <w:link w:val="23"/>
    <w:uiPriority w:val="30"/>
    <w:qFormat/>
    <w:rsid w:val="00DF3612"/>
    <w:pPr>
      <w:widowControl w:val="0"/>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kern w:val="2"/>
      <w:sz w:val="21"/>
    </w:rPr>
  </w:style>
  <w:style w:type="character" w:styleId="23" w:customStyle="1">
    <w:name w:val="引用文 2 (文字)"/>
    <w:basedOn w:val="a0"/>
    <w:link w:val="22"/>
    <w:uiPriority w:val="30"/>
    <w:rsid w:val="00DF3612"/>
    <w:rPr>
      <w:i/>
      <w:iCs/>
      <w:color w:val="0F4761" w:themeColor="accent1" w:themeShade="BF"/>
    </w:rPr>
  </w:style>
  <w:style w:type="character" w:styleId="24">
    <w:name w:val="Intense Reference"/>
    <w:basedOn w:val="a0"/>
    <w:uiPriority w:val="32"/>
    <w:qFormat/>
    <w:rsid w:val="00DF3612"/>
    <w:rPr>
      <w:b/>
      <w:bCs/>
      <w:smallCaps/>
      <w:color w:val="0F4761" w:themeColor="accent1" w:themeShade="BF"/>
      <w:spacing w:val="5"/>
    </w:rPr>
  </w:style>
  <w:style w:type="paragraph" w:styleId="aa">
    <w:name w:val="Body Text"/>
    <w:basedOn w:val="a"/>
    <w:link w:val="ab"/>
    <w:qFormat/>
    <w:rsid w:val="00DF3612"/>
    <w:pPr>
      <w:spacing w:before="180" w:after="180"/>
    </w:pPr>
  </w:style>
  <w:style w:type="character" w:styleId="ab" w:customStyle="1">
    <w:name w:val="本文 (文字)"/>
    <w:basedOn w:val="a0"/>
    <w:link w:val="aa"/>
    <w:rsid w:val="00DF3612"/>
    <w:rPr>
      <w:kern w:val="0"/>
      <w:sz w:val="24"/>
      <w:lang w:eastAsia="en-US"/>
    </w:rPr>
  </w:style>
  <w:style w:type="paragraph" w:styleId="FirstParagraph" w:customStyle="1">
    <w:name w:val="First Paragraph"/>
    <w:basedOn w:val="aa"/>
    <w:next w:val="aa"/>
    <w:qFormat/>
    <w:rsid w:val="00DF3612"/>
  </w:style>
  <w:style w:type="paragraph" w:styleId="Compact" w:customStyle="1">
    <w:name w:val="Compact"/>
    <w:basedOn w:val="aa"/>
    <w:qFormat/>
    <w:rsid w:val="00DF3612"/>
    <w:pPr>
      <w:spacing w:before="36" w:after="36"/>
    </w:pPr>
  </w:style>
  <w:style w:type="table" w:styleId="Table" w:customStyle="1">
    <w:name w:val="Table"/>
    <w:semiHidden/>
    <w:unhideWhenUsed/>
    <w:qFormat/>
    <w:rsid w:val="00DF3612"/>
    <w:pPr>
      <w:spacing w:after="200"/>
    </w:pPr>
    <w:rPr>
      <w:kern w:val="0"/>
      <w:sz w:val="24"/>
      <w:szCs w:val="20"/>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TableCaption" w:customStyle="1">
    <w:name w:val="Table Caption"/>
    <w:basedOn w:val="ac"/>
    <w:rsid w:val="00DF3612"/>
    <w:pPr>
      <w:keepNext/>
      <w:spacing w:after="120"/>
    </w:pPr>
    <w:rPr>
      <w:b w:val="0"/>
      <w:bCs w:val="0"/>
      <w:i/>
      <w:sz w:val="24"/>
      <w:szCs w:val="24"/>
    </w:rPr>
  </w:style>
  <w:style w:type="paragraph" w:styleId="ad">
    <w:name w:val="footer"/>
    <w:basedOn w:val="a"/>
    <w:link w:val="ae"/>
    <w:rsid w:val="00DF3612"/>
    <w:pPr>
      <w:tabs>
        <w:tab w:val="center" w:pos="4252"/>
        <w:tab w:val="right" w:pos="8504"/>
      </w:tabs>
      <w:snapToGrid w:val="0"/>
    </w:pPr>
  </w:style>
  <w:style w:type="character" w:styleId="ae" w:customStyle="1">
    <w:name w:val="フッター (文字)"/>
    <w:basedOn w:val="a0"/>
    <w:link w:val="ad"/>
    <w:rsid w:val="00DF3612"/>
    <w:rPr>
      <w:kern w:val="0"/>
      <w:sz w:val="24"/>
      <w:lang w:eastAsia="en-US"/>
    </w:rPr>
  </w:style>
  <w:style w:type="character" w:styleId="af">
    <w:name w:val="page number"/>
    <w:basedOn w:val="a0"/>
    <w:rsid w:val="00DF3612"/>
  </w:style>
  <w:style w:type="paragraph" w:styleId="ac">
    <w:name w:val="caption"/>
    <w:basedOn w:val="a"/>
    <w:next w:val="a"/>
    <w:uiPriority w:val="35"/>
    <w:semiHidden/>
    <w:unhideWhenUsed/>
    <w:qFormat/>
    <w:rsid w:val="00DF3612"/>
    <w:rPr>
      <w:b/>
      <w:bCs/>
      <w:sz w:val="21"/>
      <w:szCs w:val="21"/>
    </w:rPr>
  </w:style>
  <w:style w:type="character" w:styleId="hljs-deletion" w:customStyle="1">
    <w:name w:val="hljs-deletion"/>
    <w:basedOn w:val="a0"/>
    <w:rsid w:val="002D2DFF"/>
  </w:style>
  <w:style w:type="character" w:styleId="apple-converted-space" w:customStyle="1">
    <w:name w:val="apple-converted-space"/>
    <w:basedOn w:val="a0"/>
    <w:rsid w:val="002D2DFF"/>
  </w:style>
  <w:style w:type="character" w:styleId="Hyperlink">
    <w:uiPriority w:val="99"/>
    <w:name w:val="Hyperlink"/>
    <w:basedOn w:val="a0"/>
    <w:unhideWhenUsed/>
    <w:rsid w:val="65E044C8"/>
    <w:rPr>
      <w:color w:val="46788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44638">
      <w:bodyDiv w:val="1"/>
      <w:marLeft w:val="0"/>
      <w:marRight w:val="0"/>
      <w:marTop w:val="0"/>
      <w:marBottom w:val="0"/>
      <w:divBdr>
        <w:top w:val="none" w:sz="0" w:space="0" w:color="auto"/>
        <w:left w:val="none" w:sz="0" w:space="0" w:color="auto"/>
        <w:bottom w:val="none" w:sz="0" w:space="0" w:color="auto"/>
        <w:right w:val="none" w:sz="0" w:space="0" w:color="auto"/>
      </w:divBdr>
    </w:div>
    <w:div w:id="27263961">
      <w:bodyDiv w:val="1"/>
      <w:marLeft w:val="0"/>
      <w:marRight w:val="0"/>
      <w:marTop w:val="0"/>
      <w:marBottom w:val="0"/>
      <w:divBdr>
        <w:top w:val="none" w:sz="0" w:space="0" w:color="auto"/>
        <w:left w:val="none" w:sz="0" w:space="0" w:color="auto"/>
        <w:bottom w:val="none" w:sz="0" w:space="0" w:color="auto"/>
        <w:right w:val="none" w:sz="0" w:space="0" w:color="auto"/>
      </w:divBdr>
    </w:div>
    <w:div w:id="219559381">
      <w:bodyDiv w:val="1"/>
      <w:marLeft w:val="0"/>
      <w:marRight w:val="0"/>
      <w:marTop w:val="0"/>
      <w:marBottom w:val="0"/>
      <w:divBdr>
        <w:top w:val="none" w:sz="0" w:space="0" w:color="auto"/>
        <w:left w:val="none" w:sz="0" w:space="0" w:color="auto"/>
        <w:bottom w:val="none" w:sz="0" w:space="0" w:color="auto"/>
        <w:right w:val="none" w:sz="0" w:space="0" w:color="auto"/>
      </w:divBdr>
    </w:div>
    <w:div w:id="274948842">
      <w:bodyDiv w:val="1"/>
      <w:marLeft w:val="0"/>
      <w:marRight w:val="0"/>
      <w:marTop w:val="0"/>
      <w:marBottom w:val="0"/>
      <w:divBdr>
        <w:top w:val="none" w:sz="0" w:space="0" w:color="auto"/>
        <w:left w:val="none" w:sz="0" w:space="0" w:color="auto"/>
        <w:bottom w:val="none" w:sz="0" w:space="0" w:color="auto"/>
        <w:right w:val="none" w:sz="0" w:space="0" w:color="auto"/>
      </w:divBdr>
    </w:div>
    <w:div w:id="294986875">
      <w:bodyDiv w:val="1"/>
      <w:marLeft w:val="0"/>
      <w:marRight w:val="0"/>
      <w:marTop w:val="0"/>
      <w:marBottom w:val="0"/>
      <w:divBdr>
        <w:top w:val="none" w:sz="0" w:space="0" w:color="auto"/>
        <w:left w:val="none" w:sz="0" w:space="0" w:color="auto"/>
        <w:bottom w:val="none" w:sz="0" w:space="0" w:color="auto"/>
        <w:right w:val="none" w:sz="0" w:space="0" w:color="auto"/>
      </w:divBdr>
    </w:div>
    <w:div w:id="319818112">
      <w:bodyDiv w:val="1"/>
      <w:marLeft w:val="0"/>
      <w:marRight w:val="0"/>
      <w:marTop w:val="0"/>
      <w:marBottom w:val="0"/>
      <w:divBdr>
        <w:top w:val="none" w:sz="0" w:space="0" w:color="auto"/>
        <w:left w:val="none" w:sz="0" w:space="0" w:color="auto"/>
        <w:bottom w:val="none" w:sz="0" w:space="0" w:color="auto"/>
        <w:right w:val="none" w:sz="0" w:space="0" w:color="auto"/>
      </w:divBdr>
    </w:div>
    <w:div w:id="396170633">
      <w:bodyDiv w:val="1"/>
      <w:marLeft w:val="0"/>
      <w:marRight w:val="0"/>
      <w:marTop w:val="0"/>
      <w:marBottom w:val="0"/>
      <w:divBdr>
        <w:top w:val="none" w:sz="0" w:space="0" w:color="auto"/>
        <w:left w:val="none" w:sz="0" w:space="0" w:color="auto"/>
        <w:bottom w:val="none" w:sz="0" w:space="0" w:color="auto"/>
        <w:right w:val="none" w:sz="0" w:space="0" w:color="auto"/>
      </w:divBdr>
    </w:div>
    <w:div w:id="447938973">
      <w:bodyDiv w:val="1"/>
      <w:marLeft w:val="0"/>
      <w:marRight w:val="0"/>
      <w:marTop w:val="0"/>
      <w:marBottom w:val="0"/>
      <w:divBdr>
        <w:top w:val="none" w:sz="0" w:space="0" w:color="auto"/>
        <w:left w:val="none" w:sz="0" w:space="0" w:color="auto"/>
        <w:bottom w:val="none" w:sz="0" w:space="0" w:color="auto"/>
        <w:right w:val="none" w:sz="0" w:space="0" w:color="auto"/>
      </w:divBdr>
    </w:div>
    <w:div w:id="487787556">
      <w:bodyDiv w:val="1"/>
      <w:marLeft w:val="0"/>
      <w:marRight w:val="0"/>
      <w:marTop w:val="0"/>
      <w:marBottom w:val="0"/>
      <w:divBdr>
        <w:top w:val="none" w:sz="0" w:space="0" w:color="auto"/>
        <w:left w:val="none" w:sz="0" w:space="0" w:color="auto"/>
        <w:bottom w:val="none" w:sz="0" w:space="0" w:color="auto"/>
        <w:right w:val="none" w:sz="0" w:space="0" w:color="auto"/>
      </w:divBdr>
    </w:div>
    <w:div w:id="497962313">
      <w:bodyDiv w:val="1"/>
      <w:marLeft w:val="0"/>
      <w:marRight w:val="0"/>
      <w:marTop w:val="0"/>
      <w:marBottom w:val="0"/>
      <w:divBdr>
        <w:top w:val="none" w:sz="0" w:space="0" w:color="auto"/>
        <w:left w:val="none" w:sz="0" w:space="0" w:color="auto"/>
        <w:bottom w:val="none" w:sz="0" w:space="0" w:color="auto"/>
        <w:right w:val="none" w:sz="0" w:space="0" w:color="auto"/>
      </w:divBdr>
    </w:div>
    <w:div w:id="505218527">
      <w:bodyDiv w:val="1"/>
      <w:marLeft w:val="0"/>
      <w:marRight w:val="0"/>
      <w:marTop w:val="0"/>
      <w:marBottom w:val="0"/>
      <w:divBdr>
        <w:top w:val="none" w:sz="0" w:space="0" w:color="auto"/>
        <w:left w:val="none" w:sz="0" w:space="0" w:color="auto"/>
        <w:bottom w:val="none" w:sz="0" w:space="0" w:color="auto"/>
        <w:right w:val="none" w:sz="0" w:space="0" w:color="auto"/>
      </w:divBdr>
    </w:div>
    <w:div w:id="533227883">
      <w:bodyDiv w:val="1"/>
      <w:marLeft w:val="0"/>
      <w:marRight w:val="0"/>
      <w:marTop w:val="0"/>
      <w:marBottom w:val="0"/>
      <w:divBdr>
        <w:top w:val="none" w:sz="0" w:space="0" w:color="auto"/>
        <w:left w:val="none" w:sz="0" w:space="0" w:color="auto"/>
        <w:bottom w:val="none" w:sz="0" w:space="0" w:color="auto"/>
        <w:right w:val="none" w:sz="0" w:space="0" w:color="auto"/>
      </w:divBdr>
    </w:div>
    <w:div w:id="533494492">
      <w:bodyDiv w:val="1"/>
      <w:marLeft w:val="0"/>
      <w:marRight w:val="0"/>
      <w:marTop w:val="0"/>
      <w:marBottom w:val="0"/>
      <w:divBdr>
        <w:top w:val="none" w:sz="0" w:space="0" w:color="auto"/>
        <w:left w:val="none" w:sz="0" w:space="0" w:color="auto"/>
        <w:bottom w:val="none" w:sz="0" w:space="0" w:color="auto"/>
        <w:right w:val="none" w:sz="0" w:space="0" w:color="auto"/>
      </w:divBdr>
    </w:div>
    <w:div w:id="554436787">
      <w:bodyDiv w:val="1"/>
      <w:marLeft w:val="0"/>
      <w:marRight w:val="0"/>
      <w:marTop w:val="0"/>
      <w:marBottom w:val="0"/>
      <w:divBdr>
        <w:top w:val="none" w:sz="0" w:space="0" w:color="auto"/>
        <w:left w:val="none" w:sz="0" w:space="0" w:color="auto"/>
        <w:bottom w:val="none" w:sz="0" w:space="0" w:color="auto"/>
        <w:right w:val="none" w:sz="0" w:space="0" w:color="auto"/>
      </w:divBdr>
    </w:div>
    <w:div w:id="561451550">
      <w:bodyDiv w:val="1"/>
      <w:marLeft w:val="0"/>
      <w:marRight w:val="0"/>
      <w:marTop w:val="0"/>
      <w:marBottom w:val="0"/>
      <w:divBdr>
        <w:top w:val="none" w:sz="0" w:space="0" w:color="auto"/>
        <w:left w:val="none" w:sz="0" w:space="0" w:color="auto"/>
        <w:bottom w:val="none" w:sz="0" w:space="0" w:color="auto"/>
        <w:right w:val="none" w:sz="0" w:space="0" w:color="auto"/>
      </w:divBdr>
    </w:div>
    <w:div w:id="591739457">
      <w:bodyDiv w:val="1"/>
      <w:marLeft w:val="0"/>
      <w:marRight w:val="0"/>
      <w:marTop w:val="0"/>
      <w:marBottom w:val="0"/>
      <w:divBdr>
        <w:top w:val="none" w:sz="0" w:space="0" w:color="auto"/>
        <w:left w:val="none" w:sz="0" w:space="0" w:color="auto"/>
        <w:bottom w:val="none" w:sz="0" w:space="0" w:color="auto"/>
        <w:right w:val="none" w:sz="0" w:space="0" w:color="auto"/>
      </w:divBdr>
    </w:div>
    <w:div w:id="619343734">
      <w:bodyDiv w:val="1"/>
      <w:marLeft w:val="0"/>
      <w:marRight w:val="0"/>
      <w:marTop w:val="0"/>
      <w:marBottom w:val="0"/>
      <w:divBdr>
        <w:top w:val="none" w:sz="0" w:space="0" w:color="auto"/>
        <w:left w:val="none" w:sz="0" w:space="0" w:color="auto"/>
        <w:bottom w:val="none" w:sz="0" w:space="0" w:color="auto"/>
        <w:right w:val="none" w:sz="0" w:space="0" w:color="auto"/>
      </w:divBdr>
    </w:div>
    <w:div w:id="620065122">
      <w:bodyDiv w:val="1"/>
      <w:marLeft w:val="0"/>
      <w:marRight w:val="0"/>
      <w:marTop w:val="0"/>
      <w:marBottom w:val="0"/>
      <w:divBdr>
        <w:top w:val="none" w:sz="0" w:space="0" w:color="auto"/>
        <w:left w:val="none" w:sz="0" w:space="0" w:color="auto"/>
        <w:bottom w:val="none" w:sz="0" w:space="0" w:color="auto"/>
        <w:right w:val="none" w:sz="0" w:space="0" w:color="auto"/>
      </w:divBdr>
    </w:div>
    <w:div w:id="690689240">
      <w:bodyDiv w:val="1"/>
      <w:marLeft w:val="0"/>
      <w:marRight w:val="0"/>
      <w:marTop w:val="0"/>
      <w:marBottom w:val="0"/>
      <w:divBdr>
        <w:top w:val="none" w:sz="0" w:space="0" w:color="auto"/>
        <w:left w:val="none" w:sz="0" w:space="0" w:color="auto"/>
        <w:bottom w:val="none" w:sz="0" w:space="0" w:color="auto"/>
        <w:right w:val="none" w:sz="0" w:space="0" w:color="auto"/>
      </w:divBdr>
    </w:div>
    <w:div w:id="785781984">
      <w:bodyDiv w:val="1"/>
      <w:marLeft w:val="0"/>
      <w:marRight w:val="0"/>
      <w:marTop w:val="0"/>
      <w:marBottom w:val="0"/>
      <w:divBdr>
        <w:top w:val="none" w:sz="0" w:space="0" w:color="auto"/>
        <w:left w:val="none" w:sz="0" w:space="0" w:color="auto"/>
        <w:bottom w:val="none" w:sz="0" w:space="0" w:color="auto"/>
        <w:right w:val="none" w:sz="0" w:space="0" w:color="auto"/>
      </w:divBdr>
    </w:div>
    <w:div w:id="824006802">
      <w:bodyDiv w:val="1"/>
      <w:marLeft w:val="0"/>
      <w:marRight w:val="0"/>
      <w:marTop w:val="0"/>
      <w:marBottom w:val="0"/>
      <w:divBdr>
        <w:top w:val="none" w:sz="0" w:space="0" w:color="auto"/>
        <w:left w:val="none" w:sz="0" w:space="0" w:color="auto"/>
        <w:bottom w:val="none" w:sz="0" w:space="0" w:color="auto"/>
        <w:right w:val="none" w:sz="0" w:space="0" w:color="auto"/>
      </w:divBdr>
    </w:div>
    <w:div w:id="829252087">
      <w:bodyDiv w:val="1"/>
      <w:marLeft w:val="0"/>
      <w:marRight w:val="0"/>
      <w:marTop w:val="0"/>
      <w:marBottom w:val="0"/>
      <w:divBdr>
        <w:top w:val="none" w:sz="0" w:space="0" w:color="auto"/>
        <w:left w:val="none" w:sz="0" w:space="0" w:color="auto"/>
        <w:bottom w:val="none" w:sz="0" w:space="0" w:color="auto"/>
        <w:right w:val="none" w:sz="0" w:space="0" w:color="auto"/>
      </w:divBdr>
    </w:div>
    <w:div w:id="865753859">
      <w:bodyDiv w:val="1"/>
      <w:marLeft w:val="0"/>
      <w:marRight w:val="0"/>
      <w:marTop w:val="0"/>
      <w:marBottom w:val="0"/>
      <w:divBdr>
        <w:top w:val="none" w:sz="0" w:space="0" w:color="auto"/>
        <w:left w:val="none" w:sz="0" w:space="0" w:color="auto"/>
        <w:bottom w:val="none" w:sz="0" w:space="0" w:color="auto"/>
        <w:right w:val="none" w:sz="0" w:space="0" w:color="auto"/>
      </w:divBdr>
    </w:div>
    <w:div w:id="929778907">
      <w:bodyDiv w:val="1"/>
      <w:marLeft w:val="0"/>
      <w:marRight w:val="0"/>
      <w:marTop w:val="0"/>
      <w:marBottom w:val="0"/>
      <w:divBdr>
        <w:top w:val="none" w:sz="0" w:space="0" w:color="auto"/>
        <w:left w:val="none" w:sz="0" w:space="0" w:color="auto"/>
        <w:bottom w:val="none" w:sz="0" w:space="0" w:color="auto"/>
        <w:right w:val="none" w:sz="0" w:space="0" w:color="auto"/>
      </w:divBdr>
    </w:div>
    <w:div w:id="930043210">
      <w:bodyDiv w:val="1"/>
      <w:marLeft w:val="0"/>
      <w:marRight w:val="0"/>
      <w:marTop w:val="0"/>
      <w:marBottom w:val="0"/>
      <w:divBdr>
        <w:top w:val="none" w:sz="0" w:space="0" w:color="auto"/>
        <w:left w:val="none" w:sz="0" w:space="0" w:color="auto"/>
        <w:bottom w:val="none" w:sz="0" w:space="0" w:color="auto"/>
        <w:right w:val="none" w:sz="0" w:space="0" w:color="auto"/>
      </w:divBdr>
    </w:div>
    <w:div w:id="934438118">
      <w:bodyDiv w:val="1"/>
      <w:marLeft w:val="0"/>
      <w:marRight w:val="0"/>
      <w:marTop w:val="0"/>
      <w:marBottom w:val="0"/>
      <w:divBdr>
        <w:top w:val="none" w:sz="0" w:space="0" w:color="auto"/>
        <w:left w:val="none" w:sz="0" w:space="0" w:color="auto"/>
        <w:bottom w:val="none" w:sz="0" w:space="0" w:color="auto"/>
        <w:right w:val="none" w:sz="0" w:space="0" w:color="auto"/>
      </w:divBdr>
    </w:div>
    <w:div w:id="970474172">
      <w:bodyDiv w:val="1"/>
      <w:marLeft w:val="0"/>
      <w:marRight w:val="0"/>
      <w:marTop w:val="0"/>
      <w:marBottom w:val="0"/>
      <w:divBdr>
        <w:top w:val="none" w:sz="0" w:space="0" w:color="auto"/>
        <w:left w:val="none" w:sz="0" w:space="0" w:color="auto"/>
        <w:bottom w:val="none" w:sz="0" w:space="0" w:color="auto"/>
        <w:right w:val="none" w:sz="0" w:space="0" w:color="auto"/>
      </w:divBdr>
    </w:div>
    <w:div w:id="1006860479">
      <w:bodyDiv w:val="1"/>
      <w:marLeft w:val="0"/>
      <w:marRight w:val="0"/>
      <w:marTop w:val="0"/>
      <w:marBottom w:val="0"/>
      <w:divBdr>
        <w:top w:val="none" w:sz="0" w:space="0" w:color="auto"/>
        <w:left w:val="none" w:sz="0" w:space="0" w:color="auto"/>
        <w:bottom w:val="none" w:sz="0" w:space="0" w:color="auto"/>
        <w:right w:val="none" w:sz="0" w:space="0" w:color="auto"/>
      </w:divBdr>
    </w:div>
    <w:div w:id="1068462268">
      <w:bodyDiv w:val="1"/>
      <w:marLeft w:val="0"/>
      <w:marRight w:val="0"/>
      <w:marTop w:val="0"/>
      <w:marBottom w:val="0"/>
      <w:divBdr>
        <w:top w:val="none" w:sz="0" w:space="0" w:color="auto"/>
        <w:left w:val="none" w:sz="0" w:space="0" w:color="auto"/>
        <w:bottom w:val="none" w:sz="0" w:space="0" w:color="auto"/>
        <w:right w:val="none" w:sz="0" w:space="0" w:color="auto"/>
      </w:divBdr>
    </w:div>
    <w:div w:id="1106778387">
      <w:bodyDiv w:val="1"/>
      <w:marLeft w:val="0"/>
      <w:marRight w:val="0"/>
      <w:marTop w:val="0"/>
      <w:marBottom w:val="0"/>
      <w:divBdr>
        <w:top w:val="none" w:sz="0" w:space="0" w:color="auto"/>
        <w:left w:val="none" w:sz="0" w:space="0" w:color="auto"/>
        <w:bottom w:val="none" w:sz="0" w:space="0" w:color="auto"/>
        <w:right w:val="none" w:sz="0" w:space="0" w:color="auto"/>
      </w:divBdr>
    </w:div>
    <w:div w:id="1107509460">
      <w:bodyDiv w:val="1"/>
      <w:marLeft w:val="0"/>
      <w:marRight w:val="0"/>
      <w:marTop w:val="0"/>
      <w:marBottom w:val="0"/>
      <w:divBdr>
        <w:top w:val="none" w:sz="0" w:space="0" w:color="auto"/>
        <w:left w:val="none" w:sz="0" w:space="0" w:color="auto"/>
        <w:bottom w:val="none" w:sz="0" w:space="0" w:color="auto"/>
        <w:right w:val="none" w:sz="0" w:space="0" w:color="auto"/>
      </w:divBdr>
    </w:div>
    <w:div w:id="1150244749">
      <w:bodyDiv w:val="1"/>
      <w:marLeft w:val="0"/>
      <w:marRight w:val="0"/>
      <w:marTop w:val="0"/>
      <w:marBottom w:val="0"/>
      <w:divBdr>
        <w:top w:val="none" w:sz="0" w:space="0" w:color="auto"/>
        <w:left w:val="none" w:sz="0" w:space="0" w:color="auto"/>
        <w:bottom w:val="none" w:sz="0" w:space="0" w:color="auto"/>
        <w:right w:val="none" w:sz="0" w:space="0" w:color="auto"/>
      </w:divBdr>
    </w:div>
    <w:div w:id="1204174206">
      <w:bodyDiv w:val="1"/>
      <w:marLeft w:val="0"/>
      <w:marRight w:val="0"/>
      <w:marTop w:val="0"/>
      <w:marBottom w:val="0"/>
      <w:divBdr>
        <w:top w:val="none" w:sz="0" w:space="0" w:color="auto"/>
        <w:left w:val="none" w:sz="0" w:space="0" w:color="auto"/>
        <w:bottom w:val="none" w:sz="0" w:space="0" w:color="auto"/>
        <w:right w:val="none" w:sz="0" w:space="0" w:color="auto"/>
      </w:divBdr>
    </w:div>
    <w:div w:id="1250308532">
      <w:bodyDiv w:val="1"/>
      <w:marLeft w:val="0"/>
      <w:marRight w:val="0"/>
      <w:marTop w:val="0"/>
      <w:marBottom w:val="0"/>
      <w:divBdr>
        <w:top w:val="none" w:sz="0" w:space="0" w:color="auto"/>
        <w:left w:val="none" w:sz="0" w:space="0" w:color="auto"/>
        <w:bottom w:val="none" w:sz="0" w:space="0" w:color="auto"/>
        <w:right w:val="none" w:sz="0" w:space="0" w:color="auto"/>
      </w:divBdr>
    </w:div>
    <w:div w:id="1409694253">
      <w:bodyDiv w:val="1"/>
      <w:marLeft w:val="0"/>
      <w:marRight w:val="0"/>
      <w:marTop w:val="0"/>
      <w:marBottom w:val="0"/>
      <w:divBdr>
        <w:top w:val="none" w:sz="0" w:space="0" w:color="auto"/>
        <w:left w:val="none" w:sz="0" w:space="0" w:color="auto"/>
        <w:bottom w:val="none" w:sz="0" w:space="0" w:color="auto"/>
        <w:right w:val="none" w:sz="0" w:space="0" w:color="auto"/>
      </w:divBdr>
    </w:div>
    <w:div w:id="1508247888">
      <w:bodyDiv w:val="1"/>
      <w:marLeft w:val="0"/>
      <w:marRight w:val="0"/>
      <w:marTop w:val="0"/>
      <w:marBottom w:val="0"/>
      <w:divBdr>
        <w:top w:val="none" w:sz="0" w:space="0" w:color="auto"/>
        <w:left w:val="none" w:sz="0" w:space="0" w:color="auto"/>
        <w:bottom w:val="none" w:sz="0" w:space="0" w:color="auto"/>
        <w:right w:val="none" w:sz="0" w:space="0" w:color="auto"/>
      </w:divBdr>
    </w:div>
    <w:div w:id="1616794060">
      <w:bodyDiv w:val="1"/>
      <w:marLeft w:val="0"/>
      <w:marRight w:val="0"/>
      <w:marTop w:val="0"/>
      <w:marBottom w:val="0"/>
      <w:divBdr>
        <w:top w:val="none" w:sz="0" w:space="0" w:color="auto"/>
        <w:left w:val="none" w:sz="0" w:space="0" w:color="auto"/>
        <w:bottom w:val="none" w:sz="0" w:space="0" w:color="auto"/>
        <w:right w:val="none" w:sz="0" w:space="0" w:color="auto"/>
      </w:divBdr>
    </w:div>
    <w:div w:id="1691184119">
      <w:bodyDiv w:val="1"/>
      <w:marLeft w:val="0"/>
      <w:marRight w:val="0"/>
      <w:marTop w:val="0"/>
      <w:marBottom w:val="0"/>
      <w:divBdr>
        <w:top w:val="none" w:sz="0" w:space="0" w:color="auto"/>
        <w:left w:val="none" w:sz="0" w:space="0" w:color="auto"/>
        <w:bottom w:val="none" w:sz="0" w:space="0" w:color="auto"/>
        <w:right w:val="none" w:sz="0" w:space="0" w:color="auto"/>
      </w:divBdr>
    </w:div>
    <w:div w:id="1728528403">
      <w:bodyDiv w:val="1"/>
      <w:marLeft w:val="0"/>
      <w:marRight w:val="0"/>
      <w:marTop w:val="0"/>
      <w:marBottom w:val="0"/>
      <w:divBdr>
        <w:top w:val="none" w:sz="0" w:space="0" w:color="auto"/>
        <w:left w:val="none" w:sz="0" w:space="0" w:color="auto"/>
        <w:bottom w:val="none" w:sz="0" w:space="0" w:color="auto"/>
        <w:right w:val="none" w:sz="0" w:space="0" w:color="auto"/>
      </w:divBdr>
    </w:div>
    <w:div w:id="1788546937">
      <w:bodyDiv w:val="1"/>
      <w:marLeft w:val="0"/>
      <w:marRight w:val="0"/>
      <w:marTop w:val="0"/>
      <w:marBottom w:val="0"/>
      <w:divBdr>
        <w:top w:val="none" w:sz="0" w:space="0" w:color="auto"/>
        <w:left w:val="none" w:sz="0" w:space="0" w:color="auto"/>
        <w:bottom w:val="none" w:sz="0" w:space="0" w:color="auto"/>
        <w:right w:val="none" w:sz="0" w:space="0" w:color="auto"/>
      </w:divBdr>
    </w:div>
    <w:div w:id="1792897691">
      <w:bodyDiv w:val="1"/>
      <w:marLeft w:val="0"/>
      <w:marRight w:val="0"/>
      <w:marTop w:val="0"/>
      <w:marBottom w:val="0"/>
      <w:divBdr>
        <w:top w:val="none" w:sz="0" w:space="0" w:color="auto"/>
        <w:left w:val="none" w:sz="0" w:space="0" w:color="auto"/>
        <w:bottom w:val="none" w:sz="0" w:space="0" w:color="auto"/>
        <w:right w:val="none" w:sz="0" w:space="0" w:color="auto"/>
      </w:divBdr>
    </w:div>
    <w:div w:id="1860853762">
      <w:bodyDiv w:val="1"/>
      <w:marLeft w:val="0"/>
      <w:marRight w:val="0"/>
      <w:marTop w:val="0"/>
      <w:marBottom w:val="0"/>
      <w:divBdr>
        <w:top w:val="none" w:sz="0" w:space="0" w:color="auto"/>
        <w:left w:val="none" w:sz="0" w:space="0" w:color="auto"/>
        <w:bottom w:val="none" w:sz="0" w:space="0" w:color="auto"/>
        <w:right w:val="none" w:sz="0" w:space="0" w:color="auto"/>
      </w:divBdr>
    </w:div>
    <w:div w:id="1876691119">
      <w:bodyDiv w:val="1"/>
      <w:marLeft w:val="0"/>
      <w:marRight w:val="0"/>
      <w:marTop w:val="0"/>
      <w:marBottom w:val="0"/>
      <w:divBdr>
        <w:top w:val="none" w:sz="0" w:space="0" w:color="auto"/>
        <w:left w:val="none" w:sz="0" w:space="0" w:color="auto"/>
        <w:bottom w:val="none" w:sz="0" w:space="0" w:color="auto"/>
        <w:right w:val="none" w:sz="0" w:space="0" w:color="auto"/>
      </w:divBdr>
    </w:div>
    <w:div w:id="1937133693">
      <w:bodyDiv w:val="1"/>
      <w:marLeft w:val="0"/>
      <w:marRight w:val="0"/>
      <w:marTop w:val="0"/>
      <w:marBottom w:val="0"/>
      <w:divBdr>
        <w:top w:val="none" w:sz="0" w:space="0" w:color="auto"/>
        <w:left w:val="none" w:sz="0" w:space="0" w:color="auto"/>
        <w:bottom w:val="none" w:sz="0" w:space="0" w:color="auto"/>
        <w:right w:val="none" w:sz="0" w:space="0" w:color="auto"/>
      </w:divBdr>
    </w:div>
    <w:div w:id="1974827277">
      <w:bodyDiv w:val="1"/>
      <w:marLeft w:val="0"/>
      <w:marRight w:val="0"/>
      <w:marTop w:val="0"/>
      <w:marBottom w:val="0"/>
      <w:divBdr>
        <w:top w:val="none" w:sz="0" w:space="0" w:color="auto"/>
        <w:left w:val="none" w:sz="0" w:space="0" w:color="auto"/>
        <w:bottom w:val="none" w:sz="0" w:space="0" w:color="auto"/>
        <w:right w:val="none" w:sz="0" w:space="0" w:color="auto"/>
      </w:divBdr>
    </w:div>
    <w:div w:id="2036342768">
      <w:bodyDiv w:val="1"/>
      <w:marLeft w:val="0"/>
      <w:marRight w:val="0"/>
      <w:marTop w:val="0"/>
      <w:marBottom w:val="0"/>
      <w:divBdr>
        <w:top w:val="none" w:sz="0" w:space="0" w:color="auto"/>
        <w:left w:val="none" w:sz="0" w:space="0" w:color="auto"/>
        <w:bottom w:val="none" w:sz="0" w:space="0" w:color="auto"/>
        <w:right w:val="none" w:sz="0" w:space="0" w:color="auto"/>
      </w:divBdr>
    </w:div>
    <w:div w:id="207508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2.xml" Id="rId8"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styles" Target="styles.xml" Id="rId2" /><Relationship Type="http://schemas.openxmlformats.org/officeDocument/2006/relationships/customXml" Target="../customXml/item1.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image" Target="/media/image.png" Id="R5b9de94e76ef4123" /><Relationship Type="http://schemas.openxmlformats.org/officeDocument/2006/relationships/image" Target="/media/image2.png" Id="Rdd247b4ed9614c51" /><Relationship Type="http://schemas.openxmlformats.org/officeDocument/2006/relationships/hyperlink" Target="mailto:kengo@tohoku.ac.jp" TargetMode="External" Id="Ra756582ad62c4ac1" /></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B05A44-25B9-8540-B9B6-210BC61FA77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木下　賢吾</dc:creator>
  <keywords/>
  <dc:description/>
  <lastModifiedBy>小舘　俊</lastModifiedBy>
  <revision>11</revision>
  <lastPrinted>2024-08-28T02:13:00.0000000Z</lastPrinted>
  <dcterms:created xsi:type="dcterms:W3CDTF">2025-01-28T01:36:00.0000000Z</dcterms:created>
  <dcterms:modified xsi:type="dcterms:W3CDTF">2025-02-07T16:13:07.1329399Z</dcterms:modified>
</coreProperties>
</file>